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917CFE" w:rsidRDefault="00396E26" w:rsidP="00C31787">
      <w:pPr>
        <w:jc w:val="center"/>
        <w:rPr>
          <w:lang w:val="id-ID"/>
        </w:rPr>
      </w:pPr>
      <w:r w:rsidRPr="00917CFE">
        <w:rPr>
          <w:noProof/>
          <w:lang w:val="id-ID"/>
        </w:rPr>
        <w:drawing>
          <wp:inline distT="0" distB="0" distL="0" distR="0" wp14:anchorId="3A219662" wp14:editId="083366CE">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800" cy="1343025"/>
                    </a:xfrm>
                    <a:prstGeom prst="rect">
                      <a:avLst/>
                    </a:prstGeom>
                    <a:ln/>
                  </pic:spPr>
                </pic:pic>
              </a:graphicData>
            </a:graphic>
          </wp:inline>
        </w:drawing>
      </w:r>
    </w:p>
    <w:p w14:paraId="51DBB339" w14:textId="2AC4C8DF" w:rsidR="00301124" w:rsidRPr="00917CFE" w:rsidRDefault="00301124" w:rsidP="00301124">
      <w:pPr>
        <w:spacing w:line="240" w:lineRule="auto"/>
        <w:jc w:val="center"/>
        <w:rPr>
          <w:lang w:val="id-ID"/>
        </w:rPr>
      </w:pPr>
    </w:p>
    <w:p w14:paraId="3B535041" w14:textId="0F9E6904" w:rsidR="00301124" w:rsidRPr="00917CFE" w:rsidRDefault="00960373" w:rsidP="00960373">
      <w:pPr>
        <w:spacing w:line="240" w:lineRule="auto"/>
        <w:jc w:val="center"/>
        <w:rPr>
          <w:b/>
          <w:bCs/>
          <w:i/>
          <w:iCs/>
          <w:sz w:val="32"/>
          <w:szCs w:val="32"/>
          <w:lang w:val="id-ID"/>
        </w:rPr>
      </w:pPr>
      <w:r w:rsidRPr="00917CFE">
        <w:rPr>
          <w:b/>
          <w:bCs/>
          <w:sz w:val="32"/>
          <w:szCs w:val="32"/>
          <w:lang w:val="id-ID"/>
        </w:rPr>
        <w:t>APLIKASI</w:t>
      </w:r>
      <w:r w:rsidR="00C126A7" w:rsidRPr="00917CFE">
        <w:rPr>
          <w:b/>
          <w:bCs/>
          <w:sz w:val="32"/>
          <w:szCs w:val="32"/>
          <w:lang w:val="id-ID"/>
        </w:rPr>
        <w:t xml:space="preserve"> </w:t>
      </w:r>
      <w:r w:rsidR="00C126A7" w:rsidRPr="00917CFE">
        <w:rPr>
          <w:b/>
          <w:bCs/>
          <w:i/>
          <w:iCs/>
          <w:sz w:val="32"/>
          <w:szCs w:val="32"/>
          <w:lang w:val="id-ID"/>
        </w:rPr>
        <w:t xml:space="preserve">PAYMENT </w:t>
      </w:r>
      <w:r w:rsidR="002E45EA" w:rsidRPr="00917CFE">
        <w:rPr>
          <w:b/>
          <w:bCs/>
          <w:i/>
          <w:iCs/>
          <w:sz w:val="32"/>
          <w:szCs w:val="32"/>
          <w:lang w:val="id-ID"/>
        </w:rPr>
        <w:t xml:space="preserve">GATEWAY </w:t>
      </w:r>
      <w:r w:rsidR="00C126A7" w:rsidRPr="00917CFE">
        <w:rPr>
          <w:b/>
          <w:bCs/>
          <w:i/>
          <w:iCs/>
          <w:sz w:val="32"/>
          <w:szCs w:val="32"/>
          <w:lang w:val="id-ID"/>
        </w:rPr>
        <w:t>AGGREGATOR</w:t>
      </w:r>
      <w:r w:rsidR="006E7AB8" w:rsidRPr="00917CFE">
        <w:rPr>
          <w:b/>
          <w:bCs/>
          <w:i/>
          <w:iCs/>
          <w:sz w:val="32"/>
          <w:szCs w:val="32"/>
          <w:lang w:val="id-ID"/>
        </w:rPr>
        <w:t xml:space="preserve"> </w:t>
      </w:r>
    </w:p>
    <w:p w14:paraId="1A9CE290" w14:textId="77777777" w:rsidR="00301124" w:rsidRPr="00917CFE" w:rsidRDefault="00301124" w:rsidP="00301124">
      <w:pPr>
        <w:pStyle w:val="NoSpacing"/>
        <w:rPr>
          <w:lang w:val="id-ID"/>
        </w:rPr>
      </w:pPr>
    </w:p>
    <w:p w14:paraId="0FAC69F5" w14:textId="77777777" w:rsidR="00301124" w:rsidRPr="00917CFE" w:rsidRDefault="00301124" w:rsidP="00301124">
      <w:pPr>
        <w:pStyle w:val="NoSpacing"/>
        <w:rPr>
          <w:lang w:val="id-ID"/>
        </w:rPr>
      </w:pPr>
    </w:p>
    <w:p w14:paraId="6469A5F5" w14:textId="77777777" w:rsidR="00301124" w:rsidRPr="00917CFE" w:rsidRDefault="00301124" w:rsidP="00301124">
      <w:pPr>
        <w:pStyle w:val="NoSpacing"/>
        <w:rPr>
          <w:lang w:val="id-ID"/>
        </w:rPr>
      </w:pPr>
    </w:p>
    <w:p w14:paraId="44108C8F" w14:textId="77777777" w:rsidR="00301124" w:rsidRPr="00917CFE" w:rsidRDefault="00301124" w:rsidP="00301124">
      <w:pPr>
        <w:pStyle w:val="NoSpacing"/>
        <w:rPr>
          <w:lang w:val="id-ID"/>
        </w:rPr>
      </w:pPr>
    </w:p>
    <w:p w14:paraId="49ED1AA6" w14:textId="77777777" w:rsidR="00301124" w:rsidRPr="00917CFE" w:rsidRDefault="00301124" w:rsidP="00301124">
      <w:pPr>
        <w:pStyle w:val="NoSpacing"/>
        <w:rPr>
          <w:lang w:val="id-ID"/>
        </w:rPr>
      </w:pPr>
    </w:p>
    <w:p w14:paraId="4C49E91B" w14:textId="77777777" w:rsidR="00C40819" w:rsidRPr="00917CFE" w:rsidRDefault="00C40819" w:rsidP="00301124">
      <w:pPr>
        <w:pStyle w:val="NoSpacing"/>
        <w:rPr>
          <w:lang w:val="id-ID"/>
        </w:rPr>
      </w:pPr>
    </w:p>
    <w:p w14:paraId="08901A81" w14:textId="41E8F5A8" w:rsidR="002649A9" w:rsidRPr="00917CFE" w:rsidRDefault="002649A9" w:rsidP="000257C5">
      <w:pPr>
        <w:pStyle w:val="NoSpacing"/>
        <w:jc w:val="center"/>
        <w:rPr>
          <w:lang w:val="id-ID"/>
        </w:rPr>
      </w:pPr>
    </w:p>
    <w:p w14:paraId="2125033A" w14:textId="77777777" w:rsidR="00C31787" w:rsidRPr="00917CFE" w:rsidRDefault="00C31787" w:rsidP="00301124">
      <w:pPr>
        <w:pStyle w:val="NoSpacing"/>
        <w:rPr>
          <w:lang w:val="id-ID"/>
        </w:rPr>
      </w:pPr>
    </w:p>
    <w:p w14:paraId="0C9951D1" w14:textId="77777777" w:rsidR="00301124" w:rsidRPr="00917CFE" w:rsidRDefault="00301124" w:rsidP="00301124">
      <w:pPr>
        <w:pStyle w:val="NoSpacing"/>
        <w:rPr>
          <w:lang w:val="id-ID"/>
        </w:rPr>
      </w:pPr>
    </w:p>
    <w:p w14:paraId="4DD528BD" w14:textId="673C92C9" w:rsidR="002649A9" w:rsidRPr="00917CFE" w:rsidRDefault="00301124" w:rsidP="002649A9">
      <w:pPr>
        <w:pStyle w:val="NoSpacing"/>
        <w:jc w:val="center"/>
        <w:rPr>
          <w:b/>
          <w:lang w:val="id-ID"/>
        </w:rPr>
      </w:pPr>
      <w:r w:rsidRPr="00917CFE">
        <w:rPr>
          <w:b/>
          <w:lang w:val="id-ID"/>
        </w:rPr>
        <w:t>Oleh :</w:t>
      </w:r>
    </w:p>
    <w:p w14:paraId="19D807BB" w14:textId="77777777" w:rsidR="002649A9" w:rsidRPr="00917CFE" w:rsidRDefault="002649A9" w:rsidP="002649A9">
      <w:pPr>
        <w:pStyle w:val="NoSpacing"/>
        <w:jc w:val="center"/>
        <w:rPr>
          <w:b/>
          <w:lang w:val="id-ID"/>
        </w:rPr>
      </w:pPr>
    </w:p>
    <w:p w14:paraId="09EE2999" w14:textId="783F3262" w:rsidR="00301124" w:rsidRPr="00917CFE" w:rsidRDefault="00F00A3F" w:rsidP="00301124">
      <w:pPr>
        <w:pStyle w:val="NoSpacing"/>
        <w:jc w:val="center"/>
        <w:rPr>
          <w:b/>
          <w:lang w:val="id-ID"/>
        </w:rPr>
      </w:pPr>
      <w:r w:rsidRPr="00917CFE">
        <w:rPr>
          <w:b/>
          <w:lang w:val="id-ID"/>
        </w:rPr>
        <w:t>MOHAMAD FEBRIAN MOSII</w:t>
      </w:r>
    </w:p>
    <w:p w14:paraId="10BE8C81" w14:textId="6E9FF24F" w:rsidR="00301124" w:rsidRPr="00917CFE" w:rsidRDefault="00301124" w:rsidP="00301124">
      <w:pPr>
        <w:pStyle w:val="NoSpacing"/>
        <w:jc w:val="center"/>
        <w:rPr>
          <w:b/>
          <w:lang w:val="id-ID"/>
        </w:rPr>
      </w:pPr>
      <w:r w:rsidRPr="00917CFE">
        <w:rPr>
          <w:b/>
          <w:lang w:val="id-ID"/>
        </w:rPr>
        <w:t>451</w:t>
      </w:r>
      <w:r w:rsidR="002368ED" w:rsidRPr="00917CFE">
        <w:rPr>
          <w:b/>
          <w:lang w:val="id-ID"/>
        </w:rPr>
        <w:t>9</w:t>
      </w:r>
      <w:r w:rsidRPr="00917CFE">
        <w:rPr>
          <w:b/>
          <w:lang w:val="id-ID"/>
        </w:rPr>
        <w:t>21500</w:t>
      </w:r>
      <w:r w:rsidR="00F00A3F" w:rsidRPr="00917CFE">
        <w:rPr>
          <w:b/>
          <w:lang w:val="id-ID"/>
        </w:rPr>
        <w:t>2</w:t>
      </w:r>
    </w:p>
    <w:p w14:paraId="7920F3FF" w14:textId="77777777" w:rsidR="00301124" w:rsidRPr="00917CFE" w:rsidRDefault="00301124" w:rsidP="00301124">
      <w:pPr>
        <w:pStyle w:val="NoSpacing"/>
        <w:jc w:val="center"/>
        <w:rPr>
          <w:b/>
          <w:lang w:val="id-ID"/>
        </w:rPr>
      </w:pPr>
    </w:p>
    <w:p w14:paraId="003D7441" w14:textId="77777777" w:rsidR="00301124" w:rsidRPr="00917CFE" w:rsidRDefault="00301124" w:rsidP="00301124">
      <w:pPr>
        <w:pStyle w:val="NoSpacing"/>
        <w:jc w:val="center"/>
        <w:rPr>
          <w:b/>
          <w:lang w:val="id-ID"/>
        </w:rPr>
      </w:pPr>
    </w:p>
    <w:p w14:paraId="50A18368" w14:textId="77777777" w:rsidR="00301124" w:rsidRPr="00917CFE" w:rsidRDefault="00301124" w:rsidP="00301124">
      <w:pPr>
        <w:pStyle w:val="NoSpacing"/>
        <w:jc w:val="center"/>
        <w:rPr>
          <w:b/>
          <w:lang w:val="id-ID"/>
        </w:rPr>
      </w:pPr>
    </w:p>
    <w:p w14:paraId="5F3B038C" w14:textId="77777777" w:rsidR="00301124" w:rsidRPr="00917CFE" w:rsidRDefault="00301124" w:rsidP="00301124">
      <w:pPr>
        <w:pStyle w:val="NoSpacing"/>
        <w:jc w:val="center"/>
        <w:rPr>
          <w:b/>
          <w:lang w:val="id-ID"/>
        </w:rPr>
      </w:pPr>
    </w:p>
    <w:p w14:paraId="7604071F" w14:textId="77777777" w:rsidR="00301124" w:rsidRPr="00917CFE" w:rsidRDefault="00301124" w:rsidP="00301124">
      <w:pPr>
        <w:pStyle w:val="NoSpacing"/>
        <w:jc w:val="center"/>
        <w:rPr>
          <w:b/>
          <w:lang w:val="id-ID"/>
        </w:rPr>
      </w:pPr>
    </w:p>
    <w:p w14:paraId="1392145E" w14:textId="1B558714" w:rsidR="00301124" w:rsidRPr="00917CFE" w:rsidRDefault="00301124" w:rsidP="00301124">
      <w:pPr>
        <w:pStyle w:val="NoSpacing"/>
        <w:jc w:val="center"/>
        <w:rPr>
          <w:b/>
          <w:lang w:val="id-ID"/>
        </w:rPr>
      </w:pPr>
    </w:p>
    <w:p w14:paraId="3B2BD74B" w14:textId="1BEF2799" w:rsidR="002649A9" w:rsidRPr="00917CFE" w:rsidRDefault="002649A9" w:rsidP="00301124">
      <w:pPr>
        <w:pStyle w:val="NoSpacing"/>
        <w:jc w:val="center"/>
        <w:rPr>
          <w:b/>
          <w:lang w:val="id-ID"/>
        </w:rPr>
      </w:pPr>
    </w:p>
    <w:p w14:paraId="40CED9C5" w14:textId="5A853574" w:rsidR="002649A9" w:rsidRPr="00917CFE" w:rsidRDefault="002649A9" w:rsidP="00301124">
      <w:pPr>
        <w:pStyle w:val="NoSpacing"/>
        <w:jc w:val="center"/>
        <w:rPr>
          <w:b/>
          <w:lang w:val="id-ID"/>
        </w:rPr>
      </w:pPr>
    </w:p>
    <w:p w14:paraId="1F30A9E4" w14:textId="3B3C8603" w:rsidR="00301124" w:rsidRPr="00917CFE" w:rsidRDefault="00301124" w:rsidP="00B60F32">
      <w:pPr>
        <w:pStyle w:val="NoSpacing"/>
        <w:rPr>
          <w:b/>
          <w:lang w:val="id-ID"/>
        </w:rPr>
      </w:pPr>
    </w:p>
    <w:p w14:paraId="1BEE0426" w14:textId="77777777" w:rsidR="00B60F32" w:rsidRPr="00917CFE" w:rsidRDefault="00B60F32" w:rsidP="00B60F32">
      <w:pPr>
        <w:pStyle w:val="NoSpacing"/>
        <w:rPr>
          <w:b/>
          <w:lang w:val="id-ID"/>
        </w:rPr>
      </w:pPr>
    </w:p>
    <w:p w14:paraId="28F2457B" w14:textId="77777777" w:rsidR="00301124" w:rsidRPr="00917CFE" w:rsidRDefault="00301124" w:rsidP="00301124">
      <w:pPr>
        <w:pStyle w:val="NoSpacing"/>
        <w:jc w:val="center"/>
        <w:rPr>
          <w:b/>
          <w:lang w:val="id-ID"/>
        </w:rPr>
      </w:pPr>
    </w:p>
    <w:p w14:paraId="71603541" w14:textId="77777777" w:rsidR="00301124" w:rsidRPr="00917CFE" w:rsidRDefault="00301124" w:rsidP="00301124">
      <w:pPr>
        <w:pStyle w:val="NoSpacing"/>
        <w:jc w:val="center"/>
        <w:rPr>
          <w:b/>
          <w:lang w:val="id-ID"/>
        </w:rPr>
      </w:pPr>
    </w:p>
    <w:p w14:paraId="12E7F9F3" w14:textId="77777777" w:rsidR="00301124" w:rsidRPr="00917CFE" w:rsidRDefault="00301124" w:rsidP="00301124">
      <w:pPr>
        <w:pStyle w:val="NoSpacing"/>
        <w:jc w:val="center"/>
        <w:rPr>
          <w:b/>
          <w:lang w:val="id-ID"/>
        </w:rPr>
      </w:pPr>
    </w:p>
    <w:p w14:paraId="686C9227" w14:textId="77777777" w:rsidR="00301124" w:rsidRPr="00917CFE" w:rsidRDefault="00301124" w:rsidP="00301124">
      <w:pPr>
        <w:pStyle w:val="NoSpacing"/>
        <w:jc w:val="center"/>
        <w:rPr>
          <w:b/>
          <w:lang w:val="id-ID"/>
        </w:rPr>
      </w:pPr>
    </w:p>
    <w:p w14:paraId="282FC8D2" w14:textId="77777777" w:rsidR="00301124" w:rsidRPr="00917CFE" w:rsidRDefault="00301124" w:rsidP="00301124">
      <w:pPr>
        <w:pStyle w:val="NoSpacing"/>
        <w:jc w:val="center"/>
        <w:rPr>
          <w:b/>
          <w:lang w:val="id-ID"/>
        </w:rPr>
      </w:pPr>
    </w:p>
    <w:p w14:paraId="4C37F449" w14:textId="77777777" w:rsidR="00301124" w:rsidRPr="00917CFE" w:rsidRDefault="00301124" w:rsidP="00301124">
      <w:pPr>
        <w:pStyle w:val="NoSpacing"/>
        <w:jc w:val="center"/>
        <w:rPr>
          <w:b/>
          <w:lang w:val="id-ID"/>
        </w:rPr>
      </w:pPr>
    </w:p>
    <w:p w14:paraId="19A35FC0" w14:textId="77777777" w:rsidR="00301124" w:rsidRPr="00917CFE" w:rsidRDefault="00301124" w:rsidP="00301124">
      <w:pPr>
        <w:pStyle w:val="NoSpacing"/>
        <w:jc w:val="center"/>
        <w:rPr>
          <w:b/>
          <w:lang w:val="id-ID"/>
        </w:rPr>
      </w:pPr>
    </w:p>
    <w:p w14:paraId="2B9D0A50" w14:textId="48F07FF9" w:rsidR="00301124" w:rsidRPr="00E20498" w:rsidRDefault="00E20498" w:rsidP="00301124">
      <w:pPr>
        <w:pStyle w:val="NoSpacing"/>
        <w:jc w:val="center"/>
        <w:rPr>
          <w:b/>
          <w:lang w:val="en-US"/>
        </w:rPr>
      </w:pPr>
      <w:r>
        <w:rPr>
          <w:b/>
          <w:lang w:val="en-US"/>
        </w:rPr>
        <w:t>UJI KOMPETENSI LSP</w:t>
      </w:r>
    </w:p>
    <w:p w14:paraId="42A1766E" w14:textId="77777777" w:rsidR="00301124" w:rsidRPr="00917CFE" w:rsidRDefault="00301124" w:rsidP="00301124">
      <w:pPr>
        <w:pStyle w:val="NoSpacing"/>
        <w:jc w:val="center"/>
        <w:rPr>
          <w:b/>
          <w:lang w:val="id-ID"/>
        </w:rPr>
      </w:pPr>
      <w:r w:rsidRPr="00917CFE">
        <w:rPr>
          <w:b/>
          <w:lang w:val="id-ID"/>
        </w:rPr>
        <w:t>PROGRAM STUDI TEKNIK INFORMATIKA</w:t>
      </w:r>
    </w:p>
    <w:p w14:paraId="47492BDC" w14:textId="77777777" w:rsidR="00301124" w:rsidRPr="00917CFE" w:rsidRDefault="00301124" w:rsidP="00301124">
      <w:pPr>
        <w:pStyle w:val="NoSpacing"/>
        <w:jc w:val="center"/>
        <w:rPr>
          <w:b/>
          <w:lang w:val="id-ID"/>
        </w:rPr>
      </w:pPr>
      <w:r w:rsidRPr="00917CFE">
        <w:rPr>
          <w:b/>
          <w:lang w:val="id-ID"/>
        </w:rPr>
        <w:t>FAKULTAS TEKNIK UNIVERSITAS PANCASILA</w:t>
      </w:r>
    </w:p>
    <w:p w14:paraId="5D245EDA" w14:textId="77777777" w:rsidR="00301124" w:rsidRPr="00917CFE" w:rsidRDefault="00301124" w:rsidP="00301124">
      <w:pPr>
        <w:pStyle w:val="NoSpacing"/>
        <w:jc w:val="center"/>
        <w:rPr>
          <w:b/>
          <w:lang w:val="id-ID"/>
        </w:rPr>
      </w:pPr>
      <w:r w:rsidRPr="00917CFE">
        <w:rPr>
          <w:b/>
          <w:lang w:val="id-ID"/>
        </w:rPr>
        <w:t>JAKARTA</w:t>
      </w:r>
    </w:p>
    <w:p w14:paraId="2356E135" w14:textId="61894E62" w:rsidR="00854B0B" w:rsidRPr="006E3253" w:rsidRDefault="002649A9" w:rsidP="00E20498">
      <w:pPr>
        <w:spacing w:after="160" w:line="259" w:lineRule="auto"/>
        <w:jc w:val="center"/>
        <w:rPr>
          <w:b/>
          <w:lang w:val="en-US"/>
        </w:rPr>
        <w:sectPr w:rsidR="00854B0B" w:rsidRPr="006E3253" w:rsidSect="000257C5">
          <w:headerReference w:type="even" r:id="rId9"/>
          <w:headerReference w:type="default" r:id="rId10"/>
          <w:footerReference w:type="even" r:id="rId11"/>
          <w:headerReference w:type="first" r:id="rId12"/>
          <w:footerReference w:type="first" r:id="rId13"/>
          <w:pgSz w:w="11906" w:h="16838"/>
          <w:pgMar w:top="2268" w:right="1701" w:bottom="1701" w:left="2268" w:header="1134" w:footer="850" w:gutter="0"/>
          <w:pgNumType w:fmt="lowerRoman"/>
          <w:cols w:space="708"/>
          <w:titlePg/>
          <w:docGrid w:linePitch="360"/>
        </w:sectPr>
      </w:pPr>
      <w:r w:rsidRPr="00917CFE">
        <w:rPr>
          <w:b/>
          <w:lang w:val="id-ID"/>
        </w:rPr>
        <w:t>202</w:t>
      </w:r>
      <w:r w:rsidR="006E3253">
        <w:rPr>
          <w:b/>
          <w:lang w:val="en-US"/>
        </w:rPr>
        <w:t>3</w:t>
      </w:r>
    </w:p>
    <w:p w14:paraId="36150BBF" w14:textId="4C6B6179" w:rsidR="006B3A66" w:rsidRPr="00917CFE" w:rsidRDefault="000B4A7B" w:rsidP="004D2043">
      <w:pPr>
        <w:pStyle w:val="Heading1"/>
        <w:rPr>
          <w:lang w:val="id-ID"/>
        </w:rPr>
      </w:pPr>
      <w:bookmarkStart w:id="0" w:name="_Toc141089083"/>
      <w:r w:rsidRPr="00917CFE">
        <w:rPr>
          <w:lang w:val="id-ID"/>
        </w:rPr>
        <w:lastRenderedPageBreak/>
        <w:t>PERANCANGAN SISTEM</w:t>
      </w:r>
      <w:bookmarkEnd w:id="0"/>
    </w:p>
    <w:p w14:paraId="5BFABC36" w14:textId="77777777" w:rsidR="008F012A" w:rsidRPr="00917CFE" w:rsidRDefault="008F012A" w:rsidP="008F012A">
      <w:pPr>
        <w:spacing w:line="240" w:lineRule="auto"/>
        <w:jc w:val="center"/>
        <w:rPr>
          <w:lang w:val="id-ID"/>
        </w:rPr>
      </w:pPr>
    </w:p>
    <w:p w14:paraId="5A1DF521" w14:textId="77777777" w:rsidR="008F012A" w:rsidRPr="004E1419" w:rsidRDefault="008F012A" w:rsidP="004E1419">
      <w:pPr>
        <w:pStyle w:val="Heading2"/>
        <w:numPr>
          <w:ilvl w:val="1"/>
          <w:numId w:val="64"/>
        </w:numPr>
        <w:rPr>
          <w:lang w:val="id-ID"/>
        </w:rPr>
      </w:pPr>
      <w:bookmarkStart w:id="1" w:name="_Toc141089084"/>
      <w:r w:rsidRPr="004E1419">
        <w:rPr>
          <w:lang w:val="id-ID"/>
        </w:rPr>
        <w:t>Pemodelan Sistem / UML</w:t>
      </w:r>
      <w:bookmarkEnd w:id="1"/>
    </w:p>
    <w:p w14:paraId="4A51DC30" w14:textId="77777777" w:rsidR="008F012A" w:rsidRPr="00917CFE" w:rsidRDefault="008F012A" w:rsidP="008F012A">
      <w:pPr>
        <w:pStyle w:val="Heading3"/>
        <w:rPr>
          <w:lang w:val="id-ID"/>
        </w:rPr>
      </w:pPr>
      <w:bookmarkStart w:id="2" w:name="_Toc141089085"/>
      <w:r w:rsidRPr="00917CFE">
        <w:rPr>
          <w:lang w:val="id-ID"/>
        </w:rPr>
        <w:t xml:space="preserve">Use </w:t>
      </w:r>
      <w:proofErr w:type="spellStart"/>
      <w:r w:rsidRPr="00917CFE">
        <w:rPr>
          <w:lang w:val="id-ID"/>
        </w:rPr>
        <w:t>Case</w:t>
      </w:r>
      <w:proofErr w:type="spellEnd"/>
      <w:r w:rsidRPr="00917CFE">
        <w:rPr>
          <w:lang w:val="id-ID"/>
        </w:rPr>
        <w:t xml:space="preserve"> Diagram</w:t>
      </w:r>
      <w:bookmarkEnd w:id="2"/>
    </w:p>
    <w:p w14:paraId="4178F82D" w14:textId="57BD5CDE" w:rsidR="008F012A" w:rsidRPr="00917CFE" w:rsidRDefault="008F012A" w:rsidP="008F012A">
      <w:pPr>
        <w:ind w:firstLine="360"/>
        <w:rPr>
          <w:lang w:val="id-ID"/>
        </w:rPr>
      </w:pPr>
      <w:r w:rsidRPr="00917CFE">
        <w:rPr>
          <w:lang w:val="id-ID"/>
        </w:rPr>
        <w:t xml:space="preserve">Pada Aplikasi </w:t>
      </w:r>
      <w:proofErr w:type="spellStart"/>
      <w:r w:rsidR="0045674C" w:rsidRPr="00917CFE">
        <w:rPr>
          <w:i/>
          <w:iCs/>
          <w:lang w:val="id-ID"/>
        </w:rPr>
        <w:t>p</w:t>
      </w:r>
      <w:r w:rsidRPr="00917CFE">
        <w:rPr>
          <w:i/>
          <w:iCs/>
          <w:lang w:val="id-ID"/>
        </w:rPr>
        <w:t>ayment</w:t>
      </w:r>
      <w:proofErr w:type="spellEnd"/>
      <w:r w:rsidRPr="00917CFE">
        <w:rPr>
          <w:i/>
          <w:iCs/>
          <w:lang w:val="id-ID"/>
        </w:rPr>
        <w:t xml:space="preserve"> </w:t>
      </w:r>
      <w:proofErr w:type="spellStart"/>
      <w:r w:rsidR="0045674C" w:rsidRPr="00917CFE">
        <w:rPr>
          <w:i/>
          <w:iCs/>
          <w:lang w:val="id-ID"/>
        </w:rPr>
        <w:t>g</w:t>
      </w:r>
      <w:r w:rsidRPr="00917CFE">
        <w:rPr>
          <w:i/>
          <w:iCs/>
          <w:lang w:val="id-ID"/>
        </w:rPr>
        <w:t>ateway</w:t>
      </w:r>
      <w:proofErr w:type="spellEnd"/>
      <w:r w:rsidRPr="00917CFE">
        <w:rPr>
          <w:i/>
          <w:iCs/>
          <w:lang w:val="id-ID"/>
        </w:rPr>
        <w:t xml:space="preserve"> </w:t>
      </w:r>
      <w:proofErr w:type="spellStart"/>
      <w:r w:rsidR="0045674C" w:rsidRPr="00917CFE">
        <w:rPr>
          <w:i/>
          <w:iCs/>
          <w:lang w:val="id-ID"/>
        </w:rPr>
        <w:t>a</w:t>
      </w:r>
      <w:r w:rsidRPr="00917CFE">
        <w:rPr>
          <w:i/>
          <w:iCs/>
          <w:lang w:val="id-ID"/>
        </w:rPr>
        <w:t>ggregator</w:t>
      </w:r>
      <w:proofErr w:type="spellEnd"/>
      <w:r w:rsidRPr="00917CFE">
        <w:rPr>
          <w:lang w:val="id-ID"/>
        </w:rPr>
        <w:t xml:space="preserve"> yang akan dikembangkan terdapat 3 jenis pengguna aplikasi, masing-masing </w:t>
      </w:r>
      <w:r w:rsidR="00B1531C" w:rsidRPr="00917CFE">
        <w:rPr>
          <w:lang w:val="id-ID"/>
        </w:rPr>
        <w:t xml:space="preserve">aktor </w:t>
      </w:r>
      <w:r w:rsidRPr="00917CFE">
        <w:rPr>
          <w:lang w:val="id-ID"/>
        </w:rPr>
        <w:t xml:space="preserve">memiliki perannya masing-masing, berikut </w:t>
      </w:r>
      <w:r w:rsidR="00E761FA" w:rsidRPr="00917CFE">
        <w:rPr>
          <w:lang w:val="id-ID"/>
        </w:rPr>
        <w:t>penjelasan dari masing-masing</w:t>
      </w:r>
      <w:r w:rsidR="00DA0163" w:rsidRPr="00917CFE">
        <w:rPr>
          <w:lang w:val="id-ID"/>
        </w:rPr>
        <w:t xml:space="preserve"> </w:t>
      </w:r>
      <w:r w:rsidR="001D371C" w:rsidRPr="00917CFE">
        <w:rPr>
          <w:lang w:val="id-ID"/>
        </w:rPr>
        <w:t>aktor</w:t>
      </w:r>
      <w:r w:rsidRPr="00917CFE">
        <w:rPr>
          <w:lang w:val="id-ID"/>
        </w:rPr>
        <w:t xml:space="preserve">: </w:t>
      </w:r>
    </w:p>
    <w:p w14:paraId="58D5AEE9" w14:textId="77777777" w:rsidR="008F012A" w:rsidRPr="00917CFE" w:rsidRDefault="008F012A">
      <w:pPr>
        <w:pStyle w:val="ListParagraph"/>
        <w:numPr>
          <w:ilvl w:val="0"/>
          <w:numId w:val="31"/>
        </w:numPr>
        <w:rPr>
          <w:b/>
          <w:bCs/>
          <w:lang w:val="id-ID"/>
        </w:rPr>
      </w:pPr>
      <w:r w:rsidRPr="00917CFE">
        <w:rPr>
          <w:b/>
          <w:bCs/>
          <w:lang w:val="id-ID"/>
        </w:rPr>
        <w:t xml:space="preserve">Pengguna Admin / </w:t>
      </w:r>
      <w:r w:rsidRPr="00917CFE">
        <w:rPr>
          <w:b/>
          <w:bCs/>
          <w:i/>
          <w:iCs/>
          <w:lang w:val="id-ID"/>
        </w:rPr>
        <w:t>User Admin</w:t>
      </w:r>
    </w:p>
    <w:p w14:paraId="18A41550" w14:textId="77777777" w:rsidR="008F012A" w:rsidRPr="00917CFE" w:rsidRDefault="008F012A">
      <w:pPr>
        <w:pStyle w:val="ListParagraph"/>
        <w:numPr>
          <w:ilvl w:val="0"/>
          <w:numId w:val="34"/>
        </w:numPr>
        <w:rPr>
          <w:lang w:val="id-ID"/>
        </w:rPr>
      </w:pPr>
      <w:r w:rsidRPr="00917CFE">
        <w:rPr>
          <w:lang w:val="id-ID"/>
        </w:rPr>
        <w:t xml:space="preserve">Memiliki hak akses untuk membuka halaman </w:t>
      </w:r>
      <w:proofErr w:type="spellStart"/>
      <w:r w:rsidRPr="00917CFE">
        <w:rPr>
          <w:i/>
          <w:iCs/>
          <w:lang w:val="id-ID"/>
        </w:rPr>
        <w:t>dashboard</w:t>
      </w:r>
      <w:proofErr w:type="spellEnd"/>
      <w:r w:rsidRPr="00917CFE">
        <w:rPr>
          <w:lang w:val="id-ID"/>
        </w:rPr>
        <w:t>.</w:t>
      </w:r>
    </w:p>
    <w:p w14:paraId="69D24A6B" w14:textId="77777777" w:rsidR="008F012A" w:rsidRPr="00917CFE" w:rsidRDefault="008F012A">
      <w:pPr>
        <w:pStyle w:val="ListParagraph"/>
        <w:numPr>
          <w:ilvl w:val="0"/>
          <w:numId w:val="34"/>
        </w:numPr>
        <w:rPr>
          <w:lang w:val="id-ID"/>
        </w:rPr>
      </w:pPr>
      <w:r w:rsidRPr="00917CFE">
        <w:rPr>
          <w:lang w:val="id-ID"/>
        </w:rPr>
        <w:t xml:space="preserve">Memiliki hak akses untuk mengelola data transaksi. </w:t>
      </w:r>
    </w:p>
    <w:p w14:paraId="437DD917" w14:textId="77777777" w:rsidR="008F012A" w:rsidRPr="00917CFE" w:rsidRDefault="008F012A">
      <w:pPr>
        <w:pStyle w:val="ListParagraph"/>
        <w:numPr>
          <w:ilvl w:val="0"/>
          <w:numId w:val="34"/>
        </w:numPr>
        <w:rPr>
          <w:lang w:val="id-ID"/>
        </w:rPr>
      </w:pPr>
      <w:r w:rsidRPr="00917CFE">
        <w:rPr>
          <w:lang w:val="id-ID"/>
        </w:rPr>
        <w:t xml:space="preserve">Memiliki hak akses untuk 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yang terhubung.</w:t>
      </w:r>
    </w:p>
    <w:p w14:paraId="2A68E009" w14:textId="0AA749C1" w:rsidR="008F012A" w:rsidRPr="00392954" w:rsidRDefault="008F012A" w:rsidP="00392954">
      <w:pPr>
        <w:pStyle w:val="ListParagraph"/>
        <w:numPr>
          <w:ilvl w:val="0"/>
          <w:numId w:val="34"/>
        </w:numPr>
        <w:rPr>
          <w:lang w:val="id-ID"/>
        </w:rPr>
      </w:pPr>
      <w:r w:rsidRPr="00917CFE">
        <w:rPr>
          <w:lang w:val="id-ID"/>
        </w:rPr>
        <w:t xml:space="preserve">Memiliki hak akses untuk mengelola data atau profil </w:t>
      </w:r>
      <w:proofErr w:type="spellStart"/>
      <w:r w:rsidRPr="00917CFE">
        <w:rPr>
          <w:i/>
          <w:iCs/>
          <w:lang w:val="id-ID"/>
        </w:rPr>
        <w:t>merchant</w:t>
      </w:r>
      <w:proofErr w:type="spellEnd"/>
      <w:r w:rsidRPr="00917CFE">
        <w:rPr>
          <w:lang w:val="id-ID"/>
        </w:rPr>
        <w:t>.</w:t>
      </w:r>
    </w:p>
    <w:p w14:paraId="14677A4F" w14:textId="77777777" w:rsidR="008F012A" w:rsidRPr="00917CFE" w:rsidRDefault="008F012A">
      <w:pPr>
        <w:pStyle w:val="ListParagraph"/>
        <w:numPr>
          <w:ilvl w:val="0"/>
          <w:numId w:val="31"/>
        </w:numPr>
        <w:rPr>
          <w:b/>
          <w:bCs/>
          <w:lang w:val="id-ID"/>
        </w:rPr>
      </w:pPr>
      <w:r w:rsidRPr="00917CFE">
        <w:rPr>
          <w:b/>
          <w:bCs/>
          <w:lang w:val="id-ID"/>
        </w:rPr>
        <w:t xml:space="preserve">Pengguna </w:t>
      </w:r>
      <w:proofErr w:type="spellStart"/>
      <w:r w:rsidRPr="00917CFE">
        <w:rPr>
          <w:b/>
          <w:bCs/>
          <w:i/>
          <w:iCs/>
          <w:lang w:val="id-ID"/>
        </w:rPr>
        <w:t>Merchant</w:t>
      </w:r>
      <w:proofErr w:type="spellEnd"/>
      <w:r w:rsidRPr="00917CFE">
        <w:rPr>
          <w:b/>
          <w:bCs/>
          <w:lang w:val="id-ID"/>
        </w:rPr>
        <w:t xml:space="preserve"> / </w:t>
      </w:r>
      <w:r w:rsidRPr="00917CFE">
        <w:rPr>
          <w:b/>
          <w:bCs/>
          <w:i/>
          <w:iCs/>
          <w:lang w:val="id-ID"/>
        </w:rPr>
        <w:t xml:space="preserve">User </w:t>
      </w:r>
      <w:proofErr w:type="spellStart"/>
      <w:r w:rsidRPr="00917CFE">
        <w:rPr>
          <w:b/>
          <w:bCs/>
          <w:i/>
          <w:iCs/>
          <w:lang w:val="id-ID"/>
        </w:rPr>
        <w:t>Merchant</w:t>
      </w:r>
      <w:proofErr w:type="spellEnd"/>
      <w:r w:rsidRPr="00917CFE">
        <w:rPr>
          <w:b/>
          <w:bCs/>
          <w:lang w:val="id-ID"/>
        </w:rPr>
        <w:t xml:space="preserve"> </w:t>
      </w:r>
    </w:p>
    <w:p w14:paraId="60CBF5A6" w14:textId="77777777" w:rsidR="008F012A" w:rsidRPr="00917CFE" w:rsidRDefault="008F012A">
      <w:pPr>
        <w:pStyle w:val="ListParagraph"/>
        <w:numPr>
          <w:ilvl w:val="0"/>
          <w:numId w:val="32"/>
        </w:numPr>
        <w:rPr>
          <w:rFonts w:ascii="SymbolMT" w:hAnsi="SymbolMT"/>
          <w:lang w:val="id-ID"/>
        </w:rPr>
      </w:pPr>
      <w:r w:rsidRPr="00917CFE">
        <w:rPr>
          <w:lang w:val="id-ID"/>
        </w:rPr>
        <w:t xml:space="preserve">Memiliki hak akses untuk membuka halaman </w:t>
      </w:r>
      <w:proofErr w:type="spellStart"/>
      <w:r w:rsidRPr="00917CFE">
        <w:rPr>
          <w:rFonts w:ascii="TimesNewRomanPS" w:hAnsi="TimesNewRomanPS"/>
          <w:i/>
          <w:iCs/>
          <w:lang w:val="id-ID"/>
        </w:rPr>
        <w:t>dashboard</w:t>
      </w:r>
      <w:proofErr w:type="spellEnd"/>
      <w:r w:rsidRPr="00917CFE">
        <w:rPr>
          <w:rFonts w:ascii="TimesNewRomanPS" w:hAnsi="TimesNewRomanPS"/>
          <w:i/>
          <w:iCs/>
          <w:lang w:val="id-ID"/>
        </w:rPr>
        <w:t>.</w:t>
      </w:r>
    </w:p>
    <w:p w14:paraId="0B9BD00D" w14:textId="77777777" w:rsidR="008F012A" w:rsidRPr="00917CFE" w:rsidRDefault="008F012A">
      <w:pPr>
        <w:pStyle w:val="ListParagraph"/>
        <w:numPr>
          <w:ilvl w:val="0"/>
          <w:numId w:val="32"/>
        </w:numPr>
        <w:rPr>
          <w:rFonts w:ascii="SymbolMT" w:hAnsi="SymbolMT"/>
          <w:lang w:val="id-ID"/>
        </w:rPr>
      </w:pPr>
      <w:r w:rsidRPr="00917CFE">
        <w:rPr>
          <w:lang w:val="id-ID"/>
        </w:rPr>
        <w:t>Memiliki hak akses untuk mengelola data transaksi.</w:t>
      </w:r>
      <w:r w:rsidRPr="00917CFE">
        <w:rPr>
          <w:rFonts w:ascii="TimesNewRomanPS" w:hAnsi="TimesNewRomanPS"/>
          <w:b/>
          <w:bCs/>
          <w:i/>
          <w:iCs/>
          <w:lang w:val="id-ID"/>
        </w:rPr>
        <w:t xml:space="preserve"> </w:t>
      </w:r>
    </w:p>
    <w:p w14:paraId="73894807" w14:textId="77777777" w:rsidR="008F012A" w:rsidRPr="00917CFE" w:rsidRDefault="008F012A">
      <w:pPr>
        <w:pStyle w:val="ListParagraph"/>
        <w:numPr>
          <w:ilvl w:val="0"/>
          <w:numId w:val="32"/>
        </w:numPr>
        <w:rPr>
          <w:rFonts w:ascii="SymbolMT" w:hAnsi="SymbolMT"/>
          <w:lang w:val="id-ID"/>
        </w:rPr>
      </w:pPr>
      <w:r w:rsidRPr="00917CFE">
        <w:rPr>
          <w:rFonts w:ascii="TimesNewRomanPS" w:hAnsi="TimesNewRomanPS"/>
          <w:lang w:val="id-ID"/>
        </w:rPr>
        <w:t xml:space="preserve">Memiliki hak akses untuk mengelola data akun </w:t>
      </w:r>
      <w:proofErr w:type="spellStart"/>
      <w:r w:rsidRPr="00917CFE">
        <w:rPr>
          <w:rFonts w:ascii="TimesNewRomanPS" w:hAnsi="TimesNewRomanPS"/>
          <w:i/>
          <w:iCs/>
          <w:lang w:val="id-ID"/>
        </w:rPr>
        <w:t>payment</w:t>
      </w:r>
      <w:proofErr w:type="spellEnd"/>
      <w:r w:rsidRPr="00917CFE">
        <w:rPr>
          <w:rFonts w:ascii="TimesNewRomanPS" w:hAnsi="TimesNewRomanPS"/>
          <w:i/>
          <w:iCs/>
          <w:lang w:val="id-ID"/>
        </w:rPr>
        <w:t xml:space="preserve"> </w:t>
      </w:r>
      <w:proofErr w:type="spellStart"/>
      <w:r w:rsidRPr="00917CFE">
        <w:rPr>
          <w:rFonts w:ascii="TimesNewRomanPS" w:hAnsi="TimesNewRomanPS"/>
          <w:i/>
          <w:iCs/>
          <w:lang w:val="id-ID"/>
        </w:rPr>
        <w:t>gateway</w:t>
      </w:r>
      <w:proofErr w:type="spellEnd"/>
      <w:r w:rsidRPr="00917CFE">
        <w:rPr>
          <w:rFonts w:ascii="TimesNewRomanPS" w:hAnsi="TimesNewRomanPS"/>
          <w:lang w:val="id-ID"/>
        </w:rPr>
        <w:t xml:space="preserve"> yang terhubung.</w:t>
      </w:r>
    </w:p>
    <w:p w14:paraId="749D356B" w14:textId="77777777" w:rsidR="008F012A" w:rsidRPr="00917CFE" w:rsidRDefault="008F012A">
      <w:pPr>
        <w:pStyle w:val="ListParagraph"/>
        <w:numPr>
          <w:ilvl w:val="0"/>
          <w:numId w:val="32"/>
        </w:numPr>
        <w:rPr>
          <w:rFonts w:ascii="SymbolMT" w:hAnsi="SymbolMT"/>
          <w:lang w:val="id-ID"/>
        </w:rPr>
      </w:pPr>
      <w:r w:rsidRPr="00917CFE">
        <w:rPr>
          <w:rFonts w:ascii="SymbolMT" w:hAnsi="SymbolMT"/>
          <w:lang w:val="id-ID"/>
        </w:rPr>
        <w:t xml:space="preserve">Memiliki hak akses untuk mengelola data atau profil </w:t>
      </w:r>
      <w:proofErr w:type="spellStart"/>
      <w:r w:rsidRPr="00917CFE">
        <w:rPr>
          <w:rFonts w:ascii="SymbolMT" w:hAnsi="SymbolMT"/>
          <w:i/>
          <w:iCs/>
          <w:lang w:val="id-ID"/>
        </w:rPr>
        <w:t>merchant</w:t>
      </w:r>
      <w:proofErr w:type="spellEnd"/>
      <w:r w:rsidRPr="00917CFE">
        <w:rPr>
          <w:rFonts w:ascii="SymbolMT" w:hAnsi="SymbolMT"/>
          <w:lang w:val="id-ID"/>
        </w:rPr>
        <w:t>.</w:t>
      </w:r>
    </w:p>
    <w:p w14:paraId="79BB01D0" w14:textId="77777777" w:rsidR="00392954" w:rsidRDefault="00392954">
      <w:pPr>
        <w:spacing w:after="160" w:line="259" w:lineRule="auto"/>
        <w:jc w:val="left"/>
        <w:rPr>
          <w:b/>
          <w:bCs/>
          <w:lang w:val="id-ID"/>
        </w:rPr>
      </w:pPr>
      <w:r>
        <w:rPr>
          <w:b/>
          <w:bCs/>
          <w:lang w:val="id-ID"/>
        </w:rPr>
        <w:br w:type="page"/>
      </w:r>
    </w:p>
    <w:p w14:paraId="4E1733E5" w14:textId="4EC514C7" w:rsidR="008F012A" w:rsidRPr="00917CFE" w:rsidRDefault="00600A29">
      <w:pPr>
        <w:pStyle w:val="ListParagraph"/>
        <w:numPr>
          <w:ilvl w:val="0"/>
          <w:numId w:val="31"/>
        </w:numPr>
        <w:rPr>
          <w:b/>
          <w:bCs/>
          <w:i/>
          <w:iCs/>
          <w:lang w:val="id-ID"/>
        </w:rPr>
      </w:pPr>
      <w:r w:rsidRPr="00917CFE">
        <w:rPr>
          <w:b/>
          <w:bCs/>
          <w:lang w:val="id-ID"/>
        </w:rPr>
        <w:lastRenderedPageBreak/>
        <w:t>Pelanggan</w:t>
      </w:r>
      <w:r w:rsidRPr="00917CFE">
        <w:rPr>
          <w:b/>
          <w:bCs/>
          <w:i/>
          <w:iCs/>
          <w:lang w:val="id-ID"/>
        </w:rPr>
        <w:t xml:space="preserve"> / </w:t>
      </w:r>
      <w:proofErr w:type="spellStart"/>
      <w:r w:rsidR="008E6566" w:rsidRPr="00917CFE">
        <w:rPr>
          <w:b/>
          <w:bCs/>
          <w:i/>
          <w:iCs/>
          <w:lang w:val="id-ID"/>
        </w:rPr>
        <w:t>Customer</w:t>
      </w:r>
      <w:proofErr w:type="spellEnd"/>
      <w:r w:rsidR="008E6566" w:rsidRPr="00917CFE">
        <w:rPr>
          <w:b/>
          <w:bCs/>
          <w:i/>
          <w:iCs/>
          <w:lang w:val="id-ID"/>
        </w:rPr>
        <w:t xml:space="preserve"> </w:t>
      </w:r>
    </w:p>
    <w:p w14:paraId="6B2EB2ED" w14:textId="77777777" w:rsidR="008F012A" w:rsidRPr="00917CFE" w:rsidRDefault="008F012A">
      <w:pPr>
        <w:pStyle w:val="ListParagraph"/>
        <w:numPr>
          <w:ilvl w:val="0"/>
          <w:numId w:val="33"/>
        </w:numPr>
        <w:rPr>
          <w:rFonts w:ascii="SymbolMT" w:hAnsi="SymbolMT"/>
          <w:lang w:val="id-ID"/>
        </w:rPr>
      </w:pPr>
      <w:r w:rsidRPr="00917CFE">
        <w:rPr>
          <w:lang w:val="id-ID"/>
        </w:rPr>
        <w:t xml:space="preserve">Dapat memilih metode pembayaran yang diinginkan </w:t>
      </w:r>
    </w:p>
    <w:p w14:paraId="79932D06" w14:textId="77777777" w:rsidR="008F012A" w:rsidRPr="00917CFE" w:rsidRDefault="008F012A">
      <w:pPr>
        <w:pStyle w:val="ListParagraph"/>
        <w:numPr>
          <w:ilvl w:val="0"/>
          <w:numId w:val="33"/>
        </w:numPr>
        <w:rPr>
          <w:lang w:val="id-ID"/>
        </w:rPr>
      </w:pPr>
      <w:r w:rsidRPr="00917CFE">
        <w:rPr>
          <w:lang w:val="id-ID"/>
        </w:rPr>
        <w:t>Dapat melakukan pembayaran terhadap transaksi yang dilakukan.</w:t>
      </w:r>
    </w:p>
    <w:p w14:paraId="1E3333FF" w14:textId="36D37878" w:rsidR="008F012A" w:rsidRPr="00917CFE" w:rsidRDefault="00622470" w:rsidP="00622470">
      <w:pPr>
        <w:pStyle w:val="Heading4"/>
        <w:rPr>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Admin</w:t>
      </w:r>
    </w:p>
    <w:p w14:paraId="6CA15774" w14:textId="77777777" w:rsidR="00930F5B" w:rsidRDefault="00A434DA" w:rsidP="00930F5B">
      <w:pPr>
        <w:keepNext/>
        <w:ind w:left="360"/>
        <w:jc w:val="center"/>
      </w:pPr>
      <w:r w:rsidRPr="00917CFE">
        <w:rPr>
          <w:noProof/>
          <w:lang w:val="id-ID"/>
        </w:rPr>
        <w:drawing>
          <wp:inline distT="0" distB="0" distL="0" distR="0" wp14:anchorId="3A16B4F9" wp14:editId="37CB52F0">
            <wp:extent cx="4765963" cy="2968144"/>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14">
                      <a:extLst>
                        <a:ext uri="{28A0092B-C50C-407E-A947-70E740481C1C}">
                          <a14:useLocalDpi xmlns:a14="http://schemas.microsoft.com/office/drawing/2010/main" val="0"/>
                        </a:ext>
                      </a:extLst>
                    </a:blip>
                    <a:stretch>
                      <a:fillRect/>
                    </a:stretch>
                  </pic:blipFill>
                  <pic:spPr>
                    <a:xfrm>
                      <a:off x="0" y="0"/>
                      <a:ext cx="4771283" cy="2971457"/>
                    </a:xfrm>
                    <a:prstGeom prst="rect">
                      <a:avLst/>
                    </a:prstGeom>
                  </pic:spPr>
                </pic:pic>
              </a:graphicData>
            </a:graphic>
          </wp:inline>
        </w:drawing>
      </w:r>
    </w:p>
    <w:p w14:paraId="2D5E7802" w14:textId="19F38C03" w:rsidR="008F012A" w:rsidRPr="00917CFE" w:rsidRDefault="00930F5B" w:rsidP="00930F5B">
      <w:pPr>
        <w:pStyle w:val="Caption"/>
        <w:rPr>
          <w:lang w:val="id-ID"/>
        </w:rPr>
      </w:pPr>
      <w:bookmarkStart w:id="3" w:name="_Toc141089029"/>
      <w:r>
        <w:t xml:space="preserve">Gambar </w:t>
      </w:r>
      <w:fldSimple w:instr=" STYLEREF 1 \s ">
        <w:r w:rsidR="002C400F">
          <w:rPr>
            <w:noProof/>
          </w:rPr>
          <w:t>1</w:t>
        </w:r>
      </w:fldSimple>
      <w:r w:rsidR="00047AE1">
        <w:t>.</w:t>
      </w:r>
      <w:fldSimple w:instr=" SEQ Gambar \* ARABIC \s 1 ">
        <w:r w:rsidR="002C400F">
          <w:rPr>
            <w:noProof/>
          </w:rPr>
          <w:t>1</w:t>
        </w:r>
      </w:fldSimple>
      <w:r>
        <w:t xml:space="preserve"> </w:t>
      </w:r>
      <w:r w:rsidRPr="00E33991">
        <w:t>Use Case Diagram Admin</w:t>
      </w:r>
      <w:bookmarkEnd w:id="3"/>
    </w:p>
    <w:p w14:paraId="2F015FC2" w14:textId="12D6AA7D" w:rsidR="006A1366" w:rsidRPr="00917CFE" w:rsidRDefault="006A1366" w:rsidP="006A1366">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r w:rsidRPr="00917CFE">
        <w:rPr>
          <w:i/>
          <w:iCs/>
          <w:lang w:val="id-ID"/>
        </w:rPr>
        <w:t>Admin</w:t>
      </w:r>
      <w:r w:rsidRPr="00917CFE">
        <w:rPr>
          <w:lang w:val="id-ID"/>
        </w:rPr>
        <w:t xml:space="preserve">, </w:t>
      </w:r>
      <w:r w:rsidR="006E109A" w:rsidRPr="00917CFE">
        <w:rPr>
          <w:lang w:val="id-ID"/>
        </w:rPr>
        <w:t xml:space="preserve">pengguna </w:t>
      </w:r>
      <w:r w:rsidR="006E109A" w:rsidRPr="00917CFE">
        <w:rPr>
          <w:i/>
          <w:iCs/>
          <w:lang w:val="id-ID"/>
        </w:rPr>
        <w:t xml:space="preserve">Admin </w:t>
      </w:r>
      <w:r w:rsidR="006E109A" w:rsidRPr="00917CFE">
        <w:rPr>
          <w:lang w:val="id-ID"/>
        </w:rPr>
        <w:t xml:space="preserve">memiliki hak </w:t>
      </w:r>
      <w:r w:rsidR="001C0189" w:rsidRPr="00917CFE">
        <w:rPr>
          <w:lang w:val="id-ID"/>
        </w:rPr>
        <w:t xml:space="preserve">akses </w:t>
      </w:r>
      <w:r w:rsidR="006E109A" w:rsidRPr="00917CFE">
        <w:rPr>
          <w:lang w:val="id-ID"/>
        </w:rPr>
        <w:t>tertinggi di aplikasi.</w:t>
      </w:r>
    </w:p>
    <w:p w14:paraId="3E0E5BCC" w14:textId="1BC26976" w:rsidR="00622470" w:rsidRPr="00917CFE" w:rsidRDefault="00622470" w:rsidP="00622470">
      <w:pPr>
        <w:pStyle w:val="Heading4"/>
        <w:rPr>
          <w:lang w:val="id-ID"/>
        </w:rPr>
      </w:pPr>
      <w:r w:rsidRPr="00917CFE">
        <w:rPr>
          <w:i/>
          <w:iCs w:val="0"/>
          <w:lang w:val="id-ID"/>
        </w:rPr>
        <w:lastRenderedPageBreak/>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Merchant</w:t>
      </w:r>
      <w:proofErr w:type="spellEnd"/>
    </w:p>
    <w:p w14:paraId="205FC721" w14:textId="624AE029" w:rsidR="008E6566" w:rsidRPr="00917CFE" w:rsidRDefault="00CD5FBE" w:rsidP="008E6566">
      <w:pPr>
        <w:pStyle w:val="Caption"/>
        <w:keepNext/>
        <w:ind w:left="720"/>
        <w:rPr>
          <w:lang w:val="id-ID"/>
        </w:rPr>
      </w:pPr>
      <w:r w:rsidRPr="00917CFE">
        <w:rPr>
          <w:noProof/>
          <w:lang w:val="id-ID"/>
        </w:rPr>
        <w:drawing>
          <wp:inline distT="0" distB="0" distL="0" distR="0" wp14:anchorId="6D8662A1" wp14:editId="5E961407">
            <wp:extent cx="4516581" cy="1921126"/>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4535069" cy="1928990"/>
                    </a:xfrm>
                    <a:prstGeom prst="rect">
                      <a:avLst/>
                    </a:prstGeom>
                  </pic:spPr>
                </pic:pic>
              </a:graphicData>
            </a:graphic>
          </wp:inline>
        </w:drawing>
      </w:r>
    </w:p>
    <w:p w14:paraId="26293579" w14:textId="05A5C31F" w:rsidR="008F012A" w:rsidRPr="00917CFE" w:rsidRDefault="008E6566" w:rsidP="008E6566">
      <w:pPr>
        <w:pStyle w:val="Caption"/>
        <w:ind w:firstLine="720"/>
        <w:rPr>
          <w:lang w:val="id-ID"/>
        </w:rPr>
      </w:pPr>
      <w:bookmarkStart w:id="4" w:name="_Toc141089030"/>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w:t>
      </w:r>
      <w:r w:rsidR="00047AE1">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Diagram </w:t>
      </w:r>
      <w:proofErr w:type="spellStart"/>
      <w:r w:rsidRPr="00917CFE">
        <w:rPr>
          <w:lang w:val="id-ID"/>
        </w:rPr>
        <w:t>Merchant</w:t>
      </w:r>
      <w:bookmarkEnd w:id="4"/>
      <w:proofErr w:type="spellEnd"/>
    </w:p>
    <w:p w14:paraId="69DAEEF2" w14:textId="44B338B4" w:rsidR="001C0189" w:rsidRPr="00917CFE" w:rsidRDefault="001C0189" w:rsidP="001C0189">
      <w:pPr>
        <w:ind w:firstLine="567"/>
        <w:rPr>
          <w:lang w:val="id-ID"/>
        </w:rPr>
      </w:pPr>
      <w:r w:rsidRPr="00917CFE">
        <w:rPr>
          <w:lang w:val="id-ID"/>
        </w:rPr>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lang w:val="id-ID"/>
        </w:rPr>
        <w:t xml:space="preserve"> </w:t>
      </w:r>
      <w:r w:rsidRPr="00917CFE">
        <w:rPr>
          <w:i/>
          <w:iCs/>
          <w:lang w:val="id-ID"/>
        </w:rPr>
        <w:t>diagram</w:t>
      </w:r>
      <w:r w:rsidRPr="00917CFE">
        <w:rPr>
          <w:lang w:val="id-ID"/>
        </w:rPr>
        <w:t xml:space="preserve"> pengguna </w:t>
      </w:r>
      <w:proofErr w:type="spellStart"/>
      <w:r w:rsidRPr="00917CFE">
        <w:rPr>
          <w:i/>
          <w:iCs/>
          <w:lang w:val="id-ID"/>
        </w:rPr>
        <w:t>merchant</w:t>
      </w:r>
      <w:proofErr w:type="spellEnd"/>
      <w:r w:rsidRPr="00917CFE">
        <w:rPr>
          <w:lang w:val="id-ID"/>
        </w:rPr>
        <w:t xml:space="preserve">, pengguna </w:t>
      </w:r>
      <w:proofErr w:type="spellStart"/>
      <w:r w:rsidRPr="00917CFE">
        <w:rPr>
          <w:i/>
          <w:iCs/>
          <w:lang w:val="id-ID"/>
        </w:rPr>
        <w:t>merchant</w:t>
      </w:r>
      <w:proofErr w:type="spellEnd"/>
      <w:r w:rsidRPr="00917CFE">
        <w:rPr>
          <w:i/>
          <w:iCs/>
          <w:lang w:val="id-ID"/>
        </w:rPr>
        <w:t xml:space="preserve"> </w:t>
      </w:r>
      <w:r w:rsidRPr="00917CFE">
        <w:rPr>
          <w:lang w:val="id-ID"/>
        </w:rPr>
        <w:t xml:space="preserve">merupakan pengguna dengan hak akses yang lebih terbatas dari pengguna </w:t>
      </w:r>
      <w:r w:rsidRPr="00917CFE">
        <w:rPr>
          <w:i/>
          <w:iCs/>
          <w:lang w:val="id-ID"/>
        </w:rPr>
        <w:t>Admin</w:t>
      </w:r>
      <w:r w:rsidRPr="00917CFE">
        <w:rPr>
          <w:lang w:val="id-ID"/>
        </w:rPr>
        <w:t>.</w:t>
      </w:r>
    </w:p>
    <w:p w14:paraId="456ED396" w14:textId="1F443BC1" w:rsidR="008F012A" w:rsidRPr="00917CFE" w:rsidRDefault="00622470" w:rsidP="00622470">
      <w:pPr>
        <w:pStyle w:val="Heading4"/>
        <w:rPr>
          <w:i/>
          <w:iCs w:val="0"/>
          <w:lang w:val="id-ID"/>
        </w:rPr>
      </w:pPr>
      <w:r w:rsidRPr="00917CFE">
        <w:rPr>
          <w:i/>
          <w:iCs w:val="0"/>
          <w:lang w:val="id-ID"/>
        </w:rPr>
        <w:t xml:space="preserve">Use </w:t>
      </w:r>
      <w:proofErr w:type="spellStart"/>
      <w:r w:rsidRPr="00917CFE">
        <w:rPr>
          <w:i/>
          <w:iCs w:val="0"/>
          <w:lang w:val="id-ID"/>
        </w:rPr>
        <w:t>Case</w:t>
      </w:r>
      <w:proofErr w:type="spellEnd"/>
      <w:r w:rsidRPr="00917CFE">
        <w:rPr>
          <w:i/>
          <w:iCs w:val="0"/>
          <w:lang w:val="id-ID"/>
        </w:rPr>
        <w:t xml:space="preserve"> Diagram </w:t>
      </w:r>
      <w:proofErr w:type="spellStart"/>
      <w:r w:rsidRPr="00917CFE">
        <w:rPr>
          <w:i/>
          <w:iCs w:val="0"/>
          <w:lang w:val="id-ID"/>
        </w:rPr>
        <w:t>Customer</w:t>
      </w:r>
      <w:proofErr w:type="spellEnd"/>
    </w:p>
    <w:p w14:paraId="1437BAEC" w14:textId="5B57C957" w:rsidR="008E6566" w:rsidRPr="00917CFE" w:rsidRDefault="0094472E" w:rsidP="00770CD1">
      <w:pPr>
        <w:keepNext/>
        <w:spacing w:after="160" w:line="259" w:lineRule="auto"/>
        <w:ind w:firstLine="720"/>
        <w:jc w:val="center"/>
        <w:rPr>
          <w:lang w:val="id-ID"/>
        </w:rPr>
      </w:pPr>
      <w:r w:rsidRPr="00917CFE">
        <w:rPr>
          <w:noProof/>
          <w:lang w:val="id-ID"/>
        </w:rPr>
        <w:drawing>
          <wp:inline distT="0" distB="0" distL="0" distR="0" wp14:anchorId="51D3E5BF" wp14:editId="2CF95452">
            <wp:extent cx="3111500" cy="1511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111500" cy="1511300"/>
                    </a:xfrm>
                    <a:prstGeom prst="rect">
                      <a:avLst/>
                    </a:prstGeom>
                  </pic:spPr>
                </pic:pic>
              </a:graphicData>
            </a:graphic>
          </wp:inline>
        </w:drawing>
      </w:r>
    </w:p>
    <w:p w14:paraId="7A5E6B00" w14:textId="0A105121" w:rsidR="008E6566" w:rsidRPr="00917CFE" w:rsidRDefault="008E6566" w:rsidP="008E6566">
      <w:pPr>
        <w:pStyle w:val="Caption"/>
        <w:ind w:firstLine="720"/>
        <w:rPr>
          <w:rFonts w:eastAsiaTheme="majorEastAsia" w:cstheme="majorBidi"/>
          <w:b/>
          <w:i w:val="0"/>
          <w:iCs w:val="0"/>
          <w:szCs w:val="24"/>
          <w:lang w:val="id-ID"/>
        </w:rPr>
      </w:pPr>
      <w:bookmarkStart w:id="5" w:name="_Toc141089031"/>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3</w:t>
      </w:r>
      <w:r w:rsidR="00047AE1">
        <w:rPr>
          <w:lang w:val="id-ID"/>
        </w:rPr>
        <w:fldChar w:fldCharType="end"/>
      </w:r>
      <w:r w:rsidRPr="00917CFE">
        <w:rPr>
          <w:lang w:val="id-ID"/>
        </w:rPr>
        <w:t xml:space="preserve"> Use </w:t>
      </w:r>
      <w:proofErr w:type="spellStart"/>
      <w:r w:rsidRPr="00917CFE">
        <w:rPr>
          <w:lang w:val="id-ID"/>
        </w:rPr>
        <w:t>Case</w:t>
      </w:r>
      <w:proofErr w:type="spellEnd"/>
      <w:r w:rsidRPr="00917CFE">
        <w:rPr>
          <w:lang w:val="id-ID"/>
        </w:rPr>
        <w:t xml:space="preserve"> </w:t>
      </w:r>
      <w:proofErr w:type="spellStart"/>
      <w:r w:rsidRPr="00917CFE">
        <w:rPr>
          <w:lang w:val="id-ID"/>
        </w:rPr>
        <w:t>Customer</w:t>
      </w:r>
      <w:proofErr w:type="spellEnd"/>
      <w:r w:rsidRPr="00917CFE">
        <w:rPr>
          <w:lang w:val="id-ID"/>
        </w:rPr>
        <w:t xml:space="preserve"> / Pelanggan</w:t>
      </w:r>
      <w:bookmarkEnd w:id="5"/>
    </w:p>
    <w:p w14:paraId="6099E94A" w14:textId="7E5875FC" w:rsidR="0094472E" w:rsidRPr="00917CFE" w:rsidRDefault="00905B64" w:rsidP="00905B64">
      <w:pPr>
        <w:rPr>
          <w:lang w:val="id-ID"/>
        </w:rPr>
      </w:pPr>
      <w:r w:rsidRPr="00917CFE">
        <w:rPr>
          <w:lang w:val="id-ID"/>
        </w:rPr>
        <w:tab/>
        <w:t xml:space="preserve">Gambar di atas merupakan </w:t>
      </w:r>
      <w:proofErr w:type="spellStart"/>
      <w:r w:rsidRPr="00917CFE">
        <w:rPr>
          <w:i/>
          <w:iCs/>
          <w:lang w:val="id-ID"/>
        </w:rPr>
        <w:t>use</w:t>
      </w:r>
      <w:proofErr w:type="spellEnd"/>
      <w:r w:rsidRPr="00917CFE">
        <w:rPr>
          <w:i/>
          <w:iCs/>
          <w:lang w:val="id-ID"/>
        </w:rPr>
        <w:t xml:space="preserve"> </w:t>
      </w:r>
      <w:proofErr w:type="spellStart"/>
      <w:r w:rsidRPr="00917CFE">
        <w:rPr>
          <w:i/>
          <w:iCs/>
          <w:lang w:val="id-ID"/>
        </w:rPr>
        <w:t>case</w:t>
      </w:r>
      <w:proofErr w:type="spellEnd"/>
      <w:r w:rsidRPr="00917CFE">
        <w:rPr>
          <w:i/>
          <w:iCs/>
          <w:lang w:val="id-ID"/>
        </w:rPr>
        <w:t xml:space="preserve"> diagram </w:t>
      </w:r>
      <w:r w:rsidRPr="00917CFE">
        <w:rPr>
          <w:lang w:val="id-ID"/>
        </w:rPr>
        <w:t xml:space="preserve">pelanggan atau </w:t>
      </w:r>
      <w:proofErr w:type="spellStart"/>
      <w:r w:rsidRPr="00917CFE">
        <w:rPr>
          <w:i/>
          <w:iCs/>
          <w:lang w:val="id-ID"/>
        </w:rPr>
        <w:t>customer</w:t>
      </w:r>
      <w:proofErr w:type="spellEnd"/>
      <w:r w:rsidRPr="00917CFE">
        <w:rPr>
          <w:lang w:val="id-ID"/>
        </w:rPr>
        <w:t xml:space="preserve">, pelanggan tidak diwajibkan </w:t>
      </w:r>
      <w:proofErr w:type="spellStart"/>
      <w:r w:rsidRPr="00917CFE">
        <w:rPr>
          <w:i/>
          <w:iCs/>
          <w:lang w:val="id-ID"/>
        </w:rPr>
        <w:t>login</w:t>
      </w:r>
      <w:proofErr w:type="spellEnd"/>
      <w:r w:rsidRPr="00917CFE">
        <w:rPr>
          <w:lang w:val="id-ID"/>
        </w:rPr>
        <w:t xml:space="preserve"> ke aplikasi karen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 xml:space="preserve"> hanya </w:t>
      </w:r>
      <w:r w:rsidR="00D13031" w:rsidRPr="00917CFE">
        <w:rPr>
          <w:lang w:val="id-ID"/>
        </w:rPr>
        <w:t xml:space="preserve">sebagai </w:t>
      </w:r>
      <w:r w:rsidRPr="00917CFE">
        <w:rPr>
          <w:lang w:val="id-ID"/>
        </w:rPr>
        <w:t>pihak ketiga</w:t>
      </w:r>
      <w:r w:rsidR="00D13031" w:rsidRPr="00917CFE">
        <w:rPr>
          <w:lang w:val="id-ID"/>
        </w:rPr>
        <w:t xml:space="preserve"> </w:t>
      </w:r>
      <w:r w:rsidR="00C05D1A" w:rsidRPr="00917CFE">
        <w:rPr>
          <w:lang w:val="id-ID"/>
        </w:rPr>
        <w:t xml:space="preserve">untuk melakukan </w:t>
      </w:r>
      <w:r w:rsidR="00E430B2" w:rsidRPr="00917CFE">
        <w:rPr>
          <w:lang w:val="id-ID"/>
        </w:rPr>
        <w:t>pembayaran</w:t>
      </w:r>
      <w:r w:rsidRPr="00917CFE">
        <w:rPr>
          <w:lang w:val="id-ID"/>
        </w:rPr>
        <w:t>.</w:t>
      </w:r>
    </w:p>
    <w:p w14:paraId="22B335B1" w14:textId="77777777" w:rsidR="0094472E" w:rsidRPr="00917CFE" w:rsidRDefault="0094472E">
      <w:pPr>
        <w:spacing w:after="160" w:line="259" w:lineRule="auto"/>
        <w:jc w:val="left"/>
        <w:rPr>
          <w:lang w:val="id-ID"/>
        </w:rPr>
      </w:pPr>
      <w:r w:rsidRPr="00917CFE">
        <w:rPr>
          <w:lang w:val="id-ID"/>
        </w:rPr>
        <w:br w:type="page"/>
      </w:r>
    </w:p>
    <w:p w14:paraId="47B7EBD2" w14:textId="58D438F5" w:rsidR="008F012A" w:rsidRPr="00917CFE" w:rsidRDefault="008F012A" w:rsidP="008F012A">
      <w:pPr>
        <w:pStyle w:val="Heading3"/>
        <w:rPr>
          <w:i/>
          <w:iCs/>
          <w:lang w:val="id-ID"/>
        </w:rPr>
      </w:pPr>
      <w:bookmarkStart w:id="6" w:name="_Toc141089086"/>
      <w:proofErr w:type="spellStart"/>
      <w:r w:rsidRPr="00917CFE">
        <w:rPr>
          <w:i/>
          <w:iCs/>
          <w:lang w:val="id-ID"/>
        </w:rPr>
        <w:lastRenderedPageBreak/>
        <w:t>Activity</w:t>
      </w:r>
      <w:proofErr w:type="spellEnd"/>
      <w:r w:rsidRPr="00917CFE">
        <w:rPr>
          <w:i/>
          <w:iCs/>
          <w:lang w:val="id-ID"/>
        </w:rPr>
        <w:t xml:space="preserve"> Diagram</w:t>
      </w:r>
      <w:bookmarkEnd w:id="6"/>
    </w:p>
    <w:p w14:paraId="2725BFB7" w14:textId="5E2FD012" w:rsidR="00B2121E" w:rsidRPr="00917CFE" w:rsidRDefault="008F012A" w:rsidP="0073162C">
      <w:pPr>
        <w:ind w:firstLine="567"/>
        <w:rPr>
          <w:lang w:val="id-ID"/>
        </w:rPr>
      </w:pPr>
      <w:r w:rsidRPr="00917CFE">
        <w:rPr>
          <w:lang w:val="id-ID"/>
        </w:rPr>
        <w:t xml:space="preserve">Berikut adalah </w:t>
      </w:r>
      <w:proofErr w:type="spellStart"/>
      <w:r w:rsidRPr="00917CFE">
        <w:rPr>
          <w:i/>
          <w:iCs/>
          <w:lang w:val="id-ID"/>
        </w:rPr>
        <w:t>activity</w:t>
      </w:r>
      <w:proofErr w:type="spellEnd"/>
      <w:r w:rsidRPr="00917CFE">
        <w:rPr>
          <w:i/>
          <w:iCs/>
          <w:lang w:val="id-ID"/>
        </w:rPr>
        <w:t xml:space="preserve"> diagram</w:t>
      </w:r>
      <w:r w:rsidRPr="00917CFE">
        <w:rPr>
          <w:lang w:val="id-ID"/>
        </w:rPr>
        <w:t xml:space="preserve"> yang akan dikembangkan pada </w:t>
      </w:r>
      <w:r w:rsidR="00C76DE4" w:rsidRPr="00917CFE">
        <w:rPr>
          <w:lang w:val="id-ID"/>
        </w:rPr>
        <w:t>“</w:t>
      </w:r>
      <w:r w:rsidRPr="00917CFE">
        <w:rPr>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00C76DE4" w:rsidRPr="00917CFE">
        <w:rPr>
          <w:i/>
          <w:iCs/>
          <w:lang w:val="id-ID"/>
        </w:rPr>
        <w:t>”:</w:t>
      </w:r>
      <w:r w:rsidRPr="00917CFE">
        <w:rPr>
          <w:lang w:val="id-ID"/>
        </w:rPr>
        <w:t xml:space="preserve"> </w:t>
      </w:r>
    </w:p>
    <w:p w14:paraId="37602FF4" w14:textId="55A49CF1" w:rsidR="002E0170" w:rsidRPr="00917CFE" w:rsidRDefault="002E0170" w:rsidP="002E0170">
      <w:pPr>
        <w:pStyle w:val="Heading4"/>
        <w:rPr>
          <w:lang w:val="id-ID"/>
        </w:rPr>
      </w:pPr>
      <w:r w:rsidRPr="00917CFE">
        <w:rPr>
          <w:lang w:val="id-ID"/>
        </w:rPr>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i/>
          <w:lang w:val="id-ID"/>
        </w:rPr>
        <w:t xml:space="preserve"> </w:t>
      </w:r>
      <w:proofErr w:type="spellStart"/>
      <w:r w:rsidRPr="00917CFE">
        <w:rPr>
          <w:i/>
          <w:lang w:val="id-ID"/>
        </w:rPr>
        <w:t>Provider</w:t>
      </w:r>
      <w:proofErr w:type="spellEnd"/>
    </w:p>
    <w:p w14:paraId="5B9653C9" w14:textId="1FB41F72" w:rsidR="000D5919" w:rsidRPr="00917CFE" w:rsidRDefault="001D2571" w:rsidP="000D5919">
      <w:pPr>
        <w:keepNext/>
        <w:jc w:val="center"/>
        <w:rPr>
          <w:lang w:val="id-ID"/>
        </w:rPr>
      </w:pPr>
      <w:r>
        <w:rPr>
          <w:noProof/>
          <w:lang w:val="id-ID"/>
        </w:rPr>
        <w:drawing>
          <wp:inline distT="0" distB="0" distL="0" distR="0" wp14:anchorId="5C272404" wp14:editId="0BF167B0">
            <wp:extent cx="4851400" cy="450850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17">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780BC634" w14:textId="1B58DA16" w:rsidR="002E0170" w:rsidRPr="00917CFE" w:rsidRDefault="000D5919" w:rsidP="000D5919">
      <w:pPr>
        <w:pStyle w:val="Caption"/>
        <w:rPr>
          <w:i w:val="0"/>
          <w:color w:val="auto"/>
          <w:lang w:val="id-ID"/>
        </w:rPr>
      </w:pPr>
      <w:bookmarkStart w:id="7" w:name="_Toc141089032"/>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4</w:t>
      </w:r>
      <w:r w:rsidR="00047AE1">
        <w:rPr>
          <w:lang w:val="id-ID"/>
        </w:rPr>
        <w:fldChar w:fldCharType="end"/>
      </w:r>
      <w:r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Provider</w:t>
      </w:r>
      <w:proofErr w:type="spellEnd"/>
      <w:r w:rsidRPr="00917CFE">
        <w:rPr>
          <w:lang w:val="id-ID"/>
        </w:rPr>
        <w:t xml:space="preserve">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7"/>
      <w:proofErr w:type="spellEnd"/>
    </w:p>
    <w:p w14:paraId="19E7A8CB" w14:textId="141B1E4E"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7432DBD" w14:textId="63D58EF4" w:rsidR="008F012A" w:rsidRPr="00917CFE" w:rsidRDefault="001D2571" w:rsidP="008F012A">
      <w:pPr>
        <w:keepNext/>
        <w:jc w:val="center"/>
        <w:rPr>
          <w:lang w:val="id-ID"/>
        </w:rPr>
      </w:pPr>
      <w:r>
        <w:rPr>
          <w:noProof/>
          <w:lang w:val="id-ID"/>
        </w:rPr>
        <w:drawing>
          <wp:inline distT="0" distB="0" distL="0" distR="0" wp14:anchorId="12DA2340" wp14:editId="37BEA9B7">
            <wp:extent cx="4851400" cy="45085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18">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173E9C21" w14:textId="6B3119BA" w:rsidR="008F012A" w:rsidRPr="00917CFE" w:rsidRDefault="008F012A" w:rsidP="008F012A">
      <w:pPr>
        <w:pStyle w:val="Caption"/>
        <w:rPr>
          <w:lang w:val="id-ID"/>
        </w:rPr>
      </w:pPr>
      <w:bookmarkStart w:id="8" w:name="_Toc141089033"/>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5</w:t>
      </w:r>
      <w:r w:rsidR="00047AE1">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8"/>
      <w:proofErr w:type="spellEnd"/>
    </w:p>
    <w:p w14:paraId="03D3DDCA" w14:textId="5436CBF4" w:rsidR="008F012A" w:rsidRPr="00917CFE" w:rsidRDefault="008F012A" w:rsidP="008F012A">
      <w:pPr>
        <w:pStyle w:val="Heading4"/>
        <w:rPr>
          <w:lang w:val="id-ID"/>
        </w:rPr>
      </w:pPr>
      <w:r w:rsidRPr="00917CFE">
        <w:rPr>
          <w:lang w:val="id-ID"/>
        </w:rPr>
        <w:lastRenderedPageBreak/>
        <w:t xml:space="preserve">Mengelola Data </w:t>
      </w:r>
      <w:proofErr w:type="spellStart"/>
      <w:r w:rsidRPr="00917CFE">
        <w:rPr>
          <w:i/>
          <w:lang w:val="id-ID"/>
        </w:rPr>
        <w:t>Merchant</w:t>
      </w:r>
      <w:proofErr w:type="spellEnd"/>
    </w:p>
    <w:p w14:paraId="71F039FD" w14:textId="317BFF77" w:rsidR="008F012A" w:rsidRPr="00917CFE" w:rsidRDefault="001D2571" w:rsidP="008F012A">
      <w:pPr>
        <w:keepNext/>
        <w:jc w:val="center"/>
        <w:rPr>
          <w:lang w:val="id-ID"/>
        </w:rPr>
      </w:pPr>
      <w:r>
        <w:rPr>
          <w:noProof/>
          <w:lang w:val="id-ID"/>
        </w:rPr>
        <w:drawing>
          <wp:inline distT="0" distB="0" distL="0" distR="0" wp14:anchorId="7D044BEC" wp14:editId="71B05BF8">
            <wp:extent cx="4851400" cy="45085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19">
                      <a:extLst>
                        <a:ext uri="{28A0092B-C50C-407E-A947-70E740481C1C}">
                          <a14:useLocalDpi xmlns:a14="http://schemas.microsoft.com/office/drawing/2010/main" val="0"/>
                        </a:ext>
                      </a:extLst>
                    </a:blip>
                    <a:stretch>
                      <a:fillRect/>
                    </a:stretch>
                  </pic:blipFill>
                  <pic:spPr>
                    <a:xfrm>
                      <a:off x="0" y="0"/>
                      <a:ext cx="4851400" cy="4508500"/>
                    </a:xfrm>
                    <a:prstGeom prst="rect">
                      <a:avLst/>
                    </a:prstGeom>
                  </pic:spPr>
                </pic:pic>
              </a:graphicData>
            </a:graphic>
          </wp:inline>
        </w:drawing>
      </w:r>
    </w:p>
    <w:p w14:paraId="27ED942D" w14:textId="695BB928" w:rsidR="008F012A" w:rsidRPr="00917CFE" w:rsidRDefault="008F012A" w:rsidP="008F012A">
      <w:pPr>
        <w:pStyle w:val="Caption"/>
        <w:rPr>
          <w:lang w:val="id-ID"/>
        </w:rPr>
      </w:pPr>
      <w:bookmarkStart w:id="9" w:name="_Toc141089034"/>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6</w:t>
      </w:r>
      <w:r w:rsidR="00047AE1">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ngelola Data </w:t>
      </w:r>
      <w:proofErr w:type="spellStart"/>
      <w:r w:rsidRPr="00917CFE">
        <w:rPr>
          <w:lang w:val="id-ID"/>
        </w:rPr>
        <w:t>Merchant</w:t>
      </w:r>
      <w:bookmarkEnd w:id="9"/>
      <w:proofErr w:type="spellEnd"/>
    </w:p>
    <w:p w14:paraId="0EC2E736" w14:textId="634D53AB" w:rsidR="008F012A" w:rsidRPr="00917CFE" w:rsidRDefault="008F012A" w:rsidP="008F012A">
      <w:pPr>
        <w:pStyle w:val="Heading4"/>
        <w:rPr>
          <w:lang w:val="id-ID"/>
        </w:rPr>
      </w:pPr>
      <w:r w:rsidRPr="00917CFE">
        <w:rPr>
          <w:lang w:val="id-ID"/>
        </w:rPr>
        <w:lastRenderedPageBreak/>
        <w:t>Melakukan Transaksi</w:t>
      </w:r>
    </w:p>
    <w:p w14:paraId="662CC347" w14:textId="3ECADDAD" w:rsidR="008F012A" w:rsidRPr="00917CFE" w:rsidRDefault="00CB1303" w:rsidP="00D42B69">
      <w:pPr>
        <w:keepNext/>
        <w:jc w:val="center"/>
        <w:rPr>
          <w:lang w:val="id-ID"/>
        </w:rPr>
      </w:pPr>
      <w:r w:rsidRPr="00917CFE">
        <w:rPr>
          <w:noProof/>
          <w:lang w:val="id-ID"/>
        </w:rPr>
        <w:drawing>
          <wp:inline distT="0" distB="0" distL="0" distR="0" wp14:anchorId="07A71D1A" wp14:editId="077E8484">
            <wp:extent cx="5039995" cy="71189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5039995" cy="7118985"/>
                    </a:xfrm>
                    <a:prstGeom prst="rect">
                      <a:avLst/>
                    </a:prstGeom>
                  </pic:spPr>
                </pic:pic>
              </a:graphicData>
            </a:graphic>
          </wp:inline>
        </w:drawing>
      </w:r>
    </w:p>
    <w:p w14:paraId="5E4C71A1" w14:textId="52D5E5B6" w:rsidR="008F012A" w:rsidRPr="00917CFE" w:rsidRDefault="008F012A" w:rsidP="008F012A">
      <w:pPr>
        <w:pStyle w:val="Caption"/>
        <w:rPr>
          <w:lang w:val="id-ID"/>
        </w:rPr>
      </w:pPr>
      <w:bookmarkStart w:id="10" w:name="_Toc141089035"/>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7</w:t>
      </w:r>
      <w:r w:rsidR="00047AE1">
        <w:rPr>
          <w:lang w:val="id-ID"/>
        </w:rPr>
        <w:fldChar w:fldCharType="end"/>
      </w:r>
      <w:r w:rsidR="001848D0" w:rsidRPr="00917CFE">
        <w:rPr>
          <w:lang w:val="id-ID"/>
        </w:rPr>
        <w:t xml:space="preserve"> </w:t>
      </w:r>
      <w:proofErr w:type="spellStart"/>
      <w:r w:rsidRPr="00917CFE">
        <w:rPr>
          <w:lang w:val="id-ID"/>
        </w:rPr>
        <w:t>Activity</w:t>
      </w:r>
      <w:proofErr w:type="spellEnd"/>
      <w:r w:rsidRPr="00917CFE">
        <w:rPr>
          <w:lang w:val="id-ID"/>
        </w:rPr>
        <w:t xml:space="preserve"> Diagram Melakukan Transaksi</w:t>
      </w:r>
      <w:bookmarkEnd w:id="10"/>
    </w:p>
    <w:p w14:paraId="35B00A7A" w14:textId="77777777" w:rsidR="008F012A" w:rsidRPr="00917CFE" w:rsidRDefault="008F012A" w:rsidP="008F012A">
      <w:pPr>
        <w:pStyle w:val="Heading3"/>
        <w:rPr>
          <w:i/>
          <w:iCs/>
          <w:lang w:val="id-ID"/>
        </w:rPr>
      </w:pPr>
      <w:bookmarkStart w:id="11" w:name="_Toc141089087"/>
      <w:proofErr w:type="spellStart"/>
      <w:r w:rsidRPr="00917CFE">
        <w:rPr>
          <w:i/>
          <w:iCs/>
          <w:lang w:val="id-ID"/>
        </w:rPr>
        <w:lastRenderedPageBreak/>
        <w:t>Sequence</w:t>
      </w:r>
      <w:proofErr w:type="spellEnd"/>
      <w:r w:rsidRPr="00917CFE">
        <w:rPr>
          <w:i/>
          <w:iCs/>
          <w:lang w:val="id-ID"/>
        </w:rPr>
        <w:t xml:space="preserve"> Diagram</w:t>
      </w:r>
      <w:bookmarkEnd w:id="11"/>
    </w:p>
    <w:p w14:paraId="3D8EADC2" w14:textId="77777777" w:rsidR="008F012A" w:rsidRPr="00917CFE" w:rsidRDefault="008F012A" w:rsidP="008F012A">
      <w:pPr>
        <w:ind w:firstLine="567"/>
        <w:rPr>
          <w:lang w:val="id-ID"/>
        </w:rPr>
      </w:pPr>
      <w:r w:rsidRPr="00917CFE">
        <w:rPr>
          <w:lang w:val="id-ID"/>
        </w:rPr>
        <w:t xml:space="preserve">Berikut adalah </w:t>
      </w:r>
      <w:proofErr w:type="spellStart"/>
      <w:r w:rsidRPr="00917CFE">
        <w:rPr>
          <w:i/>
          <w:iCs/>
          <w:lang w:val="id-ID"/>
        </w:rPr>
        <w:t>sequence</w:t>
      </w:r>
      <w:proofErr w:type="spellEnd"/>
      <w:r w:rsidRPr="00917CFE">
        <w:rPr>
          <w:i/>
          <w:iCs/>
          <w:lang w:val="id-ID"/>
        </w:rPr>
        <w:t xml:space="preserve"> diagram</w:t>
      </w:r>
      <w:r w:rsidRPr="00917CFE">
        <w:rPr>
          <w:lang w:val="id-ID"/>
        </w:rPr>
        <w:t xml:space="preserve"> yang akan dikembangkan pada 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57DA2D62" w14:textId="77777777" w:rsidR="00047AE1" w:rsidRPr="00917CFE" w:rsidRDefault="00047AE1" w:rsidP="00047AE1">
      <w:pPr>
        <w:pStyle w:val="Heading4"/>
        <w:rPr>
          <w:lang w:val="id-ID"/>
        </w:rPr>
      </w:pPr>
      <w:r w:rsidRPr="00917CFE">
        <w:rPr>
          <w:lang w:val="id-ID"/>
        </w:rPr>
        <w:t xml:space="preserve">Mengelola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proofErr w:type="spellEnd"/>
    </w:p>
    <w:p w14:paraId="0E18A9F4" w14:textId="77777777" w:rsidR="00047AE1" w:rsidRDefault="00047AE1" w:rsidP="00047AE1">
      <w:pPr>
        <w:keepNext/>
        <w:jc w:val="center"/>
      </w:pPr>
      <w:r>
        <w:rPr>
          <w:noProof/>
          <w:lang w:val="id-ID"/>
        </w:rPr>
        <w:drawing>
          <wp:inline distT="0" distB="0" distL="0" distR="0" wp14:anchorId="3D34C6E2" wp14:editId="752CF1B6">
            <wp:extent cx="3756734" cy="551621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21">
                      <a:extLst>
                        <a:ext uri="{28A0092B-C50C-407E-A947-70E740481C1C}">
                          <a14:useLocalDpi xmlns:a14="http://schemas.microsoft.com/office/drawing/2010/main" val="0"/>
                        </a:ext>
                      </a:extLst>
                    </a:blip>
                    <a:stretch>
                      <a:fillRect/>
                    </a:stretch>
                  </pic:blipFill>
                  <pic:spPr>
                    <a:xfrm>
                      <a:off x="0" y="0"/>
                      <a:ext cx="3761390" cy="5523055"/>
                    </a:xfrm>
                    <a:prstGeom prst="rect">
                      <a:avLst/>
                    </a:prstGeom>
                  </pic:spPr>
                </pic:pic>
              </a:graphicData>
            </a:graphic>
          </wp:inline>
        </w:drawing>
      </w:r>
    </w:p>
    <w:p w14:paraId="680BEE94" w14:textId="218F7A38" w:rsidR="00047AE1" w:rsidRPr="00917CFE" w:rsidRDefault="00047AE1" w:rsidP="00047AE1">
      <w:pPr>
        <w:pStyle w:val="Caption"/>
        <w:rPr>
          <w:lang w:val="id-ID"/>
        </w:rPr>
      </w:pPr>
      <w:bookmarkStart w:id="12" w:name="_Toc141089036"/>
      <w:r>
        <w:t xml:space="preserve">Gambar </w:t>
      </w:r>
      <w:fldSimple w:instr=" STYLEREF 1 \s ">
        <w:r w:rsidR="002C400F">
          <w:rPr>
            <w:noProof/>
          </w:rPr>
          <w:t>1</w:t>
        </w:r>
      </w:fldSimple>
      <w:r>
        <w:t>.</w:t>
      </w:r>
      <w:fldSimple w:instr=" SEQ Gambar \* ARABIC \s 1 ">
        <w:r w:rsidR="002C400F">
          <w:rPr>
            <w:noProof/>
          </w:rPr>
          <w:t>8</w:t>
        </w:r>
      </w:fldSimple>
      <w:r>
        <w:t xml:space="preserve"> </w:t>
      </w:r>
      <w:r w:rsidRPr="00AA223E">
        <w:t xml:space="preserve">Sequence Diagram </w:t>
      </w:r>
      <w:proofErr w:type="spellStart"/>
      <w:r w:rsidRPr="00AA223E">
        <w:t>Mengelola</w:t>
      </w:r>
      <w:proofErr w:type="spellEnd"/>
      <w:r w:rsidRPr="00AA223E">
        <w:t xml:space="preserve"> Data Payment Gateway Provider</w:t>
      </w:r>
      <w:bookmarkEnd w:id="12"/>
    </w:p>
    <w:p w14:paraId="2EAAFF89" w14:textId="77777777" w:rsidR="00047AE1" w:rsidRDefault="00047AE1">
      <w:pPr>
        <w:spacing w:after="160" w:line="259" w:lineRule="auto"/>
        <w:jc w:val="left"/>
        <w:rPr>
          <w:rFonts w:eastAsiaTheme="majorEastAsia" w:cstheme="majorBidi"/>
          <w:iCs/>
          <w:color w:val="000000" w:themeColor="text1"/>
          <w:lang w:val="id-ID"/>
        </w:rPr>
      </w:pPr>
      <w:r>
        <w:rPr>
          <w:lang w:val="id-ID"/>
        </w:rPr>
        <w:br w:type="page"/>
      </w:r>
    </w:p>
    <w:p w14:paraId="069367EB" w14:textId="3584472B" w:rsidR="008F012A" w:rsidRPr="00917CFE" w:rsidRDefault="008F012A" w:rsidP="008F012A">
      <w:pPr>
        <w:pStyle w:val="Heading4"/>
        <w:rPr>
          <w:lang w:val="id-ID"/>
        </w:rPr>
      </w:pPr>
      <w:r w:rsidRPr="00917CFE">
        <w:rPr>
          <w:lang w:val="id-ID"/>
        </w:rPr>
        <w:lastRenderedPageBreak/>
        <w:t xml:space="preserve">Mengelola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p>
    <w:p w14:paraId="600665CE" w14:textId="7B6837DC" w:rsidR="008F012A" w:rsidRPr="00917CFE" w:rsidRDefault="00863C41" w:rsidP="008F012A">
      <w:pPr>
        <w:keepNext/>
        <w:jc w:val="center"/>
        <w:rPr>
          <w:lang w:val="id-ID"/>
        </w:rPr>
      </w:pPr>
      <w:r>
        <w:rPr>
          <w:noProof/>
          <w:lang w:val="id-ID"/>
        </w:rPr>
        <w:drawing>
          <wp:inline distT="0" distB="0" distL="0" distR="0" wp14:anchorId="6833F658" wp14:editId="03131FA6">
            <wp:extent cx="4020721" cy="5903844"/>
            <wp:effectExtent l="0" t="0" r="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22">
                      <a:extLst>
                        <a:ext uri="{28A0092B-C50C-407E-A947-70E740481C1C}">
                          <a14:useLocalDpi xmlns:a14="http://schemas.microsoft.com/office/drawing/2010/main" val="0"/>
                        </a:ext>
                      </a:extLst>
                    </a:blip>
                    <a:stretch>
                      <a:fillRect/>
                    </a:stretch>
                  </pic:blipFill>
                  <pic:spPr>
                    <a:xfrm>
                      <a:off x="0" y="0"/>
                      <a:ext cx="4023216" cy="5907508"/>
                    </a:xfrm>
                    <a:prstGeom prst="rect">
                      <a:avLst/>
                    </a:prstGeom>
                  </pic:spPr>
                </pic:pic>
              </a:graphicData>
            </a:graphic>
          </wp:inline>
        </w:drawing>
      </w:r>
    </w:p>
    <w:p w14:paraId="707C7BF4" w14:textId="677ECC9B" w:rsidR="008F012A" w:rsidRPr="00917CFE" w:rsidRDefault="008F012A" w:rsidP="008F012A">
      <w:pPr>
        <w:pStyle w:val="Caption"/>
        <w:rPr>
          <w:lang w:val="id-ID"/>
        </w:rPr>
      </w:pPr>
      <w:bookmarkStart w:id="13" w:name="_Toc141089037"/>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9</w:t>
      </w:r>
      <w:r w:rsidR="00047AE1">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13"/>
      <w:proofErr w:type="spellEnd"/>
    </w:p>
    <w:p w14:paraId="7668299F" w14:textId="348D36F4" w:rsidR="008F012A" w:rsidRPr="00917CFE" w:rsidRDefault="008F012A" w:rsidP="008F012A">
      <w:pPr>
        <w:pStyle w:val="Heading4"/>
        <w:rPr>
          <w:lang w:val="id-ID"/>
        </w:rPr>
      </w:pPr>
      <w:r w:rsidRPr="00917CFE">
        <w:rPr>
          <w:lang w:val="id-ID"/>
        </w:rPr>
        <w:lastRenderedPageBreak/>
        <w:t xml:space="preserve">Mengelola Data </w:t>
      </w:r>
      <w:proofErr w:type="spellStart"/>
      <w:r w:rsidRPr="00863C41">
        <w:rPr>
          <w:i/>
          <w:iCs w:val="0"/>
          <w:lang w:val="id-ID"/>
        </w:rPr>
        <w:t>Merchant</w:t>
      </w:r>
      <w:proofErr w:type="spellEnd"/>
    </w:p>
    <w:p w14:paraId="1511A5A3" w14:textId="6CC08F70" w:rsidR="008F012A" w:rsidRPr="00917CFE" w:rsidRDefault="00DB2420" w:rsidP="008F012A">
      <w:pPr>
        <w:keepNext/>
        <w:jc w:val="center"/>
        <w:rPr>
          <w:lang w:val="id-ID"/>
        </w:rPr>
      </w:pPr>
      <w:r>
        <w:rPr>
          <w:noProof/>
          <w:lang w:val="id-ID"/>
        </w:rPr>
        <w:drawing>
          <wp:inline distT="0" distB="0" distL="0" distR="0" wp14:anchorId="324BB9A5" wp14:editId="73E0DE0A">
            <wp:extent cx="5016500" cy="7366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3">
                      <a:extLst>
                        <a:ext uri="{28A0092B-C50C-407E-A947-70E740481C1C}">
                          <a14:useLocalDpi xmlns:a14="http://schemas.microsoft.com/office/drawing/2010/main" val="0"/>
                        </a:ext>
                      </a:extLst>
                    </a:blip>
                    <a:stretch>
                      <a:fillRect/>
                    </a:stretch>
                  </pic:blipFill>
                  <pic:spPr>
                    <a:xfrm>
                      <a:off x="0" y="0"/>
                      <a:ext cx="5016500" cy="7366000"/>
                    </a:xfrm>
                    <a:prstGeom prst="rect">
                      <a:avLst/>
                    </a:prstGeom>
                  </pic:spPr>
                </pic:pic>
              </a:graphicData>
            </a:graphic>
          </wp:inline>
        </w:drawing>
      </w:r>
    </w:p>
    <w:p w14:paraId="6C410CA9" w14:textId="1B47A886" w:rsidR="008F012A" w:rsidRPr="00917CFE" w:rsidRDefault="008F012A" w:rsidP="00047AE1">
      <w:pPr>
        <w:pStyle w:val="Caption"/>
        <w:rPr>
          <w:lang w:val="id-ID"/>
        </w:rPr>
      </w:pPr>
      <w:bookmarkStart w:id="14" w:name="_Toc141089038"/>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0</w:t>
      </w:r>
      <w:r w:rsidR="00047AE1">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ngelola Data </w:t>
      </w:r>
      <w:proofErr w:type="spellStart"/>
      <w:r w:rsidRPr="00917CFE">
        <w:rPr>
          <w:lang w:val="id-ID"/>
        </w:rPr>
        <w:t>Merchant</w:t>
      </w:r>
      <w:bookmarkEnd w:id="14"/>
      <w:proofErr w:type="spellEnd"/>
    </w:p>
    <w:p w14:paraId="3B358348" w14:textId="3AD823DE" w:rsidR="008F012A" w:rsidRPr="00917CFE" w:rsidRDefault="008F012A" w:rsidP="008F012A">
      <w:pPr>
        <w:pStyle w:val="Heading4"/>
        <w:rPr>
          <w:lang w:val="id-ID"/>
        </w:rPr>
      </w:pPr>
      <w:r w:rsidRPr="00917CFE">
        <w:rPr>
          <w:lang w:val="id-ID"/>
        </w:rPr>
        <w:lastRenderedPageBreak/>
        <w:t>Melakukan Transaksi</w:t>
      </w:r>
    </w:p>
    <w:p w14:paraId="0EFA42CB" w14:textId="49FC9741" w:rsidR="008F012A" w:rsidRPr="00917CFE" w:rsidRDefault="005C1F39" w:rsidP="008F012A">
      <w:pPr>
        <w:keepNext/>
        <w:jc w:val="center"/>
        <w:rPr>
          <w:lang w:val="id-ID"/>
        </w:rPr>
      </w:pPr>
      <w:r>
        <w:rPr>
          <w:noProof/>
          <w:lang w:val="id-ID"/>
        </w:rPr>
        <w:drawing>
          <wp:inline distT="0" distB="0" distL="0" distR="0" wp14:anchorId="7A4365DC" wp14:editId="6A9F9078">
            <wp:extent cx="4546600" cy="32512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24">
                      <a:extLst>
                        <a:ext uri="{28A0092B-C50C-407E-A947-70E740481C1C}">
                          <a14:useLocalDpi xmlns:a14="http://schemas.microsoft.com/office/drawing/2010/main" val="0"/>
                        </a:ext>
                      </a:extLst>
                    </a:blip>
                    <a:stretch>
                      <a:fillRect/>
                    </a:stretch>
                  </pic:blipFill>
                  <pic:spPr>
                    <a:xfrm>
                      <a:off x="0" y="0"/>
                      <a:ext cx="4546600" cy="3251200"/>
                    </a:xfrm>
                    <a:prstGeom prst="rect">
                      <a:avLst/>
                    </a:prstGeom>
                  </pic:spPr>
                </pic:pic>
              </a:graphicData>
            </a:graphic>
          </wp:inline>
        </w:drawing>
      </w:r>
    </w:p>
    <w:p w14:paraId="31E10CDC" w14:textId="7E9589F9" w:rsidR="008F012A" w:rsidRPr="00917CFE" w:rsidRDefault="008F012A" w:rsidP="008F012A">
      <w:pPr>
        <w:pStyle w:val="Caption"/>
        <w:rPr>
          <w:lang w:val="id-ID"/>
        </w:rPr>
      </w:pPr>
      <w:bookmarkStart w:id="15" w:name="_Toc141089039"/>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1</w:t>
      </w:r>
      <w:r w:rsidR="00047AE1">
        <w:rPr>
          <w:lang w:val="id-ID"/>
        </w:rPr>
        <w:fldChar w:fldCharType="end"/>
      </w:r>
      <w:r w:rsidR="001848D0" w:rsidRPr="00917CFE">
        <w:rPr>
          <w:lang w:val="id-ID"/>
        </w:rPr>
        <w:t xml:space="preserve"> </w:t>
      </w:r>
      <w:proofErr w:type="spellStart"/>
      <w:r w:rsidRPr="00917CFE">
        <w:rPr>
          <w:lang w:val="id-ID"/>
        </w:rPr>
        <w:t>Sequence</w:t>
      </w:r>
      <w:proofErr w:type="spellEnd"/>
      <w:r w:rsidRPr="00917CFE">
        <w:rPr>
          <w:lang w:val="id-ID"/>
        </w:rPr>
        <w:t xml:space="preserve"> Diagram Melakukan Transaksi</w:t>
      </w:r>
      <w:bookmarkEnd w:id="15"/>
    </w:p>
    <w:p w14:paraId="54B3C89F" w14:textId="77777777" w:rsidR="007A18A6" w:rsidRPr="00917CFE" w:rsidRDefault="007A18A6">
      <w:pPr>
        <w:spacing w:after="160" w:line="259" w:lineRule="auto"/>
        <w:jc w:val="left"/>
        <w:rPr>
          <w:rFonts w:eastAsiaTheme="majorEastAsia" w:cstheme="majorBidi"/>
          <w:b/>
          <w:szCs w:val="24"/>
          <w:lang w:val="id-ID"/>
        </w:rPr>
      </w:pPr>
      <w:r w:rsidRPr="00917CFE">
        <w:rPr>
          <w:lang w:val="id-ID"/>
        </w:rPr>
        <w:br w:type="page"/>
      </w:r>
    </w:p>
    <w:p w14:paraId="417A8D27" w14:textId="77777777" w:rsidR="00D01232" w:rsidRPr="00917CFE" w:rsidRDefault="00D01232" w:rsidP="008F012A">
      <w:pPr>
        <w:pStyle w:val="Heading3"/>
        <w:rPr>
          <w:lang w:val="id-ID"/>
        </w:rPr>
        <w:sectPr w:rsidR="00D01232" w:rsidRPr="00917CFE" w:rsidSect="00E21191">
          <w:headerReference w:type="default" r:id="rId25"/>
          <w:headerReference w:type="first" r:id="rId26"/>
          <w:footerReference w:type="first" r:id="rId27"/>
          <w:pgSz w:w="11906" w:h="16838"/>
          <w:pgMar w:top="2268" w:right="1701" w:bottom="1701" w:left="2268" w:header="1134" w:footer="850" w:gutter="0"/>
          <w:pgNumType w:start="1"/>
          <w:cols w:space="708"/>
          <w:titlePg/>
          <w:docGrid w:linePitch="360"/>
        </w:sectPr>
      </w:pPr>
    </w:p>
    <w:p w14:paraId="0A552FAC" w14:textId="5B3D2B52" w:rsidR="008F012A" w:rsidRPr="00917CFE" w:rsidRDefault="008F012A" w:rsidP="008F012A">
      <w:pPr>
        <w:pStyle w:val="Heading3"/>
        <w:rPr>
          <w:lang w:val="id-ID"/>
        </w:rPr>
      </w:pPr>
      <w:bookmarkStart w:id="16" w:name="_Toc141089088"/>
      <w:proofErr w:type="spellStart"/>
      <w:r w:rsidRPr="00917CFE">
        <w:rPr>
          <w:lang w:val="id-ID"/>
        </w:rPr>
        <w:lastRenderedPageBreak/>
        <w:t>Class</w:t>
      </w:r>
      <w:proofErr w:type="spellEnd"/>
      <w:r w:rsidRPr="00917CFE">
        <w:rPr>
          <w:lang w:val="id-ID"/>
        </w:rPr>
        <w:t xml:space="preserve"> Diagram</w:t>
      </w:r>
      <w:bookmarkEnd w:id="16"/>
    </w:p>
    <w:p w14:paraId="01129043" w14:textId="3DF1967D" w:rsidR="008F012A" w:rsidRPr="00917CFE" w:rsidRDefault="007A301C" w:rsidP="008F012A">
      <w:pPr>
        <w:keepNext/>
        <w:jc w:val="center"/>
        <w:rPr>
          <w:lang w:val="id-ID"/>
        </w:rPr>
      </w:pPr>
      <w:r>
        <w:rPr>
          <w:noProof/>
          <w:lang w:val="id-ID"/>
        </w:rPr>
        <w:drawing>
          <wp:inline distT="0" distB="0" distL="0" distR="0" wp14:anchorId="7827157E" wp14:editId="59CF296D">
            <wp:extent cx="5128592" cy="421951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8">
                      <a:extLst>
                        <a:ext uri="{28A0092B-C50C-407E-A947-70E740481C1C}">
                          <a14:useLocalDpi xmlns:a14="http://schemas.microsoft.com/office/drawing/2010/main" val="0"/>
                        </a:ext>
                      </a:extLst>
                    </a:blip>
                    <a:stretch>
                      <a:fillRect/>
                    </a:stretch>
                  </pic:blipFill>
                  <pic:spPr>
                    <a:xfrm>
                      <a:off x="0" y="0"/>
                      <a:ext cx="5132252" cy="4222523"/>
                    </a:xfrm>
                    <a:prstGeom prst="rect">
                      <a:avLst/>
                    </a:prstGeom>
                  </pic:spPr>
                </pic:pic>
              </a:graphicData>
            </a:graphic>
          </wp:inline>
        </w:drawing>
      </w:r>
    </w:p>
    <w:p w14:paraId="1585E025" w14:textId="45504E71" w:rsidR="00D01232" w:rsidRPr="00917CFE" w:rsidRDefault="008F012A" w:rsidP="008F012A">
      <w:pPr>
        <w:pStyle w:val="Caption"/>
        <w:rPr>
          <w:lang w:val="id-ID"/>
        </w:rPr>
        <w:sectPr w:rsidR="00D01232" w:rsidRPr="00917CFE" w:rsidSect="00D01232">
          <w:pgSz w:w="16838" w:h="11906" w:orient="landscape"/>
          <w:pgMar w:top="1701" w:right="1701" w:bottom="2268" w:left="2268" w:header="1134" w:footer="850" w:gutter="0"/>
          <w:cols w:space="708"/>
          <w:titlePg/>
          <w:docGrid w:linePitch="360"/>
        </w:sectPr>
      </w:pPr>
      <w:bookmarkStart w:id="17" w:name="_Toc141089040"/>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2</w:t>
      </w:r>
      <w:r w:rsidR="00047AE1">
        <w:rPr>
          <w:lang w:val="id-ID"/>
        </w:rPr>
        <w:fldChar w:fldCharType="end"/>
      </w:r>
      <w:r w:rsidR="001848D0" w:rsidRPr="00917CFE">
        <w:rPr>
          <w:lang w:val="id-ID"/>
        </w:rPr>
        <w:t xml:space="preserve"> </w:t>
      </w:r>
      <w:proofErr w:type="spellStart"/>
      <w:r w:rsidRPr="00917CFE">
        <w:rPr>
          <w:lang w:val="id-ID"/>
        </w:rPr>
        <w:t>Class</w:t>
      </w:r>
      <w:proofErr w:type="spellEnd"/>
      <w:r w:rsidRPr="00917CFE">
        <w:rPr>
          <w:lang w:val="id-ID"/>
        </w:rPr>
        <w:t xml:space="preserve"> Diagram</w:t>
      </w:r>
      <w:bookmarkEnd w:id="17"/>
    </w:p>
    <w:p w14:paraId="218A00CB" w14:textId="77777777" w:rsidR="008F012A" w:rsidRPr="00917CFE" w:rsidRDefault="008F012A" w:rsidP="008F012A">
      <w:pPr>
        <w:pStyle w:val="Heading3"/>
        <w:rPr>
          <w:lang w:val="id-ID"/>
        </w:rPr>
      </w:pPr>
      <w:bookmarkStart w:id="18" w:name="_Toc141089089"/>
      <w:proofErr w:type="spellStart"/>
      <w:r w:rsidRPr="00917CFE">
        <w:rPr>
          <w:lang w:val="id-ID"/>
        </w:rPr>
        <w:lastRenderedPageBreak/>
        <w:t>Entity</w:t>
      </w:r>
      <w:proofErr w:type="spellEnd"/>
      <w:r w:rsidRPr="00917CFE">
        <w:rPr>
          <w:lang w:val="id-ID"/>
        </w:rPr>
        <w:t xml:space="preserve"> </w:t>
      </w:r>
      <w:proofErr w:type="spellStart"/>
      <w:r w:rsidRPr="00917CFE">
        <w:rPr>
          <w:lang w:val="id-ID"/>
        </w:rPr>
        <w:t>Relationship</w:t>
      </w:r>
      <w:proofErr w:type="spellEnd"/>
      <w:r w:rsidRPr="00917CFE">
        <w:rPr>
          <w:lang w:val="id-ID"/>
        </w:rPr>
        <w:t xml:space="preserve"> Diagram</w:t>
      </w:r>
      <w:bookmarkEnd w:id="18"/>
    </w:p>
    <w:p w14:paraId="464D2DFC" w14:textId="01055431" w:rsidR="008F012A" w:rsidRPr="00917CFE" w:rsidRDefault="002C400F" w:rsidP="008F012A">
      <w:pPr>
        <w:keepNext/>
        <w:jc w:val="center"/>
        <w:rPr>
          <w:lang w:val="id-ID"/>
        </w:rPr>
      </w:pPr>
      <w:r>
        <w:rPr>
          <w:noProof/>
          <w:lang w:val="id-ID"/>
        </w:rPr>
        <w:drawing>
          <wp:inline distT="0" distB="0" distL="0" distR="0" wp14:anchorId="447B7AE5" wp14:editId="516A4DA4">
            <wp:extent cx="8171815" cy="42240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9">
                      <a:extLst>
                        <a:ext uri="{28A0092B-C50C-407E-A947-70E740481C1C}">
                          <a14:useLocalDpi xmlns:a14="http://schemas.microsoft.com/office/drawing/2010/main" val="0"/>
                        </a:ext>
                      </a:extLst>
                    </a:blip>
                    <a:stretch>
                      <a:fillRect/>
                    </a:stretch>
                  </pic:blipFill>
                  <pic:spPr>
                    <a:xfrm>
                      <a:off x="0" y="0"/>
                      <a:ext cx="8171815" cy="4224020"/>
                    </a:xfrm>
                    <a:prstGeom prst="rect">
                      <a:avLst/>
                    </a:prstGeom>
                  </pic:spPr>
                </pic:pic>
              </a:graphicData>
            </a:graphic>
          </wp:inline>
        </w:drawing>
      </w:r>
    </w:p>
    <w:p w14:paraId="19E9E5E8" w14:textId="043CA235" w:rsidR="008F012A" w:rsidRPr="00D23555" w:rsidRDefault="008F012A" w:rsidP="008F012A">
      <w:pPr>
        <w:pStyle w:val="Caption"/>
        <w:rPr>
          <w:lang w:val="en-US"/>
        </w:rPr>
        <w:sectPr w:rsidR="008F012A" w:rsidRPr="00D23555" w:rsidSect="00DC2BCE">
          <w:pgSz w:w="16838" w:h="11906" w:orient="landscape"/>
          <w:pgMar w:top="1701" w:right="1701" w:bottom="2268" w:left="2268" w:header="708" w:footer="708" w:gutter="0"/>
          <w:cols w:space="708"/>
          <w:titlePg/>
          <w:docGrid w:linePitch="360"/>
        </w:sectPr>
      </w:pPr>
      <w:bookmarkStart w:id="19" w:name="_Toc141089041"/>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3</w:t>
      </w:r>
      <w:r w:rsidR="00047AE1">
        <w:rPr>
          <w:lang w:val="id-ID"/>
        </w:rPr>
        <w:fldChar w:fldCharType="end"/>
      </w:r>
      <w:r w:rsidR="001848D0" w:rsidRPr="00917CFE">
        <w:rPr>
          <w:lang w:val="id-ID"/>
        </w:rPr>
        <w:t xml:space="preserve"> </w:t>
      </w:r>
      <w:proofErr w:type="spellStart"/>
      <w:r w:rsidRPr="00917CFE">
        <w:rPr>
          <w:lang w:val="id-ID"/>
        </w:rPr>
        <w:t>Entity</w:t>
      </w:r>
      <w:proofErr w:type="spellEnd"/>
      <w:r w:rsidRPr="00917CFE">
        <w:rPr>
          <w:lang w:val="id-ID"/>
        </w:rPr>
        <w:t xml:space="preserve"> </w:t>
      </w:r>
      <w:proofErr w:type="spellStart"/>
      <w:r w:rsidRPr="00917CFE">
        <w:rPr>
          <w:lang w:val="id-ID"/>
        </w:rPr>
        <w:t>Relationship</w:t>
      </w:r>
      <w:proofErr w:type="spellEnd"/>
      <w:r w:rsidRPr="00917CFE">
        <w:rPr>
          <w:lang w:val="id-ID"/>
        </w:rPr>
        <w:t xml:space="preserve"> </w:t>
      </w:r>
      <w:proofErr w:type="spellStart"/>
      <w:r w:rsidRPr="00917CFE">
        <w:rPr>
          <w:lang w:val="id-ID"/>
        </w:rPr>
        <w:t>Diagra</w:t>
      </w:r>
      <w:proofErr w:type="spellEnd"/>
      <w:r w:rsidR="00D23555">
        <w:rPr>
          <w:lang w:val="en-US"/>
        </w:rPr>
        <w:t>m</w:t>
      </w:r>
      <w:bookmarkEnd w:id="19"/>
    </w:p>
    <w:p w14:paraId="67C817A8" w14:textId="77777777" w:rsidR="008F012A" w:rsidRPr="00917CFE" w:rsidRDefault="008F012A" w:rsidP="008F012A">
      <w:pPr>
        <w:pStyle w:val="Heading2"/>
        <w:rPr>
          <w:lang w:val="id-ID"/>
        </w:rPr>
      </w:pPr>
      <w:bookmarkStart w:id="20" w:name="_Toc141089090"/>
      <w:r w:rsidRPr="00917CFE">
        <w:rPr>
          <w:lang w:val="id-ID"/>
        </w:rPr>
        <w:lastRenderedPageBreak/>
        <w:t xml:space="preserve">Perancangan </w:t>
      </w:r>
      <w:proofErr w:type="spellStart"/>
      <w:r w:rsidRPr="00917CFE">
        <w:rPr>
          <w:i/>
          <w:iCs/>
          <w:lang w:val="id-ID"/>
        </w:rPr>
        <w:t>Output</w:t>
      </w:r>
      <w:bookmarkEnd w:id="20"/>
      <w:proofErr w:type="spellEnd"/>
    </w:p>
    <w:p w14:paraId="024076EE" w14:textId="77777777" w:rsidR="008F012A" w:rsidRPr="00917CFE" w:rsidRDefault="008F012A" w:rsidP="008F012A">
      <w:pPr>
        <w:ind w:firstLine="576"/>
        <w:rPr>
          <w:lang w:val="id-ID"/>
        </w:rPr>
      </w:pPr>
      <w:r w:rsidRPr="00917CFE">
        <w:rPr>
          <w:lang w:val="id-ID"/>
        </w:rPr>
        <w:t xml:space="preserve">Rancangan </w:t>
      </w:r>
      <w:proofErr w:type="spellStart"/>
      <w:r w:rsidRPr="00917CFE">
        <w:rPr>
          <w:i/>
          <w:iCs/>
          <w:lang w:val="id-ID"/>
        </w:rPr>
        <w:t>output</w:t>
      </w:r>
      <w:proofErr w:type="spellEnd"/>
      <w:r w:rsidRPr="00917CFE">
        <w:rPr>
          <w:i/>
          <w:iCs/>
          <w:lang w:val="id-ID"/>
        </w:rPr>
        <w:t xml:space="preserve"> </w:t>
      </w:r>
      <w:r w:rsidRPr="00917CFE">
        <w:rPr>
          <w:lang w:val="id-ID"/>
        </w:rPr>
        <w:t xml:space="preserve">akan lebih berfokus ke halaman depan aplikasi. Berikut adalah rancangan </w:t>
      </w:r>
      <w:proofErr w:type="spellStart"/>
      <w:r w:rsidRPr="00917CFE">
        <w:rPr>
          <w:lang w:val="id-ID"/>
        </w:rPr>
        <w:t>output</w:t>
      </w:r>
      <w:proofErr w:type="spellEnd"/>
      <w:r w:rsidRPr="00917CFE">
        <w:rPr>
          <w:lang w:val="id-ID"/>
        </w:rPr>
        <w:t xml:space="preserve"> dari </w:t>
      </w:r>
      <w:r w:rsidRPr="00917CFE">
        <w:rPr>
          <w:i/>
          <w:iCs/>
          <w:lang w:val="id-ID"/>
        </w:rPr>
        <w:t xml:space="preserve">Aplikas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 xml:space="preserve"> </w:t>
      </w:r>
      <w:r w:rsidRPr="00917CFE">
        <w:rPr>
          <w:lang w:val="id-ID"/>
        </w:rPr>
        <w:t>yang akan dikembangkan:</w:t>
      </w:r>
    </w:p>
    <w:p w14:paraId="7E1F3557" w14:textId="77777777" w:rsidR="008F012A" w:rsidRPr="00917CFE" w:rsidRDefault="008F012A" w:rsidP="008F012A">
      <w:pPr>
        <w:pStyle w:val="Heading3"/>
        <w:rPr>
          <w:lang w:val="id-ID"/>
        </w:rPr>
      </w:pPr>
      <w:bookmarkStart w:id="21" w:name="_Toc141089091"/>
      <w:r w:rsidRPr="00917CFE">
        <w:rPr>
          <w:lang w:val="id-ID"/>
        </w:rPr>
        <w:t>Halaman Pilih Metode Pembayaran</w:t>
      </w:r>
      <w:bookmarkEnd w:id="21"/>
      <w:r w:rsidRPr="00917CFE">
        <w:rPr>
          <w:lang w:val="id-ID"/>
        </w:rPr>
        <w:t xml:space="preserve"> </w:t>
      </w:r>
    </w:p>
    <w:p w14:paraId="0E4E433F" w14:textId="6D3FCD33" w:rsidR="008F012A" w:rsidRPr="00917CFE" w:rsidRDefault="008F012A" w:rsidP="008F012A">
      <w:pPr>
        <w:pStyle w:val="ListParagraph"/>
        <w:ind w:left="0" w:firstLine="360"/>
        <w:rPr>
          <w:lang w:val="id-ID"/>
        </w:rPr>
      </w:pPr>
      <w:r w:rsidRPr="00917CFE">
        <w:rPr>
          <w:lang w:val="id-ID"/>
        </w:rPr>
        <w:t xml:space="preserve">Pada halaman ini, pengguna akan ditampilkan produk yang akan dibayarkan dan pengguna juga akan ditampilkan metode pembayaran yang disediakan oleh </w:t>
      </w:r>
      <w:proofErr w:type="spellStart"/>
      <w:r w:rsidRPr="00917CFE">
        <w:rPr>
          <w:i/>
          <w:iCs/>
          <w:lang w:val="id-ID"/>
        </w:rPr>
        <w:t>merchant</w:t>
      </w:r>
      <w:proofErr w:type="spellEnd"/>
      <w:r w:rsidRPr="00917CFE">
        <w:rPr>
          <w:i/>
          <w:iCs/>
          <w:lang w:val="id-ID"/>
        </w:rPr>
        <w:t xml:space="preserve"> </w:t>
      </w:r>
      <w:r w:rsidR="003D65B0" w:rsidRPr="00917CFE">
        <w:rPr>
          <w:lang w:val="id-ID"/>
        </w:rPr>
        <w:t>(</w:t>
      </w:r>
      <w:proofErr w:type="spellStart"/>
      <w:r w:rsidR="0087595A" w:rsidRPr="00917CFE">
        <w:rPr>
          <w:lang w:val="id-ID"/>
        </w:rPr>
        <w:t>G</w:t>
      </w:r>
      <w:r w:rsidR="003D65B0" w:rsidRPr="00917CFE">
        <w:rPr>
          <w:lang w:val="id-ID"/>
        </w:rPr>
        <w:t>asmaj</w:t>
      </w:r>
      <w:proofErr w:type="spellEnd"/>
      <w:r w:rsidR="003D65B0" w:rsidRPr="00917CFE">
        <w:rPr>
          <w:lang w:val="id-ID"/>
        </w:rPr>
        <w:t>).</w:t>
      </w:r>
    </w:p>
    <w:p w14:paraId="6B767D02"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26FACE8A" wp14:editId="7ED244DE">
            <wp:extent cx="1666040" cy="352284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70993" cy="3533321"/>
                    </a:xfrm>
                    <a:prstGeom prst="rect">
                      <a:avLst/>
                    </a:prstGeom>
                  </pic:spPr>
                </pic:pic>
              </a:graphicData>
            </a:graphic>
          </wp:inline>
        </w:drawing>
      </w:r>
    </w:p>
    <w:p w14:paraId="3BA6AD9D" w14:textId="4FDCE38A" w:rsidR="008F012A" w:rsidRPr="00917CFE" w:rsidRDefault="008F012A" w:rsidP="008F012A">
      <w:pPr>
        <w:pStyle w:val="Caption"/>
        <w:rPr>
          <w:lang w:val="id-ID"/>
        </w:rPr>
      </w:pPr>
      <w:bookmarkStart w:id="22" w:name="_Toc141089042"/>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4</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ilih Metode Pembayaran</w:t>
      </w:r>
      <w:bookmarkEnd w:id="22"/>
    </w:p>
    <w:p w14:paraId="045F2B7E" w14:textId="77777777" w:rsidR="008F012A" w:rsidRPr="00917CFE" w:rsidRDefault="008F012A" w:rsidP="008F012A">
      <w:pPr>
        <w:ind w:firstLine="360"/>
        <w:rPr>
          <w:lang w:val="id-ID"/>
        </w:rPr>
      </w:pPr>
      <w:r w:rsidRPr="00917CFE">
        <w:rPr>
          <w:lang w:val="id-ID"/>
        </w:rPr>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r w:rsidRPr="00917CFE">
        <w:rPr>
          <w:lang w:val="id-ID"/>
        </w:rPr>
        <w:tab/>
      </w:r>
    </w:p>
    <w:p w14:paraId="521430E0" w14:textId="77777777" w:rsidR="008F012A" w:rsidRPr="00917CFE" w:rsidRDefault="008F012A" w:rsidP="008F012A">
      <w:pPr>
        <w:spacing w:after="160" w:line="259" w:lineRule="auto"/>
        <w:jc w:val="left"/>
        <w:rPr>
          <w:lang w:val="id-ID"/>
        </w:rPr>
      </w:pPr>
      <w:r w:rsidRPr="00917CFE">
        <w:rPr>
          <w:lang w:val="id-ID"/>
        </w:rPr>
        <w:br w:type="page"/>
      </w:r>
    </w:p>
    <w:p w14:paraId="6BA3F2BD" w14:textId="77777777" w:rsidR="008F012A" w:rsidRPr="00917CFE" w:rsidRDefault="008F012A" w:rsidP="008F012A">
      <w:pPr>
        <w:pStyle w:val="ListParagraph"/>
        <w:numPr>
          <w:ilvl w:val="1"/>
          <w:numId w:val="18"/>
        </w:numPr>
        <w:rPr>
          <w:lang w:val="id-ID"/>
        </w:rPr>
      </w:pPr>
      <w:r w:rsidRPr="00917CFE">
        <w:rPr>
          <w:lang w:val="id-ID"/>
        </w:rPr>
        <w:lastRenderedPageBreak/>
        <w:t>Detail Pelanggan</w:t>
      </w:r>
    </w:p>
    <w:p w14:paraId="0BA4360C" w14:textId="77777777" w:rsidR="008F012A" w:rsidRPr="00917CFE" w:rsidRDefault="008F012A" w:rsidP="008F012A">
      <w:pPr>
        <w:pStyle w:val="ListParagraph"/>
        <w:keepNext/>
        <w:ind w:left="1080" w:firstLine="0"/>
        <w:rPr>
          <w:lang w:val="id-ID"/>
        </w:rPr>
      </w:pPr>
      <w:r w:rsidRPr="00917CFE">
        <w:rPr>
          <w:noProof/>
          <w:lang w:val="id-ID"/>
        </w:rPr>
        <w:drawing>
          <wp:inline distT="0" distB="0" distL="0" distR="0" wp14:anchorId="63A8F674" wp14:editId="64039914">
            <wp:extent cx="4321834" cy="215138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45255" cy="2163047"/>
                    </a:xfrm>
                    <a:prstGeom prst="rect">
                      <a:avLst/>
                    </a:prstGeom>
                  </pic:spPr>
                </pic:pic>
              </a:graphicData>
            </a:graphic>
          </wp:inline>
        </w:drawing>
      </w:r>
    </w:p>
    <w:p w14:paraId="35BA27BA" w14:textId="0FF2D765" w:rsidR="008F012A" w:rsidRPr="00917CFE" w:rsidRDefault="008F012A" w:rsidP="008F012A">
      <w:pPr>
        <w:pStyle w:val="Caption"/>
        <w:ind w:firstLine="720"/>
        <w:rPr>
          <w:lang w:val="id-ID"/>
        </w:rPr>
      </w:pPr>
      <w:bookmarkStart w:id="23" w:name="_Toc141089043"/>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5</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 Pelanggan</w:t>
      </w:r>
      <w:bookmarkEnd w:id="23"/>
      <w:r w:rsidRPr="00917CFE">
        <w:rPr>
          <w:noProof/>
          <w:lang w:val="id-ID"/>
        </w:rPr>
        <w:t xml:space="preserve"> </w:t>
      </w:r>
    </w:p>
    <w:p w14:paraId="4192DB58" w14:textId="77777777" w:rsidR="008F012A" w:rsidRPr="00917CFE" w:rsidRDefault="008F012A" w:rsidP="008F012A">
      <w:pPr>
        <w:pStyle w:val="ListParagraph"/>
        <w:ind w:left="1080" w:firstLine="360"/>
        <w:rPr>
          <w:lang w:val="id-ID"/>
        </w:rPr>
      </w:pPr>
      <w:r w:rsidRPr="00917CFE">
        <w:rPr>
          <w:lang w:val="id-ID"/>
        </w:rPr>
        <w:t>Menampilkan data detail pelanggan yang terdiri dari Nama, Alamat Email dan Nomor Telepon.</w:t>
      </w:r>
    </w:p>
    <w:p w14:paraId="39F59177" w14:textId="77777777" w:rsidR="008F012A" w:rsidRPr="00917CFE" w:rsidRDefault="008F012A" w:rsidP="008F012A">
      <w:pPr>
        <w:pStyle w:val="ListParagraph"/>
        <w:numPr>
          <w:ilvl w:val="1"/>
          <w:numId w:val="18"/>
        </w:numPr>
        <w:rPr>
          <w:lang w:val="id-ID"/>
        </w:rPr>
      </w:pPr>
      <w:proofErr w:type="spellStart"/>
      <w:r w:rsidRPr="00917CFE">
        <w:rPr>
          <w:i/>
          <w:iCs/>
          <w:lang w:val="id-ID"/>
        </w:rPr>
        <w:t>Items</w:t>
      </w:r>
      <w:proofErr w:type="spellEnd"/>
    </w:p>
    <w:p w14:paraId="1CDA5B8C"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79148567" wp14:editId="234ECB43">
            <wp:extent cx="3140015" cy="1227602"/>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1520" cy="1232100"/>
                    </a:xfrm>
                    <a:prstGeom prst="rect">
                      <a:avLst/>
                    </a:prstGeom>
                  </pic:spPr>
                </pic:pic>
              </a:graphicData>
            </a:graphic>
          </wp:inline>
        </w:drawing>
      </w:r>
    </w:p>
    <w:p w14:paraId="7FF6D11D" w14:textId="425F2E7F" w:rsidR="008F012A" w:rsidRPr="00917CFE" w:rsidRDefault="008F012A" w:rsidP="008F012A">
      <w:pPr>
        <w:pStyle w:val="Caption"/>
        <w:ind w:left="720"/>
        <w:rPr>
          <w:lang w:val="id-ID"/>
        </w:rPr>
      </w:pPr>
      <w:bookmarkStart w:id="24" w:name="_Toc141089044"/>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6</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w:t>
      </w:r>
      <w:proofErr w:type="spellStart"/>
      <w:r w:rsidRPr="00917CFE">
        <w:rPr>
          <w:lang w:val="id-ID"/>
        </w:rPr>
        <w:t>Accordion</w:t>
      </w:r>
      <w:proofErr w:type="spellEnd"/>
      <w:r w:rsidRPr="00917CFE">
        <w:rPr>
          <w:lang w:val="id-ID"/>
        </w:rPr>
        <w:t xml:space="preserve"> Item</w:t>
      </w:r>
      <w:bookmarkEnd w:id="24"/>
    </w:p>
    <w:p w14:paraId="3AC13BC6" w14:textId="5B6CD9AF" w:rsidR="008F012A" w:rsidRPr="00917CFE" w:rsidRDefault="008F012A" w:rsidP="008F012A">
      <w:pPr>
        <w:ind w:left="1080" w:firstLine="360"/>
        <w:rPr>
          <w:lang w:val="id-ID"/>
        </w:rPr>
      </w:pPr>
      <w:r w:rsidRPr="00917CFE">
        <w:rPr>
          <w:lang w:val="id-ID"/>
        </w:rPr>
        <w:t xml:space="preserve">Menampilkan detail pembelian produk pelanggan yang akan dibayarkan. </w:t>
      </w:r>
      <w:proofErr w:type="spellStart"/>
      <w:r w:rsidRPr="00917CFE">
        <w:rPr>
          <w:i/>
          <w:iCs/>
          <w:lang w:val="id-ID"/>
        </w:rPr>
        <w:t>Items</w:t>
      </w:r>
      <w:proofErr w:type="spellEnd"/>
      <w:r w:rsidRPr="00917CFE">
        <w:rPr>
          <w:lang w:val="id-ID"/>
        </w:rPr>
        <w:t xml:space="preserve"> berupa </w:t>
      </w:r>
      <w:proofErr w:type="spellStart"/>
      <w:r w:rsidRPr="00917CFE">
        <w:rPr>
          <w:i/>
          <w:iCs/>
          <w:lang w:val="id-ID"/>
        </w:rPr>
        <w:t>accordion</w:t>
      </w:r>
      <w:proofErr w:type="spellEnd"/>
      <w:r w:rsidRPr="00917CFE">
        <w:rPr>
          <w:lang w:val="id-ID"/>
        </w:rPr>
        <w:t xml:space="preserve"> yang dapat diklik oleh</w:t>
      </w:r>
      <w:r w:rsidR="00000D4C" w:rsidRPr="00917CFE">
        <w:rPr>
          <w:lang w:val="id-ID"/>
        </w:rPr>
        <w:t xml:space="preserve"> </w:t>
      </w:r>
      <w:proofErr w:type="spellStart"/>
      <w:r w:rsidR="00000D4C" w:rsidRPr="00917CFE">
        <w:rPr>
          <w:i/>
          <w:iCs/>
          <w:lang w:val="id-ID"/>
        </w:rPr>
        <w:t>customer</w:t>
      </w:r>
      <w:proofErr w:type="spellEnd"/>
      <w:r w:rsidRPr="00917CFE">
        <w:rPr>
          <w:lang w:val="id-ID"/>
        </w:rPr>
        <w:t xml:space="preserve">. </w:t>
      </w:r>
    </w:p>
    <w:p w14:paraId="221EE6AF" w14:textId="77777777" w:rsidR="008F012A" w:rsidRPr="00917CFE" w:rsidRDefault="008F012A" w:rsidP="008F012A">
      <w:pPr>
        <w:spacing w:after="160" w:line="259" w:lineRule="auto"/>
        <w:jc w:val="left"/>
        <w:rPr>
          <w:lang w:val="id-ID"/>
        </w:rPr>
      </w:pPr>
      <w:r w:rsidRPr="00917CFE">
        <w:rPr>
          <w:lang w:val="id-ID"/>
        </w:rPr>
        <w:br w:type="page"/>
      </w:r>
    </w:p>
    <w:p w14:paraId="1684938E" w14:textId="77777777" w:rsidR="008F012A" w:rsidRPr="00917CFE" w:rsidRDefault="008F012A" w:rsidP="008F012A">
      <w:pPr>
        <w:pStyle w:val="ListParagraph"/>
        <w:numPr>
          <w:ilvl w:val="1"/>
          <w:numId w:val="18"/>
        </w:numPr>
        <w:rPr>
          <w:lang w:val="id-ID"/>
        </w:rPr>
      </w:pPr>
      <w:r w:rsidRPr="00917CFE">
        <w:rPr>
          <w:lang w:val="id-ID"/>
        </w:rPr>
        <w:lastRenderedPageBreak/>
        <w:t>Kategori / Tipe Metode Pembayaran</w:t>
      </w:r>
    </w:p>
    <w:p w14:paraId="771D691A"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20D89325" wp14:editId="2F91C90F">
            <wp:extent cx="2958860" cy="2069748"/>
            <wp:effectExtent l="0" t="0" r="635"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77015" cy="2082448"/>
                    </a:xfrm>
                    <a:prstGeom prst="rect">
                      <a:avLst/>
                    </a:prstGeom>
                  </pic:spPr>
                </pic:pic>
              </a:graphicData>
            </a:graphic>
          </wp:inline>
        </w:drawing>
      </w:r>
    </w:p>
    <w:p w14:paraId="3E560554" w14:textId="2D4C7E05" w:rsidR="008F012A" w:rsidRPr="00917CFE" w:rsidRDefault="008F012A" w:rsidP="008F012A">
      <w:pPr>
        <w:pStyle w:val="Caption"/>
        <w:ind w:firstLine="720"/>
        <w:rPr>
          <w:lang w:val="id-ID"/>
        </w:rPr>
      </w:pPr>
      <w:bookmarkStart w:id="25" w:name="_Toc141089045"/>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7</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Kategori / Tipe Metode Pembayaran</w:t>
      </w:r>
      <w:bookmarkEnd w:id="25"/>
    </w:p>
    <w:p w14:paraId="05173D2A" w14:textId="77777777" w:rsidR="008F012A" w:rsidRPr="00917CFE" w:rsidRDefault="008F012A" w:rsidP="008F012A">
      <w:pPr>
        <w:ind w:left="1080" w:firstLine="360"/>
        <w:rPr>
          <w:lang w:val="id-ID"/>
        </w:rPr>
      </w:pPr>
      <w:r w:rsidRPr="00917CFE">
        <w:rPr>
          <w:lang w:val="id-ID"/>
        </w:rPr>
        <w:t xml:space="preserve">Merupakan </w:t>
      </w:r>
      <w:proofErr w:type="spellStart"/>
      <w:r w:rsidRPr="00917CFE">
        <w:rPr>
          <w:i/>
          <w:iCs/>
          <w:lang w:val="id-ID"/>
        </w:rPr>
        <w:t>header</w:t>
      </w:r>
      <w:proofErr w:type="spellEnd"/>
      <w:r w:rsidRPr="00917CFE">
        <w:rPr>
          <w:i/>
          <w:iCs/>
          <w:lang w:val="id-ID"/>
        </w:rPr>
        <w:t xml:space="preserve"> </w:t>
      </w:r>
      <w:proofErr w:type="spellStart"/>
      <w:r w:rsidRPr="00917CFE">
        <w:rPr>
          <w:i/>
          <w:iCs/>
          <w:lang w:val="id-ID"/>
        </w:rPr>
        <w:t>section</w:t>
      </w:r>
      <w:proofErr w:type="spellEnd"/>
      <w:r w:rsidRPr="00917CFE">
        <w:rPr>
          <w:lang w:val="id-ID"/>
        </w:rPr>
        <w:t xml:space="preserve"> dari setiap metode pembayaran.</w:t>
      </w:r>
    </w:p>
    <w:p w14:paraId="679218F8" w14:textId="77777777" w:rsidR="008F012A" w:rsidRPr="00917CFE" w:rsidRDefault="008F012A" w:rsidP="008F012A">
      <w:pPr>
        <w:pStyle w:val="ListParagraph"/>
        <w:numPr>
          <w:ilvl w:val="1"/>
          <w:numId w:val="18"/>
        </w:numPr>
        <w:rPr>
          <w:lang w:val="id-ID"/>
        </w:rPr>
      </w:pPr>
      <w:r w:rsidRPr="00917CFE">
        <w:rPr>
          <w:lang w:val="id-ID"/>
        </w:rPr>
        <w:t>Metode Pembayaran</w:t>
      </w:r>
    </w:p>
    <w:p w14:paraId="6AD4E272" w14:textId="77777777" w:rsidR="008F012A" w:rsidRPr="00917CFE" w:rsidRDefault="008F012A" w:rsidP="008F012A">
      <w:pPr>
        <w:pStyle w:val="ListParagraph"/>
        <w:keepNext/>
        <w:ind w:left="1080" w:firstLine="0"/>
        <w:jc w:val="center"/>
        <w:rPr>
          <w:lang w:val="id-ID"/>
        </w:rPr>
      </w:pPr>
      <w:r w:rsidRPr="00917CFE">
        <w:rPr>
          <w:noProof/>
          <w:lang w:val="id-ID"/>
        </w:rPr>
        <w:drawing>
          <wp:inline distT="0" distB="0" distL="0" distR="0" wp14:anchorId="06DB1D65" wp14:editId="1F03501C">
            <wp:extent cx="3045125" cy="2122034"/>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45125" cy="2122034"/>
                    </a:xfrm>
                    <a:prstGeom prst="rect">
                      <a:avLst/>
                    </a:prstGeom>
                  </pic:spPr>
                </pic:pic>
              </a:graphicData>
            </a:graphic>
          </wp:inline>
        </w:drawing>
      </w:r>
    </w:p>
    <w:p w14:paraId="04000F07" w14:textId="3031EE77" w:rsidR="008F012A" w:rsidRPr="00917CFE" w:rsidRDefault="008F012A" w:rsidP="008F012A">
      <w:pPr>
        <w:pStyle w:val="Caption"/>
        <w:ind w:left="360" w:firstLine="720"/>
        <w:rPr>
          <w:lang w:val="id-ID"/>
        </w:rPr>
      </w:pPr>
      <w:bookmarkStart w:id="26" w:name="_Toc141089046"/>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8</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Daftar Metode Pembayaran</w:t>
      </w:r>
      <w:bookmarkEnd w:id="26"/>
    </w:p>
    <w:p w14:paraId="114D2A55" w14:textId="77777777" w:rsidR="008F012A" w:rsidRPr="00917CFE" w:rsidRDefault="008F012A" w:rsidP="008F012A">
      <w:pPr>
        <w:pStyle w:val="ListParagraph"/>
        <w:ind w:left="1080" w:firstLine="360"/>
        <w:rPr>
          <w:lang w:val="id-ID"/>
        </w:rPr>
      </w:pPr>
      <w:r w:rsidRPr="00917CFE">
        <w:rPr>
          <w:lang w:val="id-ID"/>
        </w:rPr>
        <w:t>Merupakan metode pembayaran yang dapat dipilih oleh pengguna, metode pembayaran terdiri dari dua komponen yaitu judul, dan juga deskripsi metode pembayaran.</w:t>
      </w:r>
    </w:p>
    <w:p w14:paraId="6DAA51B4" w14:textId="77777777" w:rsidR="000A7CCA" w:rsidRPr="00917CFE" w:rsidRDefault="000A7CCA">
      <w:pPr>
        <w:spacing w:after="160" w:line="259" w:lineRule="auto"/>
        <w:jc w:val="left"/>
        <w:rPr>
          <w:rFonts w:eastAsiaTheme="majorEastAsia" w:cstheme="majorBidi"/>
          <w:b/>
          <w:szCs w:val="24"/>
          <w:lang w:val="id-ID"/>
        </w:rPr>
      </w:pPr>
      <w:r w:rsidRPr="00917CFE">
        <w:rPr>
          <w:lang w:val="id-ID"/>
        </w:rPr>
        <w:br w:type="page"/>
      </w:r>
    </w:p>
    <w:p w14:paraId="585DA77D" w14:textId="36336B5B" w:rsidR="008F012A" w:rsidRPr="00917CFE" w:rsidRDefault="008F012A" w:rsidP="008F012A">
      <w:pPr>
        <w:pStyle w:val="Heading3"/>
        <w:rPr>
          <w:lang w:val="id-ID"/>
        </w:rPr>
      </w:pPr>
      <w:bookmarkStart w:id="27" w:name="_Toc141089092"/>
      <w:r w:rsidRPr="00917CFE">
        <w:rPr>
          <w:lang w:val="id-ID"/>
        </w:rPr>
        <w:lastRenderedPageBreak/>
        <w:t>Halaman Konfirmasi Pembayaran</w:t>
      </w:r>
      <w:bookmarkEnd w:id="27"/>
    </w:p>
    <w:p w14:paraId="1BEF517C" w14:textId="77777777" w:rsidR="008F012A" w:rsidRPr="00917CFE" w:rsidRDefault="008F012A" w:rsidP="008F012A">
      <w:pPr>
        <w:pStyle w:val="ListParagraph"/>
        <w:ind w:left="0" w:firstLine="360"/>
        <w:rPr>
          <w:lang w:val="id-ID"/>
        </w:rPr>
      </w:pPr>
      <w:r w:rsidRPr="00917CFE">
        <w:rPr>
          <w:lang w:val="id-ID"/>
        </w:rPr>
        <w:t>Pada halaman ini, pengguna akan ditampilkan halaman konfirmasi pemilihan metode pembayaran yang dipilih oleh pengguna. Halaman ini diperlukan untuk memvalidasi apakah pengguna sudah yakin dengan metode pembayaran yang dipilih olehnya:</w:t>
      </w:r>
    </w:p>
    <w:p w14:paraId="4715CB2D"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5D250049" wp14:editId="6F88E09C">
            <wp:extent cx="3140015" cy="229260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46110" cy="2297053"/>
                    </a:xfrm>
                    <a:prstGeom prst="rect">
                      <a:avLst/>
                    </a:prstGeom>
                  </pic:spPr>
                </pic:pic>
              </a:graphicData>
            </a:graphic>
          </wp:inline>
        </w:drawing>
      </w:r>
    </w:p>
    <w:p w14:paraId="2A2061FA" w14:textId="6FAB7074" w:rsidR="008F012A" w:rsidRPr="00917CFE" w:rsidRDefault="008F012A" w:rsidP="008F012A">
      <w:pPr>
        <w:pStyle w:val="Caption"/>
        <w:rPr>
          <w:lang w:val="id-ID"/>
        </w:rPr>
      </w:pPr>
      <w:bookmarkStart w:id="28" w:name="_Toc141089047"/>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19</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Konfirmasi Pembayaran</w:t>
      </w:r>
      <w:bookmarkEnd w:id="28"/>
    </w:p>
    <w:p w14:paraId="375B8B7D" w14:textId="77777777" w:rsidR="008F012A" w:rsidRPr="00917CFE" w:rsidRDefault="008F012A" w:rsidP="008F012A">
      <w:pPr>
        <w:rPr>
          <w:lang w:val="id-ID"/>
        </w:rPr>
      </w:pPr>
      <w:r w:rsidRPr="00917CFE">
        <w:rPr>
          <w:lang w:val="id-ID"/>
        </w:rPr>
        <w:tab/>
        <w:t xml:space="preserve">Dari </w:t>
      </w:r>
      <w:proofErr w:type="spellStart"/>
      <w:r w:rsidRPr="00917CFE">
        <w:rPr>
          <w:i/>
          <w:iCs/>
          <w:lang w:val="id-ID"/>
        </w:rPr>
        <w:t>output</w:t>
      </w:r>
      <w:proofErr w:type="spellEnd"/>
      <w:r w:rsidRPr="00917CFE">
        <w:rPr>
          <w:lang w:val="id-ID"/>
        </w:rPr>
        <w:t xml:space="preserve"> di atas, terdapat beberapa komponen dalam halaman tersebut, komponen utama yang ada pada halaman tersebut adalah sebagai berikut:</w:t>
      </w:r>
    </w:p>
    <w:p w14:paraId="4E0301D1" w14:textId="32D3CF4B" w:rsidR="008F012A" w:rsidRPr="00917CFE" w:rsidRDefault="008F012A">
      <w:pPr>
        <w:pStyle w:val="ListParagraph"/>
        <w:numPr>
          <w:ilvl w:val="0"/>
          <w:numId w:val="35"/>
        </w:numPr>
        <w:rPr>
          <w:i/>
          <w:iCs/>
          <w:lang w:val="id-ID"/>
        </w:rPr>
      </w:pPr>
      <w:proofErr w:type="spellStart"/>
      <w:r w:rsidRPr="00917CFE">
        <w:rPr>
          <w:i/>
          <w:iCs/>
          <w:lang w:val="id-ID"/>
        </w:rPr>
        <w:t>Icon</w:t>
      </w:r>
      <w:proofErr w:type="spellEnd"/>
      <w:r w:rsidRPr="00917CFE">
        <w:rPr>
          <w:i/>
          <w:iCs/>
          <w:lang w:val="id-ID"/>
        </w:rPr>
        <w:t xml:space="preserve"> </w:t>
      </w:r>
      <w:proofErr w:type="spellStart"/>
      <w:r w:rsidR="00B00A47" w:rsidRPr="00917CFE">
        <w:rPr>
          <w:i/>
          <w:iCs/>
          <w:lang w:val="id-ID"/>
        </w:rPr>
        <w:t>a</w:t>
      </w:r>
      <w:r w:rsidRPr="00917CFE">
        <w:rPr>
          <w:i/>
          <w:iCs/>
          <w:lang w:val="id-ID"/>
        </w:rPr>
        <w:t>rrow</w:t>
      </w:r>
      <w:proofErr w:type="spellEnd"/>
      <w:r w:rsidRPr="00917CFE">
        <w:rPr>
          <w:i/>
          <w:iCs/>
          <w:lang w:val="id-ID"/>
        </w:rPr>
        <w:t xml:space="preserve"> </w:t>
      </w:r>
      <w:proofErr w:type="spellStart"/>
      <w:r w:rsidR="00B00A47" w:rsidRPr="00917CFE">
        <w:rPr>
          <w:i/>
          <w:iCs/>
          <w:lang w:val="id-ID"/>
        </w:rPr>
        <w:t>l</w:t>
      </w:r>
      <w:r w:rsidRPr="00917CFE">
        <w:rPr>
          <w:i/>
          <w:iCs/>
          <w:lang w:val="id-ID"/>
        </w:rPr>
        <w:t>eft</w:t>
      </w:r>
      <w:proofErr w:type="spellEnd"/>
      <w:r w:rsidRPr="00917CFE">
        <w:rPr>
          <w:i/>
          <w:iCs/>
          <w:lang w:val="id-ID"/>
        </w:rPr>
        <w:t>,</w:t>
      </w:r>
      <w:r w:rsidRPr="00917CFE">
        <w:rPr>
          <w:lang w:val="id-ID"/>
        </w:rPr>
        <w:t xml:space="preserve"> untuk kembali ke menu “Pilih Metode Pembayaran”</w:t>
      </w:r>
    </w:p>
    <w:p w14:paraId="64698CBC" w14:textId="77777777" w:rsidR="008F012A" w:rsidRPr="00917CFE" w:rsidRDefault="008F012A">
      <w:pPr>
        <w:pStyle w:val="ListParagraph"/>
        <w:numPr>
          <w:ilvl w:val="0"/>
          <w:numId w:val="35"/>
        </w:numPr>
        <w:rPr>
          <w:i/>
          <w:iCs/>
          <w:lang w:val="id-ID"/>
        </w:rPr>
      </w:pPr>
      <w:proofErr w:type="spellStart"/>
      <w:r w:rsidRPr="00917CFE">
        <w:rPr>
          <w:i/>
          <w:iCs/>
          <w:lang w:val="id-ID"/>
        </w:rPr>
        <w:t>Image</w:t>
      </w:r>
      <w:proofErr w:type="spellEnd"/>
      <w:r w:rsidRPr="00917CFE">
        <w:rPr>
          <w:lang w:val="id-ID"/>
        </w:rPr>
        <w:t xml:space="preserve"> 1, logo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i/>
          <w:iCs/>
          <w:lang w:val="id-ID"/>
        </w:rPr>
        <w:t>.</w:t>
      </w:r>
    </w:p>
    <w:p w14:paraId="4048F205" w14:textId="77777777" w:rsidR="008F012A" w:rsidRPr="00917CFE" w:rsidRDefault="008F012A">
      <w:pPr>
        <w:pStyle w:val="ListParagraph"/>
        <w:numPr>
          <w:ilvl w:val="0"/>
          <w:numId w:val="35"/>
        </w:numPr>
        <w:rPr>
          <w:lang w:val="id-ID"/>
        </w:rPr>
      </w:pPr>
      <w:proofErr w:type="spellStart"/>
      <w:r w:rsidRPr="00917CFE">
        <w:rPr>
          <w:i/>
          <w:iCs/>
          <w:lang w:val="id-ID"/>
        </w:rPr>
        <w:t>Image</w:t>
      </w:r>
      <w:proofErr w:type="spellEnd"/>
      <w:r w:rsidRPr="00917CFE">
        <w:rPr>
          <w:lang w:val="id-ID"/>
        </w:rPr>
        <w:t xml:space="preserve"> 2, logo metode pembayaran yang telah dipilih.</w:t>
      </w:r>
    </w:p>
    <w:p w14:paraId="49798EF8" w14:textId="77777777" w:rsidR="008F012A" w:rsidRPr="00917CFE" w:rsidRDefault="008F012A">
      <w:pPr>
        <w:pStyle w:val="ListParagraph"/>
        <w:numPr>
          <w:ilvl w:val="0"/>
          <w:numId w:val="35"/>
        </w:numPr>
        <w:rPr>
          <w:lang w:val="id-ID"/>
        </w:rPr>
      </w:pPr>
      <w:r w:rsidRPr="00917CFE">
        <w:rPr>
          <w:lang w:val="id-ID"/>
        </w:rPr>
        <w:t>Deskripsi Konfirmasi pembayaran.</w:t>
      </w:r>
    </w:p>
    <w:p w14:paraId="576EA22C" w14:textId="77777777" w:rsidR="008F012A" w:rsidRPr="00917CFE" w:rsidRDefault="008F012A">
      <w:pPr>
        <w:pStyle w:val="ListParagraph"/>
        <w:numPr>
          <w:ilvl w:val="0"/>
          <w:numId w:val="35"/>
        </w:numPr>
        <w:rPr>
          <w:lang w:val="id-ID"/>
        </w:rPr>
      </w:pPr>
      <w:r w:rsidRPr="00917CFE">
        <w:rPr>
          <w:lang w:val="id-ID"/>
        </w:rPr>
        <w:t>Tombol “Bayar Tagihan” untuk melakukan konfirmasi.</w:t>
      </w:r>
    </w:p>
    <w:p w14:paraId="4A506945" w14:textId="77777777" w:rsidR="008F012A" w:rsidRPr="00917CFE" w:rsidRDefault="008F012A" w:rsidP="008F012A">
      <w:pPr>
        <w:spacing w:after="160" w:line="259" w:lineRule="auto"/>
        <w:jc w:val="left"/>
        <w:rPr>
          <w:lang w:val="id-ID"/>
        </w:rPr>
      </w:pPr>
      <w:r w:rsidRPr="00917CFE">
        <w:rPr>
          <w:lang w:val="id-ID"/>
        </w:rPr>
        <w:br w:type="page"/>
      </w:r>
    </w:p>
    <w:p w14:paraId="09E35C81" w14:textId="77777777" w:rsidR="008F012A" w:rsidRPr="00917CFE" w:rsidRDefault="008F012A" w:rsidP="008F012A">
      <w:pPr>
        <w:pStyle w:val="Heading3"/>
        <w:rPr>
          <w:lang w:val="id-ID"/>
        </w:rPr>
      </w:pPr>
      <w:bookmarkStart w:id="29" w:name="_Toc141089093"/>
      <w:r w:rsidRPr="00917CFE">
        <w:rPr>
          <w:lang w:val="id-ID"/>
        </w:rPr>
        <w:lastRenderedPageBreak/>
        <w:t>Halaman Pembayaran</w:t>
      </w:r>
      <w:bookmarkEnd w:id="29"/>
    </w:p>
    <w:p w14:paraId="72606B92" w14:textId="64CB1447" w:rsidR="008F012A" w:rsidRPr="00917CFE" w:rsidRDefault="008F012A" w:rsidP="008F012A">
      <w:pPr>
        <w:pStyle w:val="ListParagraph"/>
        <w:ind w:left="0" w:firstLine="360"/>
        <w:rPr>
          <w:lang w:val="id-ID"/>
        </w:rPr>
      </w:pPr>
      <w:r w:rsidRPr="00917CFE">
        <w:rPr>
          <w:lang w:val="id-ID"/>
        </w:rPr>
        <w:t xml:space="preserve">Pada Halaman ini, akan menampilkan informasi dan instruksi pembayaran, perlu dicatat bahwa tidak semu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memberikan informasi pembayaran dalam bentuk data, ada beberapa </w:t>
      </w:r>
      <w:proofErr w:type="spellStart"/>
      <w:r w:rsidRPr="00917CFE">
        <w:rPr>
          <w:i/>
          <w:iCs/>
          <w:lang w:val="id-ID"/>
        </w:rPr>
        <w:t>provider</w:t>
      </w:r>
      <w:proofErr w:type="spellEnd"/>
      <w:r w:rsidRPr="00917CFE">
        <w:rPr>
          <w:lang w:val="id-ID"/>
        </w:rPr>
        <w:t xml:space="preserve"> dan metode pembayaran yang perlu membuka halaman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r w:rsidRPr="00917CFE">
        <w:rPr>
          <w:lang w:val="id-ID"/>
        </w:rPr>
        <w:t>tersebut</w:t>
      </w:r>
      <w:r w:rsidRPr="00917CFE">
        <w:rPr>
          <w:i/>
          <w:iCs/>
          <w:lang w:val="id-ID"/>
        </w:rPr>
        <w:t xml:space="preserve">, </w:t>
      </w:r>
      <w:r w:rsidRPr="00917CFE">
        <w:rPr>
          <w:lang w:val="id-ID"/>
        </w:rPr>
        <w:t xml:space="preserve">sehingga rancangan ini bersifat relatif, namun jika semua data bisa didapatkan seperti </w:t>
      </w:r>
      <w:r w:rsidRPr="00917CFE">
        <w:rPr>
          <w:i/>
          <w:iCs/>
          <w:lang w:val="id-ID"/>
        </w:rPr>
        <w:t xml:space="preserve">virtual </w:t>
      </w:r>
      <w:proofErr w:type="spellStart"/>
      <w:r w:rsidRPr="00917CFE">
        <w:rPr>
          <w:i/>
          <w:iCs/>
          <w:lang w:val="id-ID"/>
        </w:rPr>
        <w:t>account</w:t>
      </w:r>
      <w:proofErr w:type="spellEnd"/>
      <w:r w:rsidRPr="00917CFE">
        <w:rPr>
          <w:i/>
          <w:iCs/>
          <w:lang w:val="id-ID"/>
        </w:rPr>
        <w:t xml:space="preserve"> </w:t>
      </w:r>
      <w:proofErr w:type="spellStart"/>
      <w:r w:rsidRPr="00917CFE">
        <w:rPr>
          <w:lang w:val="id-ID"/>
        </w:rPr>
        <w:t>Midtrans</w:t>
      </w:r>
      <w:proofErr w:type="spellEnd"/>
      <w:r w:rsidRPr="00917CFE">
        <w:rPr>
          <w:lang w:val="id-ID"/>
        </w:rPr>
        <w:t>, berikut adalah gambar rancangannya pada</w:t>
      </w:r>
      <w:r w:rsidR="00D23555">
        <w:rPr>
          <w:lang w:val="en-US"/>
        </w:rPr>
        <w:t xml:space="preserve"> </w:t>
      </w:r>
      <w:proofErr w:type="spellStart"/>
      <w:r w:rsidR="00D23555">
        <w:rPr>
          <w:lang w:val="en-US"/>
        </w:rPr>
        <w:t>aplikasi</w:t>
      </w:r>
      <w:proofErr w:type="spellEnd"/>
      <w:r w:rsidRPr="00917CFE">
        <w:rPr>
          <w:lang w:val="id-ID"/>
        </w:rPr>
        <w:t xml:space="preserve"> </w:t>
      </w:r>
      <w:proofErr w:type="spellStart"/>
      <w:r w:rsidR="00DA48E8" w:rsidRPr="00917CFE">
        <w:rPr>
          <w:i/>
          <w:lang w:val="id-ID"/>
        </w:rPr>
        <w:t>p</w:t>
      </w:r>
      <w:r w:rsidRPr="00917CFE">
        <w:rPr>
          <w:i/>
          <w:lang w:val="id-ID"/>
        </w:rPr>
        <w:t>ayment</w:t>
      </w:r>
      <w:proofErr w:type="spellEnd"/>
      <w:r w:rsidRPr="00917CFE">
        <w:rPr>
          <w:i/>
          <w:lang w:val="id-ID"/>
        </w:rPr>
        <w:t xml:space="preserve"> </w:t>
      </w:r>
      <w:proofErr w:type="spellStart"/>
      <w:r w:rsidR="00DA48E8" w:rsidRPr="00917CFE">
        <w:rPr>
          <w:i/>
          <w:lang w:val="id-ID"/>
        </w:rPr>
        <w:t>g</w:t>
      </w:r>
      <w:r w:rsidRPr="00917CFE">
        <w:rPr>
          <w:i/>
          <w:lang w:val="id-ID"/>
        </w:rPr>
        <w:t>ateway</w:t>
      </w:r>
      <w:proofErr w:type="spellEnd"/>
      <w:r w:rsidRPr="00917CFE">
        <w:rPr>
          <w:i/>
          <w:lang w:val="id-ID"/>
        </w:rPr>
        <w:t xml:space="preserve"> </w:t>
      </w:r>
      <w:proofErr w:type="spellStart"/>
      <w:r w:rsidR="00DA48E8" w:rsidRPr="00917CFE">
        <w:rPr>
          <w:i/>
          <w:lang w:val="id-ID"/>
        </w:rPr>
        <w:t>a</w:t>
      </w:r>
      <w:r w:rsidRPr="00917CFE">
        <w:rPr>
          <w:i/>
          <w:lang w:val="id-ID"/>
        </w:rPr>
        <w:t>ggregator</w:t>
      </w:r>
      <w:proofErr w:type="spellEnd"/>
      <w:r w:rsidRPr="00917CFE">
        <w:rPr>
          <w:lang w:val="id-ID"/>
        </w:rPr>
        <w:t>:</w:t>
      </w:r>
    </w:p>
    <w:p w14:paraId="780BAE68" w14:textId="77777777" w:rsidR="008F012A" w:rsidRPr="00917CFE" w:rsidRDefault="008F012A" w:rsidP="008F012A">
      <w:pPr>
        <w:pStyle w:val="ListParagraph"/>
        <w:keepNext/>
        <w:ind w:left="0" w:firstLine="360"/>
        <w:jc w:val="center"/>
        <w:rPr>
          <w:lang w:val="id-ID"/>
        </w:rPr>
      </w:pPr>
      <w:r w:rsidRPr="00917CFE">
        <w:rPr>
          <w:noProof/>
          <w:lang w:val="id-ID"/>
        </w:rPr>
        <w:drawing>
          <wp:inline distT="0" distB="0" distL="0" distR="0" wp14:anchorId="711DB6AE" wp14:editId="1BF634B6">
            <wp:extent cx="2171512" cy="4295955"/>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3921" cy="4300722"/>
                    </a:xfrm>
                    <a:prstGeom prst="rect">
                      <a:avLst/>
                    </a:prstGeom>
                  </pic:spPr>
                </pic:pic>
              </a:graphicData>
            </a:graphic>
          </wp:inline>
        </w:drawing>
      </w:r>
    </w:p>
    <w:p w14:paraId="732EBB0C" w14:textId="46C263D1" w:rsidR="008F012A" w:rsidRPr="00917CFE" w:rsidRDefault="008F012A" w:rsidP="008F012A">
      <w:pPr>
        <w:pStyle w:val="Caption"/>
        <w:ind w:left="720"/>
        <w:rPr>
          <w:lang w:val="id-ID"/>
        </w:rPr>
      </w:pPr>
      <w:bookmarkStart w:id="30" w:name="_Toc141089048"/>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0</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Halaman Pembayaran</w:t>
      </w:r>
      <w:bookmarkEnd w:id="30"/>
    </w:p>
    <w:p w14:paraId="62CAB185" w14:textId="77777777" w:rsidR="008F012A" w:rsidRPr="00917CFE" w:rsidRDefault="008F012A" w:rsidP="008F012A">
      <w:pPr>
        <w:ind w:firstLine="360"/>
        <w:rPr>
          <w:lang w:val="id-ID"/>
        </w:rPr>
      </w:pPr>
      <w:r w:rsidRPr="00917CFE">
        <w:rPr>
          <w:lang w:val="id-ID"/>
        </w:rPr>
        <w:lastRenderedPageBreak/>
        <w:tab/>
        <w:t xml:space="preserve">Dari </w:t>
      </w:r>
      <w:proofErr w:type="spellStart"/>
      <w:r w:rsidRPr="00917CFE">
        <w:rPr>
          <w:i/>
          <w:iCs/>
          <w:lang w:val="id-ID"/>
        </w:rPr>
        <w:t>output</w:t>
      </w:r>
      <w:proofErr w:type="spellEnd"/>
      <w:r w:rsidRPr="00917CFE">
        <w:rPr>
          <w:i/>
          <w:iCs/>
          <w:lang w:val="id-ID"/>
        </w:rPr>
        <w:t xml:space="preserve"> </w:t>
      </w:r>
      <w:r w:rsidRPr="00917CFE">
        <w:rPr>
          <w:lang w:val="id-ID"/>
        </w:rPr>
        <w:t>pada halaman sebelumnya, terdapat beberapa komponen dalam halaman tersebut, komponen utama yang ada pada halaman tersebut adalah sebagai berikut:</w:t>
      </w:r>
    </w:p>
    <w:p w14:paraId="15092664" w14:textId="77777777" w:rsidR="008F012A" w:rsidRPr="00917CFE" w:rsidRDefault="008F012A">
      <w:pPr>
        <w:pStyle w:val="ListParagraph"/>
        <w:numPr>
          <w:ilvl w:val="0"/>
          <w:numId w:val="36"/>
        </w:numPr>
        <w:rPr>
          <w:lang w:val="id-ID"/>
        </w:rPr>
      </w:pPr>
      <w:r w:rsidRPr="00917CFE">
        <w:rPr>
          <w:lang w:val="id-ID"/>
        </w:rPr>
        <w:t>Logo Metode Pembayaran</w:t>
      </w:r>
    </w:p>
    <w:p w14:paraId="1B129376"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4F50FB90" wp14:editId="70CFAE28">
            <wp:extent cx="2959100" cy="1219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59100" cy="1219200"/>
                    </a:xfrm>
                    <a:prstGeom prst="rect">
                      <a:avLst/>
                    </a:prstGeom>
                  </pic:spPr>
                </pic:pic>
              </a:graphicData>
            </a:graphic>
          </wp:inline>
        </w:drawing>
      </w:r>
    </w:p>
    <w:p w14:paraId="32AFD422" w14:textId="37285673" w:rsidR="008F012A" w:rsidRPr="00917CFE" w:rsidRDefault="008F012A" w:rsidP="008F012A">
      <w:pPr>
        <w:pStyle w:val="Caption"/>
        <w:ind w:firstLine="360"/>
        <w:rPr>
          <w:lang w:val="id-ID"/>
        </w:rPr>
      </w:pPr>
      <w:bookmarkStart w:id="31" w:name="_Toc141089049"/>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1</w:t>
      </w:r>
      <w:r w:rsidR="00047AE1">
        <w:rPr>
          <w:lang w:val="id-ID"/>
        </w:rPr>
        <w:fldChar w:fldCharType="end"/>
      </w:r>
      <w:r w:rsidR="001848D0" w:rsidRPr="00917CFE">
        <w:rPr>
          <w:lang w:val="id-ID"/>
        </w:rPr>
        <w:t xml:space="preserve"> </w:t>
      </w:r>
      <w:r w:rsidRPr="00917CFE">
        <w:rPr>
          <w:lang w:val="id-ID"/>
        </w:rPr>
        <w:t>Logo Metode Pembayaran</w:t>
      </w:r>
      <w:bookmarkEnd w:id="31"/>
    </w:p>
    <w:p w14:paraId="1E69F405" w14:textId="77777777" w:rsidR="008F012A" w:rsidRPr="00917CFE" w:rsidRDefault="008F012A" w:rsidP="008F012A">
      <w:pPr>
        <w:ind w:left="720" w:firstLine="360"/>
        <w:rPr>
          <w:lang w:val="id-ID"/>
        </w:rPr>
      </w:pPr>
      <w:r w:rsidRPr="00917CFE">
        <w:rPr>
          <w:lang w:val="id-ID"/>
        </w:rPr>
        <w:t>Menampilkan logo metode pembayaran yang telah dipilih sebelumnya oleh pengguna di “Halaman Pilih Metode Pembayaran”.</w:t>
      </w:r>
    </w:p>
    <w:p w14:paraId="61C32B39" w14:textId="77777777" w:rsidR="008F012A" w:rsidRPr="00917CFE" w:rsidRDefault="008F012A">
      <w:pPr>
        <w:pStyle w:val="ListParagraph"/>
        <w:numPr>
          <w:ilvl w:val="0"/>
          <w:numId w:val="36"/>
        </w:numPr>
        <w:rPr>
          <w:lang w:val="id-ID"/>
        </w:rPr>
      </w:pPr>
      <w:r w:rsidRPr="00917CFE">
        <w:rPr>
          <w:lang w:val="id-ID"/>
        </w:rPr>
        <w:t>Batas Waktu Pembayaran</w:t>
      </w:r>
    </w:p>
    <w:p w14:paraId="175E0785"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6A59357B" wp14:editId="7B65A0BF">
            <wp:extent cx="3303917" cy="82171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23832" cy="826666"/>
                    </a:xfrm>
                    <a:prstGeom prst="rect">
                      <a:avLst/>
                    </a:prstGeom>
                  </pic:spPr>
                </pic:pic>
              </a:graphicData>
            </a:graphic>
          </wp:inline>
        </w:drawing>
      </w:r>
    </w:p>
    <w:p w14:paraId="0D533CAE" w14:textId="5723A02E" w:rsidR="008F012A" w:rsidRPr="00917CFE" w:rsidRDefault="008F012A" w:rsidP="008F012A">
      <w:pPr>
        <w:pStyle w:val="Caption"/>
        <w:ind w:firstLine="720"/>
        <w:rPr>
          <w:lang w:val="id-ID"/>
        </w:rPr>
      </w:pPr>
      <w:bookmarkStart w:id="32" w:name="_Toc141089050"/>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2</w:t>
      </w:r>
      <w:r w:rsidR="00047AE1">
        <w:rPr>
          <w:lang w:val="id-ID"/>
        </w:rPr>
        <w:fldChar w:fldCharType="end"/>
      </w:r>
      <w:r w:rsidR="001848D0" w:rsidRPr="00917CFE">
        <w:rPr>
          <w:lang w:val="id-ID"/>
        </w:rPr>
        <w:t xml:space="preserve"> </w:t>
      </w:r>
      <w:r w:rsidRPr="00917CFE">
        <w:rPr>
          <w:lang w:val="id-ID"/>
        </w:rPr>
        <w:t>Batas Waktu Pembayaran</w:t>
      </w:r>
      <w:bookmarkEnd w:id="32"/>
    </w:p>
    <w:p w14:paraId="4D4B9E00" w14:textId="77777777" w:rsidR="008F012A" w:rsidRPr="00917CFE" w:rsidRDefault="008F012A" w:rsidP="008F012A">
      <w:pPr>
        <w:ind w:left="720" w:firstLine="414"/>
        <w:rPr>
          <w:lang w:val="id-ID"/>
        </w:rPr>
      </w:pPr>
      <w:r w:rsidRPr="00917CFE">
        <w:rPr>
          <w:lang w:val="id-ID"/>
        </w:rPr>
        <w:t>Pada bagian ini, pengguna dapat mengetahui batas waktu pembayaran atau batas waktu akhir pelunasan dari produk yang akan dibayarkan.</w:t>
      </w:r>
    </w:p>
    <w:p w14:paraId="68F94814" w14:textId="77777777" w:rsidR="008F012A" w:rsidRPr="00917CFE" w:rsidRDefault="008F012A" w:rsidP="008F012A">
      <w:pPr>
        <w:spacing w:after="160" w:line="259" w:lineRule="auto"/>
        <w:jc w:val="left"/>
        <w:rPr>
          <w:lang w:val="id-ID"/>
        </w:rPr>
      </w:pPr>
      <w:r w:rsidRPr="00917CFE">
        <w:rPr>
          <w:lang w:val="id-ID"/>
        </w:rPr>
        <w:br w:type="page"/>
      </w:r>
    </w:p>
    <w:p w14:paraId="3E4F1E8D" w14:textId="77777777" w:rsidR="008F012A" w:rsidRPr="00917CFE" w:rsidRDefault="008F012A">
      <w:pPr>
        <w:pStyle w:val="ListParagraph"/>
        <w:numPr>
          <w:ilvl w:val="0"/>
          <w:numId w:val="36"/>
        </w:numPr>
        <w:rPr>
          <w:lang w:val="id-ID"/>
        </w:rPr>
      </w:pPr>
      <w:r w:rsidRPr="00917CFE">
        <w:rPr>
          <w:lang w:val="id-ID"/>
        </w:rPr>
        <w:lastRenderedPageBreak/>
        <w:t>Informasi Pembayaran</w:t>
      </w:r>
    </w:p>
    <w:p w14:paraId="7C53E7A7"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04D4C344" wp14:editId="7153AF30">
            <wp:extent cx="2527540" cy="1739057"/>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35867" cy="1744786"/>
                    </a:xfrm>
                    <a:prstGeom prst="rect">
                      <a:avLst/>
                    </a:prstGeom>
                  </pic:spPr>
                </pic:pic>
              </a:graphicData>
            </a:graphic>
          </wp:inline>
        </w:drawing>
      </w:r>
    </w:p>
    <w:p w14:paraId="39EAE91B" w14:textId="46BE11E0" w:rsidR="008F012A" w:rsidRPr="00917CFE" w:rsidRDefault="008F012A" w:rsidP="008F012A">
      <w:pPr>
        <w:pStyle w:val="Caption"/>
        <w:ind w:firstLine="360"/>
        <w:rPr>
          <w:lang w:val="id-ID"/>
        </w:rPr>
      </w:pPr>
      <w:bookmarkStart w:id="33" w:name="_Toc141089051"/>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3</w:t>
      </w:r>
      <w:r w:rsidR="00047AE1">
        <w:rPr>
          <w:lang w:val="id-ID"/>
        </w:rPr>
        <w:fldChar w:fldCharType="end"/>
      </w:r>
      <w:r w:rsidR="001848D0" w:rsidRPr="00917CFE">
        <w:rPr>
          <w:lang w:val="id-ID"/>
        </w:rPr>
        <w:t xml:space="preserve"> </w:t>
      </w:r>
      <w:proofErr w:type="spellStart"/>
      <w:r w:rsidRPr="00917CFE">
        <w:rPr>
          <w:lang w:val="id-ID"/>
        </w:rPr>
        <w:t>Output</w:t>
      </w:r>
      <w:proofErr w:type="spellEnd"/>
      <w:r w:rsidRPr="00917CFE">
        <w:rPr>
          <w:lang w:val="id-ID"/>
        </w:rPr>
        <w:t xml:space="preserve"> Informasi Pembayaran</w:t>
      </w:r>
      <w:bookmarkEnd w:id="33"/>
    </w:p>
    <w:p w14:paraId="03FD78F8" w14:textId="77777777" w:rsidR="008F012A" w:rsidRPr="00917CFE" w:rsidRDefault="008F012A" w:rsidP="008F012A">
      <w:pPr>
        <w:ind w:left="360" w:firstLine="360"/>
        <w:rPr>
          <w:lang w:val="id-ID"/>
        </w:rPr>
      </w:pPr>
      <w:r w:rsidRPr="00917CFE">
        <w:rPr>
          <w:lang w:val="id-ID"/>
        </w:rPr>
        <w:t xml:space="preserve">Pada bagian ini, pengguna akan ditampilkan </w:t>
      </w:r>
      <w:proofErr w:type="spellStart"/>
      <w:r w:rsidRPr="00917CFE">
        <w:rPr>
          <w:i/>
          <w:iCs/>
          <w:lang w:val="id-ID"/>
        </w:rPr>
        <w:t>output</w:t>
      </w:r>
      <w:proofErr w:type="spellEnd"/>
      <w:r w:rsidRPr="00917CFE">
        <w:rPr>
          <w:lang w:val="id-ID"/>
        </w:rPr>
        <w:t xml:space="preserve"> berupa informasi nomor </w:t>
      </w:r>
      <w:r w:rsidRPr="00917CFE">
        <w:rPr>
          <w:i/>
          <w:iCs/>
          <w:lang w:val="id-ID"/>
        </w:rPr>
        <w:t xml:space="preserve">virtual </w:t>
      </w:r>
      <w:proofErr w:type="spellStart"/>
      <w:r w:rsidRPr="00917CFE">
        <w:rPr>
          <w:i/>
          <w:iCs/>
          <w:lang w:val="id-ID"/>
        </w:rPr>
        <w:t>account</w:t>
      </w:r>
      <w:proofErr w:type="spellEnd"/>
      <w:r w:rsidRPr="00917CFE">
        <w:rPr>
          <w:lang w:val="id-ID"/>
        </w:rPr>
        <w:t xml:space="preserve"> dan Total Tagihan yang bisa dibayarkan. Selain itu, pengguna juga dapat melihat status dari pembayaran yang sedang dilakukan beserta tombol untuk melakukan </w:t>
      </w:r>
      <w:proofErr w:type="spellStart"/>
      <w:r w:rsidRPr="00917CFE">
        <w:rPr>
          <w:i/>
          <w:iCs/>
          <w:lang w:val="id-ID"/>
        </w:rPr>
        <w:t>refresh</w:t>
      </w:r>
      <w:proofErr w:type="spellEnd"/>
      <w:r w:rsidRPr="00917CFE">
        <w:rPr>
          <w:i/>
          <w:iCs/>
          <w:lang w:val="id-ID"/>
        </w:rPr>
        <w:t xml:space="preserve"> </w:t>
      </w:r>
      <w:r w:rsidRPr="00917CFE">
        <w:rPr>
          <w:lang w:val="id-ID"/>
        </w:rPr>
        <w:t xml:space="preserve">untuk mendapatkan data status terbaru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2E167280" w14:textId="77777777" w:rsidR="008F012A" w:rsidRPr="00917CFE" w:rsidRDefault="008F012A">
      <w:pPr>
        <w:pStyle w:val="ListParagraph"/>
        <w:numPr>
          <w:ilvl w:val="0"/>
          <w:numId w:val="36"/>
        </w:numPr>
        <w:rPr>
          <w:lang w:val="id-ID"/>
        </w:rPr>
      </w:pPr>
      <w:r w:rsidRPr="00917CFE">
        <w:rPr>
          <w:lang w:val="id-ID"/>
        </w:rPr>
        <w:t>Informasi dan Tata Cara Pembayaran</w:t>
      </w:r>
    </w:p>
    <w:p w14:paraId="2E335904" w14:textId="77777777" w:rsidR="008F012A" w:rsidRPr="00917CFE" w:rsidRDefault="008F012A" w:rsidP="008F012A">
      <w:pPr>
        <w:pStyle w:val="ListParagraph"/>
        <w:keepNext/>
        <w:ind w:firstLine="0"/>
        <w:jc w:val="center"/>
        <w:rPr>
          <w:lang w:val="id-ID"/>
        </w:rPr>
      </w:pPr>
      <w:r w:rsidRPr="00917CFE">
        <w:rPr>
          <w:noProof/>
          <w:lang w:val="id-ID"/>
        </w:rPr>
        <w:drawing>
          <wp:inline distT="0" distB="0" distL="0" distR="0" wp14:anchorId="3274BA13" wp14:editId="43134BA3">
            <wp:extent cx="1835656" cy="2251494"/>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44251" cy="2262037"/>
                    </a:xfrm>
                    <a:prstGeom prst="rect">
                      <a:avLst/>
                    </a:prstGeom>
                  </pic:spPr>
                </pic:pic>
              </a:graphicData>
            </a:graphic>
          </wp:inline>
        </w:drawing>
      </w:r>
    </w:p>
    <w:p w14:paraId="02EAB0FE" w14:textId="0E5BC54B" w:rsidR="008F012A" w:rsidRPr="00917CFE" w:rsidRDefault="008F012A" w:rsidP="008F012A">
      <w:pPr>
        <w:pStyle w:val="Caption"/>
        <w:ind w:firstLine="720"/>
        <w:rPr>
          <w:noProof/>
          <w:lang w:val="id-ID"/>
        </w:rPr>
      </w:pPr>
      <w:bookmarkStart w:id="34" w:name="_Toc141089052"/>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4</w:t>
      </w:r>
      <w:r w:rsidR="00047AE1">
        <w:rPr>
          <w:lang w:val="id-ID"/>
        </w:rPr>
        <w:fldChar w:fldCharType="end"/>
      </w:r>
      <w:r w:rsidR="001848D0" w:rsidRPr="00917CFE">
        <w:rPr>
          <w:lang w:val="id-ID"/>
        </w:rPr>
        <w:t xml:space="preserve"> </w:t>
      </w:r>
      <w:proofErr w:type="spellStart"/>
      <w:r w:rsidRPr="00917CFE">
        <w:rPr>
          <w:lang w:val="id-ID"/>
        </w:rPr>
        <w:t>Outpu</w:t>
      </w:r>
      <w:r w:rsidRPr="00917CFE">
        <w:rPr>
          <w:noProof/>
          <w:lang w:val="id-ID"/>
        </w:rPr>
        <w:t>t</w:t>
      </w:r>
      <w:proofErr w:type="spellEnd"/>
      <w:r w:rsidRPr="00917CFE">
        <w:rPr>
          <w:noProof/>
          <w:lang w:val="id-ID"/>
        </w:rPr>
        <w:t xml:space="preserve"> Informasi dan Tata Cara Pembayaran</w:t>
      </w:r>
      <w:bookmarkEnd w:id="34"/>
    </w:p>
    <w:p w14:paraId="0094BF24" w14:textId="77777777" w:rsidR="008F012A" w:rsidRPr="00917CFE" w:rsidRDefault="008F012A" w:rsidP="008F012A">
      <w:pPr>
        <w:ind w:left="360" w:firstLine="360"/>
        <w:rPr>
          <w:lang w:val="id-ID"/>
        </w:rPr>
      </w:pPr>
      <w:r w:rsidRPr="00917CFE">
        <w:rPr>
          <w:lang w:val="id-ID"/>
        </w:rPr>
        <w:t xml:space="preserve">Menampilkan informasi penting berkaitan dengan transaksi dan menampilkan tata cara pembayaran dalam bentuk </w:t>
      </w:r>
      <w:proofErr w:type="spellStart"/>
      <w:r w:rsidRPr="00917CFE">
        <w:rPr>
          <w:i/>
          <w:iCs/>
          <w:lang w:val="id-ID"/>
        </w:rPr>
        <w:t>accordion</w:t>
      </w:r>
      <w:proofErr w:type="spellEnd"/>
      <w:r w:rsidRPr="00917CFE">
        <w:rPr>
          <w:lang w:val="id-ID"/>
        </w:rPr>
        <w:t>.</w:t>
      </w:r>
    </w:p>
    <w:p w14:paraId="65758AC4" w14:textId="77777777" w:rsidR="008F012A" w:rsidRPr="00917CFE" w:rsidRDefault="008F012A" w:rsidP="008F012A">
      <w:pPr>
        <w:pStyle w:val="Heading2"/>
        <w:rPr>
          <w:i/>
          <w:iCs/>
          <w:lang w:val="id-ID"/>
        </w:rPr>
      </w:pPr>
      <w:bookmarkStart w:id="35" w:name="_Toc141089094"/>
      <w:r w:rsidRPr="00917CFE">
        <w:rPr>
          <w:lang w:val="id-ID"/>
        </w:rPr>
        <w:lastRenderedPageBreak/>
        <w:t xml:space="preserve">Perancangan </w:t>
      </w:r>
      <w:proofErr w:type="spellStart"/>
      <w:r w:rsidRPr="00917CFE">
        <w:rPr>
          <w:i/>
          <w:iCs/>
          <w:lang w:val="id-ID"/>
        </w:rPr>
        <w:t>Input</w:t>
      </w:r>
      <w:bookmarkEnd w:id="35"/>
      <w:proofErr w:type="spellEnd"/>
    </w:p>
    <w:p w14:paraId="69596500" w14:textId="77777777" w:rsidR="008F012A" w:rsidRPr="00917CFE" w:rsidRDefault="008F012A" w:rsidP="008F012A">
      <w:pPr>
        <w:pStyle w:val="Heading3"/>
        <w:rPr>
          <w:lang w:val="id-ID"/>
        </w:rPr>
      </w:pPr>
      <w:bookmarkStart w:id="36" w:name="_Toc141089095"/>
      <w:proofErr w:type="spellStart"/>
      <w:r w:rsidRPr="00917CFE">
        <w:rPr>
          <w:lang w:val="id-ID"/>
        </w:rPr>
        <w:t>Input</w:t>
      </w:r>
      <w:proofErr w:type="spellEnd"/>
      <w:r w:rsidRPr="00917CFE">
        <w:rPr>
          <w:lang w:val="id-ID"/>
        </w:rPr>
        <w:t xml:space="preserve"> Data </w:t>
      </w:r>
      <w:proofErr w:type="spellStart"/>
      <w:r w:rsidRPr="00917CFE">
        <w:rPr>
          <w:i/>
          <w:iCs/>
          <w:lang w:val="id-ID"/>
        </w:rPr>
        <w:t>Login</w:t>
      </w:r>
      <w:bookmarkEnd w:id="36"/>
      <w:proofErr w:type="spellEnd"/>
    </w:p>
    <w:p w14:paraId="25849C00" w14:textId="77777777" w:rsidR="008F012A" w:rsidRPr="00917CFE" w:rsidRDefault="008F012A" w:rsidP="008F012A">
      <w:pPr>
        <w:rPr>
          <w:lang w:val="id-ID"/>
        </w:rPr>
      </w:pPr>
      <w:r w:rsidRPr="00917CFE">
        <w:rPr>
          <w:noProof/>
          <w:lang w:val="id-ID"/>
        </w:rPr>
        <w:drawing>
          <wp:inline distT="0" distB="0" distL="0" distR="0" wp14:anchorId="564972CC" wp14:editId="5AC5D9FE">
            <wp:extent cx="5039995" cy="2679065"/>
            <wp:effectExtent l="0" t="0" r="1905" b="6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39995" cy="2679065"/>
                    </a:xfrm>
                    <a:prstGeom prst="rect">
                      <a:avLst/>
                    </a:prstGeom>
                  </pic:spPr>
                </pic:pic>
              </a:graphicData>
            </a:graphic>
          </wp:inline>
        </w:drawing>
      </w:r>
    </w:p>
    <w:p w14:paraId="6B616E29" w14:textId="36F16E22" w:rsidR="008F012A" w:rsidRPr="00917CFE" w:rsidRDefault="008F012A" w:rsidP="008F012A">
      <w:pPr>
        <w:pStyle w:val="Caption"/>
        <w:rPr>
          <w:lang w:val="id-ID"/>
        </w:rPr>
      </w:pPr>
      <w:bookmarkStart w:id="37" w:name="_Toc141089053"/>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5</w:t>
      </w:r>
      <w:r w:rsidR="00047AE1">
        <w:rPr>
          <w:lang w:val="id-ID"/>
        </w:rPr>
        <w:fldChar w:fldCharType="end"/>
      </w:r>
      <w:r w:rsidR="001848D0" w:rsidRPr="00917CFE">
        <w:rPr>
          <w:lang w:val="id-ID"/>
        </w:rPr>
        <w:t xml:space="preserve"> </w:t>
      </w:r>
      <w:r w:rsidRPr="00917CFE">
        <w:rPr>
          <w:lang w:val="id-ID"/>
        </w:rPr>
        <w:t xml:space="preserve">Rancangan formulir </w:t>
      </w:r>
      <w:proofErr w:type="spellStart"/>
      <w:r w:rsidRPr="00917CFE">
        <w:rPr>
          <w:lang w:val="id-ID"/>
        </w:rPr>
        <w:t>login</w:t>
      </w:r>
      <w:bookmarkEnd w:id="37"/>
      <w:proofErr w:type="spellEnd"/>
    </w:p>
    <w:p w14:paraId="13CC03A6" w14:textId="45DA23C1" w:rsidR="008F012A" w:rsidRPr="00917CFE" w:rsidRDefault="008F012A" w:rsidP="008F012A">
      <w:pPr>
        <w:ind w:firstLine="567"/>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w:t>
      </w:r>
      <w:proofErr w:type="spellStart"/>
      <w:r w:rsidRPr="00917CFE">
        <w:rPr>
          <w:i/>
          <w:iCs/>
          <w:lang w:val="id-ID"/>
        </w:rPr>
        <w:t>login</w:t>
      </w:r>
      <w:proofErr w:type="spellEnd"/>
      <w:r w:rsidRPr="00917CFE">
        <w:rPr>
          <w:lang w:val="id-ID"/>
        </w:rPr>
        <w:t xml:space="preserve"> </w:t>
      </w:r>
      <w:r w:rsidRPr="00917CFE">
        <w:rPr>
          <w:iCs/>
          <w:lang w:val="id-ID"/>
        </w:rPr>
        <w:t>untuk masuk</w:t>
      </w:r>
      <w:r w:rsidRPr="00917CFE">
        <w:rPr>
          <w:lang w:val="id-ID"/>
        </w:rPr>
        <w:t xml:space="preserve"> ke dalam </w:t>
      </w:r>
      <w:r w:rsidR="00A33AAF" w:rsidRPr="00917CFE">
        <w:rPr>
          <w:lang w:val="id-ID"/>
        </w:rPr>
        <w:t>aplikasi internal</w:t>
      </w:r>
      <w:r w:rsidRPr="00917CFE">
        <w:rPr>
          <w:lang w:val="id-ID"/>
        </w:rPr>
        <w:t xml:space="preserve">,  yang </w:t>
      </w:r>
      <w:r w:rsidR="00185D64" w:rsidRPr="00917CFE">
        <w:rPr>
          <w:lang w:val="id-ID"/>
        </w:rPr>
        <w:t>terdiri</w:t>
      </w:r>
      <w:r w:rsidRPr="00917CFE">
        <w:rPr>
          <w:lang w:val="id-ID"/>
        </w:rPr>
        <w:t xml:space="preserve"> dari:</w:t>
      </w:r>
    </w:p>
    <w:p w14:paraId="14B4A863"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 xml:space="preserve">merupakan </w:t>
      </w:r>
      <w:r w:rsidRPr="00917CFE">
        <w:rPr>
          <w:i/>
          <w:iCs/>
          <w:lang w:val="id-ID"/>
        </w:rPr>
        <w:t xml:space="preserve">email </w:t>
      </w:r>
      <w:r w:rsidRPr="00917CFE">
        <w:rPr>
          <w:lang w:val="id-ID"/>
        </w:rPr>
        <w:t>atau</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71AC9077" w14:textId="64C4B6CE"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415410" w:rsidRPr="00917CFE">
        <w:rPr>
          <w:lang w:val="id-ID"/>
        </w:rPr>
        <w:t>kata sandi</w:t>
      </w:r>
      <w:r w:rsidRPr="00917CFE">
        <w:rPr>
          <w:i/>
          <w:iCs/>
          <w:lang w:val="id-ID"/>
        </w:rPr>
        <w:t xml:space="preserve"> </w:t>
      </w:r>
      <w:r w:rsidRPr="00917CFE">
        <w:rPr>
          <w:lang w:val="id-ID"/>
        </w:rPr>
        <w:t xml:space="preserve">yang digunakan untuk </w:t>
      </w:r>
      <w:r w:rsidR="00393C77" w:rsidRPr="00917CFE">
        <w:rPr>
          <w:lang w:val="id-ID"/>
        </w:rPr>
        <w:t xml:space="preserve">masuk </w:t>
      </w:r>
      <w:r w:rsidRPr="00917CFE">
        <w:rPr>
          <w:lang w:val="id-ID"/>
        </w:rPr>
        <w:t xml:space="preserve">ke </w:t>
      </w:r>
      <w:r w:rsidR="00393C77" w:rsidRPr="00917CFE">
        <w:rPr>
          <w:lang w:val="id-ID"/>
        </w:rPr>
        <w:t xml:space="preserve">dalam </w:t>
      </w:r>
      <w:r w:rsidRPr="00917CFE">
        <w:rPr>
          <w:lang w:val="id-ID"/>
        </w:rPr>
        <w:t>aplikasi.</w:t>
      </w:r>
    </w:p>
    <w:p w14:paraId="042F0F68" w14:textId="72D3C76C" w:rsidR="008F012A" w:rsidRPr="00917CFE" w:rsidRDefault="008F012A" w:rsidP="008F012A">
      <w:pPr>
        <w:pStyle w:val="Heading3"/>
        <w:rPr>
          <w:lang w:val="id-ID"/>
        </w:rPr>
      </w:pPr>
      <w:bookmarkStart w:id="38" w:name="_Toc141089096"/>
      <w:proofErr w:type="spellStart"/>
      <w:r w:rsidRPr="00917CFE">
        <w:rPr>
          <w:lang w:val="id-ID"/>
        </w:rPr>
        <w:lastRenderedPageBreak/>
        <w:t>Input</w:t>
      </w:r>
      <w:proofErr w:type="spellEnd"/>
      <w:r w:rsidRPr="00917CFE">
        <w:rPr>
          <w:lang w:val="id-ID"/>
        </w:rPr>
        <w:t xml:space="preserve"> Data </w:t>
      </w:r>
      <w:r w:rsidR="00AB6B07" w:rsidRPr="00917CFE">
        <w:rPr>
          <w:lang w:val="id-ID"/>
        </w:rPr>
        <w:t>Admin</w:t>
      </w:r>
      <w:bookmarkEnd w:id="38"/>
    </w:p>
    <w:p w14:paraId="1C6ECB18" w14:textId="77777777" w:rsidR="008F012A" w:rsidRPr="00917CFE" w:rsidRDefault="008F012A" w:rsidP="008F012A">
      <w:pPr>
        <w:keepNext/>
        <w:ind w:firstLine="720"/>
        <w:rPr>
          <w:lang w:val="id-ID"/>
        </w:rPr>
      </w:pPr>
      <w:r w:rsidRPr="00917CFE">
        <w:rPr>
          <w:noProof/>
          <w:lang w:val="id-ID"/>
        </w:rPr>
        <w:drawing>
          <wp:inline distT="0" distB="0" distL="0" distR="0" wp14:anchorId="7348D5F6" wp14:editId="4C4545C3">
            <wp:extent cx="4484915" cy="27750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04563" cy="2787187"/>
                    </a:xfrm>
                    <a:prstGeom prst="rect">
                      <a:avLst/>
                    </a:prstGeom>
                  </pic:spPr>
                </pic:pic>
              </a:graphicData>
            </a:graphic>
          </wp:inline>
        </w:drawing>
      </w:r>
    </w:p>
    <w:p w14:paraId="6172280A" w14:textId="71F99F12" w:rsidR="008F012A" w:rsidRPr="00917CFE" w:rsidRDefault="008F012A" w:rsidP="008F012A">
      <w:pPr>
        <w:pStyle w:val="Caption"/>
        <w:rPr>
          <w:lang w:val="id-ID"/>
        </w:rPr>
      </w:pPr>
      <w:bookmarkStart w:id="39" w:name="_Toc141089054"/>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6</w:t>
      </w:r>
      <w:r w:rsidR="00047AE1">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r w:rsidR="009D03F1" w:rsidRPr="00917CFE">
        <w:rPr>
          <w:lang w:val="id-ID"/>
        </w:rPr>
        <w:t>Admin</w:t>
      </w:r>
      <w:bookmarkEnd w:id="39"/>
    </w:p>
    <w:p w14:paraId="7376FD0B" w14:textId="57E34621"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lang w:val="id-ID"/>
        </w:rPr>
        <w:t>login</w:t>
      </w:r>
      <w:proofErr w:type="spellEnd"/>
      <w:r w:rsidRPr="00917CFE">
        <w:rPr>
          <w:lang w:val="id-ID"/>
        </w:rPr>
        <w:t xml:space="preserve"> admin atau pengelola aplikasi </w:t>
      </w:r>
      <w:r w:rsidRPr="00917CFE">
        <w:rPr>
          <w:iCs/>
          <w:lang w:val="id-ID"/>
        </w:rPr>
        <w:t>untuk masuk</w:t>
      </w:r>
      <w:r w:rsidRPr="00917CFE">
        <w:rPr>
          <w:lang w:val="id-ID"/>
        </w:rPr>
        <w:t xml:space="preserve"> ke dalam </w:t>
      </w:r>
      <w:r w:rsidR="001E0B51" w:rsidRPr="00917CFE">
        <w:rPr>
          <w:lang w:val="id-ID"/>
        </w:rPr>
        <w:t>aplikasi internal</w:t>
      </w:r>
      <w:r w:rsidRPr="00917CFE">
        <w:rPr>
          <w:lang w:val="id-ID"/>
        </w:rPr>
        <w:t xml:space="preserve">,  yang </w:t>
      </w:r>
      <w:r w:rsidR="00D73FD5" w:rsidRPr="00917CFE">
        <w:rPr>
          <w:lang w:val="id-ID"/>
        </w:rPr>
        <w:t>terdiri</w:t>
      </w:r>
      <w:r w:rsidRPr="00917CFE">
        <w:rPr>
          <w:lang w:val="id-ID"/>
        </w:rPr>
        <w:t xml:space="preserve"> dari:</w:t>
      </w:r>
    </w:p>
    <w:p w14:paraId="36D6810A" w14:textId="77777777" w:rsidR="008F012A" w:rsidRPr="00917CFE" w:rsidRDefault="008F012A">
      <w:pPr>
        <w:pStyle w:val="ListParagraph"/>
        <w:numPr>
          <w:ilvl w:val="0"/>
          <w:numId w:val="43"/>
        </w:numPr>
        <w:rPr>
          <w:lang w:val="id-ID"/>
        </w:rPr>
      </w:pPr>
      <w:proofErr w:type="spellStart"/>
      <w:r w:rsidRPr="00917CFE">
        <w:rPr>
          <w:i/>
          <w:iCs/>
          <w:lang w:val="id-ID"/>
        </w:rPr>
        <w:t>Login</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proofErr w:type="spellStart"/>
      <w:r w:rsidRPr="00917CFE">
        <w:rPr>
          <w:i/>
          <w:iCs/>
          <w:lang w:val="id-ID"/>
        </w:rPr>
        <w:t>username</w:t>
      </w:r>
      <w:proofErr w:type="spellEnd"/>
      <w:r w:rsidRPr="00917CFE">
        <w:rPr>
          <w:lang w:val="id-ID"/>
        </w:rPr>
        <w:t xml:space="preserve"> </w:t>
      </w:r>
      <w:proofErr w:type="spellStart"/>
      <w:r w:rsidRPr="00917CFE">
        <w:rPr>
          <w:lang w:val="id-ID"/>
        </w:rPr>
        <w:t>login</w:t>
      </w:r>
      <w:proofErr w:type="spellEnd"/>
      <w:r w:rsidRPr="00917CFE">
        <w:rPr>
          <w:lang w:val="id-ID"/>
        </w:rPr>
        <w:t xml:space="preserve"> pengguna.</w:t>
      </w:r>
    </w:p>
    <w:p w14:paraId="5E2121CA" w14:textId="77777777" w:rsidR="008F012A" w:rsidRPr="00917CFE" w:rsidRDefault="008F012A">
      <w:pPr>
        <w:pStyle w:val="ListParagraph"/>
        <w:numPr>
          <w:ilvl w:val="0"/>
          <w:numId w:val="43"/>
        </w:numPr>
        <w:rPr>
          <w:lang w:val="id-ID"/>
        </w:rPr>
      </w:pPr>
      <w:r w:rsidRPr="00917CFE">
        <w:rPr>
          <w:i/>
          <w:iCs/>
          <w:lang w:val="id-ID"/>
        </w:rPr>
        <w:t>Email</w:t>
      </w:r>
      <w:r w:rsidRPr="00917CFE">
        <w:rPr>
          <w:lang w:val="id-ID"/>
        </w:rPr>
        <w:t>, merupakan email pengguna.</w:t>
      </w:r>
    </w:p>
    <w:p w14:paraId="381A3553" w14:textId="77777777" w:rsidR="008F012A" w:rsidRPr="00917CFE" w:rsidRDefault="008F012A">
      <w:pPr>
        <w:pStyle w:val="ListParagraph"/>
        <w:numPr>
          <w:ilvl w:val="0"/>
          <w:numId w:val="43"/>
        </w:numPr>
        <w:rPr>
          <w:lang w:val="id-ID"/>
        </w:rPr>
      </w:pPr>
      <w:r w:rsidRPr="00917CFE">
        <w:rPr>
          <w:i/>
          <w:iCs/>
          <w:lang w:val="id-ID"/>
        </w:rPr>
        <w:t xml:space="preserve">First </w:t>
      </w:r>
      <w:proofErr w:type="spellStart"/>
      <w:r w:rsidRPr="00917CFE">
        <w:rPr>
          <w:i/>
          <w:iCs/>
          <w:lang w:val="id-ID"/>
        </w:rPr>
        <w:t>Name</w:t>
      </w:r>
      <w:proofErr w:type="spellEnd"/>
      <w:r w:rsidRPr="00917CFE">
        <w:rPr>
          <w:i/>
          <w:iCs/>
          <w:lang w:val="id-ID"/>
        </w:rPr>
        <w:t xml:space="preserve"> &amp; </w:t>
      </w:r>
      <w:proofErr w:type="spellStart"/>
      <w:r w:rsidRPr="00917CFE">
        <w:rPr>
          <w:i/>
          <w:iCs/>
          <w:lang w:val="id-ID"/>
        </w:rPr>
        <w:t>Last</w:t>
      </w:r>
      <w:proofErr w:type="spellEnd"/>
      <w:r w:rsidRPr="00917CFE">
        <w:rPr>
          <w:i/>
          <w:iCs/>
          <w:lang w:val="id-ID"/>
        </w:rPr>
        <w:t xml:space="preserve"> </w:t>
      </w:r>
      <w:proofErr w:type="spellStart"/>
      <w:r w:rsidRPr="00917CFE">
        <w:rPr>
          <w:i/>
          <w:iCs/>
          <w:lang w:val="id-ID"/>
        </w:rPr>
        <w:t>Name</w:t>
      </w:r>
      <w:proofErr w:type="spellEnd"/>
      <w:r w:rsidRPr="00917CFE">
        <w:rPr>
          <w:i/>
          <w:iCs/>
          <w:lang w:val="id-ID"/>
        </w:rPr>
        <w:t>,</w:t>
      </w:r>
      <w:r w:rsidRPr="00917CFE">
        <w:rPr>
          <w:lang w:val="id-ID"/>
        </w:rPr>
        <w:t xml:space="preserve"> merupakan nama pengguna.</w:t>
      </w:r>
    </w:p>
    <w:p w14:paraId="607C7D0E" w14:textId="38906E9D" w:rsidR="008F012A" w:rsidRPr="00917CFE" w:rsidRDefault="008F012A">
      <w:pPr>
        <w:pStyle w:val="ListParagraph"/>
        <w:numPr>
          <w:ilvl w:val="0"/>
          <w:numId w:val="43"/>
        </w:numPr>
        <w:rPr>
          <w:i/>
          <w:iCs/>
          <w:lang w:val="id-ID"/>
        </w:rPr>
      </w:pPr>
      <w:proofErr w:type="spellStart"/>
      <w:r w:rsidRPr="00917CFE">
        <w:rPr>
          <w:i/>
          <w:iCs/>
          <w:lang w:val="id-ID"/>
        </w:rPr>
        <w:t>Password</w:t>
      </w:r>
      <w:proofErr w:type="spellEnd"/>
      <w:r w:rsidRPr="00917CFE">
        <w:rPr>
          <w:i/>
          <w:iCs/>
          <w:lang w:val="id-ID"/>
        </w:rPr>
        <w:t>,</w:t>
      </w:r>
      <w:r w:rsidRPr="00917CFE">
        <w:rPr>
          <w:lang w:val="id-ID"/>
        </w:rPr>
        <w:t xml:space="preserve"> merupakan </w:t>
      </w:r>
      <w:r w:rsidR="00214504" w:rsidRPr="00917CFE">
        <w:rPr>
          <w:lang w:val="id-ID"/>
        </w:rPr>
        <w:t>kata sandi</w:t>
      </w:r>
      <w:r w:rsidRPr="00917CFE">
        <w:rPr>
          <w:i/>
          <w:iCs/>
          <w:lang w:val="id-ID"/>
        </w:rPr>
        <w:t xml:space="preserve"> </w:t>
      </w:r>
      <w:r w:rsidRPr="00917CFE">
        <w:rPr>
          <w:lang w:val="id-ID"/>
        </w:rPr>
        <w:t xml:space="preserve">yang digunakan untuk </w:t>
      </w:r>
      <w:r w:rsidR="009A1C49" w:rsidRPr="00917CFE">
        <w:rPr>
          <w:lang w:val="id-ID"/>
        </w:rPr>
        <w:t>masuk ke dalam</w:t>
      </w:r>
      <w:r w:rsidR="005164F4" w:rsidRPr="00917CFE">
        <w:rPr>
          <w:lang w:val="id-ID"/>
        </w:rPr>
        <w:t xml:space="preserve"> </w:t>
      </w:r>
      <w:r w:rsidRPr="00917CFE">
        <w:rPr>
          <w:lang w:val="id-ID"/>
        </w:rPr>
        <w:t>aplikasi.</w:t>
      </w:r>
    </w:p>
    <w:p w14:paraId="22D65C01" w14:textId="77777777" w:rsidR="008F012A" w:rsidRPr="00917CFE" w:rsidRDefault="008F012A">
      <w:pPr>
        <w:pStyle w:val="ListParagraph"/>
        <w:numPr>
          <w:ilvl w:val="0"/>
          <w:numId w:val="43"/>
        </w:numPr>
        <w:rPr>
          <w:i/>
          <w:iCs/>
          <w:lang w:val="id-ID"/>
        </w:rPr>
      </w:pPr>
      <w:proofErr w:type="spellStart"/>
      <w:r w:rsidRPr="00917CFE">
        <w:rPr>
          <w:i/>
          <w:iCs/>
          <w:lang w:val="id-ID"/>
        </w:rPr>
        <w:t>Confirm</w:t>
      </w:r>
      <w:proofErr w:type="spellEnd"/>
      <w:r w:rsidRPr="00917CFE">
        <w:rPr>
          <w:i/>
          <w:iCs/>
          <w:lang w:val="id-ID"/>
        </w:rPr>
        <w:t xml:space="preserve"> </w:t>
      </w:r>
      <w:proofErr w:type="spellStart"/>
      <w:r w:rsidRPr="00917CFE">
        <w:rPr>
          <w:i/>
          <w:iCs/>
          <w:lang w:val="id-ID"/>
        </w:rPr>
        <w:t>Password</w:t>
      </w:r>
      <w:proofErr w:type="spellEnd"/>
      <w:r w:rsidRPr="00917CFE">
        <w:rPr>
          <w:i/>
          <w:iCs/>
          <w:lang w:val="id-ID"/>
        </w:rPr>
        <w:t>,</w:t>
      </w:r>
      <w:r w:rsidRPr="00917CFE">
        <w:rPr>
          <w:lang w:val="id-ID"/>
        </w:rPr>
        <w:t xml:space="preserve"> untuk melakukan validasi agar </w:t>
      </w:r>
      <w:proofErr w:type="spellStart"/>
      <w:r w:rsidRPr="00917CFE">
        <w:rPr>
          <w:i/>
          <w:iCs/>
          <w:lang w:val="id-ID"/>
        </w:rPr>
        <w:t>password</w:t>
      </w:r>
      <w:proofErr w:type="spellEnd"/>
      <w:r w:rsidRPr="00917CFE">
        <w:rPr>
          <w:lang w:val="id-ID"/>
        </w:rPr>
        <w:t xml:space="preserve"> yang dimasukkan sesuai.</w:t>
      </w:r>
    </w:p>
    <w:p w14:paraId="149444A5" w14:textId="77777777" w:rsidR="008F012A" w:rsidRPr="00917CFE" w:rsidRDefault="008F012A">
      <w:pPr>
        <w:pStyle w:val="ListParagraph"/>
        <w:numPr>
          <w:ilvl w:val="0"/>
          <w:numId w:val="43"/>
        </w:numPr>
        <w:rPr>
          <w:i/>
          <w:iCs/>
          <w:lang w:val="id-ID"/>
        </w:rPr>
      </w:pPr>
      <w:proofErr w:type="spellStart"/>
      <w:r w:rsidRPr="00917CFE">
        <w:rPr>
          <w:i/>
          <w:iCs/>
          <w:lang w:val="id-ID"/>
        </w:rPr>
        <w:t>Role</w:t>
      </w:r>
      <w:proofErr w:type="spellEnd"/>
      <w:r w:rsidRPr="00917CFE">
        <w:rPr>
          <w:i/>
          <w:iCs/>
          <w:lang w:val="id-ID"/>
        </w:rPr>
        <w:t xml:space="preserve">, </w:t>
      </w:r>
      <w:r w:rsidRPr="00917CFE">
        <w:rPr>
          <w:lang w:val="id-ID"/>
        </w:rPr>
        <w:t>merupakan peran pengguna  yang ingin didaftarkan.</w:t>
      </w:r>
    </w:p>
    <w:p w14:paraId="171A1CD9" w14:textId="77777777" w:rsidR="008F012A" w:rsidRPr="00917CFE" w:rsidRDefault="008F012A">
      <w:pPr>
        <w:pStyle w:val="ListParagraph"/>
        <w:numPr>
          <w:ilvl w:val="0"/>
          <w:numId w:val="43"/>
        </w:numPr>
        <w:rPr>
          <w:i/>
          <w:iCs/>
          <w:lang w:val="id-ID"/>
        </w:rPr>
      </w:pPr>
      <w:proofErr w:type="spellStart"/>
      <w:r w:rsidRPr="00917CFE">
        <w:rPr>
          <w:i/>
          <w:iCs/>
          <w:lang w:val="id-ID"/>
        </w:rPr>
        <w:t>Avatar</w:t>
      </w:r>
      <w:proofErr w:type="spellEnd"/>
      <w:r w:rsidRPr="00917CFE">
        <w:rPr>
          <w:i/>
          <w:iCs/>
          <w:lang w:val="id-ID"/>
        </w:rPr>
        <w:t xml:space="preserve">, </w:t>
      </w:r>
      <w:r w:rsidRPr="00917CFE">
        <w:rPr>
          <w:lang w:val="id-ID"/>
        </w:rPr>
        <w:t xml:space="preserve">merupakan </w:t>
      </w:r>
      <w:proofErr w:type="spellStart"/>
      <w:r w:rsidRPr="00917CFE">
        <w:rPr>
          <w:i/>
          <w:iCs/>
          <w:lang w:val="id-ID"/>
        </w:rPr>
        <w:t>avatar</w:t>
      </w:r>
      <w:proofErr w:type="spellEnd"/>
      <w:r w:rsidRPr="00917CFE">
        <w:rPr>
          <w:lang w:val="id-ID"/>
        </w:rPr>
        <w:t xml:space="preserve"> atau foto profil pengguna.</w:t>
      </w:r>
    </w:p>
    <w:p w14:paraId="5FD17F6E" w14:textId="77777777" w:rsidR="008F012A" w:rsidRPr="00917CFE" w:rsidRDefault="008F012A" w:rsidP="008F012A">
      <w:pPr>
        <w:spacing w:after="160" w:line="259" w:lineRule="auto"/>
        <w:jc w:val="left"/>
        <w:rPr>
          <w:rFonts w:eastAsiaTheme="majorEastAsia" w:cstheme="majorBidi"/>
          <w:b/>
          <w:szCs w:val="24"/>
          <w:lang w:val="id-ID"/>
        </w:rPr>
      </w:pPr>
      <w:r w:rsidRPr="00917CFE">
        <w:rPr>
          <w:lang w:val="id-ID"/>
        </w:rPr>
        <w:br w:type="page"/>
      </w:r>
    </w:p>
    <w:p w14:paraId="03128D8F" w14:textId="77777777" w:rsidR="008F012A" w:rsidRPr="00917CFE" w:rsidRDefault="008F012A" w:rsidP="008F012A">
      <w:pPr>
        <w:pStyle w:val="Heading3"/>
        <w:rPr>
          <w:lang w:val="id-ID"/>
        </w:rPr>
      </w:pPr>
      <w:bookmarkStart w:id="40" w:name="_Toc141089097"/>
      <w:proofErr w:type="spellStart"/>
      <w:r w:rsidRPr="00917CFE">
        <w:rPr>
          <w:lang w:val="id-ID"/>
        </w:rPr>
        <w:lastRenderedPageBreak/>
        <w:t>Input</w:t>
      </w:r>
      <w:proofErr w:type="spellEnd"/>
      <w:r w:rsidRPr="00917CFE">
        <w:rPr>
          <w:lang w:val="id-ID"/>
        </w:rPr>
        <w:t xml:space="preserve"> Data Metode Pembayaran</w:t>
      </w:r>
      <w:bookmarkEnd w:id="40"/>
    </w:p>
    <w:p w14:paraId="79CD5E51"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8922C60" wp14:editId="3ABD0CE2">
            <wp:extent cx="4752975" cy="2521107"/>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60809" cy="2525262"/>
                    </a:xfrm>
                    <a:prstGeom prst="rect">
                      <a:avLst/>
                    </a:prstGeom>
                  </pic:spPr>
                </pic:pic>
              </a:graphicData>
            </a:graphic>
          </wp:inline>
        </w:drawing>
      </w:r>
    </w:p>
    <w:p w14:paraId="56A8528C" w14:textId="553196C8" w:rsidR="008F012A" w:rsidRPr="00917CFE" w:rsidRDefault="008F012A" w:rsidP="008F012A">
      <w:pPr>
        <w:pStyle w:val="Caption"/>
        <w:ind w:firstLine="360"/>
        <w:rPr>
          <w:lang w:val="id-ID"/>
        </w:rPr>
      </w:pPr>
      <w:bookmarkStart w:id="41" w:name="_Toc141089055"/>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7</w:t>
      </w:r>
      <w:r w:rsidR="00047AE1">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Metode Pembayaran</w:t>
      </w:r>
      <w:bookmarkEnd w:id="41"/>
    </w:p>
    <w:p w14:paraId="12739EDA" w14:textId="1491E255"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metode pembayaran yang nantinya dapat digunakan oleh </w:t>
      </w:r>
      <w:proofErr w:type="spellStart"/>
      <w:r w:rsidRPr="00917CFE">
        <w:rPr>
          <w:i/>
          <w:lang w:val="id-ID"/>
        </w:rPr>
        <w:t>merchant</w:t>
      </w:r>
      <w:proofErr w:type="spellEnd"/>
      <w:r w:rsidRPr="00917CFE">
        <w:rPr>
          <w:i/>
          <w:lang w:val="id-ID"/>
        </w:rPr>
        <w:t xml:space="preserve"> </w:t>
      </w:r>
      <w:r w:rsidRPr="00917CFE">
        <w:rPr>
          <w:lang w:val="id-ID"/>
        </w:rPr>
        <w:t xml:space="preserve">sebagai pilihan metode pembayaran, yang </w:t>
      </w:r>
      <w:r w:rsidR="00432DF3" w:rsidRPr="00917CFE">
        <w:rPr>
          <w:lang w:val="id-ID"/>
        </w:rPr>
        <w:t>terdiri</w:t>
      </w:r>
      <w:r w:rsidRPr="00917CFE">
        <w:rPr>
          <w:lang w:val="id-ID"/>
        </w:rPr>
        <w:t xml:space="preserve"> dari:</w:t>
      </w:r>
    </w:p>
    <w:p w14:paraId="78A1CA70" w14:textId="77777777" w:rsidR="008F012A" w:rsidRPr="00917CFE" w:rsidRDefault="008F012A">
      <w:pPr>
        <w:pStyle w:val="ListParagraph"/>
        <w:numPr>
          <w:ilvl w:val="0"/>
          <w:numId w:val="59"/>
        </w:numPr>
        <w:rPr>
          <w:lang w:val="id-ID"/>
        </w:rPr>
      </w:pPr>
      <w:proofErr w:type="spellStart"/>
      <w:r w:rsidRPr="00917CFE">
        <w:rPr>
          <w:i/>
          <w:iCs/>
          <w:lang w:val="id-ID"/>
        </w:rPr>
        <w:t>Provider</w:t>
      </w:r>
      <w:proofErr w:type="spellEnd"/>
      <w:r w:rsidRPr="00917CFE">
        <w:rPr>
          <w:lang w:val="id-ID"/>
        </w:rPr>
        <w:t xml:space="preserve">, merupak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dari metode pembayaran tersebut</w:t>
      </w:r>
    </w:p>
    <w:p w14:paraId="71E02232" w14:textId="77777777" w:rsidR="008F012A" w:rsidRPr="00917CFE" w:rsidRDefault="008F012A">
      <w:pPr>
        <w:pStyle w:val="ListParagraph"/>
        <w:numPr>
          <w:ilvl w:val="0"/>
          <w:numId w:val="59"/>
        </w:numPr>
        <w:rPr>
          <w:lang w:val="id-ID"/>
        </w:rPr>
      </w:pPr>
      <w:proofErr w:type="spellStart"/>
      <w:r w:rsidRPr="00917CFE">
        <w:rPr>
          <w:i/>
          <w:iCs/>
          <w:lang w:val="id-ID"/>
        </w:rPr>
        <w:t>Method</w:t>
      </w:r>
      <w:proofErr w:type="spellEnd"/>
      <w:r w:rsidRPr="00917CFE">
        <w:rPr>
          <w:i/>
          <w:iCs/>
          <w:lang w:val="id-ID"/>
        </w:rPr>
        <w:t xml:space="preserve"> </w:t>
      </w:r>
      <w:proofErr w:type="spellStart"/>
      <w:r w:rsidRPr="00917CFE">
        <w:rPr>
          <w:i/>
          <w:iCs/>
          <w:lang w:val="id-ID"/>
        </w:rPr>
        <w:t>Type</w:t>
      </w:r>
      <w:proofErr w:type="spellEnd"/>
      <w:r w:rsidRPr="00917CFE">
        <w:rPr>
          <w:lang w:val="id-ID"/>
        </w:rPr>
        <w:t>,</w:t>
      </w:r>
      <w:r w:rsidRPr="00917CFE">
        <w:rPr>
          <w:i/>
          <w:iCs/>
          <w:lang w:val="id-ID"/>
        </w:rPr>
        <w:t xml:space="preserve"> </w:t>
      </w:r>
      <w:r w:rsidRPr="00917CFE">
        <w:rPr>
          <w:lang w:val="id-ID"/>
        </w:rPr>
        <w:t>merupakan</w:t>
      </w:r>
      <w:r w:rsidRPr="00917CFE">
        <w:rPr>
          <w:i/>
          <w:iCs/>
          <w:lang w:val="id-ID"/>
        </w:rPr>
        <w:t xml:space="preserve"> </w:t>
      </w:r>
      <w:r w:rsidRPr="00917CFE">
        <w:rPr>
          <w:lang w:val="id-ID"/>
        </w:rPr>
        <w:t>jenis metode pembayaran</w:t>
      </w:r>
    </w:p>
    <w:p w14:paraId="3E8CCD94" w14:textId="77777777" w:rsidR="008F012A" w:rsidRPr="00917CFE" w:rsidRDefault="008F012A">
      <w:pPr>
        <w:pStyle w:val="ListParagraph"/>
        <w:numPr>
          <w:ilvl w:val="0"/>
          <w:numId w:val="59"/>
        </w:numPr>
        <w:rPr>
          <w:lang w:val="id-ID"/>
        </w:rPr>
      </w:pPr>
      <w:proofErr w:type="spellStart"/>
      <w:r w:rsidRPr="00917CFE">
        <w:rPr>
          <w:i/>
          <w:iCs/>
          <w:lang w:val="id-ID"/>
        </w:rPr>
        <w:t>Name</w:t>
      </w:r>
      <w:proofErr w:type="spellEnd"/>
      <w:r w:rsidRPr="00917CFE">
        <w:rPr>
          <w:lang w:val="id-ID"/>
        </w:rPr>
        <w:t>, nama metode pembayaran</w:t>
      </w:r>
    </w:p>
    <w:p w14:paraId="3AB77285" w14:textId="77777777" w:rsidR="008F012A" w:rsidRPr="00917CFE" w:rsidRDefault="008F012A">
      <w:pPr>
        <w:pStyle w:val="ListParagraph"/>
        <w:numPr>
          <w:ilvl w:val="0"/>
          <w:numId w:val="59"/>
        </w:numPr>
        <w:rPr>
          <w:lang w:val="id-ID"/>
        </w:rPr>
      </w:pPr>
      <w:r w:rsidRPr="00917CFE">
        <w:rPr>
          <w:i/>
          <w:iCs/>
          <w:lang w:val="id-ID"/>
        </w:rPr>
        <w:t>Code,</w:t>
      </w:r>
      <w:r w:rsidRPr="00917CFE">
        <w:rPr>
          <w:lang w:val="id-ID"/>
        </w:rPr>
        <w:t xml:space="preserve"> kode metode pembayaran</w:t>
      </w:r>
    </w:p>
    <w:p w14:paraId="2AB1244C" w14:textId="77777777" w:rsidR="008F012A" w:rsidRPr="00917CFE" w:rsidRDefault="008F012A">
      <w:pPr>
        <w:pStyle w:val="ListParagraph"/>
        <w:numPr>
          <w:ilvl w:val="0"/>
          <w:numId w:val="59"/>
        </w:numPr>
        <w:rPr>
          <w:lang w:val="id-ID"/>
        </w:rPr>
      </w:pPr>
      <w:proofErr w:type="spellStart"/>
      <w:r w:rsidRPr="00917CFE">
        <w:rPr>
          <w:i/>
          <w:iCs/>
          <w:lang w:val="id-ID"/>
        </w:rPr>
        <w:t>Description</w:t>
      </w:r>
      <w:proofErr w:type="spellEnd"/>
      <w:r w:rsidRPr="00917CFE">
        <w:rPr>
          <w:lang w:val="id-ID"/>
        </w:rPr>
        <w:t xml:space="preserve">, deskripsi metode pembayaran </w:t>
      </w:r>
    </w:p>
    <w:p w14:paraId="68CA3220" w14:textId="6A0629E1" w:rsidR="008F012A" w:rsidRPr="00917CFE" w:rsidRDefault="008F012A">
      <w:pPr>
        <w:pStyle w:val="ListParagraph"/>
        <w:numPr>
          <w:ilvl w:val="0"/>
          <w:numId w:val="59"/>
        </w:numPr>
        <w:rPr>
          <w:i/>
          <w:iCs/>
          <w:lang w:val="id-ID"/>
        </w:rPr>
      </w:pPr>
      <w:proofErr w:type="spellStart"/>
      <w:r w:rsidRPr="00917CFE">
        <w:rPr>
          <w:i/>
          <w:iCs/>
          <w:lang w:val="id-ID"/>
        </w:rPr>
        <w:t>Sandbox</w:t>
      </w:r>
      <w:proofErr w:type="spellEnd"/>
      <w:r w:rsidRPr="00917CFE">
        <w:rPr>
          <w:i/>
          <w:iCs/>
          <w:lang w:val="id-ID"/>
        </w:rPr>
        <w:t xml:space="preserve"> Simulator URL (</w:t>
      </w:r>
      <w:proofErr w:type="spellStart"/>
      <w:r w:rsidRPr="00917CFE">
        <w:rPr>
          <w:i/>
          <w:iCs/>
          <w:lang w:val="id-ID"/>
        </w:rPr>
        <w:t>if</w:t>
      </w:r>
      <w:proofErr w:type="spellEnd"/>
      <w:r w:rsidRPr="00917CFE">
        <w:rPr>
          <w:i/>
          <w:iCs/>
          <w:lang w:val="id-ID"/>
        </w:rPr>
        <w:t xml:space="preserve"> </w:t>
      </w:r>
      <w:proofErr w:type="spellStart"/>
      <w:r w:rsidRPr="00917CFE">
        <w:rPr>
          <w:i/>
          <w:iCs/>
          <w:lang w:val="id-ID"/>
        </w:rPr>
        <w:t>any</w:t>
      </w:r>
      <w:proofErr w:type="spellEnd"/>
      <w:r w:rsidRPr="00917CFE">
        <w:rPr>
          <w:i/>
          <w:iCs/>
          <w:lang w:val="id-ID"/>
        </w:rPr>
        <w:t>),</w:t>
      </w:r>
      <w:r w:rsidRPr="00917CFE">
        <w:rPr>
          <w:lang w:val="id-ID"/>
        </w:rPr>
        <w:t xml:space="preserve"> URL </w:t>
      </w:r>
      <w:proofErr w:type="spellStart"/>
      <w:r w:rsidRPr="00917CFE">
        <w:rPr>
          <w:i/>
          <w:iCs/>
          <w:lang w:val="id-ID"/>
        </w:rPr>
        <w:t>sandbox</w:t>
      </w:r>
      <w:proofErr w:type="spellEnd"/>
      <w:r w:rsidRPr="00917CFE">
        <w:rPr>
          <w:lang w:val="id-ID"/>
        </w:rPr>
        <w:t xml:space="preserve"> atau </w:t>
      </w:r>
      <w:proofErr w:type="spellStart"/>
      <w:r w:rsidRPr="00917CFE">
        <w:rPr>
          <w:i/>
          <w:iCs/>
          <w:lang w:val="id-ID"/>
        </w:rPr>
        <w:t>environment</w:t>
      </w:r>
      <w:proofErr w:type="spellEnd"/>
      <w:r w:rsidRPr="00917CFE">
        <w:rPr>
          <w:i/>
          <w:iCs/>
          <w:lang w:val="id-ID"/>
        </w:rPr>
        <w:t xml:space="preserve"> </w:t>
      </w:r>
      <w:r w:rsidRPr="00917CFE">
        <w:rPr>
          <w:lang w:val="id-ID"/>
        </w:rPr>
        <w:t xml:space="preserve">testing yang disediakan oleh </w:t>
      </w:r>
      <w:proofErr w:type="spellStart"/>
      <w:r w:rsidR="00B13E73" w:rsidRPr="00917CFE">
        <w:rPr>
          <w:i/>
          <w:iCs/>
          <w:lang w:val="id-ID"/>
        </w:rPr>
        <w:t>p</w:t>
      </w:r>
      <w:r w:rsidRPr="00917CFE">
        <w:rPr>
          <w:i/>
          <w:iCs/>
          <w:lang w:val="id-ID"/>
        </w:rPr>
        <w:t>ayment</w:t>
      </w:r>
      <w:proofErr w:type="spellEnd"/>
      <w:r w:rsidRPr="00917CFE">
        <w:rPr>
          <w:i/>
          <w:iCs/>
          <w:lang w:val="id-ID"/>
        </w:rPr>
        <w:t xml:space="preserve"> </w:t>
      </w:r>
      <w:proofErr w:type="spellStart"/>
      <w:r w:rsidR="00B13E73" w:rsidRPr="00917CFE">
        <w:rPr>
          <w:i/>
          <w:iCs/>
          <w:lang w:val="id-ID"/>
        </w:rPr>
        <w:t>g</w:t>
      </w:r>
      <w:r w:rsidRPr="00917CFE">
        <w:rPr>
          <w:i/>
          <w:iCs/>
          <w:lang w:val="id-ID"/>
        </w:rPr>
        <w:t>ateway</w:t>
      </w:r>
      <w:proofErr w:type="spellEnd"/>
      <w:r w:rsidRPr="00917CFE">
        <w:rPr>
          <w:lang w:val="id-ID"/>
        </w:rPr>
        <w:t xml:space="preserve"> untuk melakukan percobaan pembayaran.</w:t>
      </w:r>
    </w:p>
    <w:p w14:paraId="2FF1F082" w14:textId="77777777" w:rsidR="008F012A" w:rsidRPr="00917CFE" w:rsidRDefault="008F012A">
      <w:pPr>
        <w:pStyle w:val="ListParagraph"/>
        <w:numPr>
          <w:ilvl w:val="0"/>
          <w:numId w:val="59"/>
        </w:numPr>
        <w:rPr>
          <w:i/>
          <w:iCs/>
          <w:lang w:val="id-ID"/>
        </w:rPr>
      </w:pPr>
      <w:r w:rsidRPr="00917CFE">
        <w:rPr>
          <w:i/>
          <w:iCs/>
          <w:lang w:val="id-ID"/>
        </w:rPr>
        <w:t xml:space="preserve">Is </w:t>
      </w:r>
      <w:proofErr w:type="spellStart"/>
      <w:r w:rsidRPr="00917CFE">
        <w:rPr>
          <w:i/>
          <w:iCs/>
          <w:lang w:val="id-ID"/>
        </w:rPr>
        <w:t>active</w:t>
      </w:r>
      <w:proofErr w:type="spellEnd"/>
      <w:r w:rsidRPr="00917CFE">
        <w:rPr>
          <w:i/>
          <w:iCs/>
          <w:lang w:val="id-ID"/>
        </w:rPr>
        <w:t>,</w:t>
      </w:r>
      <w:r w:rsidRPr="00917CFE">
        <w:rPr>
          <w:lang w:val="id-ID"/>
        </w:rPr>
        <w:t xml:space="preserve"> untuk menonaktifkan atau mengaktifkan metode pembayaran, jika diaktifkan, akan tampil pada halaman depan.</w:t>
      </w:r>
    </w:p>
    <w:p w14:paraId="6FA480DE" w14:textId="3C9A339A" w:rsidR="008F012A" w:rsidRPr="00917CFE" w:rsidRDefault="008F012A">
      <w:pPr>
        <w:pStyle w:val="ListParagraph"/>
        <w:numPr>
          <w:ilvl w:val="0"/>
          <w:numId w:val="59"/>
        </w:numPr>
        <w:rPr>
          <w:i/>
          <w:iCs/>
          <w:lang w:val="id-ID"/>
        </w:rPr>
      </w:pPr>
      <w:r w:rsidRPr="00917CFE">
        <w:rPr>
          <w:i/>
          <w:iCs/>
          <w:lang w:val="id-ID"/>
        </w:rPr>
        <w:lastRenderedPageBreak/>
        <w:t>Logo,</w:t>
      </w:r>
      <w:r w:rsidRPr="00917CFE">
        <w:rPr>
          <w:lang w:val="id-ID"/>
        </w:rPr>
        <w:t xml:space="preserve"> logo dari metode pembayaran yang akan ditampilkan pada halaman </w:t>
      </w:r>
      <w:r w:rsidR="00FB1AA4" w:rsidRPr="00917CFE">
        <w:rPr>
          <w:lang w:val="id-ID"/>
        </w:rPr>
        <w:t>pembayaran</w:t>
      </w:r>
      <w:r w:rsidRPr="00917CFE">
        <w:rPr>
          <w:lang w:val="id-ID"/>
        </w:rPr>
        <w:t>.</w:t>
      </w:r>
    </w:p>
    <w:p w14:paraId="14F0B618" w14:textId="77777777" w:rsidR="008F012A" w:rsidRPr="00917CFE" w:rsidRDefault="008F012A" w:rsidP="008F012A">
      <w:pPr>
        <w:pStyle w:val="Heading3"/>
        <w:rPr>
          <w:lang w:val="id-ID"/>
        </w:rPr>
      </w:pPr>
      <w:bookmarkStart w:id="42" w:name="_Toc141089098"/>
      <w:proofErr w:type="spellStart"/>
      <w:r w:rsidRPr="00917CFE">
        <w:rPr>
          <w:lang w:val="id-ID"/>
        </w:rPr>
        <w:t>Input</w:t>
      </w:r>
      <w:proofErr w:type="spellEnd"/>
      <w:r w:rsidRPr="00917CFE">
        <w:rPr>
          <w:lang w:val="id-ID"/>
        </w:rPr>
        <w:t xml:space="preserve"> Data Tipe Metode Pembayaran</w:t>
      </w:r>
      <w:bookmarkEnd w:id="42"/>
    </w:p>
    <w:p w14:paraId="71866A7E"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01A401D0" wp14:editId="0BE63586">
            <wp:extent cx="4752975" cy="63955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84513" cy="643803"/>
                    </a:xfrm>
                    <a:prstGeom prst="rect">
                      <a:avLst/>
                    </a:prstGeom>
                  </pic:spPr>
                </pic:pic>
              </a:graphicData>
            </a:graphic>
          </wp:inline>
        </w:drawing>
      </w:r>
    </w:p>
    <w:p w14:paraId="4CB05151" w14:textId="2C38CBE9" w:rsidR="008F012A" w:rsidRPr="00917CFE" w:rsidRDefault="008F012A" w:rsidP="008F012A">
      <w:pPr>
        <w:pStyle w:val="Caption"/>
        <w:ind w:firstLine="360"/>
        <w:rPr>
          <w:lang w:val="id-ID"/>
        </w:rPr>
      </w:pPr>
      <w:bookmarkStart w:id="43" w:name="_Toc141089056"/>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8</w:t>
      </w:r>
      <w:r w:rsidR="00047AE1">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Tipe Metode Pembayaran</w:t>
      </w:r>
      <w:bookmarkEnd w:id="43"/>
    </w:p>
    <w:p w14:paraId="232C7FD9"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di atas merupakan formulir data tipe dari metode pembayaran, yang terdiri dari:</w:t>
      </w:r>
    </w:p>
    <w:p w14:paraId="7D315F20" w14:textId="77777777" w:rsidR="008F012A" w:rsidRPr="00917CFE" w:rsidRDefault="008F012A">
      <w:pPr>
        <w:pStyle w:val="ListParagraph"/>
        <w:numPr>
          <w:ilvl w:val="0"/>
          <w:numId w:val="44"/>
        </w:numPr>
        <w:rPr>
          <w:lang w:val="id-ID"/>
        </w:rPr>
      </w:pPr>
      <w:proofErr w:type="spellStart"/>
      <w:r w:rsidRPr="00917CFE">
        <w:rPr>
          <w:i/>
          <w:iCs/>
          <w:lang w:val="id-ID"/>
        </w:rPr>
        <w:t>Name</w:t>
      </w:r>
      <w:proofErr w:type="spellEnd"/>
      <w:r w:rsidRPr="00917CFE">
        <w:rPr>
          <w:lang w:val="id-ID"/>
        </w:rPr>
        <w:t>, merupakan nama tipe metode pembayaran.</w:t>
      </w:r>
    </w:p>
    <w:p w14:paraId="6A1B50C6" w14:textId="77777777" w:rsidR="008F012A" w:rsidRPr="00917CFE" w:rsidRDefault="008F012A">
      <w:pPr>
        <w:pStyle w:val="ListParagraph"/>
        <w:numPr>
          <w:ilvl w:val="0"/>
          <w:numId w:val="44"/>
        </w:numPr>
        <w:rPr>
          <w:lang w:val="id-ID"/>
        </w:rPr>
      </w:pPr>
      <w:r w:rsidRPr="00917CFE">
        <w:rPr>
          <w:i/>
          <w:iCs/>
          <w:lang w:val="id-ID"/>
        </w:rPr>
        <w:t>Code,</w:t>
      </w:r>
      <w:r w:rsidRPr="00917CFE">
        <w:rPr>
          <w:lang w:val="id-ID"/>
        </w:rPr>
        <w:t xml:space="preserve"> metode pembayaran</w:t>
      </w:r>
    </w:p>
    <w:p w14:paraId="34F6A967" w14:textId="77777777" w:rsidR="008F012A" w:rsidRPr="00917CFE" w:rsidRDefault="008F012A" w:rsidP="008F012A">
      <w:pPr>
        <w:pStyle w:val="Heading3"/>
        <w:rPr>
          <w:lang w:val="id-ID"/>
        </w:rPr>
      </w:pPr>
      <w:bookmarkStart w:id="44" w:name="_Toc141089099"/>
      <w:proofErr w:type="spellStart"/>
      <w:r w:rsidRPr="00917CFE">
        <w:rPr>
          <w:lang w:val="id-ID"/>
        </w:rPr>
        <w:t>Input</w:t>
      </w:r>
      <w:proofErr w:type="spellEnd"/>
      <w:r w:rsidRPr="00917CFE">
        <w:rPr>
          <w:lang w:val="id-ID"/>
        </w:rPr>
        <w:t xml:space="preserve"> Data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proofErr w:type="spellEnd"/>
      <w:r w:rsidRPr="00917CFE">
        <w:rPr>
          <w:lang w:val="id-ID"/>
        </w:rPr>
        <w:t xml:space="preserve"> </w:t>
      </w:r>
      <w:proofErr w:type="spellStart"/>
      <w:r w:rsidRPr="00917CFE">
        <w:rPr>
          <w:lang w:val="id-ID"/>
        </w:rPr>
        <w:t>Provider</w:t>
      </w:r>
      <w:bookmarkEnd w:id="44"/>
      <w:proofErr w:type="spellEnd"/>
    </w:p>
    <w:p w14:paraId="75CD965A"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19A0088F" wp14:editId="2B7521BE">
            <wp:extent cx="4684144" cy="657444"/>
            <wp:effectExtent l="0" t="0" r="254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32145" cy="664181"/>
                    </a:xfrm>
                    <a:prstGeom prst="rect">
                      <a:avLst/>
                    </a:prstGeom>
                  </pic:spPr>
                </pic:pic>
              </a:graphicData>
            </a:graphic>
          </wp:inline>
        </w:drawing>
      </w:r>
    </w:p>
    <w:p w14:paraId="6B0DF4E7" w14:textId="0856727B" w:rsidR="008F012A" w:rsidRPr="00917CFE" w:rsidRDefault="008F012A" w:rsidP="008F012A">
      <w:pPr>
        <w:pStyle w:val="Caption"/>
        <w:ind w:firstLine="360"/>
        <w:rPr>
          <w:lang w:val="id-ID"/>
        </w:rPr>
      </w:pPr>
      <w:bookmarkStart w:id="45" w:name="_Toc141089057"/>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29</w:t>
      </w:r>
      <w:r w:rsidR="00047AE1">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Payment</w:t>
      </w:r>
      <w:proofErr w:type="spellEnd"/>
      <w:r w:rsidRPr="00917CFE">
        <w:rPr>
          <w:lang w:val="id-ID"/>
        </w:rPr>
        <w:t xml:space="preserve"> </w:t>
      </w:r>
      <w:proofErr w:type="spellStart"/>
      <w:r w:rsidRPr="00917CFE">
        <w:rPr>
          <w:lang w:val="id-ID"/>
        </w:rPr>
        <w:t>Gateway</w:t>
      </w:r>
      <w:proofErr w:type="spellEnd"/>
      <w:r w:rsidRPr="00917CFE">
        <w:rPr>
          <w:lang w:val="id-ID"/>
        </w:rPr>
        <w:t xml:space="preserve"> </w:t>
      </w:r>
      <w:proofErr w:type="spellStart"/>
      <w:r w:rsidRPr="00917CFE">
        <w:rPr>
          <w:lang w:val="id-ID"/>
        </w:rPr>
        <w:t>Provider</w:t>
      </w:r>
      <w:bookmarkEnd w:id="45"/>
      <w:proofErr w:type="spellEnd"/>
    </w:p>
    <w:p w14:paraId="117925A7" w14:textId="0E5259BF"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00C40587" w:rsidRPr="00917CFE">
        <w:rPr>
          <w:i/>
          <w:iCs/>
          <w:lang w:val="id-ID"/>
        </w:rPr>
        <w:t>p</w:t>
      </w:r>
      <w:r w:rsidRPr="00917CFE">
        <w:rPr>
          <w:i/>
          <w:iCs/>
          <w:lang w:val="id-ID"/>
        </w:rPr>
        <w:t>ayment</w:t>
      </w:r>
      <w:proofErr w:type="spellEnd"/>
      <w:r w:rsidRPr="00917CFE">
        <w:rPr>
          <w:i/>
          <w:iCs/>
          <w:lang w:val="id-ID"/>
        </w:rPr>
        <w:t xml:space="preserve"> </w:t>
      </w:r>
      <w:proofErr w:type="spellStart"/>
      <w:r w:rsidR="00C40587" w:rsidRPr="00917CFE">
        <w:rPr>
          <w:i/>
          <w:iCs/>
          <w:lang w:val="id-ID"/>
        </w:rPr>
        <w:t>g</w:t>
      </w:r>
      <w:r w:rsidRPr="00917CFE">
        <w:rPr>
          <w:i/>
          <w:iCs/>
          <w:lang w:val="id-ID"/>
        </w:rPr>
        <w:t>ateway</w:t>
      </w:r>
      <w:proofErr w:type="spellEnd"/>
      <w:r w:rsidRPr="00917CFE">
        <w:rPr>
          <w:lang w:val="id-ID"/>
        </w:rPr>
        <w:t xml:space="preserve"> yang tersedia pada aplikasi, yang terdiri dari:</w:t>
      </w:r>
    </w:p>
    <w:p w14:paraId="6FA62226" w14:textId="77777777" w:rsidR="008F012A" w:rsidRPr="00917CFE" w:rsidRDefault="008F012A">
      <w:pPr>
        <w:pStyle w:val="ListParagraph"/>
        <w:numPr>
          <w:ilvl w:val="0"/>
          <w:numId w:val="45"/>
        </w:numPr>
        <w:rPr>
          <w:lang w:val="id-ID"/>
        </w:rPr>
      </w:pPr>
      <w:proofErr w:type="spellStart"/>
      <w:r w:rsidRPr="00917CFE">
        <w:rPr>
          <w:i/>
          <w:iCs/>
          <w:lang w:val="id-ID"/>
        </w:rPr>
        <w:t>Name</w:t>
      </w:r>
      <w:proofErr w:type="spellEnd"/>
      <w:r w:rsidRPr="00917CFE">
        <w:rPr>
          <w:lang w:val="id-ID"/>
        </w:rPr>
        <w:t xml:space="preserve">, merupakan nama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w:t>
      </w:r>
    </w:p>
    <w:p w14:paraId="53790BA2" w14:textId="77777777" w:rsidR="008F012A" w:rsidRPr="00917CFE" w:rsidRDefault="008F012A">
      <w:pPr>
        <w:pStyle w:val="ListParagraph"/>
        <w:numPr>
          <w:ilvl w:val="0"/>
          <w:numId w:val="45"/>
        </w:numPr>
        <w:rPr>
          <w:lang w:val="id-ID"/>
        </w:rPr>
      </w:pPr>
      <w:r w:rsidRPr="00917CFE">
        <w:rPr>
          <w:i/>
          <w:iCs/>
          <w:lang w:val="id-ID"/>
        </w:rPr>
        <w:t>Code,</w:t>
      </w:r>
      <w:r w:rsidRPr="00917CFE">
        <w:rPr>
          <w:lang w:val="id-ID"/>
        </w:rPr>
        <w:t xml:space="preserve"> merupakan kode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65C01B31" w14:textId="77777777" w:rsidR="008F012A" w:rsidRPr="00917CFE" w:rsidRDefault="008F012A" w:rsidP="008F012A">
      <w:pPr>
        <w:spacing w:after="160" w:line="259" w:lineRule="auto"/>
        <w:jc w:val="left"/>
        <w:rPr>
          <w:i/>
          <w:iCs/>
          <w:lang w:val="id-ID"/>
        </w:rPr>
      </w:pPr>
      <w:r w:rsidRPr="00917CFE">
        <w:rPr>
          <w:i/>
          <w:iCs/>
          <w:lang w:val="id-ID"/>
        </w:rPr>
        <w:br w:type="page"/>
      </w:r>
    </w:p>
    <w:p w14:paraId="15E022BC" w14:textId="77777777" w:rsidR="008F012A" w:rsidRPr="00917CFE" w:rsidRDefault="008F012A" w:rsidP="008F012A">
      <w:pPr>
        <w:pStyle w:val="Heading3"/>
        <w:rPr>
          <w:lang w:val="id-ID"/>
        </w:rPr>
      </w:pPr>
      <w:bookmarkStart w:id="46" w:name="_Toc141089100"/>
      <w:proofErr w:type="spellStart"/>
      <w:r w:rsidRPr="00917CFE">
        <w:rPr>
          <w:lang w:val="id-ID"/>
        </w:rPr>
        <w:lastRenderedPageBreak/>
        <w:t>Input</w:t>
      </w:r>
      <w:proofErr w:type="spellEnd"/>
      <w:r w:rsidRPr="00917CFE">
        <w:rPr>
          <w:lang w:val="id-ID"/>
        </w:rPr>
        <w:t xml:space="preserve"> Data Akun </w:t>
      </w:r>
      <w:proofErr w:type="spellStart"/>
      <w:r w:rsidRPr="00917CFE">
        <w:rPr>
          <w:i/>
          <w:lang w:val="id-ID"/>
        </w:rPr>
        <w:t>Payment</w:t>
      </w:r>
      <w:proofErr w:type="spellEnd"/>
      <w:r w:rsidRPr="00917CFE">
        <w:rPr>
          <w:i/>
          <w:lang w:val="id-ID"/>
        </w:rPr>
        <w:t xml:space="preserve"> </w:t>
      </w:r>
      <w:proofErr w:type="spellStart"/>
      <w:r w:rsidRPr="00917CFE">
        <w:rPr>
          <w:i/>
          <w:lang w:val="id-ID"/>
        </w:rPr>
        <w:t>Gateway</w:t>
      </w:r>
      <w:bookmarkEnd w:id="46"/>
      <w:proofErr w:type="spellEnd"/>
    </w:p>
    <w:p w14:paraId="52A14A68"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479C324E" wp14:editId="4E42A5FA">
            <wp:extent cx="4683760" cy="1692456"/>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03306" cy="1699519"/>
                    </a:xfrm>
                    <a:prstGeom prst="rect">
                      <a:avLst/>
                    </a:prstGeom>
                  </pic:spPr>
                </pic:pic>
              </a:graphicData>
            </a:graphic>
          </wp:inline>
        </w:drawing>
      </w:r>
    </w:p>
    <w:p w14:paraId="10B055E5" w14:textId="3BE86BE4" w:rsidR="008F012A" w:rsidRPr="00917CFE" w:rsidRDefault="008F012A" w:rsidP="008F012A">
      <w:pPr>
        <w:pStyle w:val="Caption"/>
        <w:ind w:firstLine="360"/>
        <w:rPr>
          <w:lang w:val="id-ID"/>
        </w:rPr>
      </w:pPr>
      <w:bookmarkStart w:id="47" w:name="_Toc141089058"/>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30</w:t>
      </w:r>
      <w:r w:rsidR="00047AE1">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Akun </w:t>
      </w:r>
      <w:proofErr w:type="spellStart"/>
      <w:r w:rsidRPr="00917CFE">
        <w:rPr>
          <w:lang w:val="id-ID"/>
        </w:rPr>
        <w:t>Payment</w:t>
      </w:r>
      <w:proofErr w:type="spellEnd"/>
      <w:r w:rsidRPr="00917CFE">
        <w:rPr>
          <w:lang w:val="id-ID"/>
        </w:rPr>
        <w:t xml:space="preserve"> </w:t>
      </w:r>
      <w:proofErr w:type="spellStart"/>
      <w:r w:rsidRPr="00917CFE">
        <w:rPr>
          <w:lang w:val="id-ID"/>
        </w:rPr>
        <w:t>Gateway</w:t>
      </w:r>
      <w:bookmarkEnd w:id="47"/>
      <w:proofErr w:type="spellEnd"/>
    </w:p>
    <w:p w14:paraId="57DBEB10" w14:textId="77777777"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akun atau kredensial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r w:rsidRPr="00917CFE">
        <w:rPr>
          <w:lang w:val="id-ID"/>
        </w:rPr>
        <w:t xml:space="preserve"> yang nantinya akan digunakan untuk proses pembayaran melalui metode pembayaran yang dipilih oleh pelanggan, yang terdiri dari:</w:t>
      </w:r>
    </w:p>
    <w:p w14:paraId="2AD5997C" w14:textId="77777777" w:rsidR="008F012A" w:rsidRPr="00917CFE" w:rsidRDefault="008F012A">
      <w:pPr>
        <w:pStyle w:val="ListParagraph"/>
        <w:numPr>
          <w:ilvl w:val="0"/>
          <w:numId w:val="46"/>
        </w:numPr>
        <w:rPr>
          <w:lang w:val="id-ID"/>
        </w:rPr>
      </w:pPr>
      <w:proofErr w:type="spellStart"/>
      <w:r w:rsidRPr="00917CFE">
        <w:rPr>
          <w:i/>
          <w:iCs/>
          <w:lang w:val="id-ID"/>
        </w:rPr>
        <w:t>Provider</w:t>
      </w:r>
      <w:proofErr w:type="spellEnd"/>
      <w:r w:rsidRPr="00917CFE">
        <w:rPr>
          <w:i/>
          <w:iCs/>
          <w:lang w:val="id-ID"/>
        </w:rPr>
        <w:t xml:space="preserve">, </w:t>
      </w:r>
      <w:r w:rsidRPr="00917CFE">
        <w:rPr>
          <w:lang w:val="id-ID"/>
        </w:rPr>
        <w:t xml:space="preserve">merupakan </w:t>
      </w:r>
      <w:proofErr w:type="spellStart"/>
      <w:r w:rsidRPr="00917CFE">
        <w:rPr>
          <w:i/>
          <w:iCs/>
          <w:lang w:val="id-ID"/>
        </w:rPr>
        <w:t>provider</w:t>
      </w:r>
      <w:proofErr w:type="spellEnd"/>
      <w:r w:rsidRPr="00917CFE">
        <w:rPr>
          <w:i/>
          <w:iCs/>
          <w:lang w:val="id-ID"/>
        </w:rPr>
        <w:t xml:space="preserve">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5F6DE743" w14:textId="77777777" w:rsidR="008F012A" w:rsidRPr="00917CFE" w:rsidRDefault="008F012A">
      <w:pPr>
        <w:pStyle w:val="ListParagraph"/>
        <w:numPr>
          <w:ilvl w:val="0"/>
          <w:numId w:val="46"/>
        </w:numPr>
        <w:rPr>
          <w:lang w:val="id-ID"/>
        </w:rPr>
      </w:pPr>
      <w:proofErr w:type="spellStart"/>
      <w:r w:rsidRPr="00917CFE">
        <w:rPr>
          <w:i/>
          <w:iCs/>
          <w:lang w:val="id-ID"/>
        </w:rPr>
        <w:t>Name</w:t>
      </w:r>
      <w:proofErr w:type="spellEnd"/>
      <w:r w:rsidRPr="00917CFE">
        <w:rPr>
          <w:i/>
          <w:iCs/>
          <w:lang w:val="id-ID"/>
        </w:rPr>
        <w:t xml:space="preserve">, merupakan </w:t>
      </w:r>
      <w:r w:rsidRPr="00917CFE">
        <w:rPr>
          <w:lang w:val="id-ID"/>
        </w:rPr>
        <w:t>nama akun.</w:t>
      </w:r>
    </w:p>
    <w:p w14:paraId="164DDE8B" w14:textId="77777777" w:rsidR="008F012A" w:rsidRPr="00917CFE" w:rsidRDefault="008F012A">
      <w:pPr>
        <w:pStyle w:val="ListParagraph"/>
        <w:numPr>
          <w:ilvl w:val="0"/>
          <w:numId w:val="46"/>
        </w:numPr>
        <w:rPr>
          <w:lang w:val="id-ID"/>
        </w:rPr>
      </w:pPr>
      <w:r w:rsidRPr="00917CFE">
        <w:rPr>
          <w:i/>
          <w:iCs/>
          <w:lang w:val="id-ID"/>
        </w:rPr>
        <w:t xml:space="preserve">API </w:t>
      </w:r>
      <w:proofErr w:type="spellStart"/>
      <w:r w:rsidRPr="00917CFE">
        <w:rPr>
          <w:i/>
          <w:iCs/>
          <w:lang w:val="id-ID"/>
        </w:rPr>
        <w:t>Host</w:t>
      </w:r>
      <w:proofErr w:type="spellEnd"/>
      <w:r w:rsidRPr="00917CFE">
        <w:rPr>
          <w:i/>
          <w:iCs/>
          <w:lang w:val="id-ID"/>
        </w:rPr>
        <w:t xml:space="preserve"> (Base URL), </w:t>
      </w:r>
      <w:r w:rsidRPr="00917CFE">
        <w:rPr>
          <w:lang w:val="id-ID"/>
        </w:rPr>
        <w:t xml:space="preserve">merupakan </w:t>
      </w:r>
      <w:proofErr w:type="spellStart"/>
      <w:r w:rsidRPr="00917CFE">
        <w:rPr>
          <w:i/>
          <w:iCs/>
          <w:lang w:val="id-ID"/>
        </w:rPr>
        <w:t>base</w:t>
      </w:r>
      <w:proofErr w:type="spellEnd"/>
      <w:r w:rsidRPr="00917CFE">
        <w:rPr>
          <w:i/>
          <w:iCs/>
          <w:lang w:val="id-ID"/>
        </w:rPr>
        <w:t xml:space="preserve"> </w:t>
      </w:r>
      <w:proofErr w:type="spellStart"/>
      <w:r w:rsidRPr="00917CFE">
        <w:rPr>
          <w:i/>
          <w:iCs/>
          <w:lang w:val="id-ID"/>
        </w:rPr>
        <w:t>url</w:t>
      </w:r>
      <w:proofErr w:type="spellEnd"/>
      <w:r w:rsidRPr="00917CFE">
        <w:rPr>
          <w:i/>
          <w:iCs/>
          <w:lang w:val="id-ID"/>
        </w:rPr>
        <w:t xml:space="preserve"> </w:t>
      </w:r>
      <w:r w:rsidRPr="00917CFE">
        <w:rPr>
          <w:lang w:val="id-ID"/>
        </w:rPr>
        <w:t xml:space="preserve">dari AP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lang w:val="id-ID"/>
        </w:rPr>
        <w:t xml:space="preserve"> yang akan digunakan.</w:t>
      </w:r>
    </w:p>
    <w:p w14:paraId="445F2EDF" w14:textId="77777777" w:rsidR="008F012A" w:rsidRPr="00917CFE" w:rsidRDefault="008F012A">
      <w:pPr>
        <w:pStyle w:val="ListParagraph"/>
        <w:numPr>
          <w:ilvl w:val="0"/>
          <w:numId w:val="46"/>
        </w:numPr>
        <w:rPr>
          <w:lang w:val="id-ID"/>
        </w:rPr>
      </w:pPr>
      <w:proofErr w:type="spellStart"/>
      <w:r w:rsidRPr="00917CFE">
        <w:rPr>
          <w:i/>
          <w:iCs/>
          <w:lang w:val="id-ID"/>
        </w:rPr>
        <w:t>Mercha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 xml:space="preserve">merupakan kode </w:t>
      </w:r>
      <w:proofErr w:type="spellStart"/>
      <w:r w:rsidRPr="00917CFE">
        <w:rPr>
          <w:i/>
          <w:iCs/>
          <w:lang w:val="id-ID"/>
        </w:rPr>
        <w:t>merchant</w:t>
      </w:r>
      <w:proofErr w:type="spellEnd"/>
      <w:r w:rsidRPr="00917CFE">
        <w:rPr>
          <w:i/>
          <w:iCs/>
          <w:lang w:val="id-ID"/>
        </w:rPr>
        <w:t xml:space="preserve"> </w:t>
      </w:r>
      <w:r w:rsidRPr="00917CFE">
        <w:rPr>
          <w:lang w:val="id-ID"/>
        </w:rPr>
        <w:t xml:space="preserve">atau informasi terkait nama dari </w:t>
      </w:r>
      <w:r w:rsidRPr="00917CFE">
        <w:rPr>
          <w:i/>
          <w:iCs/>
          <w:lang w:val="id-ID"/>
        </w:rPr>
        <w:t xml:space="preserve">aku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295F994" w14:textId="2FA7ABF3" w:rsidR="008F012A" w:rsidRPr="00917CFE" w:rsidRDefault="008F012A">
      <w:pPr>
        <w:pStyle w:val="ListParagraph"/>
        <w:numPr>
          <w:ilvl w:val="0"/>
          <w:numId w:val="46"/>
        </w:numPr>
        <w:rPr>
          <w:lang w:val="id-ID"/>
        </w:rPr>
      </w:pPr>
      <w:proofErr w:type="spellStart"/>
      <w:r w:rsidRPr="00917CFE">
        <w:rPr>
          <w:i/>
          <w:iCs/>
          <w:lang w:val="id-ID"/>
        </w:rPr>
        <w:t>Client</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C668B6" w:rsidRPr="00917CFE">
        <w:rPr>
          <w:lang w:val="id-ID"/>
        </w:rPr>
        <w:t>autentikasi</w:t>
      </w:r>
      <w:proofErr w:type="spellEnd"/>
      <w:r w:rsidRPr="00917CFE">
        <w:rPr>
          <w:lang w:val="id-ID"/>
        </w:rPr>
        <w:t xml:space="preserve"> 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1E947111" w14:textId="4F643E01" w:rsidR="008F012A" w:rsidRPr="00917CFE" w:rsidRDefault="008F012A">
      <w:pPr>
        <w:pStyle w:val="ListParagraph"/>
        <w:numPr>
          <w:ilvl w:val="0"/>
          <w:numId w:val="46"/>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C668B6" w:rsidRPr="00917CFE">
        <w:rPr>
          <w:lang w:val="id-ID"/>
        </w:rPr>
        <w:t>autentikasi</w:t>
      </w:r>
      <w:proofErr w:type="spellEnd"/>
      <w:r w:rsidR="00C668B6" w:rsidRPr="00917CFE">
        <w:rPr>
          <w:lang w:val="id-ID"/>
        </w:rPr>
        <w:t xml:space="preserve"> </w:t>
      </w:r>
      <w:r w:rsidRPr="00917CFE">
        <w:rPr>
          <w:lang w:val="id-ID"/>
        </w:rPr>
        <w:t xml:space="preserve">saat untuk terhubung dengan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w:t>
      </w:r>
    </w:p>
    <w:p w14:paraId="3FC26BE6" w14:textId="77777777" w:rsidR="008F012A" w:rsidRPr="00917CFE" w:rsidRDefault="008F012A" w:rsidP="008F012A">
      <w:pPr>
        <w:spacing w:after="160" w:line="259" w:lineRule="auto"/>
        <w:jc w:val="left"/>
        <w:rPr>
          <w:i/>
          <w:iCs/>
          <w:lang w:val="id-ID"/>
        </w:rPr>
      </w:pPr>
      <w:r w:rsidRPr="00917CFE">
        <w:rPr>
          <w:i/>
          <w:iCs/>
          <w:lang w:val="id-ID"/>
        </w:rPr>
        <w:br w:type="page"/>
      </w:r>
    </w:p>
    <w:p w14:paraId="20B21E6A" w14:textId="77777777" w:rsidR="008F012A" w:rsidRPr="00917CFE" w:rsidRDefault="008F012A" w:rsidP="008F012A">
      <w:pPr>
        <w:pStyle w:val="Heading3"/>
        <w:rPr>
          <w:lang w:val="id-ID"/>
        </w:rPr>
      </w:pPr>
      <w:bookmarkStart w:id="48" w:name="_Toc141089101"/>
      <w:proofErr w:type="spellStart"/>
      <w:r w:rsidRPr="00917CFE">
        <w:rPr>
          <w:lang w:val="id-ID"/>
        </w:rPr>
        <w:lastRenderedPageBreak/>
        <w:t>Input</w:t>
      </w:r>
      <w:proofErr w:type="spellEnd"/>
      <w:r w:rsidRPr="00917CFE">
        <w:rPr>
          <w:lang w:val="id-ID"/>
        </w:rPr>
        <w:t xml:space="preserve"> Data </w:t>
      </w:r>
      <w:proofErr w:type="spellStart"/>
      <w:r w:rsidRPr="00917CFE">
        <w:rPr>
          <w:lang w:val="id-ID"/>
        </w:rPr>
        <w:t>Merchant</w:t>
      </w:r>
      <w:bookmarkEnd w:id="48"/>
      <w:proofErr w:type="spellEnd"/>
    </w:p>
    <w:p w14:paraId="6C458366" w14:textId="77777777" w:rsidR="008F012A" w:rsidRPr="00917CFE" w:rsidRDefault="008F012A" w:rsidP="008F012A">
      <w:pPr>
        <w:pStyle w:val="ListParagraph"/>
        <w:keepNext/>
        <w:ind w:left="360" w:firstLine="0"/>
        <w:rPr>
          <w:lang w:val="id-ID"/>
        </w:rPr>
      </w:pPr>
      <w:r w:rsidRPr="00917CFE">
        <w:rPr>
          <w:noProof/>
          <w:lang w:val="id-ID"/>
        </w:rPr>
        <w:drawing>
          <wp:inline distT="0" distB="0" distL="0" distR="0" wp14:anchorId="6DE63C7D" wp14:editId="34AB6AFE">
            <wp:extent cx="4804913" cy="4391437"/>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09794" cy="4395898"/>
                    </a:xfrm>
                    <a:prstGeom prst="rect">
                      <a:avLst/>
                    </a:prstGeom>
                  </pic:spPr>
                </pic:pic>
              </a:graphicData>
            </a:graphic>
          </wp:inline>
        </w:drawing>
      </w:r>
    </w:p>
    <w:p w14:paraId="41CED76A" w14:textId="7F800F7B" w:rsidR="008F012A" w:rsidRPr="00917CFE" w:rsidRDefault="008F012A" w:rsidP="008F012A">
      <w:pPr>
        <w:pStyle w:val="Caption"/>
        <w:ind w:firstLine="360"/>
        <w:rPr>
          <w:lang w:val="id-ID"/>
        </w:rPr>
      </w:pPr>
      <w:bookmarkStart w:id="49" w:name="_Toc141089059"/>
      <w:r w:rsidRPr="00917CFE">
        <w:rPr>
          <w:lang w:val="id-ID"/>
        </w:rPr>
        <w:t xml:space="preserve">Gambar </w:t>
      </w:r>
      <w:r w:rsidR="00047AE1">
        <w:rPr>
          <w:lang w:val="id-ID"/>
        </w:rPr>
        <w:fldChar w:fldCharType="begin"/>
      </w:r>
      <w:r w:rsidR="00047AE1">
        <w:rPr>
          <w:lang w:val="id-ID"/>
        </w:rPr>
        <w:instrText xml:space="preserve"> STYLEREF 1 \s </w:instrText>
      </w:r>
      <w:r w:rsidR="00047AE1">
        <w:rPr>
          <w:lang w:val="id-ID"/>
        </w:rPr>
        <w:fldChar w:fldCharType="separate"/>
      </w:r>
      <w:r w:rsidR="002C400F">
        <w:rPr>
          <w:noProof/>
          <w:lang w:val="id-ID"/>
        </w:rPr>
        <w:t>1</w:t>
      </w:r>
      <w:r w:rsidR="00047AE1">
        <w:rPr>
          <w:lang w:val="id-ID"/>
        </w:rPr>
        <w:fldChar w:fldCharType="end"/>
      </w:r>
      <w:r w:rsidR="00047AE1">
        <w:rPr>
          <w:lang w:val="id-ID"/>
        </w:rPr>
        <w:t>.</w:t>
      </w:r>
      <w:r w:rsidR="00047AE1">
        <w:rPr>
          <w:lang w:val="id-ID"/>
        </w:rPr>
        <w:fldChar w:fldCharType="begin"/>
      </w:r>
      <w:r w:rsidR="00047AE1">
        <w:rPr>
          <w:lang w:val="id-ID"/>
        </w:rPr>
        <w:instrText xml:space="preserve"> SEQ Gambar \* ARABIC \s 1 </w:instrText>
      </w:r>
      <w:r w:rsidR="00047AE1">
        <w:rPr>
          <w:lang w:val="id-ID"/>
        </w:rPr>
        <w:fldChar w:fldCharType="separate"/>
      </w:r>
      <w:r w:rsidR="002C400F">
        <w:rPr>
          <w:noProof/>
          <w:lang w:val="id-ID"/>
        </w:rPr>
        <w:t>31</w:t>
      </w:r>
      <w:r w:rsidR="00047AE1">
        <w:rPr>
          <w:lang w:val="id-ID"/>
        </w:rPr>
        <w:fldChar w:fldCharType="end"/>
      </w:r>
      <w:r w:rsidR="001848D0" w:rsidRPr="00917CFE">
        <w:rPr>
          <w:lang w:val="id-ID"/>
        </w:rPr>
        <w:t xml:space="preserve"> </w:t>
      </w:r>
      <w:r w:rsidRPr="00917CFE">
        <w:rPr>
          <w:lang w:val="id-ID"/>
        </w:rPr>
        <w:t xml:space="preserve">Rancangan </w:t>
      </w:r>
      <w:proofErr w:type="spellStart"/>
      <w:r w:rsidRPr="00917CFE">
        <w:rPr>
          <w:lang w:val="id-ID"/>
        </w:rPr>
        <w:t>Input</w:t>
      </w:r>
      <w:proofErr w:type="spellEnd"/>
      <w:r w:rsidRPr="00917CFE">
        <w:rPr>
          <w:lang w:val="id-ID"/>
        </w:rPr>
        <w:t xml:space="preserve"> Data </w:t>
      </w:r>
      <w:proofErr w:type="spellStart"/>
      <w:r w:rsidRPr="00917CFE">
        <w:rPr>
          <w:lang w:val="id-ID"/>
        </w:rPr>
        <w:t>Merchant</w:t>
      </w:r>
      <w:bookmarkEnd w:id="49"/>
      <w:proofErr w:type="spellEnd"/>
    </w:p>
    <w:p w14:paraId="372AE4FC" w14:textId="20846A8A" w:rsidR="008F012A" w:rsidRPr="00917CFE" w:rsidRDefault="008F012A" w:rsidP="008F012A">
      <w:pPr>
        <w:ind w:left="360" w:firstLine="360"/>
        <w:rPr>
          <w:lang w:val="id-ID"/>
        </w:rPr>
      </w:pPr>
      <w:r w:rsidRPr="00917CFE">
        <w:rPr>
          <w:lang w:val="id-ID"/>
        </w:rPr>
        <w:t xml:space="preserve">Formulir </w:t>
      </w:r>
      <w:proofErr w:type="spellStart"/>
      <w:r w:rsidRPr="00917CFE">
        <w:rPr>
          <w:i/>
          <w:iCs/>
          <w:lang w:val="id-ID"/>
        </w:rPr>
        <w:t>Input</w:t>
      </w:r>
      <w:proofErr w:type="spellEnd"/>
      <w:r w:rsidRPr="00917CFE">
        <w:rPr>
          <w:i/>
          <w:iCs/>
          <w:lang w:val="id-ID"/>
        </w:rPr>
        <w:t xml:space="preserve"> </w:t>
      </w:r>
      <w:r w:rsidRPr="00917CFE">
        <w:rPr>
          <w:lang w:val="id-ID"/>
        </w:rPr>
        <w:t xml:space="preserve">di atas merupakan formulir data </w:t>
      </w:r>
      <w:proofErr w:type="spellStart"/>
      <w:r w:rsidRPr="00917CFE">
        <w:rPr>
          <w:i/>
          <w:iCs/>
          <w:lang w:val="id-ID"/>
        </w:rPr>
        <w:t>merchant</w:t>
      </w:r>
      <w:proofErr w:type="spellEnd"/>
      <w:r w:rsidRPr="00917CFE">
        <w:rPr>
          <w:i/>
          <w:iCs/>
          <w:lang w:val="id-ID"/>
        </w:rPr>
        <w:t xml:space="preserve"> </w:t>
      </w:r>
      <w:r w:rsidRPr="00917CFE">
        <w:rPr>
          <w:lang w:val="id-ID"/>
        </w:rPr>
        <w:t xml:space="preserve">atau yang dapat terhubung dengan </w:t>
      </w:r>
      <w:r w:rsidR="003502C1" w:rsidRPr="00917CFE">
        <w:rPr>
          <w:lang w:val="id-ID"/>
        </w:rPr>
        <w:t>a</w:t>
      </w:r>
      <w:r w:rsidRPr="00917CFE">
        <w:rPr>
          <w:lang w:val="id-ID"/>
        </w:rPr>
        <w:t xml:space="preserve">plikasi </w:t>
      </w:r>
      <w:proofErr w:type="spellStart"/>
      <w:r w:rsidR="003502C1" w:rsidRPr="00917CFE">
        <w:rPr>
          <w:i/>
          <w:iCs/>
          <w:lang w:val="id-ID"/>
        </w:rPr>
        <w:t>p</w:t>
      </w:r>
      <w:r w:rsidRPr="00917CFE">
        <w:rPr>
          <w:i/>
          <w:iCs/>
          <w:lang w:val="id-ID"/>
        </w:rPr>
        <w:t>ayment</w:t>
      </w:r>
      <w:proofErr w:type="spellEnd"/>
      <w:r w:rsidRPr="00917CFE">
        <w:rPr>
          <w:i/>
          <w:iCs/>
          <w:lang w:val="id-ID"/>
        </w:rPr>
        <w:t xml:space="preserve"> </w:t>
      </w:r>
      <w:proofErr w:type="spellStart"/>
      <w:r w:rsidR="003502C1" w:rsidRPr="00917CFE">
        <w:rPr>
          <w:i/>
          <w:iCs/>
          <w:lang w:val="id-ID"/>
        </w:rPr>
        <w:t>g</w:t>
      </w:r>
      <w:r w:rsidRPr="00917CFE">
        <w:rPr>
          <w:i/>
          <w:iCs/>
          <w:lang w:val="id-ID"/>
        </w:rPr>
        <w:t>ateway</w:t>
      </w:r>
      <w:proofErr w:type="spellEnd"/>
      <w:r w:rsidRPr="00917CFE">
        <w:rPr>
          <w:i/>
          <w:iCs/>
          <w:lang w:val="id-ID"/>
        </w:rPr>
        <w:t xml:space="preserve"> </w:t>
      </w:r>
      <w:proofErr w:type="spellStart"/>
      <w:r w:rsidR="003502C1" w:rsidRPr="00917CFE">
        <w:rPr>
          <w:i/>
          <w:iCs/>
          <w:lang w:val="id-ID"/>
        </w:rPr>
        <w:t>a</w:t>
      </w:r>
      <w:r w:rsidRPr="00917CFE">
        <w:rPr>
          <w:i/>
          <w:iCs/>
          <w:lang w:val="id-ID"/>
        </w:rPr>
        <w:t>ggregator</w:t>
      </w:r>
      <w:proofErr w:type="spellEnd"/>
      <w:r w:rsidRPr="00917CFE">
        <w:rPr>
          <w:lang w:val="id-ID"/>
        </w:rPr>
        <w:t>:</w:t>
      </w:r>
    </w:p>
    <w:p w14:paraId="039F6B78" w14:textId="77777777" w:rsidR="008F012A" w:rsidRPr="00917CFE" w:rsidRDefault="008F012A">
      <w:pPr>
        <w:pStyle w:val="ListParagraph"/>
        <w:numPr>
          <w:ilvl w:val="0"/>
          <w:numId w:val="47"/>
        </w:numPr>
        <w:rPr>
          <w:lang w:val="id-ID"/>
        </w:rPr>
      </w:pPr>
      <w:proofErr w:type="spellStart"/>
      <w:r w:rsidRPr="00917CFE">
        <w:rPr>
          <w:i/>
          <w:iCs/>
          <w:lang w:val="id-ID"/>
        </w:rPr>
        <w:t>Name</w:t>
      </w:r>
      <w:proofErr w:type="spellEnd"/>
      <w:r w:rsidRPr="00917CFE">
        <w:rPr>
          <w:i/>
          <w:iCs/>
          <w:lang w:val="id-ID"/>
        </w:rPr>
        <w:t xml:space="preserve">, </w:t>
      </w:r>
      <w:r w:rsidRPr="00917CFE">
        <w:rPr>
          <w:lang w:val="id-ID"/>
        </w:rPr>
        <w:t xml:space="preserve">merupakan nama </w:t>
      </w:r>
      <w:proofErr w:type="spellStart"/>
      <w:r w:rsidRPr="00917CFE">
        <w:rPr>
          <w:i/>
          <w:iCs/>
          <w:lang w:val="id-ID"/>
        </w:rPr>
        <w:t>merchant</w:t>
      </w:r>
      <w:proofErr w:type="spellEnd"/>
      <w:r w:rsidRPr="00917CFE">
        <w:rPr>
          <w:i/>
          <w:iCs/>
          <w:lang w:val="id-ID"/>
        </w:rPr>
        <w:t xml:space="preserve"> </w:t>
      </w:r>
      <w:r w:rsidRPr="00917CFE">
        <w:rPr>
          <w:lang w:val="id-ID"/>
        </w:rPr>
        <w:t>yang akan terhubung</w:t>
      </w:r>
      <w:r w:rsidRPr="00917CFE">
        <w:rPr>
          <w:i/>
          <w:iCs/>
          <w:lang w:val="id-ID"/>
        </w:rPr>
        <w:t>.</w:t>
      </w:r>
    </w:p>
    <w:p w14:paraId="15EA9EDB" w14:textId="77777777" w:rsidR="008F012A" w:rsidRPr="00917CFE" w:rsidRDefault="008F012A">
      <w:pPr>
        <w:pStyle w:val="ListParagraph"/>
        <w:numPr>
          <w:ilvl w:val="0"/>
          <w:numId w:val="47"/>
        </w:numPr>
        <w:rPr>
          <w:lang w:val="id-ID"/>
        </w:rPr>
      </w:pPr>
      <w:proofErr w:type="spellStart"/>
      <w:r w:rsidRPr="00917CFE">
        <w:rPr>
          <w:i/>
          <w:iCs/>
          <w:lang w:val="id-ID"/>
        </w:rPr>
        <w:t>Address</w:t>
      </w:r>
      <w:proofErr w:type="spellEnd"/>
      <w:r w:rsidRPr="00917CFE">
        <w:rPr>
          <w:i/>
          <w:iCs/>
          <w:lang w:val="id-ID"/>
        </w:rPr>
        <w:t xml:space="preserve">, </w:t>
      </w:r>
      <w:r w:rsidRPr="00917CFE">
        <w:rPr>
          <w:lang w:val="id-ID"/>
        </w:rPr>
        <w:t xml:space="preserve">merupakan alamat </w:t>
      </w:r>
      <w:proofErr w:type="spellStart"/>
      <w:r w:rsidRPr="00917CFE">
        <w:rPr>
          <w:i/>
          <w:iCs/>
          <w:lang w:val="id-ID"/>
        </w:rPr>
        <w:t>merchant</w:t>
      </w:r>
      <w:proofErr w:type="spellEnd"/>
      <w:r w:rsidRPr="00917CFE">
        <w:rPr>
          <w:lang w:val="id-ID"/>
        </w:rPr>
        <w:t>.</w:t>
      </w:r>
    </w:p>
    <w:p w14:paraId="64DCFD3D" w14:textId="77777777" w:rsidR="008F012A" w:rsidRPr="00917CFE" w:rsidRDefault="008F012A">
      <w:pPr>
        <w:pStyle w:val="ListParagraph"/>
        <w:numPr>
          <w:ilvl w:val="0"/>
          <w:numId w:val="47"/>
        </w:numPr>
        <w:rPr>
          <w:lang w:val="id-ID"/>
        </w:rPr>
      </w:pPr>
      <w:r w:rsidRPr="00917CFE">
        <w:rPr>
          <w:i/>
          <w:iCs/>
          <w:lang w:val="id-ID"/>
        </w:rPr>
        <w:t xml:space="preserve">Email, merupakan </w:t>
      </w:r>
      <w:r w:rsidRPr="00917CFE">
        <w:rPr>
          <w:lang w:val="id-ID"/>
        </w:rPr>
        <w:t>alamat</w:t>
      </w:r>
      <w:r w:rsidRPr="00917CFE">
        <w:rPr>
          <w:i/>
          <w:iCs/>
          <w:lang w:val="id-ID"/>
        </w:rPr>
        <w:t xml:space="preserve"> email</w:t>
      </w:r>
      <w:r w:rsidRPr="00917CFE">
        <w:rPr>
          <w:lang w:val="id-ID"/>
        </w:rPr>
        <w:t xml:space="preserve"> dari </w:t>
      </w:r>
      <w:r w:rsidRPr="00917CFE">
        <w:rPr>
          <w:i/>
          <w:iCs/>
          <w:lang w:val="id-ID"/>
        </w:rPr>
        <w:t xml:space="preserve">admin </w:t>
      </w:r>
      <w:proofErr w:type="spellStart"/>
      <w:r w:rsidRPr="00917CFE">
        <w:rPr>
          <w:i/>
          <w:iCs/>
          <w:lang w:val="id-ID"/>
        </w:rPr>
        <w:t>merchant</w:t>
      </w:r>
      <w:proofErr w:type="spellEnd"/>
      <w:r w:rsidRPr="00917CFE">
        <w:rPr>
          <w:i/>
          <w:iCs/>
          <w:lang w:val="id-ID"/>
        </w:rPr>
        <w:t>.</w:t>
      </w:r>
    </w:p>
    <w:p w14:paraId="0CEC0A85" w14:textId="77777777" w:rsidR="008F012A" w:rsidRPr="00917CFE" w:rsidRDefault="008F012A">
      <w:pPr>
        <w:pStyle w:val="ListParagraph"/>
        <w:numPr>
          <w:ilvl w:val="0"/>
          <w:numId w:val="47"/>
        </w:numPr>
        <w:rPr>
          <w:lang w:val="id-ID"/>
        </w:rPr>
      </w:pPr>
      <w:proofErr w:type="spellStart"/>
      <w:r w:rsidRPr="00917CFE">
        <w:rPr>
          <w:i/>
          <w:iCs/>
          <w:lang w:val="id-ID"/>
        </w:rPr>
        <w:t>Phone</w:t>
      </w:r>
      <w:proofErr w:type="spellEnd"/>
      <w:r w:rsidRPr="00917CFE">
        <w:rPr>
          <w:i/>
          <w:iCs/>
          <w:lang w:val="id-ID"/>
        </w:rPr>
        <w:t xml:space="preserve">, merupakan </w:t>
      </w:r>
      <w:r w:rsidRPr="00917CFE">
        <w:rPr>
          <w:lang w:val="id-ID"/>
        </w:rPr>
        <w:t>nomor telepon</w:t>
      </w:r>
      <w:r w:rsidRPr="00917CFE">
        <w:rPr>
          <w:i/>
          <w:iCs/>
          <w:lang w:val="id-ID"/>
        </w:rPr>
        <w:t xml:space="preserve"> </w:t>
      </w:r>
      <w:r w:rsidRPr="00917CFE">
        <w:rPr>
          <w:lang w:val="id-ID"/>
        </w:rPr>
        <w:t xml:space="preserve">dari </w:t>
      </w:r>
      <w:r w:rsidRPr="00917CFE">
        <w:rPr>
          <w:i/>
          <w:iCs/>
          <w:lang w:val="id-ID"/>
        </w:rPr>
        <w:t xml:space="preserve">admin </w:t>
      </w:r>
      <w:proofErr w:type="spellStart"/>
      <w:r w:rsidRPr="00917CFE">
        <w:rPr>
          <w:i/>
          <w:iCs/>
          <w:lang w:val="id-ID"/>
        </w:rPr>
        <w:t>merchant</w:t>
      </w:r>
      <w:proofErr w:type="spellEnd"/>
      <w:r w:rsidRPr="00917CFE">
        <w:rPr>
          <w:i/>
          <w:iCs/>
          <w:lang w:val="id-ID"/>
        </w:rPr>
        <w:t>.</w:t>
      </w:r>
      <w:r w:rsidRPr="00917CFE">
        <w:rPr>
          <w:lang w:val="id-ID"/>
        </w:rPr>
        <w:t xml:space="preserve"> </w:t>
      </w:r>
    </w:p>
    <w:p w14:paraId="565C3F5F" w14:textId="77777777" w:rsidR="008F012A" w:rsidRPr="00917CFE" w:rsidRDefault="008F012A">
      <w:pPr>
        <w:pStyle w:val="ListParagraph"/>
        <w:numPr>
          <w:ilvl w:val="0"/>
          <w:numId w:val="47"/>
        </w:numPr>
        <w:rPr>
          <w:lang w:val="id-ID"/>
        </w:rPr>
      </w:pPr>
      <w:proofErr w:type="spellStart"/>
      <w:r w:rsidRPr="00917CFE">
        <w:rPr>
          <w:i/>
          <w:iCs/>
          <w:lang w:val="id-ID"/>
        </w:rPr>
        <w:t>Notification</w:t>
      </w:r>
      <w:proofErr w:type="spellEnd"/>
      <w:r w:rsidRPr="00917CFE">
        <w:rPr>
          <w:i/>
          <w:iCs/>
          <w:lang w:val="id-ID"/>
        </w:rPr>
        <w:t xml:space="preserve"> </w:t>
      </w:r>
      <w:proofErr w:type="spellStart"/>
      <w:r w:rsidRPr="00917CFE">
        <w:rPr>
          <w:i/>
          <w:iCs/>
          <w:lang w:val="id-ID"/>
        </w:rPr>
        <w:t>Callback</w:t>
      </w:r>
      <w:proofErr w:type="spellEnd"/>
      <w:r w:rsidRPr="00917CFE">
        <w:rPr>
          <w:i/>
          <w:iCs/>
          <w:lang w:val="id-ID"/>
        </w:rPr>
        <w:t xml:space="preserve"> URL</w:t>
      </w:r>
      <w:r w:rsidRPr="00917CFE">
        <w:rPr>
          <w:lang w:val="id-ID"/>
        </w:rPr>
        <w:t xml:space="preserve">, merupakan </w:t>
      </w:r>
      <w:proofErr w:type="spellStart"/>
      <w:r w:rsidRPr="00917CFE">
        <w:rPr>
          <w:lang w:val="id-ID"/>
        </w:rPr>
        <w:t>endpoint</w:t>
      </w:r>
      <w:proofErr w:type="spellEnd"/>
      <w:r w:rsidRPr="00917CFE">
        <w:rPr>
          <w:lang w:val="id-ID"/>
        </w:rPr>
        <w:t xml:space="preserve"> API aplikasi </w:t>
      </w:r>
      <w:proofErr w:type="spellStart"/>
      <w:r w:rsidRPr="00917CFE">
        <w:rPr>
          <w:i/>
          <w:iCs/>
          <w:lang w:val="id-ID"/>
        </w:rPr>
        <w:t>merchant</w:t>
      </w:r>
      <w:proofErr w:type="spellEnd"/>
      <w:r w:rsidRPr="00917CFE">
        <w:rPr>
          <w:i/>
          <w:iCs/>
          <w:lang w:val="id-ID"/>
        </w:rPr>
        <w:t xml:space="preserve"> </w:t>
      </w:r>
      <w:r w:rsidRPr="00917CFE">
        <w:rPr>
          <w:lang w:val="id-ID"/>
        </w:rPr>
        <w:t xml:space="preserve">untuk menerima informasi perubahan status  pada setiap transaksi dari </w:t>
      </w: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gateway</w:t>
      </w:r>
      <w:proofErr w:type="spellEnd"/>
      <w:r w:rsidRPr="00917CFE">
        <w:rPr>
          <w:i/>
          <w:iCs/>
          <w:lang w:val="id-ID"/>
        </w:rPr>
        <w:t xml:space="preserve"> </w:t>
      </w:r>
      <w:proofErr w:type="spellStart"/>
      <w:r w:rsidRPr="00917CFE">
        <w:rPr>
          <w:i/>
          <w:iCs/>
          <w:lang w:val="id-ID"/>
        </w:rPr>
        <w:t>aggregator</w:t>
      </w:r>
      <w:proofErr w:type="spellEnd"/>
      <w:r w:rsidRPr="00917CFE">
        <w:rPr>
          <w:lang w:val="id-ID"/>
        </w:rPr>
        <w:t>.</w:t>
      </w:r>
    </w:p>
    <w:p w14:paraId="2BF7FC0D" w14:textId="5E4E313C" w:rsidR="008F012A" w:rsidRPr="00917CFE" w:rsidRDefault="008F012A">
      <w:pPr>
        <w:pStyle w:val="ListParagraph"/>
        <w:numPr>
          <w:ilvl w:val="0"/>
          <w:numId w:val="47"/>
        </w:numPr>
        <w:rPr>
          <w:lang w:val="id-ID"/>
        </w:rPr>
      </w:pPr>
      <w:proofErr w:type="spellStart"/>
      <w:r w:rsidRPr="00917CFE">
        <w:rPr>
          <w:i/>
          <w:iCs/>
          <w:lang w:val="id-ID"/>
        </w:rPr>
        <w:t>Public</w:t>
      </w:r>
      <w:proofErr w:type="spellEnd"/>
      <w:r w:rsidRPr="00917CFE">
        <w:rPr>
          <w:i/>
          <w:iCs/>
          <w:lang w:val="id-ID"/>
        </w:rPr>
        <w:t xml:space="preserve">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publik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638D3EB6" w14:textId="6D8CB83F" w:rsidR="008F012A" w:rsidRPr="00917CFE" w:rsidRDefault="008F012A">
      <w:pPr>
        <w:pStyle w:val="ListParagraph"/>
        <w:numPr>
          <w:ilvl w:val="0"/>
          <w:numId w:val="47"/>
        </w:numPr>
        <w:rPr>
          <w:lang w:val="id-ID"/>
        </w:rPr>
      </w:pPr>
      <w:r w:rsidRPr="00917CFE">
        <w:rPr>
          <w:i/>
          <w:iCs/>
          <w:lang w:val="id-ID"/>
        </w:rPr>
        <w:t xml:space="preserve">Server </w:t>
      </w:r>
      <w:proofErr w:type="spellStart"/>
      <w:r w:rsidRPr="00917CFE">
        <w:rPr>
          <w:i/>
          <w:iCs/>
          <w:lang w:val="id-ID"/>
        </w:rPr>
        <w:t>Key</w:t>
      </w:r>
      <w:proofErr w:type="spellEnd"/>
      <w:r w:rsidRPr="00917CFE">
        <w:rPr>
          <w:i/>
          <w:iCs/>
          <w:lang w:val="id-ID"/>
        </w:rPr>
        <w:t xml:space="preserve">, </w:t>
      </w:r>
      <w:r w:rsidRPr="00917CFE">
        <w:rPr>
          <w:lang w:val="id-ID"/>
        </w:rPr>
        <w:t>merupakan</w:t>
      </w:r>
      <w:r w:rsidRPr="00917CFE">
        <w:rPr>
          <w:i/>
          <w:iCs/>
          <w:lang w:val="id-ID"/>
        </w:rPr>
        <w:t xml:space="preserve"> </w:t>
      </w:r>
      <w:r w:rsidRPr="00917CFE">
        <w:rPr>
          <w:lang w:val="id-ID"/>
        </w:rPr>
        <w:t xml:space="preserve">akses kunci rahasia yang digunakan sebagai </w:t>
      </w:r>
      <w:proofErr w:type="spellStart"/>
      <w:r w:rsidR="00722D22" w:rsidRPr="00917CFE">
        <w:rPr>
          <w:lang w:val="id-ID"/>
        </w:rPr>
        <w:t>autentikasi</w:t>
      </w:r>
      <w:proofErr w:type="spellEnd"/>
      <w:r w:rsidR="00722D22" w:rsidRPr="00917CFE">
        <w:rPr>
          <w:lang w:val="id-ID"/>
        </w:rPr>
        <w:t xml:space="preserve"> </w:t>
      </w:r>
      <w:r w:rsidRPr="00917CFE">
        <w:rPr>
          <w:lang w:val="id-ID"/>
        </w:rPr>
        <w:t>saat untuk terhubung dengan aplikasi.</w:t>
      </w:r>
    </w:p>
    <w:p w14:paraId="3CABAA9A" w14:textId="77777777" w:rsidR="008F012A" w:rsidRPr="00917CFE" w:rsidRDefault="008F012A">
      <w:pPr>
        <w:pStyle w:val="ListParagraph"/>
        <w:numPr>
          <w:ilvl w:val="0"/>
          <w:numId w:val="47"/>
        </w:numPr>
        <w:rPr>
          <w:lang w:val="id-ID"/>
        </w:rPr>
      </w:pPr>
      <w:r w:rsidRPr="00917CFE">
        <w:rPr>
          <w:i/>
          <w:iCs/>
          <w:lang w:val="id-ID"/>
        </w:rPr>
        <w:t xml:space="preserve">Logo, </w:t>
      </w:r>
      <w:r w:rsidRPr="00917CFE">
        <w:rPr>
          <w:lang w:val="id-ID"/>
        </w:rPr>
        <w:t>merupakan</w:t>
      </w:r>
      <w:r w:rsidRPr="00917CFE">
        <w:rPr>
          <w:i/>
          <w:iCs/>
          <w:lang w:val="id-ID"/>
        </w:rPr>
        <w:t xml:space="preserve"> </w:t>
      </w:r>
      <w:r w:rsidRPr="00917CFE">
        <w:rPr>
          <w:lang w:val="id-ID"/>
        </w:rPr>
        <w:t xml:space="preserve">logo </w:t>
      </w:r>
      <w:proofErr w:type="spellStart"/>
      <w:r w:rsidRPr="00917CFE">
        <w:rPr>
          <w:lang w:val="id-ID"/>
        </w:rPr>
        <w:t>merchant</w:t>
      </w:r>
      <w:proofErr w:type="spellEnd"/>
      <w:r w:rsidRPr="00917CFE">
        <w:rPr>
          <w:i/>
          <w:iCs/>
          <w:lang w:val="id-ID"/>
        </w:rPr>
        <w:t>.</w:t>
      </w:r>
    </w:p>
    <w:p w14:paraId="20BCB1A9" w14:textId="77777777" w:rsidR="008F012A" w:rsidRPr="00917CFE" w:rsidRDefault="008F012A">
      <w:pPr>
        <w:pStyle w:val="ListParagraph"/>
        <w:numPr>
          <w:ilvl w:val="0"/>
          <w:numId w:val="47"/>
        </w:numPr>
        <w:rPr>
          <w:lang w:val="id-ID"/>
        </w:rPr>
      </w:pPr>
      <w:proofErr w:type="spellStart"/>
      <w:r w:rsidRPr="00917CFE">
        <w:rPr>
          <w:i/>
          <w:iCs/>
          <w:lang w:val="id-ID"/>
        </w:rPr>
        <w:t>Payment</w:t>
      </w:r>
      <w:proofErr w:type="spellEnd"/>
      <w:r w:rsidRPr="00917CFE">
        <w:rPr>
          <w:i/>
          <w:iCs/>
          <w:lang w:val="id-ID"/>
        </w:rPr>
        <w:t xml:space="preserve"> </w:t>
      </w:r>
      <w:proofErr w:type="spellStart"/>
      <w:r w:rsidRPr="00917CFE">
        <w:rPr>
          <w:i/>
          <w:iCs/>
          <w:lang w:val="id-ID"/>
        </w:rPr>
        <w:t>Methods</w:t>
      </w:r>
      <w:proofErr w:type="spellEnd"/>
      <w:r w:rsidRPr="00917CFE">
        <w:rPr>
          <w:i/>
          <w:iCs/>
          <w:lang w:val="id-ID"/>
        </w:rPr>
        <w:t xml:space="preserve">, </w:t>
      </w:r>
      <w:r w:rsidRPr="00917CFE">
        <w:rPr>
          <w:lang w:val="id-ID"/>
        </w:rPr>
        <w:t>merupakan data metode pembayaran yang ingin dapat dipilih sebagai opsi pembayaran di halaman pembayaran.</w:t>
      </w:r>
    </w:p>
    <w:p w14:paraId="773292D9" w14:textId="298E792F" w:rsidR="006A46B9" w:rsidRPr="00917CFE" w:rsidRDefault="006A46B9">
      <w:pPr>
        <w:spacing w:after="160" w:line="259" w:lineRule="auto"/>
        <w:jc w:val="left"/>
        <w:rPr>
          <w:rFonts w:eastAsiaTheme="majorEastAsia" w:cstheme="majorBidi"/>
          <w:b/>
          <w:szCs w:val="26"/>
          <w:lang w:val="id-ID"/>
        </w:rPr>
      </w:pPr>
    </w:p>
    <w:sectPr w:rsidR="006A46B9" w:rsidRPr="00917CFE" w:rsidSect="00E9493F">
      <w:headerReference w:type="default" r:id="rId48"/>
      <w:pgSz w:w="11906" w:h="16838"/>
      <w:pgMar w:top="2268" w:right="1701" w:bottom="1701" w:left="2268" w:header="1134"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B8A57" w14:textId="77777777" w:rsidR="002E5598" w:rsidRDefault="002E5598" w:rsidP="001E3600">
      <w:pPr>
        <w:spacing w:line="240" w:lineRule="auto"/>
      </w:pPr>
      <w:r>
        <w:separator/>
      </w:r>
    </w:p>
  </w:endnote>
  <w:endnote w:type="continuationSeparator" w:id="0">
    <w:p w14:paraId="716CABBE" w14:textId="77777777" w:rsidR="002E5598" w:rsidRDefault="002E5598"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mbolMT">
    <w:altName w:val="Cambria"/>
    <w:panose1 w:val="020B0604020202020204"/>
    <w:charset w:val="00"/>
    <w:family w:val="roman"/>
    <w:pitch w:val="default"/>
  </w:font>
  <w:font w:name="TimesNewRomanP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2357749"/>
      <w:docPartObj>
        <w:docPartGallery w:val="Page Numbers (Bottom of Page)"/>
        <w:docPartUnique/>
      </w:docPartObj>
    </w:sdtPr>
    <w:sdtContent>
      <w:p w14:paraId="0739B91C" w14:textId="3C4F0772" w:rsidR="00AF723A" w:rsidRDefault="00AF723A" w:rsidP="0080648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36C4F760" w14:textId="77777777" w:rsidR="00AF723A" w:rsidRDefault="00AF7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4123C" w14:textId="77777777" w:rsidR="00976C68" w:rsidRDefault="00976C68" w:rsidP="0022194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8408912"/>
      <w:docPartObj>
        <w:docPartGallery w:val="Page Numbers (Bottom of Page)"/>
        <w:docPartUnique/>
      </w:docPartObj>
    </w:sdtPr>
    <w:sdtContent>
      <w:p w14:paraId="67FFA4BA" w14:textId="11FC88B3" w:rsidR="00E21191" w:rsidRDefault="00E21191" w:rsidP="0080648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A51776" w14:textId="7C2B2CF1" w:rsidR="008F012A" w:rsidRDefault="008F012A" w:rsidP="002553CB">
    <w:pPr>
      <w:pStyle w:val="Footer"/>
      <w:tabs>
        <w:tab w:val="clear" w:pos="4680"/>
        <w:tab w:val="clear" w:pos="9360"/>
        <w:tab w:val="left" w:pos="2370"/>
      </w:tabs>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B1ECA" w14:textId="77777777" w:rsidR="002E5598" w:rsidRDefault="002E5598" w:rsidP="001E3600">
      <w:pPr>
        <w:spacing w:line="240" w:lineRule="auto"/>
      </w:pPr>
      <w:r>
        <w:separator/>
      </w:r>
    </w:p>
  </w:footnote>
  <w:footnote w:type="continuationSeparator" w:id="0">
    <w:p w14:paraId="4025A6B6" w14:textId="77777777" w:rsidR="002E5598" w:rsidRDefault="002E5598"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71521074"/>
      <w:docPartObj>
        <w:docPartGallery w:val="Page Numbers (Top of Page)"/>
        <w:docPartUnique/>
      </w:docPartObj>
    </w:sdtPr>
    <w:sdtContent>
      <w:p w14:paraId="13523894" w14:textId="4B896BA2" w:rsidR="00FE07C3" w:rsidRDefault="00FE07C3" w:rsidP="0087743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4A9A95" w14:textId="77777777" w:rsidR="00FE07C3" w:rsidRDefault="00FE07C3" w:rsidP="00FE07C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FC26C" w14:textId="77777777" w:rsidR="00976C68" w:rsidRDefault="00976C68" w:rsidP="00221944">
    <w:pPr>
      <w:pStyle w:val="Header"/>
      <w:tabs>
        <w:tab w:val="clear" w:pos="4680"/>
        <w:tab w:val="clear" w:pos="9360"/>
        <w:tab w:val="left" w:pos="2795"/>
      </w:tabs>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4435" w14:textId="77777777" w:rsidR="00976C68" w:rsidRDefault="00976C68" w:rsidP="00A22698">
    <w:pPr>
      <w:pStyle w:val="Header"/>
      <w:tabs>
        <w:tab w:val="clear" w:pos="4680"/>
        <w:tab w:val="clear" w:pos="9360"/>
        <w:tab w:val="left" w:pos="6343"/>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05543606"/>
      <w:docPartObj>
        <w:docPartGallery w:val="Page Numbers (Top of Page)"/>
        <w:docPartUnique/>
      </w:docPartObj>
    </w:sdtPr>
    <w:sdtContent>
      <w:p w14:paraId="65081E2B" w14:textId="4F613794" w:rsidR="00877434" w:rsidRDefault="00877434" w:rsidP="0080648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EC35E7B" w14:textId="44FAF133" w:rsidR="008F012A" w:rsidRDefault="008F012A" w:rsidP="00221944">
    <w:pPr>
      <w:pStyle w:val="Header"/>
      <w:tabs>
        <w:tab w:val="clear" w:pos="4680"/>
        <w:tab w:val="clear" w:pos="9360"/>
        <w:tab w:val="left" w:pos="2795"/>
      </w:tabs>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58C87" w14:textId="44B8E845" w:rsidR="008F012A" w:rsidRDefault="008F012A" w:rsidP="00A22698">
    <w:pPr>
      <w:pStyle w:val="Header"/>
      <w:tabs>
        <w:tab w:val="clear" w:pos="4680"/>
        <w:tab w:val="clear" w:pos="9360"/>
        <w:tab w:val="left" w:pos="6343"/>
      </w:tabs>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9466395"/>
      <w:docPartObj>
        <w:docPartGallery w:val="Page Numbers (Top of Page)"/>
        <w:docPartUnique/>
      </w:docPartObj>
    </w:sdtPr>
    <w:sdtContent>
      <w:p w14:paraId="263CAFD6" w14:textId="3BB50F14" w:rsidR="00FE07C3" w:rsidRDefault="00FE07C3" w:rsidP="0080648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p w14:paraId="03C1D6AD" w14:textId="77777777" w:rsidR="00DE49A3" w:rsidRDefault="00DE49A3"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425CAF"/>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13"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5"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EFC7ABD"/>
    <w:multiLevelType w:val="multilevel"/>
    <w:tmpl w:val="738E7D7A"/>
    <w:styleLink w:val="CurrentList9"/>
    <w:lvl w:ilvl="0">
      <w:start w:val="1"/>
      <w:numFmt w:val="decimal"/>
      <w:suff w:val="space"/>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04429B4"/>
    <w:multiLevelType w:val="hybridMultilevel"/>
    <w:tmpl w:val="51E2BEB6"/>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5" w15:restartNumberingAfterBreak="0">
    <w:nsid w:val="4506445A"/>
    <w:multiLevelType w:val="multilevel"/>
    <w:tmpl w:val="D702FE06"/>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B4C6D9C"/>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96080E"/>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36"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5CC2587B"/>
    <w:multiLevelType w:val="hybridMultilevel"/>
    <w:tmpl w:val="3CEC77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64" w:hanging="360"/>
      </w:pPr>
    </w:lvl>
    <w:lvl w:ilvl="2" w:tplc="0409001B" w:tentative="1">
      <w:start w:val="1"/>
      <w:numFmt w:val="lowerRoman"/>
      <w:lvlText w:val="%3."/>
      <w:lvlJc w:val="right"/>
      <w:pPr>
        <w:ind w:left="1584" w:hanging="180"/>
      </w:pPr>
    </w:lvl>
    <w:lvl w:ilvl="3" w:tplc="0409000F" w:tentative="1">
      <w:start w:val="1"/>
      <w:numFmt w:val="decimal"/>
      <w:lvlText w:val="%4."/>
      <w:lvlJc w:val="left"/>
      <w:pPr>
        <w:ind w:left="2304" w:hanging="360"/>
      </w:pPr>
    </w:lvl>
    <w:lvl w:ilvl="4" w:tplc="04090019" w:tentative="1">
      <w:start w:val="1"/>
      <w:numFmt w:val="lowerLetter"/>
      <w:lvlText w:val="%5."/>
      <w:lvlJc w:val="left"/>
      <w:pPr>
        <w:ind w:left="3024" w:hanging="360"/>
      </w:pPr>
    </w:lvl>
    <w:lvl w:ilvl="5" w:tplc="0409001B" w:tentative="1">
      <w:start w:val="1"/>
      <w:numFmt w:val="lowerRoman"/>
      <w:lvlText w:val="%6."/>
      <w:lvlJc w:val="right"/>
      <w:pPr>
        <w:ind w:left="3744" w:hanging="180"/>
      </w:pPr>
    </w:lvl>
    <w:lvl w:ilvl="6" w:tplc="0409000F" w:tentative="1">
      <w:start w:val="1"/>
      <w:numFmt w:val="decimal"/>
      <w:lvlText w:val="%7."/>
      <w:lvlJc w:val="left"/>
      <w:pPr>
        <w:ind w:left="4464" w:hanging="360"/>
      </w:pPr>
    </w:lvl>
    <w:lvl w:ilvl="7" w:tplc="04090019" w:tentative="1">
      <w:start w:val="1"/>
      <w:numFmt w:val="lowerLetter"/>
      <w:lvlText w:val="%8."/>
      <w:lvlJc w:val="left"/>
      <w:pPr>
        <w:ind w:left="5184" w:hanging="360"/>
      </w:pPr>
    </w:lvl>
    <w:lvl w:ilvl="8" w:tplc="0409001B" w:tentative="1">
      <w:start w:val="1"/>
      <w:numFmt w:val="lowerRoman"/>
      <w:lvlText w:val="%9."/>
      <w:lvlJc w:val="right"/>
      <w:pPr>
        <w:ind w:left="5904" w:hanging="180"/>
      </w:pPr>
    </w:lvl>
  </w:abstractNum>
  <w:abstractNum w:abstractNumId="39" w15:restartNumberingAfterBreak="0">
    <w:nsid w:val="5CE04274"/>
    <w:multiLevelType w:val="hybridMultilevel"/>
    <w:tmpl w:val="3CEC773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64" w:hanging="360"/>
      </w:pPr>
    </w:lvl>
    <w:lvl w:ilvl="2" w:tplc="FFFFFFFF" w:tentative="1">
      <w:start w:val="1"/>
      <w:numFmt w:val="lowerRoman"/>
      <w:lvlText w:val="%3."/>
      <w:lvlJc w:val="right"/>
      <w:pPr>
        <w:ind w:left="1584" w:hanging="180"/>
      </w:pPr>
    </w:lvl>
    <w:lvl w:ilvl="3" w:tplc="FFFFFFFF" w:tentative="1">
      <w:start w:val="1"/>
      <w:numFmt w:val="decimal"/>
      <w:lvlText w:val="%4."/>
      <w:lvlJc w:val="left"/>
      <w:pPr>
        <w:ind w:left="2304" w:hanging="360"/>
      </w:pPr>
    </w:lvl>
    <w:lvl w:ilvl="4" w:tplc="FFFFFFFF" w:tentative="1">
      <w:start w:val="1"/>
      <w:numFmt w:val="lowerLetter"/>
      <w:lvlText w:val="%5."/>
      <w:lvlJc w:val="left"/>
      <w:pPr>
        <w:ind w:left="3024" w:hanging="360"/>
      </w:pPr>
    </w:lvl>
    <w:lvl w:ilvl="5" w:tplc="FFFFFFFF" w:tentative="1">
      <w:start w:val="1"/>
      <w:numFmt w:val="lowerRoman"/>
      <w:lvlText w:val="%6."/>
      <w:lvlJc w:val="right"/>
      <w:pPr>
        <w:ind w:left="3744" w:hanging="180"/>
      </w:pPr>
    </w:lvl>
    <w:lvl w:ilvl="6" w:tplc="FFFFFFFF" w:tentative="1">
      <w:start w:val="1"/>
      <w:numFmt w:val="decimal"/>
      <w:lvlText w:val="%7."/>
      <w:lvlJc w:val="left"/>
      <w:pPr>
        <w:ind w:left="4464" w:hanging="360"/>
      </w:pPr>
    </w:lvl>
    <w:lvl w:ilvl="7" w:tplc="FFFFFFFF" w:tentative="1">
      <w:start w:val="1"/>
      <w:numFmt w:val="lowerLetter"/>
      <w:lvlText w:val="%8."/>
      <w:lvlJc w:val="left"/>
      <w:pPr>
        <w:ind w:left="5184" w:hanging="360"/>
      </w:pPr>
    </w:lvl>
    <w:lvl w:ilvl="8" w:tplc="FFFFFFFF" w:tentative="1">
      <w:start w:val="1"/>
      <w:numFmt w:val="lowerRoman"/>
      <w:lvlText w:val="%9."/>
      <w:lvlJc w:val="right"/>
      <w:pPr>
        <w:ind w:left="5904" w:hanging="180"/>
      </w:pPr>
    </w:lvl>
  </w:abstractNum>
  <w:abstractNum w:abstractNumId="40"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1"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46F36FC"/>
    <w:multiLevelType w:val="hybridMultilevel"/>
    <w:tmpl w:val="8AEAAE2C"/>
    <w:lvl w:ilvl="0" w:tplc="04090003">
      <w:start w:val="1"/>
      <w:numFmt w:val="bullet"/>
      <w:lvlText w:val="o"/>
      <w:lvlJc w:val="left"/>
      <w:pPr>
        <w:ind w:left="936" w:hanging="360"/>
      </w:pPr>
      <w:rPr>
        <w:rFonts w:ascii="Courier New" w:hAnsi="Courier New" w:cs="Courier New" w:hint="default"/>
      </w:rPr>
    </w:lvl>
    <w:lvl w:ilvl="1" w:tplc="FFFFFFFF" w:tentative="1">
      <w:start w:val="1"/>
      <w:numFmt w:val="bullet"/>
      <w:lvlText w:val="o"/>
      <w:lvlJc w:val="left"/>
      <w:pPr>
        <w:ind w:left="936" w:hanging="360"/>
      </w:pPr>
      <w:rPr>
        <w:rFonts w:ascii="Courier New" w:hAnsi="Courier New" w:hint="default"/>
      </w:rPr>
    </w:lvl>
    <w:lvl w:ilvl="2" w:tplc="FFFFFFFF" w:tentative="1">
      <w:start w:val="1"/>
      <w:numFmt w:val="bullet"/>
      <w:lvlText w:val=""/>
      <w:lvlJc w:val="left"/>
      <w:pPr>
        <w:ind w:left="1656" w:hanging="360"/>
      </w:pPr>
      <w:rPr>
        <w:rFonts w:ascii="Wingdings" w:hAnsi="Wingdings" w:hint="default"/>
      </w:rPr>
    </w:lvl>
    <w:lvl w:ilvl="3" w:tplc="FFFFFFFF" w:tentative="1">
      <w:start w:val="1"/>
      <w:numFmt w:val="bullet"/>
      <w:lvlText w:val=""/>
      <w:lvlJc w:val="left"/>
      <w:pPr>
        <w:ind w:left="2376" w:hanging="360"/>
      </w:pPr>
      <w:rPr>
        <w:rFonts w:ascii="Symbol" w:hAnsi="Symbol" w:hint="default"/>
      </w:rPr>
    </w:lvl>
    <w:lvl w:ilvl="4" w:tplc="FFFFFFFF" w:tentative="1">
      <w:start w:val="1"/>
      <w:numFmt w:val="bullet"/>
      <w:lvlText w:val="o"/>
      <w:lvlJc w:val="left"/>
      <w:pPr>
        <w:ind w:left="3096" w:hanging="360"/>
      </w:pPr>
      <w:rPr>
        <w:rFonts w:ascii="Courier New" w:hAnsi="Courier New" w:hint="default"/>
      </w:rPr>
    </w:lvl>
    <w:lvl w:ilvl="5" w:tplc="FFFFFFFF" w:tentative="1">
      <w:start w:val="1"/>
      <w:numFmt w:val="bullet"/>
      <w:lvlText w:val=""/>
      <w:lvlJc w:val="left"/>
      <w:pPr>
        <w:ind w:left="3816" w:hanging="360"/>
      </w:pPr>
      <w:rPr>
        <w:rFonts w:ascii="Wingdings" w:hAnsi="Wingdings" w:hint="default"/>
      </w:rPr>
    </w:lvl>
    <w:lvl w:ilvl="6" w:tplc="FFFFFFFF" w:tentative="1">
      <w:start w:val="1"/>
      <w:numFmt w:val="bullet"/>
      <w:lvlText w:val=""/>
      <w:lvlJc w:val="left"/>
      <w:pPr>
        <w:ind w:left="4536" w:hanging="360"/>
      </w:pPr>
      <w:rPr>
        <w:rFonts w:ascii="Symbol" w:hAnsi="Symbol" w:hint="default"/>
      </w:rPr>
    </w:lvl>
    <w:lvl w:ilvl="7" w:tplc="FFFFFFFF" w:tentative="1">
      <w:start w:val="1"/>
      <w:numFmt w:val="bullet"/>
      <w:lvlText w:val="o"/>
      <w:lvlJc w:val="left"/>
      <w:pPr>
        <w:ind w:left="5256" w:hanging="360"/>
      </w:pPr>
      <w:rPr>
        <w:rFonts w:ascii="Courier New" w:hAnsi="Courier New" w:hint="default"/>
      </w:rPr>
    </w:lvl>
    <w:lvl w:ilvl="8" w:tplc="FFFFFFFF" w:tentative="1">
      <w:start w:val="1"/>
      <w:numFmt w:val="bullet"/>
      <w:lvlText w:val=""/>
      <w:lvlJc w:val="left"/>
      <w:pPr>
        <w:ind w:left="5976" w:hanging="360"/>
      </w:pPr>
      <w:rPr>
        <w:rFonts w:ascii="Wingdings" w:hAnsi="Wingdings" w:hint="default"/>
      </w:rPr>
    </w:lvl>
  </w:abstractNum>
  <w:abstractNum w:abstractNumId="44" w15:restartNumberingAfterBreak="0">
    <w:nsid w:val="64A564EB"/>
    <w:multiLevelType w:val="hybridMultilevel"/>
    <w:tmpl w:val="5F640B8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2"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1AD599D"/>
    <w:multiLevelType w:val="multilevel"/>
    <w:tmpl w:val="8F624268"/>
    <w:styleLink w:val="CurrentList8"/>
    <w:lvl w:ilvl="0">
      <w:start w:val="1"/>
      <w:numFmt w:val="decimal"/>
      <w:suff w:val="nothing"/>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8" w15:restartNumberingAfterBreak="0">
    <w:nsid w:val="7B0125FF"/>
    <w:multiLevelType w:val="hybridMultilevel"/>
    <w:tmpl w:val="51E2BEB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E431DB7"/>
    <w:multiLevelType w:val="hybridMultilevel"/>
    <w:tmpl w:val="36721A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3"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7"/>
  </w:num>
  <w:num w:numId="3" w16cid:durableId="535585946">
    <w:abstractNumId w:val="21"/>
  </w:num>
  <w:num w:numId="4" w16cid:durableId="750279794">
    <w:abstractNumId w:val="41"/>
  </w:num>
  <w:num w:numId="5" w16cid:durableId="1905338562">
    <w:abstractNumId w:val="16"/>
  </w:num>
  <w:num w:numId="6" w16cid:durableId="1415669699">
    <w:abstractNumId w:val="37"/>
  </w:num>
  <w:num w:numId="7" w16cid:durableId="1374964269">
    <w:abstractNumId w:val="54"/>
  </w:num>
  <w:num w:numId="8" w16cid:durableId="678043725">
    <w:abstractNumId w:val="51"/>
  </w:num>
  <w:num w:numId="9" w16cid:durableId="1092433092">
    <w:abstractNumId w:val="48"/>
  </w:num>
  <w:num w:numId="10" w16cid:durableId="867062593">
    <w:abstractNumId w:val="33"/>
  </w:num>
  <w:num w:numId="11" w16cid:durableId="2008052910">
    <w:abstractNumId w:val="9"/>
  </w:num>
  <w:num w:numId="12" w16cid:durableId="1069304114">
    <w:abstractNumId w:val="25"/>
  </w:num>
  <w:num w:numId="13" w16cid:durableId="2096971844">
    <w:abstractNumId w:val="10"/>
  </w:num>
  <w:num w:numId="14" w16cid:durableId="719480590">
    <w:abstractNumId w:val="45"/>
  </w:num>
  <w:num w:numId="15" w16cid:durableId="1150629890">
    <w:abstractNumId w:val="28"/>
  </w:num>
  <w:num w:numId="16" w16cid:durableId="12414065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7"/>
  </w:num>
  <w:num w:numId="19" w16cid:durableId="2111388820">
    <w:abstractNumId w:val="36"/>
  </w:num>
  <w:num w:numId="20" w16cid:durableId="1788700948">
    <w:abstractNumId w:val="26"/>
  </w:num>
  <w:num w:numId="21" w16cid:durableId="444279149">
    <w:abstractNumId w:val="59"/>
  </w:num>
  <w:num w:numId="22" w16cid:durableId="1968275031">
    <w:abstractNumId w:val="62"/>
  </w:num>
  <w:num w:numId="23" w16cid:durableId="699818923">
    <w:abstractNumId w:val="50"/>
  </w:num>
  <w:num w:numId="24" w16cid:durableId="1091196892">
    <w:abstractNumId w:val="63"/>
  </w:num>
  <w:num w:numId="25" w16cid:durableId="96216460">
    <w:abstractNumId w:val="52"/>
  </w:num>
  <w:num w:numId="26" w16cid:durableId="543521513">
    <w:abstractNumId w:val="55"/>
  </w:num>
  <w:num w:numId="27" w16cid:durableId="900945014">
    <w:abstractNumId w:val="17"/>
  </w:num>
  <w:num w:numId="28" w16cid:durableId="37895992">
    <w:abstractNumId w:val="56"/>
  </w:num>
  <w:num w:numId="29" w16cid:durableId="278492976">
    <w:abstractNumId w:val="31"/>
  </w:num>
  <w:num w:numId="30" w16cid:durableId="102918460">
    <w:abstractNumId w:val="15"/>
  </w:num>
  <w:num w:numId="31" w16cid:durableId="560749782">
    <w:abstractNumId w:val="40"/>
  </w:num>
  <w:num w:numId="32" w16cid:durableId="1704207341">
    <w:abstractNumId w:val="5"/>
  </w:num>
  <w:num w:numId="33" w16cid:durableId="194777908">
    <w:abstractNumId w:val="49"/>
  </w:num>
  <w:num w:numId="34" w16cid:durableId="743918730">
    <w:abstractNumId w:val="7"/>
  </w:num>
  <w:num w:numId="35" w16cid:durableId="854271746">
    <w:abstractNumId w:val="18"/>
  </w:num>
  <w:num w:numId="36" w16cid:durableId="661079913">
    <w:abstractNumId w:val="6"/>
  </w:num>
  <w:num w:numId="37" w16cid:durableId="1740322947">
    <w:abstractNumId w:val="46"/>
  </w:num>
  <w:num w:numId="38" w16cid:durableId="1377008001">
    <w:abstractNumId w:val="60"/>
  </w:num>
  <w:num w:numId="39" w16cid:durableId="1444110437">
    <w:abstractNumId w:val="34"/>
  </w:num>
  <w:num w:numId="40" w16cid:durableId="1467625118">
    <w:abstractNumId w:val="11"/>
  </w:num>
  <w:num w:numId="41" w16cid:durableId="180317231">
    <w:abstractNumId w:val="32"/>
  </w:num>
  <w:num w:numId="42" w16cid:durableId="496262543">
    <w:abstractNumId w:val="2"/>
  </w:num>
  <w:num w:numId="43" w16cid:durableId="820318349">
    <w:abstractNumId w:val="42"/>
  </w:num>
  <w:num w:numId="44" w16cid:durableId="1859075128">
    <w:abstractNumId w:val="20"/>
  </w:num>
  <w:num w:numId="45" w16cid:durableId="869339359">
    <w:abstractNumId w:val="3"/>
  </w:num>
  <w:num w:numId="46" w16cid:durableId="533034180">
    <w:abstractNumId w:val="19"/>
  </w:num>
  <w:num w:numId="47" w16cid:durableId="2100829037">
    <w:abstractNumId w:val="30"/>
  </w:num>
  <w:num w:numId="48" w16cid:durableId="1222016550">
    <w:abstractNumId w:val="14"/>
  </w:num>
  <w:num w:numId="49" w16cid:durableId="1734965978">
    <w:abstractNumId w:val="24"/>
  </w:num>
  <w:num w:numId="50" w16cid:durableId="1267270626">
    <w:abstractNumId w:val="47"/>
  </w:num>
  <w:num w:numId="51" w16cid:durableId="738557880">
    <w:abstractNumId w:val="8"/>
  </w:num>
  <w:num w:numId="52" w16cid:durableId="1840349177">
    <w:abstractNumId w:val="13"/>
  </w:num>
  <w:num w:numId="53" w16cid:durableId="1170296903">
    <w:abstractNumId w:val="0"/>
  </w:num>
  <w:num w:numId="54" w16cid:durableId="656686702">
    <w:abstractNumId w:val="43"/>
  </w:num>
  <w:num w:numId="55" w16cid:durableId="1785922339">
    <w:abstractNumId w:val="58"/>
  </w:num>
  <w:num w:numId="56" w16cid:durableId="1095395674">
    <w:abstractNumId w:val="38"/>
  </w:num>
  <w:num w:numId="57" w16cid:durableId="1988701308">
    <w:abstractNumId w:val="61"/>
  </w:num>
  <w:num w:numId="58" w16cid:durableId="1565066435">
    <w:abstractNumId w:val="12"/>
  </w:num>
  <w:num w:numId="59" w16cid:durableId="1540704281">
    <w:abstractNumId w:val="29"/>
  </w:num>
  <w:num w:numId="60" w16cid:durableId="1547570658">
    <w:abstractNumId w:val="44"/>
  </w:num>
  <w:num w:numId="61" w16cid:durableId="513499388">
    <w:abstractNumId w:val="39"/>
  </w:num>
  <w:num w:numId="62" w16cid:durableId="357630144">
    <w:abstractNumId w:val="23"/>
  </w:num>
  <w:num w:numId="63" w16cid:durableId="918708093">
    <w:abstractNumId w:val="35"/>
  </w:num>
  <w:num w:numId="64" w16cid:durableId="21032129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844705063">
    <w:abstractNumId w:val="53"/>
  </w:num>
  <w:num w:numId="66" w16cid:durableId="181601195">
    <w:abstractNumId w:val="2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07AF"/>
    <w:rsid w:val="00000D4C"/>
    <w:rsid w:val="00000E76"/>
    <w:rsid w:val="0000118A"/>
    <w:rsid w:val="000033BD"/>
    <w:rsid w:val="00003661"/>
    <w:rsid w:val="00003691"/>
    <w:rsid w:val="00003F7B"/>
    <w:rsid w:val="00004BE8"/>
    <w:rsid w:val="00005309"/>
    <w:rsid w:val="00007B01"/>
    <w:rsid w:val="000104C4"/>
    <w:rsid w:val="00010600"/>
    <w:rsid w:val="00010D85"/>
    <w:rsid w:val="000117BA"/>
    <w:rsid w:val="000122D4"/>
    <w:rsid w:val="0001253C"/>
    <w:rsid w:val="00012961"/>
    <w:rsid w:val="00013679"/>
    <w:rsid w:val="000141D8"/>
    <w:rsid w:val="0001435F"/>
    <w:rsid w:val="00015DAA"/>
    <w:rsid w:val="0002211D"/>
    <w:rsid w:val="000223B8"/>
    <w:rsid w:val="0002329E"/>
    <w:rsid w:val="00023FD1"/>
    <w:rsid w:val="00024669"/>
    <w:rsid w:val="00025444"/>
    <w:rsid w:val="000257C5"/>
    <w:rsid w:val="00026291"/>
    <w:rsid w:val="0002662B"/>
    <w:rsid w:val="00026A4A"/>
    <w:rsid w:val="00026E1F"/>
    <w:rsid w:val="000303B8"/>
    <w:rsid w:val="00030DC9"/>
    <w:rsid w:val="0003190B"/>
    <w:rsid w:val="00031919"/>
    <w:rsid w:val="0003194E"/>
    <w:rsid w:val="000336EC"/>
    <w:rsid w:val="000337C3"/>
    <w:rsid w:val="000360FE"/>
    <w:rsid w:val="00037DE8"/>
    <w:rsid w:val="00037FF8"/>
    <w:rsid w:val="000401D6"/>
    <w:rsid w:val="0004061A"/>
    <w:rsid w:val="00041FD4"/>
    <w:rsid w:val="00042C1C"/>
    <w:rsid w:val="00047AE1"/>
    <w:rsid w:val="00051016"/>
    <w:rsid w:val="000511B1"/>
    <w:rsid w:val="00051725"/>
    <w:rsid w:val="00053441"/>
    <w:rsid w:val="00056B58"/>
    <w:rsid w:val="000579C2"/>
    <w:rsid w:val="00060271"/>
    <w:rsid w:val="00061184"/>
    <w:rsid w:val="00061556"/>
    <w:rsid w:val="00061A83"/>
    <w:rsid w:val="00061C76"/>
    <w:rsid w:val="00062BBA"/>
    <w:rsid w:val="000631FC"/>
    <w:rsid w:val="00064F81"/>
    <w:rsid w:val="00065D87"/>
    <w:rsid w:val="000669AC"/>
    <w:rsid w:val="00066A20"/>
    <w:rsid w:val="0006780E"/>
    <w:rsid w:val="00067A8C"/>
    <w:rsid w:val="00067E9E"/>
    <w:rsid w:val="00070393"/>
    <w:rsid w:val="00072F2B"/>
    <w:rsid w:val="00073603"/>
    <w:rsid w:val="00073B3E"/>
    <w:rsid w:val="00073BA7"/>
    <w:rsid w:val="00074F8F"/>
    <w:rsid w:val="00075EDA"/>
    <w:rsid w:val="0007711D"/>
    <w:rsid w:val="000773DA"/>
    <w:rsid w:val="0008017D"/>
    <w:rsid w:val="00080433"/>
    <w:rsid w:val="000812E1"/>
    <w:rsid w:val="0008330D"/>
    <w:rsid w:val="00083949"/>
    <w:rsid w:val="00084BC3"/>
    <w:rsid w:val="000850E1"/>
    <w:rsid w:val="00085D81"/>
    <w:rsid w:val="00086EF9"/>
    <w:rsid w:val="00087557"/>
    <w:rsid w:val="00087D38"/>
    <w:rsid w:val="00090040"/>
    <w:rsid w:val="000916D2"/>
    <w:rsid w:val="00092D16"/>
    <w:rsid w:val="00092FCB"/>
    <w:rsid w:val="00093AB9"/>
    <w:rsid w:val="00093E2D"/>
    <w:rsid w:val="000949C2"/>
    <w:rsid w:val="00095E2D"/>
    <w:rsid w:val="000A11FA"/>
    <w:rsid w:val="000A1D76"/>
    <w:rsid w:val="000A4D74"/>
    <w:rsid w:val="000A6055"/>
    <w:rsid w:val="000A6419"/>
    <w:rsid w:val="000A6EEC"/>
    <w:rsid w:val="000A718F"/>
    <w:rsid w:val="000A7CCA"/>
    <w:rsid w:val="000A7DB9"/>
    <w:rsid w:val="000B0873"/>
    <w:rsid w:val="000B12B2"/>
    <w:rsid w:val="000B2FE8"/>
    <w:rsid w:val="000B3E96"/>
    <w:rsid w:val="000B4A7B"/>
    <w:rsid w:val="000B5EE7"/>
    <w:rsid w:val="000C0270"/>
    <w:rsid w:val="000C0E0D"/>
    <w:rsid w:val="000C1456"/>
    <w:rsid w:val="000C1635"/>
    <w:rsid w:val="000C3175"/>
    <w:rsid w:val="000C4C64"/>
    <w:rsid w:val="000C5E54"/>
    <w:rsid w:val="000C62FB"/>
    <w:rsid w:val="000C6977"/>
    <w:rsid w:val="000C716D"/>
    <w:rsid w:val="000C7B14"/>
    <w:rsid w:val="000D0017"/>
    <w:rsid w:val="000D0EDC"/>
    <w:rsid w:val="000D14D8"/>
    <w:rsid w:val="000D14DD"/>
    <w:rsid w:val="000D2CBC"/>
    <w:rsid w:val="000D3382"/>
    <w:rsid w:val="000D5003"/>
    <w:rsid w:val="000D5233"/>
    <w:rsid w:val="000D5314"/>
    <w:rsid w:val="000D5919"/>
    <w:rsid w:val="000D6AFF"/>
    <w:rsid w:val="000D701B"/>
    <w:rsid w:val="000D728C"/>
    <w:rsid w:val="000D7CEF"/>
    <w:rsid w:val="000E079A"/>
    <w:rsid w:val="000E098B"/>
    <w:rsid w:val="000E0C0C"/>
    <w:rsid w:val="000E3AE1"/>
    <w:rsid w:val="000E41AA"/>
    <w:rsid w:val="000E50DA"/>
    <w:rsid w:val="000E5B5B"/>
    <w:rsid w:val="000E7224"/>
    <w:rsid w:val="000E740C"/>
    <w:rsid w:val="000E7A47"/>
    <w:rsid w:val="000F10DC"/>
    <w:rsid w:val="000F175C"/>
    <w:rsid w:val="000F2381"/>
    <w:rsid w:val="000F2C6E"/>
    <w:rsid w:val="000F4782"/>
    <w:rsid w:val="000F553A"/>
    <w:rsid w:val="000F680F"/>
    <w:rsid w:val="000F6ADF"/>
    <w:rsid w:val="001010DA"/>
    <w:rsid w:val="00103205"/>
    <w:rsid w:val="00105622"/>
    <w:rsid w:val="00105718"/>
    <w:rsid w:val="00105FEC"/>
    <w:rsid w:val="0010629E"/>
    <w:rsid w:val="00106D5E"/>
    <w:rsid w:val="0011063F"/>
    <w:rsid w:val="0011081F"/>
    <w:rsid w:val="00110B1A"/>
    <w:rsid w:val="00111281"/>
    <w:rsid w:val="00111BDC"/>
    <w:rsid w:val="00111F7C"/>
    <w:rsid w:val="00112B49"/>
    <w:rsid w:val="00112C50"/>
    <w:rsid w:val="00112E4B"/>
    <w:rsid w:val="001132D7"/>
    <w:rsid w:val="00113393"/>
    <w:rsid w:val="00113DD1"/>
    <w:rsid w:val="0011474C"/>
    <w:rsid w:val="00114934"/>
    <w:rsid w:val="001157C2"/>
    <w:rsid w:val="0011730B"/>
    <w:rsid w:val="00117E37"/>
    <w:rsid w:val="00117F3D"/>
    <w:rsid w:val="00120183"/>
    <w:rsid w:val="00121E92"/>
    <w:rsid w:val="00123F22"/>
    <w:rsid w:val="00124AD2"/>
    <w:rsid w:val="00124C86"/>
    <w:rsid w:val="00124CBF"/>
    <w:rsid w:val="00125A20"/>
    <w:rsid w:val="0012635B"/>
    <w:rsid w:val="001266A3"/>
    <w:rsid w:val="0012692D"/>
    <w:rsid w:val="0012752D"/>
    <w:rsid w:val="001302FC"/>
    <w:rsid w:val="001319BB"/>
    <w:rsid w:val="0013285D"/>
    <w:rsid w:val="0013414C"/>
    <w:rsid w:val="001407FA"/>
    <w:rsid w:val="00141240"/>
    <w:rsid w:val="00142A23"/>
    <w:rsid w:val="00142A71"/>
    <w:rsid w:val="00144022"/>
    <w:rsid w:val="00145A90"/>
    <w:rsid w:val="00145AA3"/>
    <w:rsid w:val="001473A1"/>
    <w:rsid w:val="00147604"/>
    <w:rsid w:val="00147CC6"/>
    <w:rsid w:val="001508E6"/>
    <w:rsid w:val="0015295F"/>
    <w:rsid w:val="00153DE3"/>
    <w:rsid w:val="00153DED"/>
    <w:rsid w:val="00154600"/>
    <w:rsid w:val="001567F5"/>
    <w:rsid w:val="00157A02"/>
    <w:rsid w:val="00160600"/>
    <w:rsid w:val="00160A0D"/>
    <w:rsid w:val="00160E08"/>
    <w:rsid w:val="00160F23"/>
    <w:rsid w:val="001611BD"/>
    <w:rsid w:val="001611DB"/>
    <w:rsid w:val="0016144D"/>
    <w:rsid w:val="00161C4B"/>
    <w:rsid w:val="00162736"/>
    <w:rsid w:val="0016559A"/>
    <w:rsid w:val="00165B52"/>
    <w:rsid w:val="00166081"/>
    <w:rsid w:val="001664C3"/>
    <w:rsid w:val="00166E61"/>
    <w:rsid w:val="001670D1"/>
    <w:rsid w:val="001671FC"/>
    <w:rsid w:val="00167FBC"/>
    <w:rsid w:val="001711C6"/>
    <w:rsid w:val="00172A3E"/>
    <w:rsid w:val="00173F1E"/>
    <w:rsid w:val="00174653"/>
    <w:rsid w:val="001749ED"/>
    <w:rsid w:val="00174FDC"/>
    <w:rsid w:val="00176587"/>
    <w:rsid w:val="00176C09"/>
    <w:rsid w:val="00176CE2"/>
    <w:rsid w:val="0017735B"/>
    <w:rsid w:val="00177A8F"/>
    <w:rsid w:val="00177DEB"/>
    <w:rsid w:val="00180297"/>
    <w:rsid w:val="00180B4E"/>
    <w:rsid w:val="00184562"/>
    <w:rsid w:val="001848D0"/>
    <w:rsid w:val="00185432"/>
    <w:rsid w:val="00185A90"/>
    <w:rsid w:val="00185D64"/>
    <w:rsid w:val="001868CF"/>
    <w:rsid w:val="001874E1"/>
    <w:rsid w:val="0019002B"/>
    <w:rsid w:val="00190787"/>
    <w:rsid w:val="00190CC0"/>
    <w:rsid w:val="00190D92"/>
    <w:rsid w:val="00191146"/>
    <w:rsid w:val="00191F7A"/>
    <w:rsid w:val="00192ECF"/>
    <w:rsid w:val="0019538E"/>
    <w:rsid w:val="00197043"/>
    <w:rsid w:val="00197908"/>
    <w:rsid w:val="00197DC7"/>
    <w:rsid w:val="001A10D9"/>
    <w:rsid w:val="001A1A78"/>
    <w:rsid w:val="001A2993"/>
    <w:rsid w:val="001A3E40"/>
    <w:rsid w:val="001A3EC5"/>
    <w:rsid w:val="001A4A25"/>
    <w:rsid w:val="001A4C36"/>
    <w:rsid w:val="001A6827"/>
    <w:rsid w:val="001B06FC"/>
    <w:rsid w:val="001B0F5E"/>
    <w:rsid w:val="001B0FED"/>
    <w:rsid w:val="001B13D7"/>
    <w:rsid w:val="001B166D"/>
    <w:rsid w:val="001B1E77"/>
    <w:rsid w:val="001B23B4"/>
    <w:rsid w:val="001B251F"/>
    <w:rsid w:val="001B2A38"/>
    <w:rsid w:val="001B2F0B"/>
    <w:rsid w:val="001B3C0A"/>
    <w:rsid w:val="001B3CAA"/>
    <w:rsid w:val="001B3E71"/>
    <w:rsid w:val="001B4809"/>
    <w:rsid w:val="001B5EC2"/>
    <w:rsid w:val="001C0189"/>
    <w:rsid w:val="001C11E5"/>
    <w:rsid w:val="001C170C"/>
    <w:rsid w:val="001C2BD3"/>
    <w:rsid w:val="001C2BEE"/>
    <w:rsid w:val="001C3A01"/>
    <w:rsid w:val="001C49A0"/>
    <w:rsid w:val="001C5607"/>
    <w:rsid w:val="001C657A"/>
    <w:rsid w:val="001D1E37"/>
    <w:rsid w:val="001D1ED3"/>
    <w:rsid w:val="001D2571"/>
    <w:rsid w:val="001D3262"/>
    <w:rsid w:val="001D371C"/>
    <w:rsid w:val="001D49B4"/>
    <w:rsid w:val="001D4AD0"/>
    <w:rsid w:val="001D5A93"/>
    <w:rsid w:val="001D63B2"/>
    <w:rsid w:val="001D68E7"/>
    <w:rsid w:val="001E0B51"/>
    <w:rsid w:val="001E117B"/>
    <w:rsid w:val="001E1932"/>
    <w:rsid w:val="001E26E8"/>
    <w:rsid w:val="001E2BE2"/>
    <w:rsid w:val="001E3600"/>
    <w:rsid w:val="001E43FC"/>
    <w:rsid w:val="001E49B0"/>
    <w:rsid w:val="001E5815"/>
    <w:rsid w:val="001E751C"/>
    <w:rsid w:val="001E7B5C"/>
    <w:rsid w:val="001F08F7"/>
    <w:rsid w:val="001F1C64"/>
    <w:rsid w:val="001F3607"/>
    <w:rsid w:val="001F3F5B"/>
    <w:rsid w:val="001F47A7"/>
    <w:rsid w:val="001F4D3F"/>
    <w:rsid w:val="001F4E75"/>
    <w:rsid w:val="001F6614"/>
    <w:rsid w:val="001F7284"/>
    <w:rsid w:val="002006CC"/>
    <w:rsid w:val="00201D09"/>
    <w:rsid w:val="002036BE"/>
    <w:rsid w:val="00203DC6"/>
    <w:rsid w:val="00204B49"/>
    <w:rsid w:val="00204F43"/>
    <w:rsid w:val="00205614"/>
    <w:rsid w:val="002065A2"/>
    <w:rsid w:val="002066D8"/>
    <w:rsid w:val="00206921"/>
    <w:rsid w:val="002077F3"/>
    <w:rsid w:val="0020788B"/>
    <w:rsid w:val="002103E1"/>
    <w:rsid w:val="00210507"/>
    <w:rsid w:val="00210BF6"/>
    <w:rsid w:val="00210F35"/>
    <w:rsid w:val="0021279B"/>
    <w:rsid w:val="00214373"/>
    <w:rsid w:val="002143C1"/>
    <w:rsid w:val="00214504"/>
    <w:rsid w:val="00214F21"/>
    <w:rsid w:val="00215BA2"/>
    <w:rsid w:val="00216D67"/>
    <w:rsid w:val="00217688"/>
    <w:rsid w:val="00217931"/>
    <w:rsid w:val="00221205"/>
    <w:rsid w:val="002216DD"/>
    <w:rsid w:val="00221944"/>
    <w:rsid w:val="00225376"/>
    <w:rsid w:val="00225C91"/>
    <w:rsid w:val="00226BD1"/>
    <w:rsid w:val="0022758D"/>
    <w:rsid w:val="00227634"/>
    <w:rsid w:val="002279D9"/>
    <w:rsid w:val="00227BA2"/>
    <w:rsid w:val="0023077A"/>
    <w:rsid w:val="002307A7"/>
    <w:rsid w:val="00230E56"/>
    <w:rsid w:val="00231EF1"/>
    <w:rsid w:val="00232AA1"/>
    <w:rsid w:val="00232B3E"/>
    <w:rsid w:val="0023360B"/>
    <w:rsid w:val="00233753"/>
    <w:rsid w:val="00233CCF"/>
    <w:rsid w:val="0023648A"/>
    <w:rsid w:val="002368ED"/>
    <w:rsid w:val="00236A1B"/>
    <w:rsid w:val="00236FD4"/>
    <w:rsid w:val="00240CE5"/>
    <w:rsid w:val="00240F93"/>
    <w:rsid w:val="00241E99"/>
    <w:rsid w:val="00242A1F"/>
    <w:rsid w:val="002431D3"/>
    <w:rsid w:val="00243218"/>
    <w:rsid w:val="00243AD0"/>
    <w:rsid w:val="00244C59"/>
    <w:rsid w:val="00245838"/>
    <w:rsid w:val="0024668E"/>
    <w:rsid w:val="00246992"/>
    <w:rsid w:val="00246A2E"/>
    <w:rsid w:val="00246A6B"/>
    <w:rsid w:val="002476E7"/>
    <w:rsid w:val="0025010E"/>
    <w:rsid w:val="00250752"/>
    <w:rsid w:val="002512FB"/>
    <w:rsid w:val="00251ACC"/>
    <w:rsid w:val="00251B4F"/>
    <w:rsid w:val="00251DDD"/>
    <w:rsid w:val="00252271"/>
    <w:rsid w:val="0025268B"/>
    <w:rsid w:val="00252B0C"/>
    <w:rsid w:val="00252C6E"/>
    <w:rsid w:val="002544F2"/>
    <w:rsid w:val="002553CB"/>
    <w:rsid w:val="00255520"/>
    <w:rsid w:val="002556CE"/>
    <w:rsid w:val="002573FC"/>
    <w:rsid w:val="00257E77"/>
    <w:rsid w:val="002600D6"/>
    <w:rsid w:val="00260808"/>
    <w:rsid w:val="00260F6D"/>
    <w:rsid w:val="00263A24"/>
    <w:rsid w:val="002649A9"/>
    <w:rsid w:val="00265DDE"/>
    <w:rsid w:val="0026639F"/>
    <w:rsid w:val="0026659A"/>
    <w:rsid w:val="002667DF"/>
    <w:rsid w:val="00266FE3"/>
    <w:rsid w:val="00267A91"/>
    <w:rsid w:val="00271992"/>
    <w:rsid w:val="0027209B"/>
    <w:rsid w:val="00274A92"/>
    <w:rsid w:val="0027594B"/>
    <w:rsid w:val="00275D25"/>
    <w:rsid w:val="00277360"/>
    <w:rsid w:val="0027743E"/>
    <w:rsid w:val="00281B86"/>
    <w:rsid w:val="00282F98"/>
    <w:rsid w:val="00285330"/>
    <w:rsid w:val="002855AE"/>
    <w:rsid w:val="00285D7F"/>
    <w:rsid w:val="002862AE"/>
    <w:rsid w:val="002876D5"/>
    <w:rsid w:val="00291654"/>
    <w:rsid w:val="00292083"/>
    <w:rsid w:val="002938D5"/>
    <w:rsid w:val="00293F40"/>
    <w:rsid w:val="00294011"/>
    <w:rsid w:val="0029413F"/>
    <w:rsid w:val="00296571"/>
    <w:rsid w:val="002A15B5"/>
    <w:rsid w:val="002A2908"/>
    <w:rsid w:val="002A3BF6"/>
    <w:rsid w:val="002A3D5B"/>
    <w:rsid w:val="002A4CF3"/>
    <w:rsid w:val="002A691A"/>
    <w:rsid w:val="002A73D6"/>
    <w:rsid w:val="002A7812"/>
    <w:rsid w:val="002B025E"/>
    <w:rsid w:val="002B3CB7"/>
    <w:rsid w:val="002B463A"/>
    <w:rsid w:val="002B4BFF"/>
    <w:rsid w:val="002B4F00"/>
    <w:rsid w:val="002B522B"/>
    <w:rsid w:val="002B54B3"/>
    <w:rsid w:val="002B5810"/>
    <w:rsid w:val="002B5F57"/>
    <w:rsid w:val="002B63F9"/>
    <w:rsid w:val="002B780C"/>
    <w:rsid w:val="002C07EA"/>
    <w:rsid w:val="002C1EE3"/>
    <w:rsid w:val="002C1F50"/>
    <w:rsid w:val="002C2135"/>
    <w:rsid w:val="002C400F"/>
    <w:rsid w:val="002C41CD"/>
    <w:rsid w:val="002C4AA8"/>
    <w:rsid w:val="002C5637"/>
    <w:rsid w:val="002C7054"/>
    <w:rsid w:val="002C7157"/>
    <w:rsid w:val="002D0CCC"/>
    <w:rsid w:val="002D1EF6"/>
    <w:rsid w:val="002D38BA"/>
    <w:rsid w:val="002D3EED"/>
    <w:rsid w:val="002D466A"/>
    <w:rsid w:val="002D485F"/>
    <w:rsid w:val="002D5841"/>
    <w:rsid w:val="002D5D11"/>
    <w:rsid w:val="002D692E"/>
    <w:rsid w:val="002D79C8"/>
    <w:rsid w:val="002E0170"/>
    <w:rsid w:val="002E060F"/>
    <w:rsid w:val="002E0D8E"/>
    <w:rsid w:val="002E1668"/>
    <w:rsid w:val="002E299A"/>
    <w:rsid w:val="002E371B"/>
    <w:rsid w:val="002E45EA"/>
    <w:rsid w:val="002E47C4"/>
    <w:rsid w:val="002E4E8F"/>
    <w:rsid w:val="002E504C"/>
    <w:rsid w:val="002E5598"/>
    <w:rsid w:val="002E5A11"/>
    <w:rsid w:val="002E6AE7"/>
    <w:rsid w:val="002E7BC6"/>
    <w:rsid w:val="002E7DA7"/>
    <w:rsid w:val="002F0B79"/>
    <w:rsid w:val="002F2DF7"/>
    <w:rsid w:val="002F3228"/>
    <w:rsid w:val="002F55D2"/>
    <w:rsid w:val="002F61D5"/>
    <w:rsid w:val="002F6FC3"/>
    <w:rsid w:val="002F7C2C"/>
    <w:rsid w:val="00301124"/>
    <w:rsid w:val="0030173C"/>
    <w:rsid w:val="00301D42"/>
    <w:rsid w:val="00302736"/>
    <w:rsid w:val="0030279F"/>
    <w:rsid w:val="00302D67"/>
    <w:rsid w:val="00302DB0"/>
    <w:rsid w:val="00303813"/>
    <w:rsid w:val="003049EF"/>
    <w:rsid w:val="0030590A"/>
    <w:rsid w:val="003073BF"/>
    <w:rsid w:val="00307615"/>
    <w:rsid w:val="00307769"/>
    <w:rsid w:val="003128D7"/>
    <w:rsid w:val="003132CD"/>
    <w:rsid w:val="003148EB"/>
    <w:rsid w:val="0031581B"/>
    <w:rsid w:val="00317284"/>
    <w:rsid w:val="0032041B"/>
    <w:rsid w:val="00322CB5"/>
    <w:rsid w:val="0032411E"/>
    <w:rsid w:val="00324484"/>
    <w:rsid w:val="00324E74"/>
    <w:rsid w:val="00330470"/>
    <w:rsid w:val="00330B30"/>
    <w:rsid w:val="003312B5"/>
    <w:rsid w:val="0033273A"/>
    <w:rsid w:val="00333926"/>
    <w:rsid w:val="00334BD1"/>
    <w:rsid w:val="00336DD6"/>
    <w:rsid w:val="00337B64"/>
    <w:rsid w:val="00337C5D"/>
    <w:rsid w:val="00340240"/>
    <w:rsid w:val="00340A98"/>
    <w:rsid w:val="00342208"/>
    <w:rsid w:val="00343576"/>
    <w:rsid w:val="00343EF5"/>
    <w:rsid w:val="00344208"/>
    <w:rsid w:val="00345651"/>
    <w:rsid w:val="003468B0"/>
    <w:rsid w:val="003502C1"/>
    <w:rsid w:val="00350625"/>
    <w:rsid w:val="0035150C"/>
    <w:rsid w:val="00351B25"/>
    <w:rsid w:val="0035433C"/>
    <w:rsid w:val="00354BB0"/>
    <w:rsid w:val="003550E1"/>
    <w:rsid w:val="00355E62"/>
    <w:rsid w:val="00355ECA"/>
    <w:rsid w:val="003562DC"/>
    <w:rsid w:val="003602D4"/>
    <w:rsid w:val="0036035C"/>
    <w:rsid w:val="00360456"/>
    <w:rsid w:val="00360806"/>
    <w:rsid w:val="0036158E"/>
    <w:rsid w:val="00361692"/>
    <w:rsid w:val="00361D6A"/>
    <w:rsid w:val="003621AC"/>
    <w:rsid w:val="00362988"/>
    <w:rsid w:val="00362DAF"/>
    <w:rsid w:val="003637CC"/>
    <w:rsid w:val="00363E0F"/>
    <w:rsid w:val="0036460E"/>
    <w:rsid w:val="00364817"/>
    <w:rsid w:val="003656F5"/>
    <w:rsid w:val="00365A7F"/>
    <w:rsid w:val="00366804"/>
    <w:rsid w:val="003675F4"/>
    <w:rsid w:val="0037033F"/>
    <w:rsid w:val="0037091C"/>
    <w:rsid w:val="00372C4F"/>
    <w:rsid w:val="00373A47"/>
    <w:rsid w:val="00376BA4"/>
    <w:rsid w:val="0037707D"/>
    <w:rsid w:val="003770C5"/>
    <w:rsid w:val="0037726F"/>
    <w:rsid w:val="00377D26"/>
    <w:rsid w:val="00377EFE"/>
    <w:rsid w:val="00380641"/>
    <w:rsid w:val="00380CB6"/>
    <w:rsid w:val="00381727"/>
    <w:rsid w:val="00381CC7"/>
    <w:rsid w:val="00381F33"/>
    <w:rsid w:val="003825D9"/>
    <w:rsid w:val="003832D9"/>
    <w:rsid w:val="00384E99"/>
    <w:rsid w:val="00385128"/>
    <w:rsid w:val="00385732"/>
    <w:rsid w:val="00387331"/>
    <w:rsid w:val="00390942"/>
    <w:rsid w:val="00390ECC"/>
    <w:rsid w:val="00392954"/>
    <w:rsid w:val="0039296D"/>
    <w:rsid w:val="00393C77"/>
    <w:rsid w:val="00394C7F"/>
    <w:rsid w:val="003954CD"/>
    <w:rsid w:val="00395A9A"/>
    <w:rsid w:val="00395F38"/>
    <w:rsid w:val="0039677B"/>
    <w:rsid w:val="003967DB"/>
    <w:rsid w:val="00396E26"/>
    <w:rsid w:val="00396EDB"/>
    <w:rsid w:val="003970ED"/>
    <w:rsid w:val="003975BD"/>
    <w:rsid w:val="00397AE8"/>
    <w:rsid w:val="003A043E"/>
    <w:rsid w:val="003A261D"/>
    <w:rsid w:val="003A2A11"/>
    <w:rsid w:val="003A2C07"/>
    <w:rsid w:val="003A2EA3"/>
    <w:rsid w:val="003A477A"/>
    <w:rsid w:val="003A63C1"/>
    <w:rsid w:val="003A66B9"/>
    <w:rsid w:val="003A69A6"/>
    <w:rsid w:val="003A758E"/>
    <w:rsid w:val="003B118C"/>
    <w:rsid w:val="003B1A90"/>
    <w:rsid w:val="003B1AF6"/>
    <w:rsid w:val="003B22DD"/>
    <w:rsid w:val="003B45BC"/>
    <w:rsid w:val="003B50B5"/>
    <w:rsid w:val="003B5813"/>
    <w:rsid w:val="003B591E"/>
    <w:rsid w:val="003B5D40"/>
    <w:rsid w:val="003B60F6"/>
    <w:rsid w:val="003B6612"/>
    <w:rsid w:val="003B707E"/>
    <w:rsid w:val="003B7688"/>
    <w:rsid w:val="003C0EAE"/>
    <w:rsid w:val="003C3084"/>
    <w:rsid w:val="003C4586"/>
    <w:rsid w:val="003C4A23"/>
    <w:rsid w:val="003C7CD6"/>
    <w:rsid w:val="003D034E"/>
    <w:rsid w:val="003D0551"/>
    <w:rsid w:val="003D087E"/>
    <w:rsid w:val="003D1C04"/>
    <w:rsid w:val="003D2419"/>
    <w:rsid w:val="003D3245"/>
    <w:rsid w:val="003D329F"/>
    <w:rsid w:val="003D5B17"/>
    <w:rsid w:val="003D65B0"/>
    <w:rsid w:val="003E0504"/>
    <w:rsid w:val="003E085B"/>
    <w:rsid w:val="003E1CCC"/>
    <w:rsid w:val="003E367F"/>
    <w:rsid w:val="003E3956"/>
    <w:rsid w:val="003E3CDA"/>
    <w:rsid w:val="003E6124"/>
    <w:rsid w:val="003E658B"/>
    <w:rsid w:val="003E6A3F"/>
    <w:rsid w:val="003E6EE7"/>
    <w:rsid w:val="003E7ACE"/>
    <w:rsid w:val="003E7CFB"/>
    <w:rsid w:val="003F3EE9"/>
    <w:rsid w:val="003F558D"/>
    <w:rsid w:val="003F590F"/>
    <w:rsid w:val="003F62FD"/>
    <w:rsid w:val="003F6B4C"/>
    <w:rsid w:val="003F6DF9"/>
    <w:rsid w:val="00400047"/>
    <w:rsid w:val="00400A5C"/>
    <w:rsid w:val="00400B9F"/>
    <w:rsid w:val="004015C4"/>
    <w:rsid w:val="00401955"/>
    <w:rsid w:val="0040311A"/>
    <w:rsid w:val="00403E39"/>
    <w:rsid w:val="0040456A"/>
    <w:rsid w:val="00404DFF"/>
    <w:rsid w:val="004070FC"/>
    <w:rsid w:val="004076A5"/>
    <w:rsid w:val="004113EB"/>
    <w:rsid w:val="004119E8"/>
    <w:rsid w:val="00412F12"/>
    <w:rsid w:val="00414398"/>
    <w:rsid w:val="0041452F"/>
    <w:rsid w:val="0041487B"/>
    <w:rsid w:val="00415410"/>
    <w:rsid w:val="00415CD9"/>
    <w:rsid w:val="0042002C"/>
    <w:rsid w:val="0042092A"/>
    <w:rsid w:val="00421DC9"/>
    <w:rsid w:val="00422202"/>
    <w:rsid w:val="00422291"/>
    <w:rsid w:val="00423036"/>
    <w:rsid w:val="00423EF4"/>
    <w:rsid w:val="0042475E"/>
    <w:rsid w:val="00424EE5"/>
    <w:rsid w:val="00426671"/>
    <w:rsid w:val="00427805"/>
    <w:rsid w:val="00427CFD"/>
    <w:rsid w:val="00427D42"/>
    <w:rsid w:val="00430453"/>
    <w:rsid w:val="00430861"/>
    <w:rsid w:val="00431DAC"/>
    <w:rsid w:val="0043212F"/>
    <w:rsid w:val="00432B91"/>
    <w:rsid w:val="00432BEB"/>
    <w:rsid w:val="00432DF3"/>
    <w:rsid w:val="0043364C"/>
    <w:rsid w:val="00433757"/>
    <w:rsid w:val="00433B73"/>
    <w:rsid w:val="00434067"/>
    <w:rsid w:val="00434836"/>
    <w:rsid w:val="0043653E"/>
    <w:rsid w:val="00436D1B"/>
    <w:rsid w:val="004414F6"/>
    <w:rsid w:val="00441987"/>
    <w:rsid w:val="004439AB"/>
    <w:rsid w:val="00444924"/>
    <w:rsid w:val="004450CB"/>
    <w:rsid w:val="00445BCE"/>
    <w:rsid w:val="00446966"/>
    <w:rsid w:val="004470A5"/>
    <w:rsid w:val="004505B7"/>
    <w:rsid w:val="00450C28"/>
    <w:rsid w:val="00451E53"/>
    <w:rsid w:val="00452ED3"/>
    <w:rsid w:val="00454046"/>
    <w:rsid w:val="00455706"/>
    <w:rsid w:val="00455A25"/>
    <w:rsid w:val="00456074"/>
    <w:rsid w:val="0045674C"/>
    <w:rsid w:val="00456828"/>
    <w:rsid w:val="00456E97"/>
    <w:rsid w:val="004571E6"/>
    <w:rsid w:val="00457B4C"/>
    <w:rsid w:val="00457F07"/>
    <w:rsid w:val="0046048D"/>
    <w:rsid w:val="004605A5"/>
    <w:rsid w:val="00460F60"/>
    <w:rsid w:val="00461056"/>
    <w:rsid w:val="00461403"/>
    <w:rsid w:val="004619EC"/>
    <w:rsid w:val="0046277A"/>
    <w:rsid w:val="004629AE"/>
    <w:rsid w:val="00464DB3"/>
    <w:rsid w:val="00465166"/>
    <w:rsid w:val="00471460"/>
    <w:rsid w:val="004718E7"/>
    <w:rsid w:val="004737BB"/>
    <w:rsid w:val="00476019"/>
    <w:rsid w:val="00476071"/>
    <w:rsid w:val="004769B7"/>
    <w:rsid w:val="00476F5C"/>
    <w:rsid w:val="0048018B"/>
    <w:rsid w:val="0048190F"/>
    <w:rsid w:val="00482D08"/>
    <w:rsid w:val="00484F86"/>
    <w:rsid w:val="0048676E"/>
    <w:rsid w:val="00486A56"/>
    <w:rsid w:val="00486E86"/>
    <w:rsid w:val="004875B6"/>
    <w:rsid w:val="00487B3C"/>
    <w:rsid w:val="00490F76"/>
    <w:rsid w:val="004922C4"/>
    <w:rsid w:val="00492612"/>
    <w:rsid w:val="00492FB7"/>
    <w:rsid w:val="00493005"/>
    <w:rsid w:val="0049524D"/>
    <w:rsid w:val="004954E5"/>
    <w:rsid w:val="00497483"/>
    <w:rsid w:val="004975C4"/>
    <w:rsid w:val="004A0426"/>
    <w:rsid w:val="004A1208"/>
    <w:rsid w:val="004A2586"/>
    <w:rsid w:val="004A3359"/>
    <w:rsid w:val="004A3485"/>
    <w:rsid w:val="004A36CB"/>
    <w:rsid w:val="004A4013"/>
    <w:rsid w:val="004A4095"/>
    <w:rsid w:val="004A4F64"/>
    <w:rsid w:val="004A78E9"/>
    <w:rsid w:val="004B04C4"/>
    <w:rsid w:val="004B0525"/>
    <w:rsid w:val="004B2910"/>
    <w:rsid w:val="004B3C34"/>
    <w:rsid w:val="004B5E5A"/>
    <w:rsid w:val="004B77B0"/>
    <w:rsid w:val="004B7ED3"/>
    <w:rsid w:val="004C100C"/>
    <w:rsid w:val="004C1174"/>
    <w:rsid w:val="004C1241"/>
    <w:rsid w:val="004C18E9"/>
    <w:rsid w:val="004C477D"/>
    <w:rsid w:val="004C4A11"/>
    <w:rsid w:val="004C5FEE"/>
    <w:rsid w:val="004C641E"/>
    <w:rsid w:val="004C6848"/>
    <w:rsid w:val="004C7E79"/>
    <w:rsid w:val="004D2043"/>
    <w:rsid w:val="004D30CE"/>
    <w:rsid w:val="004D4238"/>
    <w:rsid w:val="004D4E04"/>
    <w:rsid w:val="004D61C3"/>
    <w:rsid w:val="004D6385"/>
    <w:rsid w:val="004D6556"/>
    <w:rsid w:val="004D72E7"/>
    <w:rsid w:val="004D7C36"/>
    <w:rsid w:val="004D7C3C"/>
    <w:rsid w:val="004E03C4"/>
    <w:rsid w:val="004E12E5"/>
    <w:rsid w:val="004E1419"/>
    <w:rsid w:val="004E200E"/>
    <w:rsid w:val="004E2BE2"/>
    <w:rsid w:val="004E2C58"/>
    <w:rsid w:val="004E445B"/>
    <w:rsid w:val="004E4F39"/>
    <w:rsid w:val="004E5253"/>
    <w:rsid w:val="004E69D3"/>
    <w:rsid w:val="004E7259"/>
    <w:rsid w:val="004E7C6A"/>
    <w:rsid w:val="004F07DB"/>
    <w:rsid w:val="004F0B6B"/>
    <w:rsid w:val="004F219D"/>
    <w:rsid w:val="004F23D1"/>
    <w:rsid w:val="004F2402"/>
    <w:rsid w:val="004F2BFD"/>
    <w:rsid w:val="004F33BC"/>
    <w:rsid w:val="004F3CE6"/>
    <w:rsid w:val="004F403D"/>
    <w:rsid w:val="004F4A28"/>
    <w:rsid w:val="004F572B"/>
    <w:rsid w:val="004F620B"/>
    <w:rsid w:val="00500167"/>
    <w:rsid w:val="00500848"/>
    <w:rsid w:val="00502025"/>
    <w:rsid w:val="00502EE4"/>
    <w:rsid w:val="00503E26"/>
    <w:rsid w:val="00504303"/>
    <w:rsid w:val="0050486A"/>
    <w:rsid w:val="005056D0"/>
    <w:rsid w:val="00505977"/>
    <w:rsid w:val="00505A39"/>
    <w:rsid w:val="00505BDC"/>
    <w:rsid w:val="00505D63"/>
    <w:rsid w:val="00505EDC"/>
    <w:rsid w:val="00507B9A"/>
    <w:rsid w:val="0051328C"/>
    <w:rsid w:val="005143FF"/>
    <w:rsid w:val="00514880"/>
    <w:rsid w:val="0051598E"/>
    <w:rsid w:val="005164F4"/>
    <w:rsid w:val="00520094"/>
    <w:rsid w:val="005202A9"/>
    <w:rsid w:val="00520AF0"/>
    <w:rsid w:val="00520EF4"/>
    <w:rsid w:val="005226FE"/>
    <w:rsid w:val="00522948"/>
    <w:rsid w:val="0052411C"/>
    <w:rsid w:val="005253D1"/>
    <w:rsid w:val="0052637D"/>
    <w:rsid w:val="0052697B"/>
    <w:rsid w:val="00526A53"/>
    <w:rsid w:val="00526A80"/>
    <w:rsid w:val="00527DB8"/>
    <w:rsid w:val="00533AE6"/>
    <w:rsid w:val="00533EC4"/>
    <w:rsid w:val="005340AA"/>
    <w:rsid w:val="00534E62"/>
    <w:rsid w:val="0053519D"/>
    <w:rsid w:val="00536583"/>
    <w:rsid w:val="005413E8"/>
    <w:rsid w:val="0054169B"/>
    <w:rsid w:val="00545D3F"/>
    <w:rsid w:val="00546204"/>
    <w:rsid w:val="00552CDD"/>
    <w:rsid w:val="00553467"/>
    <w:rsid w:val="00554A0E"/>
    <w:rsid w:val="00560098"/>
    <w:rsid w:val="00560D20"/>
    <w:rsid w:val="00563A41"/>
    <w:rsid w:val="005642A7"/>
    <w:rsid w:val="00564479"/>
    <w:rsid w:val="00566FD4"/>
    <w:rsid w:val="00567800"/>
    <w:rsid w:val="00570991"/>
    <w:rsid w:val="005712E4"/>
    <w:rsid w:val="005726F5"/>
    <w:rsid w:val="00572CD4"/>
    <w:rsid w:val="00572DF2"/>
    <w:rsid w:val="0057317C"/>
    <w:rsid w:val="00574EA3"/>
    <w:rsid w:val="00575561"/>
    <w:rsid w:val="0057557B"/>
    <w:rsid w:val="00576894"/>
    <w:rsid w:val="00576C76"/>
    <w:rsid w:val="005774AB"/>
    <w:rsid w:val="005801A2"/>
    <w:rsid w:val="00580F76"/>
    <w:rsid w:val="00581CA5"/>
    <w:rsid w:val="00582A75"/>
    <w:rsid w:val="0058365C"/>
    <w:rsid w:val="005836EB"/>
    <w:rsid w:val="0058431B"/>
    <w:rsid w:val="00584936"/>
    <w:rsid w:val="0058555C"/>
    <w:rsid w:val="00586423"/>
    <w:rsid w:val="0059270A"/>
    <w:rsid w:val="00592820"/>
    <w:rsid w:val="00593B15"/>
    <w:rsid w:val="00593B95"/>
    <w:rsid w:val="005946C8"/>
    <w:rsid w:val="0059563A"/>
    <w:rsid w:val="0059725D"/>
    <w:rsid w:val="00597A29"/>
    <w:rsid w:val="00597B48"/>
    <w:rsid w:val="005A1A53"/>
    <w:rsid w:val="005A1B48"/>
    <w:rsid w:val="005A20DB"/>
    <w:rsid w:val="005A35C5"/>
    <w:rsid w:val="005A5577"/>
    <w:rsid w:val="005A5BC9"/>
    <w:rsid w:val="005B201A"/>
    <w:rsid w:val="005B37A7"/>
    <w:rsid w:val="005B3A35"/>
    <w:rsid w:val="005B4143"/>
    <w:rsid w:val="005B4357"/>
    <w:rsid w:val="005B500F"/>
    <w:rsid w:val="005B5456"/>
    <w:rsid w:val="005C03B5"/>
    <w:rsid w:val="005C102D"/>
    <w:rsid w:val="005C1F39"/>
    <w:rsid w:val="005C21F2"/>
    <w:rsid w:val="005C2D4C"/>
    <w:rsid w:val="005C3376"/>
    <w:rsid w:val="005C358A"/>
    <w:rsid w:val="005C3A7C"/>
    <w:rsid w:val="005C3DE2"/>
    <w:rsid w:val="005C40C1"/>
    <w:rsid w:val="005C54B0"/>
    <w:rsid w:val="005C57F7"/>
    <w:rsid w:val="005C5A18"/>
    <w:rsid w:val="005C68BE"/>
    <w:rsid w:val="005D0DC6"/>
    <w:rsid w:val="005D0F80"/>
    <w:rsid w:val="005D1732"/>
    <w:rsid w:val="005D199F"/>
    <w:rsid w:val="005D34EB"/>
    <w:rsid w:val="005D3A5B"/>
    <w:rsid w:val="005D48BD"/>
    <w:rsid w:val="005D4E41"/>
    <w:rsid w:val="005D777F"/>
    <w:rsid w:val="005D7E8C"/>
    <w:rsid w:val="005E0BBE"/>
    <w:rsid w:val="005E11F9"/>
    <w:rsid w:val="005E12D8"/>
    <w:rsid w:val="005E2A0F"/>
    <w:rsid w:val="005E4A42"/>
    <w:rsid w:val="005E5895"/>
    <w:rsid w:val="005E593C"/>
    <w:rsid w:val="005E5B23"/>
    <w:rsid w:val="005E753B"/>
    <w:rsid w:val="005F09B3"/>
    <w:rsid w:val="005F3341"/>
    <w:rsid w:val="005F3858"/>
    <w:rsid w:val="005F4487"/>
    <w:rsid w:val="005F4CF5"/>
    <w:rsid w:val="005F588D"/>
    <w:rsid w:val="005F6007"/>
    <w:rsid w:val="005F6C30"/>
    <w:rsid w:val="005F79F9"/>
    <w:rsid w:val="00600045"/>
    <w:rsid w:val="00600A29"/>
    <w:rsid w:val="006023B9"/>
    <w:rsid w:val="006025D2"/>
    <w:rsid w:val="006055A5"/>
    <w:rsid w:val="0060613A"/>
    <w:rsid w:val="0061054E"/>
    <w:rsid w:val="00610878"/>
    <w:rsid w:val="006116AB"/>
    <w:rsid w:val="006123B6"/>
    <w:rsid w:val="00612815"/>
    <w:rsid w:val="00613F15"/>
    <w:rsid w:val="006144A3"/>
    <w:rsid w:val="00614F73"/>
    <w:rsid w:val="006153B5"/>
    <w:rsid w:val="00616BE1"/>
    <w:rsid w:val="006174EB"/>
    <w:rsid w:val="00617AA6"/>
    <w:rsid w:val="006203B0"/>
    <w:rsid w:val="00620B4F"/>
    <w:rsid w:val="00622470"/>
    <w:rsid w:val="006225DB"/>
    <w:rsid w:val="006228D3"/>
    <w:rsid w:val="006242EA"/>
    <w:rsid w:val="00624F50"/>
    <w:rsid w:val="00626369"/>
    <w:rsid w:val="00626586"/>
    <w:rsid w:val="00626588"/>
    <w:rsid w:val="00626C4A"/>
    <w:rsid w:val="006317B4"/>
    <w:rsid w:val="0063187A"/>
    <w:rsid w:val="00631921"/>
    <w:rsid w:val="00632380"/>
    <w:rsid w:val="006338FC"/>
    <w:rsid w:val="00633B5B"/>
    <w:rsid w:val="00633E2F"/>
    <w:rsid w:val="00635B17"/>
    <w:rsid w:val="00636B26"/>
    <w:rsid w:val="00637799"/>
    <w:rsid w:val="00637A2F"/>
    <w:rsid w:val="00637BCC"/>
    <w:rsid w:val="0064060F"/>
    <w:rsid w:val="00641662"/>
    <w:rsid w:val="0064176E"/>
    <w:rsid w:val="00643385"/>
    <w:rsid w:val="00645521"/>
    <w:rsid w:val="00645E1C"/>
    <w:rsid w:val="0064611F"/>
    <w:rsid w:val="00646F52"/>
    <w:rsid w:val="006516E5"/>
    <w:rsid w:val="00651728"/>
    <w:rsid w:val="00652321"/>
    <w:rsid w:val="00652A34"/>
    <w:rsid w:val="00653398"/>
    <w:rsid w:val="00653477"/>
    <w:rsid w:val="00653D63"/>
    <w:rsid w:val="00653F7A"/>
    <w:rsid w:val="0065523D"/>
    <w:rsid w:val="00656750"/>
    <w:rsid w:val="0066026F"/>
    <w:rsid w:val="00660C13"/>
    <w:rsid w:val="00660F4B"/>
    <w:rsid w:val="006610DF"/>
    <w:rsid w:val="0066196B"/>
    <w:rsid w:val="0066228F"/>
    <w:rsid w:val="00662B04"/>
    <w:rsid w:val="0066311C"/>
    <w:rsid w:val="00663B23"/>
    <w:rsid w:val="00663B51"/>
    <w:rsid w:val="00663DF0"/>
    <w:rsid w:val="006651DC"/>
    <w:rsid w:val="006655B0"/>
    <w:rsid w:val="00665613"/>
    <w:rsid w:val="006666A7"/>
    <w:rsid w:val="00666ED4"/>
    <w:rsid w:val="00666FC5"/>
    <w:rsid w:val="00667891"/>
    <w:rsid w:val="00670DDE"/>
    <w:rsid w:val="00671E9B"/>
    <w:rsid w:val="00672040"/>
    <w:rsid w:val="00673DAD"/>
    <w:rsid w:val="00675B74"/>
    <w:rsid w:val="00675DAE"/>
    <w:rsid w:val="0067745A"/>
    <w:rsid w:val="00677C64"/>
    <w:rsid w:val="00680537"/>
    <w:rsid w:val="0068143E"/>
    <w:rsid w:val="00681ECD"/>
    <w:rsid w:val="00681FF5"/>
    <w:rsid w:val="00685AF5"/>
    <w:rsid w:val="00686768"/>
    <w:rsid w:val="00686AD1"/>
    <w:rsid w:val="00691147"/>
    <w:rsid w:val="00691F23"/>
    <w:rsid w:val="00692474"/>
    <w:rsid w:val="00692DA0"/>
    <w:rsid w:val="00693251"/>
    <w:rsid w:val="006932E4"/>
    <w:rsid w:val="00693BDC"/>
    <w:rsid w:val="00693CCA"/>
    <w:rsid w:val="006943FE"/>
    <w:rsid w:val="00696DB0"/>
    <w:rsid w:val="00697265"/>
    <w:rsid w:val="006A023A"/>
    <w:rsid w:val="006A08EB"/>
    <w:rsid w:val="006A0EE4"/>
    <w:rsid w:val="006A1366"/>
    <w:rsid w:val="006A2327"/>
    <w:rsid w:val="006A28C7"/>
    <w:rsid w:val="006A33D5"/>
    <w:rsid w:val="006A3C39"/>
    <w:rsid w:val="006A46B9"/>
    <w:rsid w:val="006A5AA2"/>
    <w:rsid w:val="006A652D"/>
    <w:rsid w:val="006A6CB5"/>
    <w:rsid w:val="006A7025"/>
    <w:rsid w:val="006B02FB"/>
    <w:rsid w:val="006B0F46"/>
    <w:rsid w:val="006B1628"/>
    <w:rsid w:val="006B3096"/>
    <w:rsid w:val="006B3A66"/>
    <w:rsid w:val="006B427C"/>
    <w:rsid w:val="006B7F44"/>
    <w:rsid w:val="006C19D7"/>
    <w:rsid w:val="006C2E01"/>
    <w:rsid w:val="006C30BB"/>
    <w:rsid w:val="006C35EA"/>
    <w:rsid w:val="006C3EC7"/>
    <w:rsid w:val="006C3F7D"/>
    <w:rsid w:val="006C42EB"/>
    <w:rsid w:val="006C46D9"/>
    <w:rsid w:val="006C50DC"/>
    <w:rsid w:val="006C5B63"/>
    <w:rsid w:val="006C5EA6"/>
    <w:rsid w:val="006C63FB"/>
    <w:rsid w:val="006C6C19"/>
    <w:rsid w:val="006C794F"/>
    <w:rsid w:val="006D0B89"/>
    <w:rsid w:val="006D0E3B"/>
    <w:rsid w:val="006D1B98"/>
    <w:rsid w:val="006D1E8A"/>
    <w:rsid w:val="006D2B72"/>
    <w:rsid w:val="006D30C1"/>
    <w:rsid w:val="006D445B"/>
    <w:rsid w:val="006D4897"/>
    <w:rsid w:val="006D5CDB"/>
    <w:rsid w:val="006D6759"/>
    <w:rsid w:val="006D68DB"/>
    <w:rsid w:val="006D72CE"/>
    <w:rsid w:val="006D7C0F"/>
    <w:rsid w:val="006E109A"/>
    <w:rsid w:val="006E3253"/>
    <w:rsid w:val="006E634B"/>
    <w:rsid w:val="006E637D"/>
    <w:rsid w:val="006E6714"/>
    <w:rsid w:val="006E6A97"/>
    <w:rsid w:val="006E726A"/>
    <w:rsid w:val="006E7919"/>
    <w:rsid w:val="006E7A0C"/>
    <w:rsid w:val="006E7AB8"/>
    <w:rsid w:val="006E7D58"/>
    <w:rsid w:val="006E7E68"/>
    <w:rsid w:val="006F08B0"/>
    <w:rsid w:val="006F0AD6"/>
    <w:rsid w:val="006F3767"/>
    <w:rsid w:val="006F4072"/>
    <w:rsid w:val="006F5759"/>
    <w:rsid w:val="006F65F7"/>
    <w:rsid w:val="00700BE0"/>
    <w:rsid w:val="007010CF"/>
    <w:rsid w:val="007017C6"/>
    <w:rsid w:val="0070209D"/>
    <w:rsid w:val="0070285A"/>
    <w:rsid w:val="0070453B"/>
    <w:rsid w:val="0070489D"/>
    <w:rsid w:val="00704BC6"/>
    <w:rsid w:val="00705307"/>
    <w:rsid w:val="007058E9"/>
    <w:rsid w:val="00705BAF"/>
    <w:rsid w:val="007102E4"/>
    <w:rsid w:val="00710743"/>
    <w:rsid w:val="007116C4"/>
    <w:rsid w:val="007117F5"/>
    <w:rsid w:val="007125D3"/>
    <w:rsid w:val="00712995"/>
    <w:rsid w:val="00712E06"/>
    <w:rsid w:val="00715652"/>
    <w:rsid w:val="00716150"/>
    <w:rsid w:val="00717322"/>
    <w:rsid w:val="007200DC"/>
    <w:rsid w:val="007226AF"/>
    <w:rsid w:val="00722D22"/>
    <w:rsid w:val="007268F7"/>
    <w:rsid w:val="00726C63"/>
    <w:rsid w:val="0073080C"/>
    <w:rsid w:val="0073162C"/>
    <w:rsid w:val="007316CB"/>
    <w:rsid w:val="0073170E"/>
    <w:rsid w:val="00731E76"/>
    <w:rsid w:val="007326D9"/>
    <w:rsid w:val="007329B1"/>
    <w:rsid w:val="0073373E"/>
    <w:rsid w:val="00741290"/>
    <w:rsid w:val="00743094"/>
    <w:rsid w:val="007439B3"/>
    <w:rsid w:val="0074523C"/>
    <w:rsid w:val="007457A0"/>
    <w:rsid w:val="00745F72"/>
    <w:rsid w:val="00746432"/>
    <w:rsid w:val="00746DD6"/>
    <w:rsid w:val="007471A3"/>
    <w:rsid w:val="0075021D"/>
    <w:rsid w:val="00751EDE"/>
    <w:rsid w:val="0075220E"/>
    <w:rsid w:val="00753AEB"/>
    <w:rsid w:val="00755344"/>
    <w:rsid w:val="007556DA"/>
    <w:rsid w:val="00756B63"/>
    <w:rsid w:val="00757E6C"/>
    <w:rsid w:val="00757FDE"/>
    <w:rsid w:val="00761B7E"/>
    <w:rsid w:val="0076335A"/>
    <w:rsid w:val="00763A1C"/>
    <w:rsid w:val="00764375"/>
    <w:rsid w:val="007644F8"/>
    <w:rsid w:val="00764D58"/>
    <w:rsid w:val="00765496"/>
    <w:rsid w:val="00766C09"/>
    <w:rsid w:val="00770CD1"/>
    <w:rsid w:val="00771041"/>
    <w:rsid w:val="00771725"/>
    <w:rsid w:val="007721E9"/>
    <w:rsid w:val="0077237C"/>
    <w:rsid w:val="00774186"/>
    <w:rsid w:val="0077462D"/>
    <w:rsid w:val="00774B54"/>
    <w:rsid w:val="00774DB3"/>
    <w:rsid w:val="00774E3B"/>
    <w:rsid w:val="0077570E"/>
    <w:rsid w:val="007766C0"/>
    <w:rsid w:val="00776B7C"/>
    <w:rsid w:val="00776EC5"/>
    <w:rsid w:val="007773CC"/>
    <w:rsid w:val="00777561"/>
    <w:rsid w:val="00781C3E"/>
    <w:rsid w:val="00781D05"/>
    <w:rsid w:val="007839A6"/>
    <w:rsid w:val="007841FB"/>
    <w:rsid w:val="00784351"/>
    <w:rsid w:val="0078539A"/>
    <w:rsid w:val="0078581D"/>
    <w:rsid w:val="0078592B"/>
    <w:rsid w:val="00785B96"/>
    <w:rsid w:val="00785BFE"/>
    <w:rsid w:val="007902BF"/>
    <w:rsid w:val="0079467F"/>
    <w:rsid w:val="00796959"/>
    <w:rsid w:val="00796B9E"/>
    <w:rsid w:val="0079761F"/>
    <w:rsid w:val="007A09EA"/>
    <w:rsid w:val="007A18A6"/>
    <w:rsid w:val="007A1ABB"/>
    <w:rsid w:val="007A24D6"/>
    <w:rsid w:val="007A301C"/>
    <w:rsid w:val="007A3132"/>
    <w:rsid w:val="007A3A08"/>
    <w:rsid w:val="007A3CC4"/>
    <w:rsid w:val="007A4425"/>
    <w:rsid w:val="007A5842"/>
    <w:rsid w:val="007A6C40"/>
    <w:rsid w:val="007A7023"/>
    <w:rsid w:val="007A7449"/>
    <w:rsid w:val="007B051B"/>
    <w:rsid w:val="007B081C"/>
    <w:rsid w:val="007B1BEC"/>
    <w:rsid w:val="007B305A"/>
    <w:rsid w:val="007B315B"/>
    <w:rsid w:val="007B56C4"/>
    <w:rsid w:val="007B62EE"/>
    <w:rsid w:val="007B64E0"/>
    <w:rsid w:val="007B7166"/>
    <w:rsid w:val="007B7489"/>
    <w:rsid w:val="007B7EB0"/>
    <w:rsid w:val="007C009D"/>
    <w:rsid w:val="007C0FB7"/>
    <w:rsid w:val="007C11EE"/>
    <w:rsid w:val="007C18E6"/>
    <w:rsid w:val="007C30BF"/>
    <w:rsid w:val="007C3629"/>
    <w:rsid w:val="007C5800"/>
    <w:rsid w:val="007C6DB8"/>
    <w:rsid w:val="007C771E"/>
    <w:rsid w:val="007D0021"/>
    <w:rsid w:val="007D0A08"/>
    <w:rsid w:val="007D0BD3"/>
    <w:rsid w:val="007D0C57"/>
    <w:rsid w:val="007D16B2"/>
    <w:rsid w:val="007D17CF"/>
    <w:rsid w:val="007D2056"/>
    <w:rsid w:val="007D2364"/>
    <w:rsid w:val="007D28C9"/>
    <w:rsid w:val="007D3087"/>
    <w:rsid w:val="007D6523"/>
    <w:rsid w:val="007D7BA3"/>
    <w:rsid w:val="007E00B2"/>
    <w:rsid w:val="007E437D"/>
    <w:rsid w:val="007E4550"/>
    <w:rsid w:val="007E4CFB"/>
    <w:rsid w:val="007E5409"/>
    <w:rsid w:val="007E5695"/>
    <w:rsid w:val="007E6621"/>
    <w:rsid w:val="007E7B41"/>
    <w:rsid w:val="007F013F"/>
    <w:rsid w:val="007F06D0"/>
    <w:rsid w:val="007F1988"/>
    <w:rsid w:val="007F2BEF"/>
    <w:rsid w:val="007F3139"/>
    <w:rsid w:val="007F39CF"/>
    <w:rsid w:val="007F42F1"/>
    <w:rsid w:val="007F52C1"/>
    <w:rsid w:val="007F53C8"/>
    <w:rsid w:val="007F68C0"/>
    <w:rsid w:val="007F74CC"/>
    <w:rsid w:val="00800FA8"/>
    <w:rsid w:val="00801410"/>
    <w:rsid w:val="00801D9B"/>
    <w:rsid w:val="00802B8C"/>
    <w:rsid w:val="00802B9A"/>
    <w:rsid w:val="00802DBE"/>
    <w:rsid w:val="008032CB"/>
    <w:rsid w:val="00807672"/>
    <w:rsid w:val="008108B4"/>
    <w:rsid w:val="00810ED7"/>
    <w:rsid w:val="00811B9B"/>
    <w:rsid w:val="00812E5D"/>
    <w:rsid w:val="00814065"/>
    <w:rsid w:val="0081489B"/>
    <w:rsid w:val="008149BD"/>
    <w:rsid w:val="00814A67"/>
    <w:rsid w:val="008208BB"/>
    <w:rsid w:val="00820E2E"/>
    <w:rsid w:val="00821842"/>
    <w:rsid w:val="008232B7"/>
    <w:rsid w:val="008239D3"/>
    <w:rsid w:val="00824C1C"/>
    <w:rsid w:val="00826F06"/>
    <w:rsid w:val="008270A7"/>
    <w:rsid w:val="008278CF"/>
    <w:rsid w:val="008308B0"/>
    <w:rsid w:val="00830AE9"/>
    <w:rsid w:val="00831ABB"/>
    <w:rsid w:val="00833C95"/>
    <w:rsid w:val="00833CE3"/>
    <w:rsid w:val="00834018"/>
    <w:rsid w:val="008358A1"/>
    <w:rsid w:val="00835941"/>
    <w:rsid w:val="00836BFE"/>
    <w:rsid w:val="008409E4"/>
    <w:rsid w:val="00840E70"/>
    <w:rsid w:val="00841249"/>
    <w:rsid w:val="00842CEF"/>
    <w:rsid w:val="00842F9C"/>
    <w:rsid w:val="00846A91"/>
    <w:rsid w:val="008505F7"/>
    <w:rsid w:val="00851CE8"/>
    <w:rsid w:val="00852209"/>
    <w:rsid w:val="008529CF"/>
    <w:rsid w:val="00852AE3"/>
    <w:rsid w:val="00852CB7"/>
    <w:rsid w:val="00853262"/>
    <w:rsid w:val="00853EE1"/>
    <w:rsid w:val="00854B0B"/>
    <w:rsid w:val="00857D47"/>
    <w:rsid w:val="00857F03"/>
    <w:rsid w:val="00860F1D"/>
    <w:rsid w:val="0086131D"/>
    <w:rsid w:val="008620AB"/>
    <w:rsid w:val="00862606"/>
    <w:rsid w:val="00862BFA"/>
    <w:rsid w:val="00862C0D"/>
    <w:rsid w:val="00863C41"/>
    <w:rsid w:val="0086545E"/>
    <w:rsid w:val="0086642E"/>
    <w:rsid w:val="00866A2D"/>
    <w:rsid w:val="00866B6F"/>
    <w:rsid w:val="00867E24"/>
    <w:rsid w:val="008728DC"/>
    <w:rsid w:val="0087321A"/>
    <w:rsid w:val="00873D75"/>
    <w:rsid w:val="00873F4B"/>
    <w:rsid w:val="00874531"/>
    <w:rsid w:val="00874AB7"/>
    <w:rsid w:val="0087567E"/>
    <w:rsid w:val="0087595A"/>
    <w:rsid w:val="0087680E"/>
    <w:rsid w:val="00877434"/>
    <w:rsid w:val="00877772"/>
    <w:rsid w:val="0087795C"/>
    <w:rsid w:val="008811AF"/>
    <w:rsid w:val="008816B8"/>
    <w:rsid w:val="00881F74"/>
    <w:rsid w:val="008827B6"/>
    <w:rsid w:val="00882896"/>
    <w:rsid w:val="00882D8B"/>
    <w:rsid w:val="0088462E"/>
    <w:rsid w:val="00885267"/>
    <w:rsid w:val="00885CF5"/>
    <w:rsid w:val="00886520"/>
    <w:rsid w:val="008868FE"/>
    <w:rsid w:val="0089007C"/>
    <w:rsid w:val="00890336"/>
    <w:rsid w:val="0089090A"/>
    <w:rsid w:val="00890C95"/>
    <w:rsid w:val="00892359"/>
    <w:rsid w:val="00892926"/>
    <w:rsid w:val="0089338D"/>
    <w:rsid w:val="00893695"/>
    <w:rsid w:val="00893C9F"/>
    <w:rsid w:val="008946FF"/>
    <w:rsid w:val="00895406"/>
    <w:rsid w:val="0089598E"/>
    <w:rsid w:val="00895BF0"/>
    <w:rsid w:val="008A0B8C"/>
    <w:rsid w:val="008A17D6"/>
    <w:rsid w:val="008A4F00"/>
    <w:rsid w:val="008A50DA"/>
    <w:rsid w:val="008A5BAF"/>
    <w:rsid w:val="008A771F"/>
    <w:rsid w:val="008A7D36"/>
    <w:rsid w:val="008B0820"/>
    <w:rsid w:val="008B0849"/>
    <w:rsid w:val="008B10BB"/>
    <w:rsid w:val="008B3749"/>
    <w:rsid w:val="008B3CFB"/>
    <w:rsid w:val="008B510B"/>
    <w:rsid w:val="008B5BB4"/>
    <w:rsid w:val="008B7405"/>
    <w:rsid w:val="008C0814"/>
    <w:rsid w:val="008C1122"/>
    <w:rsid w:val="008C2CB8"/>
    <w:rsid w:val="008C354F"/>
    <w:rsid w:val="008C4540"/>
    <w:rsid w:val="008C5312"/>
    <w:rsid w:val="008C597E"/>
    <w:rsid w:val="008C5B53"/>
    <w:rsid w:val="008C5E89"/>
    <w:rsid w:val="008C6DC1"/>
    <w:rsid w:val="008C729B"/>
    <w:rsid w:val="008C72DA"/>
    <w:rsid w:val="008C74DB"/>
    <w:rsid w:val="008C7519"/>
    <w:rsid w:val="008C7AE4"/>
    <w:rsid w:val="008C7EE2"/>
    <w:rsid w:val="008D18CE"/>
    <w:rsid w:val="008D3518"/>
    <w:rsid w:val="008D4355"/>
    <w:rsid w:val="008D4F01"/>
    <w:rsid w:val="008D5B51"/>
    <w:rsid w:val="008D636E"/>
    <w:rsid w:val="008D75EF"/>
    <w:rsid w:val="008D7F59"/>
    <w:rsid w:val="008E0391"/>
    <w:rsid w:val="008E03A2"/>
    <w:rsid w:val="008E03D2"/>
    <w:rsid w:val="008E1237"/>
    <w:rsid w:val="008E1401"/>
    <w:rsid w:val="008E1F25"/>
    <w:rsid w:val="008E2C41"/>
    <w:rsid w:val="008E2D03"/>
    <w:rsid w:val="008E3028"/>
    <w:rsid w:val="008E3A58"/>
    <w:rsid w:val="008E403A"/>
    <w:rsid w:val="008E5EA7"/>
    <w:rsid w:val="008E6566"/>
    <w:rsid w:val="008E68E9"/>
    <w:rsid w:val="008E7113"/>
    <w:rsid w:val="008F0023"/>
    <w:rsid w:val="008F012A"/>
    <w:rsid w:val="008F042A"/>
    <w:rsid w:val="008F0591"/>
    <w:rsid w:val="008F0FAC"/>
    <w:rsid w:val="008F1D76"/>
    <w:rsid w:val="008F20E7"/>
    <w:rsid w:val="008F288D"/>
    <w:rsid w:val="008F2AD3"/>
    <w:rsid w:val="008F32CF"/>
    <w:rsid w:val="008F522B"/>
    <w:rsid w:val="008F541F"/>
    <w:rsid w:val="008F5695"/>
    <w:rsid w:val="008F69D0"/>
    <w:rsid w:val="008F7D88"/>
    <w:rsid w:val="008F7EBB"/>
    <w:rsid w:val="0090308E"/>
    <w:rsid w:val="009036AD"/>
    <w:rsid w:val="00903E6A"/>
    <w:rsid w:val="00903E86"/>
    <w:rsid w:val="00905B64"/>
    <w:rsid w:val="009065A1"/>
    <w:rsid w:val="00907546"/>
    <w:rsid w:val="009100A5"/>
    <w:rsid w:val="00910D5D"/>
    <w:rsid w:val="00914331"/>
    <w:rsid w:val="00914EA7"/>
    <w:rsid w:val="009159AA"/>
    <w:rsid w:val="009176DE"/>
    <w:rsid w:val="009179C4"/>
    <w:rsid w:val="00917CFE"/>
    <w:rsid w:val="0092126C"/>
    <w:rsid w:val="00921A53"/>
    <w:rsid w:val="009226E4"/>
    <w:rsid w:val="00922A42"/>
    <w:rsid w:val="00923BA8"/>
    <w:rsid w:val="009251D2"/>
    <w:rsid w:val="009254DC"/>
    <w:rsid w:val="00926125"/>
    <w:rsid w:val="0092639F"/>
    <w:rsid w:val="00930F5B"/>
    <w:rsid w:val="00931117"/>
    <w:rsid w:val="009312B6"/>
    <w:rsid w:val="0093218A"/>
    <w:rsid w:val="00932442"/>
    <w:rsid w:val="0093341D"/>
    <w:rsid w:val="00933729"/>
    <w:rsid w:val="0093372F"/>
    <w:rsid w:val="00934F89"/>
    <w:rsid w:val="00935CA2"/>
    <w:rsid w:val="00936E24"/>
    <w:rsid w:val="00936FBF"/>
    <w:rsid w:val="009405FC"/>
    <w:rsid w:val="00942F7A"/>
    <w:rsid w:val="00943D0F"/>
    <w:rsid w:val="00943D75"/>
    <w:rsid w:val="00944270"/>
    <w:rsid w:val="0094472E"/>
    <w:rsid w:val="009454C6"/>
    <w:rsid w:val="00946ADF"/>
    <w:rsid w:val="00947BEA"/>
    <w:rsid w:val="009525B3"/>
    <w:rsid w:val="00955946"/>
    <w:rsid w:val="00957627"/>
    <w:rsid w:val="009578C9"/>
    <w:rsid w:val="00960373"/>
    <w:rsid w:val="009604A6"/>
    <w:rsid w:val="009613F2"/>
    <w:rsid w:val="00961B77"/>
    <w:rsid w:val="009639F3"/>
    <w:rsid w:val="00964959"/>
    <w:rsid w:val="009655CF"/>
    <w:rsid w:val="00965952"/>
    <w:rsid w:val="00965DC0"/>
    <w:rsid w:val="00966BE7"/>
    <w:rsid w:val="00966D6F"/>
    <w:rsid w:val="00970134"/>
    <w:rsid w:val="0097267C"/>
    <w:rsid w:val="00973364"/>
    <w:rsid w:val="009735FC"/>
    <w:rsid w:val="00973651"/>
    <w:rsid w:val="009738CD"/>
    <w:rsid w:val="009739A4"/>
    <w:rsid w:val="009758BB"/>
    <w:rsid w:val="009769FB"/>
    <w:rsid w:val="00976C68"/>
    <w:rsid w:val="00980FF0"/>
    <w:rsid w:val="00981323"/>
    <w:rsid w:val="009814F7"/>
    <w:rsid w:val="009818BA"/>
    <w:rsid w:val="00981E72"/>
    <w:rsid w:val="00984D96"/>
    <w:rsid w:val="00986C25"/>
    <w:rsid w:val="0098793D"/>
    <w:rsid w:val="00987A09"/>
    <w:rsid w:val="009906A9"/>
    <w:rsid w:val="0099075E"/>
    <w:rsid w:val="00990994"/>
    <w:rsid w:val="00990CF2"/>
    <w:rsid w:val="00991726"/>
    <w:rsid w:val="0099263E"/>
    <w:rsid w:val="0099298D"/>
    <w:rsid w:val="0099366D"/>
    <w:rsid w:val="00995E25"/>
    <w:rsid w:val="00996F89"/>
    <w:rsid w:val="00997764"/>
    <w:rsid w:val="009A0717"/>
    <w:rsid w:val="009A1C49"/>
    <w:rsid w:val="009A2B3B"/>
    <w:rsid w:val="009A2C92"/>
    <w:rsid w:val="009A4B00"/>
    <w:rsid w:val="009A73B8"/>
    <w:rsid w:val="009A7D92"/>
    <w:rsid w:val="009B220E"/>
    <w:rsid w:val="009B2325"/>
    <w:rsid w:val="009B23E0"/>
    <w:rsid w:val="009B3D3C"/>
    <w:rsid w:val="009B3FB7"/>
    <w:rsid w:val="009B424F"/>
    <w:rsid w:val="009B6004"/>
    <w:rsid w:val="009C00CA"/>
    <w:rsid w:val="009C0966"/>
    <w:rsid w:val="009C0DC6"/>
    <w:rsid w:val="009C1331"/>
    <w:rsid w:val="009C28F3"/>
    <w:rsid w:val="009C2D1A"/>
    <w:rsid w:val="009C3FF6"/>
    <w:rsid w:val="009C45F5"/>
    <w:rsid w:val="009C474F"/>
    <w:rsid w:val="009C4D01"/>
    <w:rsid w:val="009C52BC"/>
    <w:rsid w:val="009C5CD0"/>
    <w:rsid w:val="009C674B"/>
    <w:rsid w:val="009C6D33"/>
    <w:rsid w:val="009C6DA2"/>
    <w:rsid w:val="009C75AE"/>
    <w:rsid w:val="009C7774"/>
    <w:rsid w:val="009C7D35"/>
    <w:rsid w:val="009C7DF2"/>
    <w:rsid w:val="009D03C4"/>
    <w:rsid w:val="009D03F1"/>
    <w:rsid w:val="009D1628"/>
    <w:rsid w:val="009D2A3E"/>
    <w:rsid w:val="009D2AD5"/>
    <w:rsid w:val="009D725A"/>
    <w:rsid w:val="009D735B"/>
    <w:rsid w:val="009D7522"/>
    <w:rsid w:val="009E05D8"/>
    <w:rsid w:val="009E06DA"/>
    <w:rsid w:val="009E0C09"/>
    <w:rsid w:val="009E0EEC"/>
    <w:rsid w:val="009E26CC"/>
    <w:rsid w:val="009E56C1"/>
    <w:rsid w:val="009E5BF6"/>
    <w:rsid w:val="009E5CC6"/>
    <w:rsid w:val="009E5FF9"/>
    <w:rsid w:val="009E6D11"/>
    <w:rsid w:val="009F1A0B"/>
    <w:rsid w:val="009F28BE"/>
    <w:rsid w:val="009F2E8B"/>
    <w:rsid w:val="009F2F14"/>
    <w:rsid w:val="009F4C76"/>
    <w:rsid w:val="009F5169"/>
    <w:rsid w:val="009F566A"/>
    <w:rsid w:val="009F6249"/>
    <w:rsid w:val="009F761A"/>
    <w:rsid w:val="009F77E7"/>
    <w:rsid w:val="00A025E7"/>
    <w:rsid w:val="00A02A9B"/>
    <w:rsid w:val="00A0439C"/>
    <w:rsid w:val="00A049D4"/>
    <w:rsid w:val="00A05750"/>
    <w:rsid w:val="00A058BB"/>
    <w:rsid w:val="00A073F2"/>
    <w:rsid w:val="00A07666"/>
    <w:rsid w:val="00A1027B"/>
    <w:rsid w:val="00A10D1E"/>
    <w:rsid w:val="00A145D6"/>
    <w:rsid w:val="00A1612F"/>
    <w:rsid w:val="00A171D9"/>
    <w:rsid w:val="00A17B5E"/>
    <w:rsid w:val="00A217E8"/>
    <w:rsid w:val="00A219F7"/>
    <w:rsid w:val="00A2227A"/>
    <w:rsid w:val="00A22539"/>
    <w:rsid w:val="00A22698"/>
    <w:rsid w:val="00A2306D"/>
    <w:rsid w:val="00A23312"/>
    <w:rsid w:val="00A23344"/>
    <w:rsid w:val="00A233E5"/>
    <w:rsid w:val="00A23CB7"/>
    <w:rsid w:val="00A249BA"/>
    <w:rsid w:val="00A24F17"/>
    <w:rsid w:val="00A2514D"/>
    <w:rsid w:val="00A255D5"/>
    <w:rsid w:val="00A256F9"/>
    <w:rsid w:val="00A26977"/>
    <w:rsid w:val="00A26D20"/>
    <w:rsid w:val="00A315EB"/>
    <w:rsid w:val="00A31AD1"/>
    <w:rsid w:val="00A3249B"/>
    <w:rsid w:val="00A32857"/>
    <w:rsid w:val="00A32A33"/>
    <w:rsid w:val="00A32C8A"/>
    <w:rsid w:val="00A32DB0"/>
    <w:rsid w:val="00A3333D"/>
    <w:rsid w:val="00A33AAF"/>
    <w:rsid w:val="00A34962"/>
    <w:rsid w:val="00A34A70"/>
    <w:rsid w:val="00A36372"/>
    <w:rsid w:val="00A37BC3"/>
    <w:rsid w:val="00A40204"/>
    <w:rsid w:val="00A4056B"/>
    <w:rsid w:val="00A410C6"/>
    <w:rsid w:val="00A41328"/>
    <w:rsid w:val="00A4184C"/>
    <w:rsid w:val="00A434DA"/>
    <w:rsid w:val="00A45ACA"/>
    <w:rsid w:val="00A46607"/>
    <w:rsid w:val="00A504F0"/>
    <w:rsid w:val="00A5118E"/>
    <w:rsid w:val="00A51F33"/>
    <w:rsid w:val="00A53244"/>
    <w:rsid w:val="00A5345D"/>
    <w:rsid w:val="00A56979"/>
    <w:rsid w:val="00A61298"/>
    <w:rsid w:val="00A615E8"/>
    <w:rsid w:val="00A63C2D"/>
    <w:rsid w:val="00A65604"/>
    <w:rsid w:val="00A65BA7"/>
    <w:rsid w:val="00A66CE2"/>
    <w:rsid w:val="00A67780"/>
    <w:rsid w:val="00A7043D"/>
    <w:rsid w:val="00A706F2"/>
    <w:rsid w:val="00A70A20"/>
    <w:rsid w:val="00A71AA2"/>
    <w:rsid w:val="00A7216B"/>
    <w:rsid w:val="00A72E79"/>
    <w:rsid w:val="00A733CF"/>
    <w:rsid w:val="00A73B4B"/>
    <w:rsid w:val="00A74D53"/>
    <w:rsid w:val="00A75197"/>
    <w:rsid w:val="00A761BE"/>
    <w:rsid w:val="00A76A89"/>
    <w:rsid w:val="00A7721F"/>
    <w:rsid w:val="00A77D7B"/>
    <w:rsid w:val="00A81EDE"/>
    <w:rsid w:val="00A834A0"/>
    <w:rsid w:val="00A83618"/>
    <w:rsid w:val="00A83BE4"/>
    <w:rsid w:val="00A84981"/>
    <w:rsid w:val="00A8560B"/>
    <w:rsid w:val="00A87047"/>
    <w:rsid w:val="00A873FE"/>
    <w:rsid w:val="00A87B22"/>
    <w:rsid w:val="00A909F8"/>
    <w:rsid w:val="00A90BC4"/>
    <w:rsid w:val="00A9158F"/>
    <w:rsid w:val="00A92317"/>
    <w:rsid w:val="00A9312E"/>
    <w:rsid w:val="00A945F7"/>
    <w:rsid w:val="00A94CA3"/>
    <w:rsid w:val="00A94F8A"/>
    <w:rsid w:val="00A9587E"/>
    <w:rsid w:val="00A959E5"/>
    <w:rsid w:val="00A96722"/>
    <w:rsid w:val="00A97B4D"/>
    <w:rsid w:val="00AA05B9"/>
    <w:rsid w:val="00AA0DC5"/>
    <w:rsid w:val="00AA139B"/>
    <w:rsid w:val="00AA189C"/>
    <w:rsid w:val="00AA1B58"/>
    <w:rsid w:val="00AA225A"/>
    <w:rsid w:val="00AA33A7"/>
    <w:rsid w:val="00AA5C0D"/>
    <w:rsid w:val="00AA6B19"/>
    <w:rsid w:val="00AA6C79"/>
    <w:rsid w:val="00AA6D4C"/>
    <w:rsid w:val="00AA70DE"/>
    <w:rsid w:val="00AA7121"/>
    <w:rsid w:val="00AA74D2"/>
    <w:rsid w:val="00AA7D48"/>
    <w:rsid w:val="00AB0D5F"/>
    <w:rsid w:val="00AB139C"/>
    <w:rsid w:val="00AB15A6"/>
    <w:rsid w:val="00AB1D8E"/>
    <w:rsid w:val="00AB1EBB"/>
    <w:rsid w:val="00AB24BB"/>
    <w:rsid w:val="00AB24E6"/>
    <w:rsid w:val="00AB2FFF"/>
    <w:rsid w:val="00AB36B6"/>
    <w:rsid w:val="00AB3853"/>
    <w:rsid w:val="00AB48D3"/>
    <w:rsid w:val="00AB4B20"/>
    <w:rsid w:val="00AB4F01"/>
    <w:rsid w:val="00AB5922"/>
    <w:rsid w:val="00AB6B07"/>
    <w:rsid w:val="00AB7324"/>
    <w:rsid w:val="00AC0374"/>
    <w:rsid w:val="00AC4EA5"/>
    <w:rsid w:val="00AC5107"/>
    <w:rsid w:val="00AC5AD8"/>
    <w:rsid w:val="00AC5E6D"/>
    <w:rsid w:val="00AC7645"/>
    <w:rsid w:val="00AC77ED"/>
    <w:rsid w:val="00AD15D0"/>
    <w:rsid w:val="00AD224E"/>
    <w:rsid w:val="00AD3023"/>
    <w:rsid w:val="00AD341D"/>
    <w:rsid w:val="00AD4AD1"/>
    <w:rsid w:val="00AD4CFC"/>
    <w:rsid w:val="00AD5D02"/>
    <w:rsid w:val="00AD79B6"/>
    <w:rsid w:val="00AE1AD9"/>
    <w:rsid w:val="00AE35CB"/>
    <w:rsid w:val="00AE4839"/>
    <w:rsid w:val="00AE692B"/>
    <w:rsid w:val="00AE71C0"/>
    <w:rsid w:val="00AE7D64"/>
    <w:rsid w:val="00AF0990"/>
    <w:rsid w:val="00AF1BDF"/>
    <w:rsid w:val="00AF6EF5"/>
    <w:rsid w:val="00AF723A"/>
    <w:rsid w:val="00B00A47"/>
    <w:rsid w:val="00B00AAC"/>
    <w:rsid w:val="00B0135F"/>
    <w:rsid w:val="00B01674"/>
    <w:rsid w:val="00B02CB3"/>
    <w:rsid w:val="00B03BB0"/>
    <w:rsid w:val="00B04728"/>
    <w:rsid w:val="00B04D8E"/>
    <w:rsid w:val="00B050AC"/>
    <w:rsid w:val="00B06C07"/>
    <w:rsid w:val="00B06D40"/>
    <w:rsid w:val="00B07C6C"/>
    <w:rsid w:val="00B1066F"/>
    <w:rsid w:val="00B12815"/>
    <w:rsid w:val="00B139B1"/>
    <w:rsid w:val="00B13E73"/>
    <w:rsid w:val="00B1531C"/>
    <w:rsid w:val="00B15723"/>
    <w:rsid w:val="00B1597F"/>
    <w:rsid w:val="00B169B7"/>
    <w:rsid w:val="00B20285"/>
    <w:rsid w:val="00B2089E"/>
    <w:rsid w:val="00B20FB9"/>
    <w:rsid w:val="00B2121E"/>
    <w:rsid w:val="00B21A26"/>
    <w:rsid w:val="00B22B98"/>
    <w:rsid w:val="00B231C0"/>
    <w:rsid w:val="00B24D72"/>
    <w:rsid w:val="00B26E6D"/>
    <w:rsid w:val="00B272DF"/>
    <w:rsid w:val="00B3087E"/>
    <w:rsid w:val="00B3135D"/>
    <w:rsid w:val="00B32449"/>
    <w:rsid w:val="00B33EAC"/>
    <w:rsid w:val="00B342CA"/>
    <w:rsid w:val="00B34655"/>
    <w:rsid w:val="00B34ADA"/>
    <w:rsid w:val="00B35014"/>
    <w:rsid w:val="00B357A7"/>
    <w:rsid w:val="00B363CB"/>
    <w:rsid w:val="00B36EA3"/>
    <w:rsid w:val="00B376E9"/>
    <w:rsid w:val="00B41A39"/>
    <w:rsid w:val="00B4384D"/>
    <w:rsid w:val="00B4502F"/>
    <w:rsid w:val="00B457BC"/>
    <w:rsid w:val="00B45D9B"/>
    <w:rsid w:val="00B45FDE"/>
    <w:rsid w:val="00B45FFD"/>
    <w:rsid w:val="00B46FB3"/>
    <w:rsid w:val="00B478A5"/>
    <w:rsid w:val="00B47C15"/>
    <w:rsid w:val="00B50225"/>
    <w:rsid w:val="00B50DB9"/>
    <w:rsid w:val="00B511D7"/>
    <w:rsid w:val="00B542C4"/>
    <w:rsid w:val="00B549E4"/>
    <w:rsid w:val="00B54F0D"/>
    <w:rsid w:val="00B56E7A"/>
    <w:rsid w:val="00B57A5F"/>
    <w:rsid w:val="00B604BC"/>
    <w:rsid w:val="00B608D0"/>
    <w:rsid w:val="00B60F32"/>
    <w:rsid w:val="00B610D9"/>
    <w:rsid w:val="00B616CB"/>
    <w:rsid w:val="00B616E6"/>
    <w:rsid w:val="00B618D9"/>
    <w:rsid w:val="00B61B70"/>
    <w:rsid w:val="00B61D4B"/>
    <w:rsid w:val="00B632BF"/>
    <w:rsid w:val="00B65821"/>
    <w:rsid w:val="00B66153"/>
    <w:rsid w:val="00B66200"/>
    <w:rsid w:val="00B675AF"/>
    <w:rsid w:val="00B70CE7"/>
    <w:rsid w:val="00B71923"/>
    <w:rsid w:val="00B724ED"/>
    <w:rsid w:val="00B73670"/>
    <w:rsid w:val="00B75558"/>
    <w:rsid w:val="00B768DC"/>
    <w:rsid w:val="00B76A4C"/>
    <w:rsid w:val="00B830A0"/>
    <w:rsid w:val="00B838E3"/>
    <w:rsid w:val="00B83C2D"/>
    <w:rsid w:val="00B86B51"/>
    <w:rsid w:val="00B91CB4"/>
    <w:rsid w:val="00B92D22"/>
    <w:rsid w:val="00B92FE2"/>
    <w:rsid w:val="00B93E07"/>
    <w:rsid w:val="00B94292"/>
    <w:rsid w:val="00B9453B"/>
    <w:rsid w:val="00B96472"/>
    <w:rsid w:val="00BA1B91"/>
    <w:rsid w:val="00BA2105"/>
    <w:rsid w:val="00BA26D1"/>
    <w:rsid w:val="00BA2D73"/>
    <w:rsid w:val="00BA2E97"/>
    <w:rsid w:val="00BA4F29"/>
    <w:rsid w:val="00BA5EAF"/>
    <w:rsid w:val="00BA66EB"/>
    <w:rsid w:val="00BA7785"/>
    <w:rsid w:val="00BB09C7"/>
    <w:rsid w:val="00BB0CF1"/>
    <w:rsid w:val="00BB0D26"/>
    <w:rsid w:val="00BB1F0E"/>
    <w:rsid w:val="00BB2927"/>
    <w:rsid w:val="00BB3A2C"/>
    <w:rsid w:val="00BB46A0"/>
    <w:rsid w:val="00BB51B3"/>
    <w:rsid w:val="00BB6855"/>
    <w:rsid w:val="00BB6A9E"/>
    <w:rsid w:val="00BC10FF"/>
    <w:rsid w:val="00BC28D7"/>
    <w:rsid w:val="00BC29BD"/>
    <w:rsid w:val="00BC626F"/>
    <w:rsid w:val="00BC6492"/>
    <w:rsid w:val="00BD081C"/>
    <w:rsid w:val="00BD0844"/>
    <w:rsid w:val="00BD0FA7"/>
    <w:rsid w:val="00BD11B5"/>
    <w:rsid w:val="00BD2139"/>
    <w:rsid w:val="00BD231F"/>
    <w:rsid w:val="00BD5823"/>
    <w:rsid w:val="00BD5AA6"/>
    <w:rsid w:val="00BD5CDB"/>
    <w:rsid w:val="00BD6A31"/>
    <w:rsid w:val="00BE02B4"/>
    <w:rsid w:val="00BE11AA"/>
    <w:rsid w:val="00BE1727"/>
    <w:rsid w:val="00BE2449"/>
    <w:rsid w:val="00BE3037"/>
    <w:rsid w:val="00BE399D"/>
    <w:rsid w:val="00BE41A7"/>
    <w:rsid w:val="00BE41BE"/>
    <w:rsid w:val="00BE537B"/>
    <w:rsid w:val="00BE6391"/>
    <w:rsid w:val="00BE66E7"/>
    <w:rsid w:val="00BF0779"/>
    <w:rsid w:val="00BF0C37"/>
    <w:rsid w:val="00BF13B6"/>
    <w:rsid w:val="00BF3296"/>
    <w:rsid w:val="00BF3E56"/>
    <w:rsid w:val="00BF45AC"/>
    <w:rsid w:val="00BF46E5"/>
    <w:rsid w:val="00BF5370"/>
    <w:rsid w:val="00BF70BE"/>
    <w:rsid w:val="00BF7B8E"/>
    <w:rsid w:val="00BF7F34"/>
    <w:rsid w:val="00C00E84"/>
    <w:rsid w:val="00C0162C"/>
    <w:rsid w:val="00C024C8"/>
    <w:rsid w:val="00C03401"/>
    <w:rsid w:val="00C036E7"/>
    <w:rsid w:val="00C03887"/>
    <w:rsid w:val="00C03FFD"/>
    <w:rsid w:val="00C04528"/>
    <w:rsid w:val="00C05D1A"/>
    <w:rsid w:val="00C0616E"/>
    <w:rsid w:val="00C07338"/>
    <w:rsid w:val="00C07D4F"/>
    <w:rsid w:val="00C100FC"/>
    <w:rsid w:val="00C10688"/>
    <w:rsid w:val="00C10C43"/>
    <w:rsid w:val="00C10FCA"/>
    <w:rsid w:val="00C11B91"/>
    <w:rsid w:val="00C126A7"/>
    <w:rsid w:val="00C126B6"/>
    <w:rsid w:val="00C12C76"/>
    <w:rsid w:val="00C136B4"/>
    <w:rsid w:val="00C1412E"/>
    <w:rsid w:val="00C14713"/>
    <w:rsid w:val="00C15A5D"/>
    <w:rsid w:val="00C15FD0"/>
    <w:rsid w:val="00C16B49"/>
    <w:rsid w:val="00C170AD"/>
    <w:rsid w:val="00C17840"/>
    <w:rsid w:val="00C17931"/>
    <w:rsid w:val="00C17D4B"/>
    <w:rsid w:val="00C2057B"/>
    <w:rsid w:val="00C20E49"/>
    <w:rsid w:val="00C2101B"/>
    <w:rsid w:val="00C218C1"/>
    <w:rsid w:val="00C21BC9"/>
    <w:rsid w:val="00C22722"/>
    <w:rsid w:val="00C22F9B"/>
    <w:rsid w:val="00C233D2"/>
    <w:rsid w:val="00C233EC"/>
    <w:rsid w:val="00C237CE"/>
    <w:rsid w:val="00C23C3A"/>
    <w:rsid w:val="00C2459A"/>
    <w:rsid w:val="00C247A5"/>
    <w:rsid w:val="00C248BC"/>
    <w:rsid w:val="00C24F2A"/>
    <w:rsid w:val="00C25492"/>
    <w:rsid w:val="00C2551A"/>
    <w:rsid w:val="00C26628"/>
    <w:rsid w:val="00C30245"/>
    <w:rsid w:val="00C30F6B"/>
    <w:rsid w:val="00C30FDC"/>
    <w:rsid w:val="00C31260"/>
    <w:rsid w:val="00C31787"/>
    <w:rsid w:val="00C3194F"/>
    <w:rsid w:val="00C3223F"/>
    <w:rsid w:val="00C337BF"/>
    <w:rsid w:val="00C34126"/>
    <w:rsid w:val="00C344CA"/>
    <w:rsid w:val="00C345A8"/>
    <w:rsid w:val="00C345EC"/>
    <w:rsid w:val="00C35581"/>
    <w:rsid w:val="00C369F9"/>
    <w:rsid w:val="00C37E07"/>
    <w:rsid w:val="00C40587"/>
    <w:rsid w:val="00C40819"/>
    <w:rsid w:val="00C40AE8"/>
    <w:rsid w:val="00C40C26"/>
    <w:rsid w:val="00C41654"/>
    <w:rsid w:val="00C41F8B"/>
    <w:rsid w:val="00C42108"/>
    <w:rsid w:val="00C43C82"/>
    <w:rsid w:val="00C465AF"/>
    <w:rsid w:val="00C47262"/>
    <w:rsid w:val="00C47394"/>
    <w:rsid w:val="00C50D20"/>
    <w:rsid w:val="00C51622"/>
    <w:rsid w:val="00C51B10"/>
    <w:rsid w:val="00C53D4C"/>
    <w:rsid w:val="00C5460A"/>
    <w:rsid w:val="00C5633F"/>
    <w:rsid w:val="00C57586"/>
    <w:rsid w:val="00C57BD8"/>
    <w:rsid w:val="00C60184"/>
    <w:rsid w:val="00C60711"/>
    <w:rsid w:val="00C611CF"/>
    <w:rsid w:val="00C613C4"/>
    <w:rsid w:val="00C61A09"/>
    <w:rsid w:val="00C63A4C"/>
    <w:rsid w:val="00C63AA6"/>
    <w:rsid w:val="00C661EF"/>
    <w:rsid w:val="00C66656"/>
    <w:rsid w:val="00C66741"/>
    <w:rsid w:val="00C668B6"/>
    <w:rsid w:val="00C67E89"/>
    <w:rsid w:val="00C705CC"/>
    <w:rsid w:val="00C70F57"/>
    <w:rsid w:val="00C71FC4"/>
    <w:rsid w:val="00C736B7"/>
    <w:rsid w:val="00C7473A"/>
    <w:rsid w:val="00C76DE4"/>
    <w:rsid w:val="00C77508"/>
    <w:rsid w:val="00C81046"/>
    <w:rsid w:val="00C8208D"/>
    <w:rsid w:val="00C8241E"/>
    <w:rsid w:val="00C829EA"/>
    <w:rsid w:val="00C8321E"/>
    <w:rsid w:val="00C846C8"/>
    <w:rsid w:val="00C84704"/>
    <w:rsid w:val="00C84DAD"/>
    <w:rsid w:val="00C85AF8"/>
    <w:rsid w:val="00C85E65"/>
    <w:rsid w:val="00C878E3"/>
    <w:rsid w:val="00C87C03"/>
    <w:rsid w:val="00C905D2"/>
    <w:rsid w:val="00C90FF4"/>
    <w:rsid w:val="00C93565"/>
    <w:rsid w:val="00C94B5E"/>
    <w:rsid w:val="00C95DCA"/>
    <w:rsid w:val="00C96193"/>
    <w:rsid w:val="00C96BEE"/>
    <w:rsid w:val="00C96D20"/>
    <w:rsid w:val="00C97422"/>
    <w:rsid w:val="00C97554"/>
    <w:rsid w:val="00C977C9"/>
    <w:rsid w:val="00CA1F55"/>
    <w:rsid w:val="00CA2797"/>
    <w:rsid w:val="00CA36B9"/>
    <w:rsid w:val="00CA41EE"/>
    <w:rsid w:val="00CA42DD"/>
    <w:rsid w:val="00CA5B6A"/>
    <w:rsid w:val="00CA5B8D"/>
    <w:rsid w:val="00CA5DDC"/>
    <w:rsid w:val="00CA6CA7"/>
    <w:rsid w:val="00CA712E"/>
    <w:rsid w:val="00CB0EA6"/>
    <w:rsid w:val="00CB1303"/>
    <w:rsid w:val="00CB175E"/>
    <w:rsid w:val="00CB190E"/>
    <w:rsid w:val="00CB1F25"/>
    <w:rsid w:val="00CB1F42"/>
    <w:rsid w:val="00CB2A0A"/>
    <w:rsid w:val="00CB2DA9"/>
    <w:rsid w:val="00CB388C"/>
    <w:rsid w:val="00CB38B6"/>
    <w:rsid w:val="00CB3BC5"/>
    <w:rsid w:val="00CB4347"/>
    <w:rsid w:val="00CB4352"/>
    <w:rsid w:val="00CB5549"/>
    <w:rsid w:val="00CB65CF"/>
    <w:rsid w:val="00CB699F"/>
    <w:rsid w:val="00CB7351"/>
    <w:rsid w:val="00CB7A1F"/>
    <w:rsid w:val="00CC0563"/>
    <w:rsid w:val="00CC05DB"/>
    <w:rsid w:val="00CC0E58"/>
    <w:rsid w:val="00CC1687"/>
    <w:rsid w:val="00CC2E53"/>
    <w:rsid w:val="00CC47AB"/>
    <w:rsid w:val="00CC6096"/>
    <w:rsid w:val="00CC6402"/>
    <w:rsid w:val="00CC7FE1"/>
    <w:rsid w:val="00CD05A0"/>
    <w:rsid w:val="00CD0A69"/>
    <w:rsid w:val="00CD0C18"/>
    <w:rsid w:val="00CD1D3F"/>
    <w:rsid w:val="00CD28DE"/>
    <w:rsid w:val="00CD2900"/>
    <w:rsid w:val="00CD2A59"/>
    <w:rsid w:val="00CD3F77"/>
    <w:rsid w:val="00CD402E"/>
    <w:rsid w:val="00CD474B"/>
    <w:rsid w:val="00CD4961"/>
    <w:rsid w:val="00CD5FBE"/>
    <w:rsid w:val="00CD6097"/>
    <w:rsid w:val="00CE02AB"/>
    <w:rsid w:val="00CE0931"/>
    <w:rsid w:val="00CE0A07"/>
    <w:rsid w:val="00CE1103"/>
    <w:rsid w:val="00CE2CE2"/>
    <w:rsid w:val="00CE300F"/>
    <w:rsid w:val="00CE39BF"/>
    <w:rsid w:val="00CE455B"/>
    <w:rsid w:val="00CE47A8"/>
    <w:rsid w:val="00CE4961"/>
    <w:rsid w:val="00CE5894"/>
    <w:rsid w:val="00CE5CB4"/>
    <w:rsid w:val="00CE670B"/>
    <w:rsid w:val="00CE6A6E"/>
    <w:rsid w:val="00CE6B18"/>
    <w:rsid w:val="00CE6D1B"/>
    <w:rsid w:val="00CF06E0"/>
    <w:rsid w:val="00CF0D4C"/>
    <w:rsid w:val="00CF100D"/>
    <w:rsid w:val="00CF3F83"/>
    <w:rsid w:val="00CF4277"/>
    <w:rsid w:val="00CF5A35"/>
    <w:rsid w:val="00CF676D"/>
    <w:rsid w:val="00D01232"/>
    <w:rsid w:val="00D026DD"/>
    <w:rsid w:val="00D037A2"/>
    <w:rsid w:val="00D03E91"/>
    <w:rsid w:val="00D04367"/>
    <w:rsid w:val="00D04BB4"/>
    <w:rsid w:val="00D0528C"/>
    <w:rsid w:val="00D052B7"/>
    <w:rsid w:val="00D05C09"/>
    <w:rsid w:val="00D066E6"/>
    <w:rsid w:val="00D0704A"/>
    <w:rsid w:val="00D07C57"/>
    <w:rsid w:val="00D10B13"/>
    <w:rsid w:val="00D126B8"/>
    <w:rsid w:val="00D12720"/>
    <w:rsid w:val="00D13031"/>
    <w:rsid w:val="00D15903"/>
    <w:rsid w:val="00D16D88"/>
    <w:rsid w:val="00D20BA6"/>
    <w:rsid w:val="00D21C5A"/>
    <w:rsid w:val="00D21D9A"/>
    <w:rsid w:val="00D21E87"/>
    <w:rsid w:val="00D23081"/>
    <w:rsid w:val="00D23098"/>
    <w:rsid w:val="00D23100"/>
    <w:rsid w:val="00D23555"/>
    <w:rsid w:val="00D24056"/>
    <w:rsid w:val="00D257B3"/>
    <w:rsid w:val="00D25C9A"/>
    <w:rsid w:val="00D2654E"/>
    <w:rsid w:val="00D26797"/>
    <w:rsid w:val="00D3062F"/>
    <w:rsid w:val="00D31E2A"/>
    <w:rsid w:val="00D33269"/>
    <w:rsid w:val="00D341C9"/>
    <w:rsid w:val="00D35185"/>
    <w:rsid w:val="00D36DDD"/>
    <w:rsid w:val="00D41489"/>
    <w:rsid w:val="00D429F5"/>
    <w:rsid w:val="00D42B69"/>
    <w:rsid w:val="00D42E88"/>
    <w:rsid w:val="00D439AD"/>
    <w:rsid w:val="00D43C8B"/>
    <w:rsid w:val="00D4405D"/>
    <w:rsid w:val="00D44EBB"/>
    <w:rsid w:val="00D459D4"/>
    <w:rsid w:val="00D51A98"/>
    <w:rsid w:val="00D51BC5"/>
    <w:rsid w:val="00D5275F"/>
    <w:rsid w:val="00D52D57"/>
    <w:rsid w:val="00D530FD"/>
    <w:rsid w:val="00D5437F"/>
    <w:rsid w:val="00D54876"/>
    <w:rsid w:val="00D54C2A"/>
    <w:rsid w:val="00D55AC7"/>
    <w:rsid w:val="00D55C5C"/>
    <w:rsid w:val="00D5788B"/>
    <w:rsid w:val="00D60053"/>
    <w:rsid w:val="00D60C38"/>
    <w:rsid w:val="00D625C7"/>
    <w:rsid w:val="00D648FD"/>
    <w:rsid w:val="00D65975"/>
    <w:rsid w:val="00D65F93"/>
    <w:rsid w:val="00D67F0F"/>
    <w:rsid w:val="00D704FC"/>
    <w:rsid w:val="00D70625"/>
    <w:rsid w:val="00D7066A"/>
    <w:rsid w:val="00D7123B"/>
    <w:rsid w:val="00D72097"/>
    <w:rsid w:val="00D730E9"/>
    <w:rsid w:val="00D734A7"/>
    <w:rsid w:val="00D734A8"/>
    <w:rsid w:val="00D73614"/>
    <w:rsid w:val="00D736A9"/>
    <w:rsid w:val="00D737F2"/>
    <w:rsid w:val="00D73CDC"/>
    <w:rsid w:val="00D73FD5"/>
    <w:rsid w:val="00D751DB"/>
    <w:rsid w:val="00D75469"/>
    <w:rsid w:val="00D75AAC"/>
    <w:rsid w:val="00D76D58"/>
    <w:rsid w:val="00D76DE3"/>
    <w:rsid w:val="00D8014E"/>
    <w:rsid w:val="00D804B4"/>
    <w:rsid w:val="00D820D5"/>
    <w:rsid w:val="00D820FC"/>
    <w:rsid w:val="00D835CF"/>
    <w:rsid w:val="00D83EE6"/>
    <w:rsid w:val="00D84550"/>
    <w:rsid w:val="00D8500E"/>
    <w:rsid w:val="00D850AB"/>
    <w:rsid w:val="00D87086"/>
    <w:rsid w:val="00D87174"/>
    <w:rsid w:val="00D873D9"/>
    <w:rsid w:val="00D87856"/>
    <w:rsid w:val="00D90D6A"/>
    <w:rsid w:val="00D9209F"/>
    <w:rsid w:val="00D9579E"/>
    <w:rsid w:val="00D95844"/>
    <w:rsid w:val="00D962AA"/>
    <w:rsid w:val="00D96ED8"/>
    <w:rsid w:val="00D976EE"/>
    <w:rsid w:val="00D97B85"/>
    <w:rsid w:val="00DA0163"/>
    <w:rsid w:val="00DA1DFD"/>
    <w:rsid w:val="00DA2365"/>
    <w:rsid w:val="00DA253E"/>
    <w:rsid w:val="00DA31DD"/>
    <w:rsid w:val="00DA34E8"/>
    <w:rsid w:val="00DA48E8"/>
    <w:rsid w:val="00DA53C3"/>
    <w:rsid w:val="00DA6377"/>
    <w:rsid w:val="00DA64AA"/>
    <w:rsid w:val="00DA774E"/>
    <w:rsid w:val="00DB1CC7"/>
    <w:rsid w:val="00DB2420"/>
    <w:rsid w:val="00DB2F3F"/>
    <w:rsid w:val="00DB66F5"/>
    <w:rsid w:val="00DB7505"/>
    <w:rsid w:val="00DB79FA"/>
    <w:rsid w:val="00DB7E77"/>
    <w:rsid w:val="00DC0D01"/>
    <w:rsid w:val="00DC15A4"/>
    <w:rsid w:val="00DC1ACD"/>
    <w:rsid w:val="00DC227F"/>
    <w:rsid w:val="00DC2F51"/>
    <w:rsid w:val="00DC3E4C"/>
    <w:rsid w:val="00DC58BB"/>
    <w:rsid w:val="00DC6FD8"/>
    <w:rsid w:val="00DD015A"/>
    <w:rsid w:val="00DD0414"/>
    <w:rsid w:val="00DD2DAE"/>
    <w:rsid w:val="00DE0184"/>
    <w:rsid w:val="00DE147D"/>
    <w:rsid w:val="00DE16B2"/>
    <w:rsid w:val="00DE21A2"/>
    <w:rsid w:val="00DE2255"/>
    <w:rsid w:val="00DE3989"/>
    <w:rsid w:val="00DE41C2"/>
    <w:rsid w:val="00DE45DE"/>
    <w:rsid w:val="00DE49A3"/>
    <w:rsid w:val="00DE51D3"/>
    <w:rsid w:val="00DE5754"/>
    <w:rsid w:val="00DE5C8A"/>
    <w:rsid w:val="00DF01AD"/>
    <w:rsid w:val="00DF1265"/>
    <w:rsid w:val="00DF1ABF"/>
    <w:rsid w:val="00DF1E0E"/>
    <w:rsid w:val="00DF243D"/>
    <w:rsid w:val="00DF360C"/>
    <w:rsid w:val="00DF466A"/>
    <w:rsid w:val="00DF479C"/>
    <w:rsid w:val="00DF4A54"/>
    <w:rsid w:val="00DF4C84"/>
    <w:rsid w:val="00DF708E"/>
    <w:rsid w:val="00E00C1E"/>
    <w:rsid w:val="00E00CF1"/>
    <w:rsid w:val="00E02047"/>
    <w:rsid w:val="00E04967"/>
    <w:rsid w:val="00E05B35"/>
    <w:rsid w:val="00E05DE2"/>
    <w:rsid w:val="00E0688C"/>
    <w:rsid w:val="00E104E9"/>
    <w:rsid w:val="00E10959"/>
    <w:rsid w:val="00E111E6"/>
    <w:rsid w:val="00E12109"/>
    <w:rsid w:val="00E1212A"/>
    <w:rsid w:val="00E12832"/>
    <w:rsid w:val="00E12E59"/>
    <w:rsid w:val="00E136D2"/>
    <w:rsid w:val="00E13A6A"/>
    <w:rsid w:val="00E15737"/>
    <w:rsid w:val="00E15D1C"/>
    <w:rsid w:val="00E15F6F"/>
    <w:rsid w:val="00E167F9"/>
    <w:rsid w:val="00E201ED"/>
    <w:rsid w:val="00E2036D"/>
    <w:rsid w:val="00E20498"/>
    <w:rsid w:val="00E20F5D"/>
    <w:rsid w:val="00E21191"/>
    <w:rsid w:val="00E2131C"/>
    <w:rsid w:val="00E23B6A"/>
    <w:rsid w:val="00E24CBE"/>
    <w:rsid w:val="00E24D4C"/>
    <w:rsid w:val="00E25AA9"/>
    <w:rsid w:val="00E25BC8"/>
    <w:rsid w:val="00E26FE9"/>
    <w:rsid w:val="00E27657"/>
    <w:rsid w:val="00E307D4"/>
    <w:rsid w:val="00E30ADA"/>
    <w:rsid w:val="00E31421"/>
    <w:rsid w:val="00E31850"/>
    <w:rsid w:val="00E31BC4"/>
    <w:rsid w:val="00E32F5A"/>
    <w:rsid w:val="00E33907"/>
    <w:rsid w:val="00E37A9B"/>
    <w:rsid w:val="00E426F2"/>
    <w:rsid w:val="00E430B2"/>
    <w:rsid w:val="00E43A08"/>
    <w:rsid w:val="00E450AF"/>
    <w:rsid w:val="00E45BD7"/>
    <w:rsid w:val="00E45FA3"/>
    <w:rsid w:val="00E46860"/>
    <w:rsid w:val="00E47152"/>
    <w:rsid w:val="00E472B9"/>
    <w:rsid w:val="00E47C2B"/>
    <w:rsid w:val="00E5029A"/>
    <w:rsid w:val="00E50E19"/>
    <w:rsid w:val="00E51CB3"/>
    <w:rsid w:val="00E51EBD"/>
    <w:rsid w:val="00E5232D"/>
    <w:rsid w:val="00E52614"/>
    <w:rsid w:val="00E52742"/>
    <w:rsid w:val="00E53177"/>
    <w:rsid w:val="00E53D49"/>
    <w:rsid w:val="00E544D8"/>
    <w:rsid w:val="00E54506"/>
    <w:rsid w:val="00E54BD6"/>
    <w:rsid w:val="00E55C43"/>
    <w:rsid w:val="00E56014"/>
    <w:rsid w:val="00E57180"/>
    <w:rsid w:val="00E57598"/>
    <w:rsid w:val="00E5789B"/>
    <w:rsid w:val="00E6073F"/>
    <w:rsid w:val="00E60A28"/>
    <w:rsid w:val="00E60C96"/>
    <w:rsid w:val="00E62BBA"/>
    <w:rsid w:val="00E63A11"/>
    <w:rsid w:val="00E63EAD"/>
    <w:rsid w:val="00E6415D"/>
    <w:rsid w:val="00E65D2D"/>
    <w:rsid w:val="00E66A90"/>
    <w:rsid w:val="00E7255D"/>
    <w:rsid w:val="00E736B8"/>
    <w:rsid w:val="00E73CC2"/>
    <w:rsid w:val="00E73E7B"/>
    <w:rsid w:val="00E73F40"/>
    <w:rsid w:val="00E744F1"/>
    <w:rsid w:val="00E74C52"/>
    <w:rsid w:val="00E750F7"/>
    <w:rsid w:val="00E752E5"/>
    <w:rsid w:val="00E75D62"/>
    <w:rsid w:val="00E75E16"/>
    <w:rsid w:val="00E761FA"/>
    <w:rsid w:val="00E76566"/>
    <w:rsid w:val="00E76E37"/>
    <w:rsid w:val="00E818CB"/>
    <w:rsid w:val="00E81EBB"/>
    <w:rsid w:val="00E82643"/>
    <w:rsid w:val="00E827F0"/>
    <w:rsid w:val="00E83F48"/>
    <w:rsid w:val="00E847FA"/>
    <w:rsid w:val="00E86752"/>
    <w:rsid w:val="00E86B1F"/>
    <w:rsid w:val="00E875B9"/>
    <w:rsid w:val="00E9071C"/>
    <w:rsid w:val="00E913B1"/>
    <w:rsid w:val="00E91505"/>
    <w:rsid w:val="00E91E93"/>
    <w:rsid w:val="00E92B7D"/>
    <w:rsid w:val="00E93169"/>
    <w:rsid w:val="00E93A3C"/>
    <w:rsid w:val="00E93A47"/>
    <w:rsid w:val="00E9493F"/>
    <w:rsid w:val="00E94EE8"/>
    <w:rsid w:val="00E94F77"/>
    <w:rsid w:val="00E94FE4"/>
    <w:rsid w:val="00E959AF"/>
    <w:rsid w:val="00E95A63"/>
    <w:rsid w:val="00E9610A"/>
    <w:rsid w:val="00E961F6"/>
    <w:rsid w:val="00E968BB"/>
    <w:rsid w:val="00E96F07"/>
    <w:rsid w:val="00E97F8A"/>
    <w:rsid w:val="00EA0CD3"/>
    <w:rsid w:val="00EA1F80"/>
    <w:rsid w:val="00EA2B77"/>
    <w:rsid w:val="00EB11E0"/>
    <w:rsid w:val="00EB2969"/>
    <w:rsid w:val="00EB383F"/>
    <w:rsid w:val="00EB50F0"/>
    <w:rsid w:val="00EB5C49"/>
    <w:rsid w:val="00EB631B"/>
    <w:rsid w:val="00EB7ACC"/>
    <w:rsid w:val="00EC0814"/>
    <w:rsid w:val="00EC10BA"/>
    <w:rsid w:val="00EC259C"/>
    <w:rsid w:val="00EC28CD"/>
    <w:rsid w:val="00EC30AF"/>
    <w:rsid w:val="00EC33B4"/>
    <w:rsid w:val="00EC36EF"/>
    <w:rsid w:val="00EC4216"/>
    <w:rsid w:val="00EC44FC"/>
    <w:rsid w:val="00EC4AB0"/>
    <w:rsid w:val="00EC7CBE"/>
    <w:rsid w:val="00ED01FF"/>
    <w:rsid w:val="00ED0C9B"/>
    <w:rsid w:val="00ED0DEB"/>
    <w:rsid w:val="00ED1603"/>
    <w:rsid w:val="00ED2440"/>
    <w:rsid w:val="00ED2573"/>
    <w:rsid w:val="00ED2B89"/>
    <w:rsid w:val="00ED36DF"/>
    <w:rsid w:val="00ED3CAF"/>
    <w:rsid w:val="00ED3F2E"/>
    <w:rsid w:val="00ED4A5F"/>
    <w:rsid w:val="00ED5B73"/>
    <w:rsid w:val="00ED774E"/>
    <w:rsid w:val="00ED7A8E"/>
    <w:rsid w:val="00ED7DD0"/>
    <w:rsid w:val="00EE13FB"/>
    <w:rsid w:val="00EE44FF"/>
    <w:rsid w:val="00EE5C00"/>
    <w:rsid w:val="00EE6BA7"/>
    <w:rsid w:val="00EF029B"/>
    <w:rsid w:val="00EF0357"/>
    <w:rsid w:val="00EF2D0A"/>
    <w:rsid w:val="00EF2D25"/>
    <w:rsid w:val="00EF329B"/>
    <w:rsid w:val="00EF3B0B"/>
    <w:rsid w:val="00EF424E"/>
    <w:rsid w:val="00EF4A25"/>
    <w:rsid w:val="00EF64FD"/>
    <w:rsid w:val="00EF6DF5"/>
    <w:rsid w:val="00EF7662"/>
    <w:rsid w:val="00EF77B5"/>
    <w:rsid w:val="00F000D0"/>
    <w:rsid w:val="00F00321"/>
    <w:rsid w:val="00F00A3F"/>
    <w:rsid w:val="00F0196B"/>
    <w:rsid w:val="00F02738"/>
    <w:rsid w:val="00F031BC"/>
    <w:rsid w:val="00F033F4"/>
    <w:rsid w:val="00F04749"/>
    <w:rsid w:val="00F04BCF"/>
    <w:rsid w:val="00F066C8"/>
    <w:rsid w:val="00F067B8"/>
    <w:rsid w:val="00F07279"/>
    <w:rsid w:val="00F079F4"/>
    <w:rsid w:val="00F10466"/>
    <w:rsid w:val="00F10975"/>
    <w:rsid w:val="00F10F41"/>
    <w:rsid w:val="00F1203C"/>
    <w:rsid w:val="00F1386E"/>
    <w:rsid w:val="00F16207"/>
    <w:rsid w:val="00F170AB"/>
    <w:rsid w:val="00F170E3"/>
    <w:rsid w:val="00F2147A"/>
    <w:rsid w:val="00F21496"/>
    <w:rsid w:val="00F216DB"/>
    <w:rsid w:val="00F300D3"/>
    <w:rsid w:val="00F30F1E"/>
    <w:rsid w:val="00F312A3"/>
    <w:rsid w:val="00F319C5"/>
    <w:rsid w:val="00F31DAA"/>
    <w:rsid w:val="00F31F4C"/>
    <w:rsid w:val="00F32DCB"/>
    <w:rsid w:val="00F33DB4"/>
    <w:rsid w:val="00F34BB0"/>
    <w:rsid w:val="00F34FB7"/>
    <w:rsid w:val="00F35A97"/>
    <w:rsid w:val="00F37573"/>
    <w:rsid w:val="00F40546"/>
    <w:rsid w:val="00F40674"/>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4576"/>
    <w:rsid w:val="00F558C6"/>
    <w:rsid w:val="00F56D2B"/>
    <w:rsid w:val="00F600A1"/>
    <w:rsid w:val="00F60C92"/>
    <w:rsid w:val="00F61013"/>
    <w:rsid w:val="00F61716"/>
    <w:rsid w:val="00F63565"/>
    <w:rsid w:val="00F63B0C"/>
    <w:rsid w:val="00F64513"/>
    <w:rsid w:val="00F65CFA"/>
    <w:rsid w:val="00F65F70"/>
    <w:rsid w:val="00F66736"/>
    <w:rsid w:val="00F66FDD"/>
    <w:rsid w:val="00F67583"/>
    <w:rsid w:val="00F67CC5"/>
    <w:rsid w:val="00F7015A"/>
    <w:rsid w:val="00F71D61"/>
    <w:rsid w:val="00F72998"/>
    <w:rsid w:val="00F732BA"/>
    <w:rsid w:val="00F73B0C"/>
    <w:rsid w:val="00F73B16"/>
    <w:rsid w:val="00F74EE2"/>
    <w:rsid w:val="00F75147"/>
    <w:rsid w:val="00F7578D"/>
    <w:rsid w:val="00F76FF4"/>
    <w:rsid w:val="00F80F91"/>
    <w:rsid w:val="00F81477"/>
    <w:rsid w:val="00F81BC1"/>
    <w:rsid w:val="00F83508"/>
    <w:rsid w:val="00F83CB5"/>
    <w:rsid w:val="00F84F18"/>
    <w:rsid w:val="00F86ADF"/>
    <w:rsid w:val="00F8762E"/>
    <w:rsid w:val="00F87843"/>
    <w:rsid w:val="00F878BE"/>
    <w:rsid w:val="00F90034"/>
    <w:rsid w:val="00F90365"/>
    <w:rsid w:val="00F908DF"/>
    <w:rsid w:val="00F90F73"/>
    <w:rsid w:val="00F912AB"/>
    <w:rsid w:val="00F925C7"/>
    <w:rsid w:val="00F93724"/>
    <w:rsid w:val="00F93ABB"/>
    <w:rsid w:val="00F95724"/>
    <w:rsid w:val="00F9637E"/>
    <w:rsid w:val="00F9682A"/>
    <w:rsid w:val="00F96E29"/>
    <w:rsid w:val="00F970F9"/>
    <w:rsid w:val="00FA27A3"/>
    <w:rsid w:val="00FA2BA7"/>
    <w:rsid w:val="00FA2C98"/>
    <w:rsid w:val="00FA3740"/>
    <w:rsid w:val="00FA3882"/>
    <w:rsid w:val="00FA4508"/>
    <w:rsid w:val="00FA6557"/>
    <w:rsid w:val="00FB01A5"/>
    <w:rsid w:val="00FB03C2"/>
    <w:rsid w:val="00FB0F33"/>
    <w:rsid w:val="00FB1AA4"/>
    <w:rsid w:val="00FB1DFC"/>
    <w:rsid w:val="00FB2D2A"/>
    <w:rsid w:val="00FB45C3"/>
    <w:rsid w:val="00FB5B7A"/>
    <w:rsid w:val="00FB6A6A"/>
    <w:rsid w:val="00FB715C"/>
    <w:rsid w:val="00FB7DD3"/>
    <w:rsid w:val="00FB7E39"/>
    <w:rsid w:val="00FC152D"/>
    <w:rsid w:val="00FC1768"/>
    <w:rsid w:val="00FC237A"/>
    <w:rsid w:val="00FC2DF6"/>
    <w:rsid w:val="00FC36F1"/>
    <w:rsid w:val="00FC37E2"/>
    <w:rsid w:val="00FC3BDF"/>
    <w:rsid w:val="00FC40ED"/>
    <w:rsid w:val="00FC4925"/>
    <w:rsid w:val="00FC4B5C"/>
    <w:rsid w:val="00FC518B"/>
    <w:rsid w:val="00FC51C8"/>
    <w:rsid w:val="00FC61A1"/>
    <w:rsid w:val="00FD2554"/>
    <w:rsid w:val="00FD2EC6"/>
    <w:rsid w:val="00FD3558"/>
    <w:rsid w:val="00FD45F7"/>
    <w:rsid w:val="00FD4EDE"/>
    <w:rsid w:val="00FD7F91"/>
    <w:rsid w:val="00FE07C3"/>
    <w:rsid w:val="00FE0ED4"/>
    <w:rsid w:val="00FE2257"/>
    <w:rsid w:val="00FE3B0D"/>
    <w:rsid w:val="00FE4070"/>
    <w:rsid w:val="00FE575C"/>
    <w:rsid w:val="00FE586F"/>
    <w:rsid w:val="00FE593B"/>
    <w:rsid w:val="00FE61BD"/>
    <w:rsid w:val="00FE6AD2"/>
    <w:rsid w:val="00FE6D40"/>
    <w:rsid w:val="00FF0259"/>
    <w:rsid w:val="00FF14F7"/>
    <w:rsid w:val="00FF21E9"/>
    <w:rsid w:val="00FF4AE9"/>
    <w:rsid w:val="00FF55A0"/>
    <w:rsid w:val="00FF5884"/>
    <w:rsid w:val="00FF60FD"/>
    <w:rsid w:val="00FF6D9F"/>
    <w:rsid w:val="00FF721E"/>
    <w:rsid w:val="00FF7716"/>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4E1419"/>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4E1419"/>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E1419"/>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4E1419"/>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4E1419"/>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4E1419"/>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E1419"/>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E1419"/>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1419"/>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361D6A"/>
    <w:pPr>
      <w:spacing w:after="200" w:line="240" w:lineRule="auto"/>
      <w:jc w:val="center"/>
    </w:pPr>
    <w:rPr>
      <w:i/>
      <w:iCs/>
      <w:color w:val="000000" w:themeColor="text1"/>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 w:type="numbering" w:customStyle="1" w:styleId="CurrentList8">
    <w:name w:val="Current List8"/>
    <w:uiPriority w:val="99"/>
    <w:rsid w:val="004E1419"/>
    <w:pPr>
      <w:numPr>
        <w:numId w:val="65"/>
      </w:numPr>
    </w:pPr>
  </w:style>
  <w:style w:type="numbering" w:customStyle="1" w:styleId="CurrentList9">
    <w:name w:val="Current List9"/>
    <w:uiPriority w:val="99"/>
    <w:rsid w:val="004E1419"/>
    <w:pPr>
      <w:numPr>
        <w:numId w:val="6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4203466">
      <w:bodyDiv w:val="1"/>
      <w:marLeft w:val="0"/>
      <w:marRight w:val="0"/>
      <w:marTop w:val="0"/>
      <w:marBottom w:val="0"/>
      <w:divBdr>
        <w:top w:val="none" w:sz="0" w:space="0" w:color="auto"/>
        <w:left w:val="none" w:sz="0" w:space="0" w:color="auto"/>
        <w:bottom w:val="none" w:sz="0" w:space="0" w:color="auto"/>
        <w:right w:val="none" w:sz="0" w:space="0" w:color="auto"/>
      </w:divBdr>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1821930">
      <w:bodyDiv w:val="1"/>
      <w:marLeft w:val="0"/>
      <w:marRight w:val="0"/>
      <w:marTop w:val="0"/>
      <w:marBottom w:val="0"/>
      <w:divBdr>
        <w:top w:val="none" w:sz="0" w:space="0" w:color="auto"/>
        <w:left w:val="none" w:sz="0" w:space="0" w:color="auto"/>
        <w:bottom w:val="none" w:sz="0" w:space="0" w:color="auto"/>
        <w:right w:val="none" w:sz="0" w:space="0" w:color="auto"/>
      </w:divBdr>
      <w:divsChild>
        <w:div w:id="881743828">
          <w:marLeft w:val="0"/>
          <w:marRight w:val="0"/>
          <w:marTop w:val="0"/>
          <w:marBottom w:val="0"/>
          <w:divBdr>
            <w:top w:val="none" w:sz="0" w:space="0" w:color="auto"/>
            <w:left w:val="none" w:sz="0" w:space="0" w:color="auto"/>
            <w:bottom w:val="none" w:sz="0" w:space="0" w:color="auto"/>
            <w:right w:val="none" w:sz="0" w:space="0" w:color="auto"/>
          </w:divBdr>
          <w:divsChild>
            <w:div w:id="1344938328">
              <w:marLeft w:val="0"/>
              <w:marRight w:val="0"/>
              <w:marTop w:val="0"/>
              <w:marBottom w:val="0"/>
              <w:divBdr>
                <w:top w:val="none" w:sz="0" w:space="0" w:color="auto"/>
                <w:left w:val="none" w:sz="0" w:space="0" w:color="auto"/>
                <w:bottom w:val="none" w:sz="0" w:space="0" w:color="auto"/>
                <w:right w:val="none" w:sz="0" w:space="0" w:color="auto"/>
              </w:divBdr>
              <w:divsChild>
                <w:div w:id="123975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702373">
      <w:bodyDiv w:val="1"/>
      <w:marLeft w:val="0"/>
      <w:marRight w:val="0"/>
      <w:marTop w:val="0"/>
      <w:marBottom w:val="0"/>
      <w:divBdr>
        <w:top w:val="none" w:sz="0" w:space="0" w:color="auto"/>
        <w:left w:val="none" w:sz="0" w:space="0" w:color="auto"/>
        <w:bottom w:val="none" w:sz="0" w:space="0" w:color="auto"/>
        <w:right w:val="none" w:sz="0" w:space="0" w:color="auto"/>
      </w:divBdr>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134566">
      <w:bodyDiv w:val="1"/>
      <w:marLeft w:val="0"/>
      <w:marRight w:val="0"/>
      <w:marTop w:val="0"/>
      <w:marBottom w:val="0"/>
      <w:divBdr>
        <w:top w:val="none" w:sz="0" w:space="0" w:color="auto"/>
        <w:left w:val="none" w:sz="0" w:space="0" w:color="auto"/>
        <w:bottom w:val="none" w:sz="0" w:space="0" w:color="auto"/>
        <w:right w:val="none" w:sz="0" w:space="0" w:color="auto"/>
      </w:divBdr>
    </w:div>
    <w:div w:id="436406884">
      <w:bodyDiv w:val="1"/>
      <w:marLeft w:val="0"/>
      <w:marRight w:val="0"/>
      <w:marTop w:val="0"/>
      <w:marBottom w:val="0"/>
      <w:divBdr>
        <w:top w:val="none" w:sz="0" w:space="0" w:color="auto"/>
        <w:left w:val="none" w:sz="0" w:space="0" w:color="auto"/>
        <w:bottom w:val="none" w:sz="0" w:space="0" w:color="auto"/>
        <w:right w:val="none" w:sz="0" w:space="0" w:color="auto"/>
      </w:divBdr>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984933">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48679286">
      <w:bodyDiv w:val="1"/>
      <w:marLeft w:val="0"/>
      <w:marRight w:val="0"/>
      <w:marTop w:val="0"/>
      <w:marBottom w:val="0"/>
      <w:divBdr>
        <w:top w:val="none" w:sz="0" w:space="0" w:color="auto"/>
        <w:left w:val="none" w:sz="0" w:space="0" w:color="auto"/>
        <w:bottom w:val="none" w:sz="0" w:space="0" w:color="auto"/>
        <w:right w:val="none" w:sz="0" w:space="0" w:color="auto"/>
      </w:divBdr>
    </w:div>
    <w:div w:id="657030840">
      <w:bodyDiv w:val="1"/>
      <w:marLeft w:val="0"/>
      <w:marRight w:val="0"/>
      <w:marTop w:val="0"/>
      <w:marBottom w:val="0"/>
      <w:divBdr>
        <w:top w:val="none" w:sz="0" w:space="0" w:color="auto"/>
        <w:left w:val="none" w:sz="0" w:space="0" w:color="auto"/>
        <w:bottom w:val="none" w:sz="0" w:space="0" w:color="auto"/>
        <w:right w:val="none" w:sz="0" w:space="0" w:color="auto"/>
      </w:divBdr>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08854833">
      <w:bodyDiv w:val="1"/>
      <w:marLeft w:val="0"/>
      <w:marRight w:val="0"/>
      <w:marTop w:val="0"/>
      <w:marBottom w:val="0"/>
      <w:divBdr>
        <w:top w:val="none" w:sz="0" w:space="0" w:color="auto"/>
        <w:left w:val="none" w:sz="0" w:space="0" w:color="auto"/>
        <w:bottom w:val="none" w:sz="0" w:space="0" w:color="auto"/>
        <w:right w:val="none" w:sz="0" w:space="0" w:color="auto"/>
      </w:divBdr>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03377981">
      <w:bodyDiv w:val="1"/>
      <w:marLeft w:val="0"/>
      <w:marRight w:val="0"/>
      <w:marTop w:val="0"/>
      <w:marBottom w:val="0"/>
      <w:divBdr>
        <w:top w:val="none" w:sz="0" w:space="0" w:color="auto"/>
        <w:left w:val="none" w:sz="0" w:space="0" w:color="auto"/>
        <w:bottom w:val="none" w:sz="0" w:space="0" w:color="auto"/>
        <w:right w:val="none" w:sz="0" w:space="0" w:color="auto"/>
      </w:divBdr>
    </w:div>
    <w:div w:id="1107966249">
      <w:bodyDiv w:val="1"/>
      <w:marLeft w:val="0"/>
      <w:marRight w:val="0"/>
      <w:marTop w:val="0"/>
      <w:marBottom w:val="0"/>
      <w:divBdr>
        <w:top w:val="none" w:sz="0" w:space="0" w:color="auto"/>
        <w:left w:val="none" w:sz="0" w:space="0" w:color="auto"/>
        <w:bottom w:val="none" w:sz="0" w:space="0" w:color="auto"/>
        <w:right w:val="none" w:sz="0" w:space="0" w:color="auto"/>
      </w:divBdr>
      <w:divsChild>
        <w:div w:id="562838747">
          <w:marLeft w:val="0"/>
          <w:marRight w:val="0"/>
          <w:marTop w:val="0"/>
          <w:marBottom w:val="0"/>
          <w:divBdr>
            <w:top w:val="single" w:sz="2" w:space="0" w:color="auto"/>
            <w:left w:val="single" w:sz="2" w:space="0" w:color="auto"/>
            <w:bottom w:val="single" w:sz="6" w:space="0" w:color="auto"/>
            <w:right w:val="single" w:sz="2" w:space="0" w:color="auto"/>
          </w:divBdr>
          <w:divsChild>
            <w:div w:id="1340767181">
              <w:marLeft w:val="0"/>
              <w:marRight w:val="0"/>
              <w:marTop w:val="100"/>
              <w:marBottom w:val="100"/>
              <w:divBdr>
                <w:top w:val="single" w:sz="2" w:space="0" w:color="D9D9E3"/>
                <w:left w:val="single" w:sz="2" w:space="0" w:color="D9D9E3"/>
                <w:bottom w:val="single" w:sz="2" w:space="0" w:color="D9D9E3"/>
                <w:right w:val="single" w:sz="2" w:space="0" w:color="D9D9E3"/>
              </w:divBdr>
              <w:divsChild>
                <w:div w:id="819735053">
                  <w:marLeft w:val="0"/>
                  <w:marRight w:val="0"/>
                  <w:marTop w:val="0"/>
                  <w:marBottom w:val="0"/>
                  <w:divBdr>
                    <w:top w:val="single" w:sz="2" w:space="0" w:color="D9D9E3"/>
                    <w:left w:val="single" w:sz="2" w:space="0" w:color="D9D9E3"/>
                    <w:bottom w:val="single" w:sz="2" w:space="0" w:color="D9D9E3"/>
                    <w:right w:val="single" w:sz="2" w:space="0" w:color="D9D9E3"/>
                  </w:divBdr>
                  <w:divsChild>
                    <w:div w:id="914323182">
                      <w:marLeft w:val="0"/>
                      <w:marRight w:val="0"/>
                      <w:marTop w:val="0"/>
                      <w:marBottom w:val="0"/>
                      <w:divBdr>
                        <w:top w:val="single" w:sz="2" w:space="0" w:color="D9D9E3"/>
                        <w:left w:val="single" w:sz="2" w:space="0" w:color="D9D9E3"/>
                        <w:bottom w:val="single" w:sz="2" w:space="0" w:color="D9D9E3"/>
                        <w:right w:val="single" w:sz="2" w:space="0" w:color="D9D9E3"/>
                      </w:divBdr>
                      <w:divsChild>
                        <w:div w:id="973950242">
                          <w:marLeft w:val="0"/>
                          <w:marRight w:val="0"/>
                          <w:marTop w:val="0"/>
                          <w:marBottom w:val="0"/>
                          <w:divBdr>
                            <w:top w:val="single" w:sz="2" w:space="0" w:color="D9D9E3"/>
                            <w:left w:val="single" w:sz="2" w:space="0" w:color="D9D9E3"/>
                            <w:bottom w:val="single" w:sz="2" w:space="0" w:color="D9D9E3"/>
                            <w:right w:val="single" w:sz="2" w:space="0" w:color="D9D9E3"/>
                          </w:divBdr>
                          <w:divsChild>
                            <w:div w:id="902562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804592">
      <w:bodyDiv w:val="1"/>
      <w:marLeft w:val="0"/>
      <w:marRight w:val="0"/>
      <w:marTop w:val="0"/>
      <w:marBottom w:val="0"/>
      <w:divBdr>
        <w:top w:val="none" w:sz="0" w:space="0" w:color="auto"/>
        <w:left w:val="none" w:sz="0" w:space="0" w:color="auto"/>
        <w:bottom w:val="none" w:sz="0" w:space="0" w:color="auto"/>
        <w:right w:val="none" w:sz="0" w:space="0" w:color="auto"/>
      </w:divBdr>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71894">
      <w:bodyDiv w:val="1"/>
      <w:marLeft w:val="0"/>
      <w:marRight w:val="0"/>
      <w:marTop w:val="0"/>
      <w:marBottom w:val="0"/>
      <w:divBdr>
        <w:top w:val="none" w:sz="0" w:space="0" w:color="auto"/>
        <w:left w:val="none" w:sz="0" w:space="0" w:color="auto"/>
        <w:bottom w:val="none" w:sz="0" w:space="0" w:color="auto"/>
        <w:right w:val="none" w:sz="0" w:space="0" w:color="auto"/>
      </w:divBdr>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2986452">
      <w:bodyDiv w:val="1"/>
      <w:marLeft w:val="0"/>
      <w:marRight w:val="0"/>
      <w:marTop w:val="0"/>
      <w:marBottom w:val="0"/>
      <w:divBdr>
        <w:top w:val="none" w:sz="0" w:space="0" w:color="auto"/>
        <w:left w:val="none" w:sz="0" w:space="0" w:color="auto"/>
        <w:bottom w:val="none" w:sz="0" w:space="0" w:color="auto"/>
        <w:right w:val="none" w:sz="0" w:space="0" w:color="auto"/>
      </w:divBdr>
    </w:div>
    <w:div w:id="1228488888">
      <w:bodyDiv w:val="1"/>
      <w:marLeft w:val="0"/>
      <w:marRight w:val="0"/>
      <w:marTop w:val="0"/>
      <w:marBottom w:val="0"/>
      <w:divBdr>
        <w:top w:val="none" w:sz="0" w:space="0" w:color="auto"/>
        <w:left w:val="none" w:sz="0" w:space="0" w:color="auto"/>
        <w:bottom w:val="none" w:sz="0" w:space="0" w:color="auto"/>
        <w:right w:val="none" w:sz="0" w:space="0" w:color="auto"/>
      </w:divBdr>
      <w:divsChild>
        <w:div w:id="1754204633">
          <w:marLeft w:val="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290815551">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295699">
      <w:bodyDiv w:val="1"/>
      <w:marLeft w:val="0"/>
      <w:marRight w:val="0"/>
      <w:marTop w:val="0"/>
      <w:marBottom w:val="0"/>
      <w:divBdr>
        <w:top w:val="none" w:sz="0" w:space="0" w:color="auto"/>
        <w:left w:val="none" w:sz="0" w:space="0" w:color="auto"/>
        <w:bottom w:val="none" w:sz="0" w:space="0" w:color="auto"/>
        <w:right w:val="none" w:sz="0" w:space="0" w:color="auto"/>
      </w:divBdr>
      <w:divsChild>
        <w:div w:id="1856337590">
          <w:marLeft w:val="0"/>
          <w:marRight w:val="0"/>
          <w:marTop w:val="0"/>
          <w:marBottom w:val="0"/>
          <w:divBdr>
            <w:top w:val="none" w:sz="0" w:space="0" w:color="auto"/>
            <w:left w:val="none" w:sz="0" w:space="0" w:color="auto"/>
            <w:bottom w:val="none" w:sz="0" w:space="0" w:color="auto"/>
            <w:right w:val="none" w:sz="0" w:space="0" w:color="auto"/>
          </w:divBdr>
          <w:divsChild>
            <w:div w:id="972174553">
              <w:marLeft w:val="0"/>
              <w:marRight w:val="0"/>
              <w:marTop w:val="0"/>
              <w:marBottom w:val="0"/>
              <w:divBdr>
                <w:top w:val="none" w:sz="0" w:space="0" w:color="auto"/>
                <w:left w:val="none" w:sz="0" w:space="0" w:color="auto"/>
                <w:bottom w:val="none" w:sz="0" w:space="0" w:color="auto"/>
                <w:right w:val="none" w:sz="0" w:space="0" w:color="auto"/>
              </w:divBdr>
              <w:divsChild>
                <w:div w:id="192128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109096">
      <w:bodyDiv w:val="1"/>
      <w:marLeft w:val="0"/>
      <w:marRight w:val="0"/>
      <w:marTop w:val="0"/>
      <w:marBottom w:val="0"/>
      <w:divBdr>
        <w:top w:val="none" w:sz="0" w:space="0" w:color="auto"/>
        <w:left w:val="none" w:sz="0" w:space="0" w:color="auto"/>
        <w:bottom w:val="none" w:sz="0" w:space="0" w:color="auto"/>
        <w:right w:val="none" w:sz="0" w:space="0" w:color="auto"/>
      </w:divBdr>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2730357">
      <w:bodyDiv w:val="1"/>
      <w:marLeft w:val="0"/>
      <w:marRight w:val="0"/>
      <w:marTop w:val="0"/>
      <w:marBottom w:val="0"/>
      <w:divBdr>
        <w:top w:val="none" w:sz="0" w:space="0" w:color="auto"/>
        <w:left w:val="none" w:sz="0" w:space="0" w:color="auto"/>
        <w:bottom w:val="none" w:sz="0" w:space="0" w:color="auto"/>
        <w:right w:val="none" w:sz="0" w:space="0" w:color="auto"/>
      </w:divBdr>
      <w:divsChild>
        <w:div w:id="1513296289">
          <w:marLeft w:val="0"/>
          <w:marRight w:val="0"/>
          <w:marTop w:val="0"/>
          <w:marBottom w:val="0"/>
          <w:divBdr>
            <w:top w:val="none" w:sz="0" w:space="0" w:color="auto"/>
            <w:left w:val="none" w:sz="0" w:space="0" w:color="auto"/>
            <w:bottom w:val="none" w:sz="0" w:space="0" w:color="auto"/>
            <w:right w:val="none" w:sz="0" w:space="0" w:color="auto"/>
          </w:divBdr>
          <w:divsChild>
            <w:div w:id="812523638">
              <w:marLeft w:val="0"/>
              <w:marRight w:val="0"/>
              <w:marTop w:val="0"/>
              <w:marBottom w:val="0"/>
              <w:divBdr>
                <w:top w:val="none" w:sz="0" w:space="0" w:color="auto"/>
                <w:left w:val="none" w:sz="0" w:space="0" w:color="auto"/>
                <w:bottom w:val="none" w:sz="0" w:space="0" w:color="auto"/>
                <w:right w:val="none" w:sz="0" w:space="0" w:color="auto"/>
              </w:divBdr>
              <w:divsChild>
                <w:div w:id="17330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69221402">
      <w:bodyDiv w:val="1"/>
      <w:marLeft w:val="0"/>
      <w:marRight w:val="0"/>
      <w:marTop w:val="0"/>
      <w:marBottom w:val="0"/>
      <w:divBdr>
        <w:top w:val="none" w:sz="0" w:space="0" w:color="auto"/>
        <w:left w:val="none" w:sz="0" w:space="0" w:color="auto"/>
        <w:bottom w:val="none" w:sz="0" w:space="0" w:color="auto"/>
        <w:right w:val="none" w:sz="0" w:space="0" w:color="auto"/>
      </w:divBdr>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2324467">
      <w:bodyDiv w:val="1"/>
      <w:marLeft w:val="0"/>
      <w:marRight w:val="0"/>
      <w:marTop w:val="0"/>
      <w:marBottom w:val="0"/>
      <w:divBdr>
        <w:top w:val="none" w:sz="0" w:space="0" w:color="auto"/>
        <w:left w:val="none" w:sz="0" w:space="0" w:color="auto"/>
        <w:bottom w:val="none" w:sz="0" w:space="0" w:color="auto"/>
        <w:right w:val="none" w:sz="0" w:space="0" w:color="auto"/>
      </w:divBdr>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1720460">
      <w:bodyDiv w:val="1"/>
      <w:marLeft w:val="0"/>
      <w:marRight w:val="0"/>
      <w:marTop w:val="0"/>
      <w:marBottom w:val="0"/>
      <w:divBdr>
        <w:top w:val="none" w:sz="0" w:space="0" w:color="auto"/>
        <w:left w:val="none" w:sz="0" w:space="0" w:color="auto"/>
        <w:bottom w:val="none" w:sz="0" w:space="0" w:color="auto"/>
        <w:right w:val="none" w:sz="0" w:space="0" w:color="auto"/>
      </w:divBdr>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22065309">
      <w:bodyDiv w:val="1"/>
      <w:marLeft w:val="0"/>
      <w:marRight w:val="0"/>
      <w:marTop w:val="0"/>
      <w:marBottom w:val="0"/>
      <w:divBdr>
        <w:top w:val="none" w:sz="0" w:space="0" w:color="auto"/>
        <w:left w:val="none" w:sz="0" w:space="0" w:color="auto"/>
        <w:bottom w:val="none" w:sz="0" w:space="0" w:color="auto"/>
        <w:right w:val="none" w:sz="0" w:space="0" w:color="auto"/>
      </w:divBdr>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5.xm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eader" Target="header6.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4.xm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1789</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4</cp:revision>
  <cp:lastPrinted>2023-07-24T04:08:00Z</cp:lastPrinted>
  <dcterms:created xsi:type="dcterms:W3CDTF">2023-07-24T04:08:00Z</dcterms:created>
  <dcterms:modified xsi:type="dcterms:W3CDTF">2023-07-24T04:35:00Z</dcterms:modified>
</cp:coreProperties>
</file>